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CF1AD" w14:textId="4FA4E849" w:rsidR="00634B3E" w:rsidRPr="00D54096" w:rsidRDefault="00A16A0C" w:rsidP="00AE09A8">
      <w:pPr>
        <w:rPr>
          <w:lang w:val="en-GB"/>
        </w:rPr>
      </w:pPr>
      <w:r w:rsidRPr="00D54096">
        <w:rPr>
          <w:noProof/>
          <w:lang w:val="en-GB"/>
        </w:rPr>
        <mc:AlternateContent>
          <mc:Choice Requires="wps">
            <w:drawing>
              <wp:anchor distT="45720" distB="45720" distL="114300" distR="114300" simplePos="0" relativeHeight="251656192" behindDoc="0" locked="0" layoutInCell="1" allowOverlap="1" wp14:anchorId="083843AF" wp14:editId="59830E23">
                <wp:simplePos x="0" y="0"/>
                <wp:positionH relativeFrom="margin">
                  <wp:align>right</wp:align>
                </wp:positionH>
                <wp:positionV relativeFrom="paragraph">
                  <wp:posOffset>-1905</wp:posOffset>
                </wp:positionV>
                <wp:extent cx="6115050" cy="707366"/>
                <wp:effectExtent l="0" t="0" r="0" b="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707366"/>
                        </a:xfrm>
                        <a:prstGeom prst="rect">
                          <a:avLst/>
                        </a:prstGeom>
                        <a:noFill/>
                        <a:ln w="9525">
                          <a:noFill/>
                          <a:miter lim="800000"/>
                          <a:headEnd/>
                          <a:tailEnd/>
                        </a:ln>
                      </wps:spPr>
                      <wps:txbx>
                        <w:txbxContent>
                          <w:p w14:paraId="012F0701" w14:textId="4A8D656B" w:rsidR="009F5FA7" w:rsidRPr="00F940F5" w:rsidRDefault="00F940F5" w:rsidP="00AE09A8">
                            <w:pPr>
                              <w:pStyle w:val="PEATLANDS-MAIN-TITLE"/>
                              <w:rPr>
                                <w:rFonts w:asciiTheme="minorHAnsi" w:hAnsiTheme="minorHAnsi"/>
                                <w:lang w:val="en-GB"/>
                              </w:rPr>
                            </w:pPr>
                            <w:r w:rsidRPr="00F940F5">
                              <w:rPr>
                                <w:rFonts w:asciiTheme="minorHAnsi" w:hAnsiTheme="minorHAnsi"/>
                                <w:lang w:val="en-GB"/>
                              </w:rPr>
                              <w:t>Cases of practices</w:t>
                            </w:r>
                            <w:r w:rsidR="009F5FA7" w:rsidRPr="00F940F5">
                              <w:rPr>
                                <w:rFonts w:asciiTheme="minorHAnsi" w:hAnsiTheme="minorHAnsi"/>
                                <w:lang w:val="en-GB"/>
                              </w:rPr>
                              <w:t xml:space="preserve"> on peatla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3843AF" id="_x0000_t202" coordsize="21600,21600" o:spt="202" path="m,l,21600r21600,l21600,xe">
                <v:stroke joinstyle="miter"/>
                <v:path gradientshapeok="t" o:connecttype="rect"/>
              </v:shapetype>
              <v:shape id="Casella di testo 2" o:spid="_x0000_s1026" type="#_x0000_t202" style="position:absolute;margin-left:430.3pt;margin-top:-.15pt;width:481.5pt;height:55.7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" filled="f" stroked="f">
                <v:textbox>
                  <w:txbxContent>
                    <w:p w14:paraId="012F0701" w14:textId="4A8D656B" w:rsidR="009F5FA7" w:rsidRPr="00F940F5" w:rsidRDefault="00F940F5" w:rsidP="00AE09A8">
                      <w:pPr>
                        <w:pStyle w:val="PEATLANDS-MAIN-TITLE"/>
                        <w:rPr>
                          <w:rFonts w:asciiTheme="minorHAnsi" w:hAnsiTheme="minorHAnsi"/>
                          <w:lang w:val="en-GB"/>
                        </w:rPr>
                      </w:pPr>
                      <w:r w:rsidRPr="00F940F5">
                        <w:rPr>
                          <w:rFonts w:asciiTheme="minorHAnsi" w:hAnsiTheme="minorHAnsi"/>
                          <w:lang w:val="en-GB"/>
                        </w:rPr>
                        <w:t>Cases of practices</w:t>
                      </w:r>
                      <w:r w:rsidR="009F5FA7" w:rsidRPr="00F940F5">
                        <w:rPr>
                          <w:rFonts w:asciiTheme="minorHAnsi" w:hAnsiTheme="minorHAnsi"/>
                          <w:lang w:val="en-GB"/>
                        </w:rPr>
                        <w:t xml:space="preserve"> on peatlands</w:t>
                      </w:r>
                    </w:p>
                  </w:txbxContent>
                </v:textbox>
                <w10:wrap anchorx="margin"/>
              </v:shape>
            </w:pict>
          </mc:Fallback>
        </mc:AlternateContent>
      </w:r>
      <w:r w:rsidR="00F6073B" w:rsidRPr="00D54096">
        <w:rPr>
          <w:noProof/>
          <w:lang w:val="en-GB"/>
        </w:rPr>
        <mc:AlternateContent>
          <mc:Choice Requires="wps">
            <w:drawing>
              <wp:anchor distT="0" distB="0" distL="114300" distR="114300" simplePos="0" relativeHeight="251659264" behindDoc="0" locked="0" layoutInCell="1" allowOverlap="1" wp14:anchorId="353B0560" wp14:editId="04700BD8">
                <wp:simplePos x="0" y="0"/>
                <wp:positionH relativeFrom="page">
                  <wp:posOffset>-19878</wp:posOffset>
                </wp:positionH>
                <wp:positionV relativeFrom="paragraph">
                  <wp:posOffset>-889856</wp:posOffset>
                </wp:positionV>
                <wp:extent cx="7603048" cy="315310"/>
                <wp:effectExtent l="0" t="0" r="0" b="8890"/>
                <wp:wrapNone/>
                <wp:docPr id="10" name="Rettangolo 10"/>
                <wp:cNvGraphicFramePr/>
                <a:graphic xmlns:a="http://schemas.openxmlformats.org/drawingml/2006/main">
                  <a:graphicData uri="http://schemas.microsoft.com/office/word/2010/wordprocessingShape">
                    <wps:wsp>
                      <wps:cNvSpPr/>
                      <wps:spPr>
                        <a:xfrm>
                          <a:off x="0" y="0"/>
                          <a:ext cx="7603048" cy="315310"/>
                        </a:xfrm>
                        <a:prstGeom prst="rect">
                          <a:avLst/>
                        </a:prstGeom>
                        <a:solidFill>
                          <a:srgbClr val="EB6E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7CFB094" id="Rettangolo 10" o:spid="_x0000_s1026" style="position:absolute;margin-left:-1.55pt;margin-top:-70.05pt;width:598.65pt;height:24.85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" fillcolor="#eb6e37" stroked="f" strokeweight="1pt">
                <w10:wrap anchorx="page"/>
              </v:rect>
            </w:pict>
          </mc:Fallback>
        </mc:AlternateContent>
      </w:r>
    </w:p>
    <w:p w14:paraId="40551D52" w14:textId="74271709" w:rsidR="008D212E" w:rsidRPr="00D54096" w:rsidRDefault="008D212E">
      <w:pPr>
        <w:rPr>
          <w:lang w:val="en-GB"/>
        </w:rPr>
      </w:pPr>
    </w:p>
    <w:p w14:paraId="27C1702D" w14:textId="68AA8B9A" w:rsidR="008D212E" w:rsidRPr="00D54096" w:rsidRDefault="00A16A0C">
      <w:pPr>
        <w:rPr>
          <w:lang w:val="en-GB"/>
        </w:rPr>
      </w:pPr>
      <w:r w:rsidRPr="00D54096">
        <w:rPr>
          <w:noProof/>
          <w:lang w:val="en-GB"/>
        </w:rPr>
        <mc:AlternateContent>
          <mc:Choice Requires="wps">
            <w:drawing>
              <wp:anchor distT="45720" distB="45720" distL="114300" distR="114300" simplePos="0" relativeHeight="251674624" behindDoc="0" locked="0" layoutInCell="1" allowOverlap="1" wp14:anchorId="35001BAC" wp14:editId="6CA5A0D4">
                <wp:simplePos x="0" y="0"/>
                <wp:positionH relativeFrom="margin">
                  <wp:posOffset>109220</wp:posOffset>
                </wp:positionH>
                <wp:positionV relativeFrom="paragraph">
                  <wp:posOffset>545465</wp:posOffset>
                </wp:positionV>
                <wp:extent cx="6115050" cy="3752850"/>
                <wp:effectExtent l="0" t="0" r="0" b="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3752850"/>
                        </a:xfrm>
                        <a:prstGeom prst="rect">
                          <a:avLst/>
                        </a:prstGeom>
                        <a:noFill/>
                        <a:ln w="9525">
                          <a:noFill/>
                          <a:miter lim="800000"/>
                          <a:headEnd/>
                          <a:tailEnd/>
                        </a:ln>
                      </wps:spPr>
                      <wps:txbx>
                        <w:txbxContent>
                          <w:p w14:paraId="7BB15578" w14:textId="77777777" w:rsidR="00D80850" w:rsidRDefault="00D80850" w:rsidP="00A16A0C">
                            <w:pPr>
                              <w:pStyle w:val="PEATLANDS-CHAPTER-TITLEOFCHAPTER"/>
                              <w:numPr>
                                <w:ilvl w:val="0"/>
                                <w:numId w:val="0"/>
                              </w:numPr>
                              <w:rPr>
                                <w:lang w:val="en-GB"/>
                              </w:rPr>
                            </w:pPr>
                          </w:p>
                          <w:p w14:paraId="67F349A2" w14:textId="25A6665A" w:rsidR="00A16A0C" w:rsidRPr="00D54096" w:rsidRDefault="00A16A0C" w:rsidP="00A16A0C">
                            <w:pPr>
                              <w:pStyle w:val="PEATLANDS-CHAPTER-TITLEOFCHAPTER"/>
                              <w:numPr>
                                <w:ilvl w:val="0"/>
                                <w:numId w:val="0"/>
                              </w:numPr>
                              <w:rPr>
                                <w:lang w:val="en-GB"/>
                              </w:rPr>
                            </w:pPr>
                            <w:r w:rsidRPr="00D54096">
                              <w:rPr>
                                <w:lang w:val="en-GB"/>
                              </w:rPr>
                              <w:t>Instructions</w:t>
                            </w:r>
                          </w:p>
                          <w:p w14:paraId="428D5430" w14:textId="77777777" w:rsidR="00A16A0C" w:rsidRPr="007C5E56" w:rsidRDefault="00A16A0C" w:rsidP="00A16A0C">
                            <w:pPr>
                              <w:rPr>
                                <w:color w:val="324650"/>
                                <w:lang w:val="en-GB"/>
                              </w:rPr>
                            </w:pPr>
                            <w:r w:rsidRPr="007C5E56">
                              <w:rPr>
                                <w:color w:val="324650"/>
                                <w:lang w:val="en-GB"/>
                              </w:rPr>
                              <w:t xml:space="preserve">This template is aimed at guiding the </w:t>
                            </w:r>
                            <w:r>
                              <w:rPr>
                                <w:color w:val="324650"/>
                                <w:lang w:val="en-GB"/>
                              </w:rPr>
                              <w:t xml:space="preserve">submission of cases of practices on peatlands. </w:t>
                            </w:r>
                            <w:r w:rsidRPr="007C5E56">
                              <w:rPr>
                                <w:color w:val="324650"/>
                                <w:lang w:val="en-GB"/>
                              </w:rPr>
                              <w:t>The resulting practice briefs should allow practitioners and policymakers to identify, develop and better understand wet livelihood options in different peatland landscapes and contexts. The final products are not intended as a scientific reference</w:t>
                            </w:r>
                            <w:r>
                              <w:rPr>
                                <w:color w:val="324650"/>
                                <w:lang w:val="en-GB"/>
                              </w:rPr>
                              <w:t xml:space="preserve">, but they will undergo </w:t>
                            </w:r>
                            <w:r w:rsidRPr="007C5E56">
                              <w:rPr>
                                <w:color w:val="324650"/>
                                <w:lang w:val="en-GB"/>
                              </w:rPr>
                              <w:t>a technical scanning and peer review. Contributors agree to the final product, which will be shared through the FAO web site.</w:t>
                            </w:r>
                          </w:p>
                          <w:p w14:paraId="42E38875" w14:textId="77777777" w:rsidR="00A16A0C" w:rsidRPr="007C5E56" w:rsidRDefault="00A16A0C" w:rsidP="00A16A0C">
                            <w:pPr>
                              <w:rPr>
                                <w:color w:val="324650"/>
                                <w:lang w:val="en-GB"/>
                              </w:rPr>
                            </w:pPr>
                            <w:r w:rsidRPr="007C5E56">
                              <w:rPr>
                                <w:color w:val="324650"/>
                                <w:lang w:val="en-GB"/>
                              </w:rPr>
                              <w:t xml:space="preserve">Please note that </w:t>
                            </w:r>
                            <w:r w:rsidRPr="00F92624">
                              <w:rPr>
                                <w:b/>
                                <w:bCs/>
                                <w:color w:val="324650"/>
                                <w:lang w:val="en-GB"/>
                              </w:rPr>
                              <w:t>many fields are optional</w:t>
                            </w:r>
                            <w:r w:rsidRPr="007C5E56">
                              <w:rPr>
                                <w:color w:val="324650"/>
                                <w:lang w:val="en-GB"/>
                              </w:rPr>
                              <w:t xml:space="preserve">. </w:t>
                            </w:r>
                            <w:r>
                              <w:rPr>
                                <w:color w:val="324650"/>
                                <w:lang w:val="en-GB"/>
                              </w:rPr>
                              <w:t xml:space="preserve">Even though limited information might be available on your case, summarizing the experiences </w:t>
                            </w:r>
                            <w:r w:rsidRPr="007C5E56">
                              <w:rPr>
                                <w:color w:val="324650"/>
                                <w:lang w:val="en-GB"/>
                              </w:rPr>
                              <w:t xml:space="preserve">may work as inspiring examples and </w:t>
                            </w:r>
                            <w:r>
                              <w:rPr>
                                <w:color w:val="324650"/>
                                <w:lang w:val="en-GB"/>
                              </w:rPr>
                              <w:t>highlight the need for more research in the field. When possible, please use references.</w:t>
                            </w:r>
                            <w:r w:rsidRPr="007C5E56">
                              <w:rPr>
                                <w:color w:val="324650"/>
                                <w:lang w:val="en-GB"/>
                              </w:rPr>
                              <w:t xml:space="preserve"> </w:t>
                            </w:r>
                          </w:p>
                          <w:p w14:paraId="2DF6D43C" w14:textId="77777777" w:rsidR="00A16A0C" w:rsidRDefault="00A16A0C" w:rsidP="00A16A0C">
                            <w:pPr>
                              <w:rPr>
                                <w:color w:val="324650"/>
                                <w:lang w:val="en-GB"/>
                              </w:rPr>
                            </w:pPr>
                            <w:r w:rsidRPr="007C5E56">
                              <w:rPr>
                                <w:color w:val="324650"/>
                                <w:lang w:val="en-GB"/>
                              </w:rPr>
                              <w:t xml:space="preserve">Before completing the entire form, including the first page of the template, </w:t>
                            </w:r>
                            <w:r>
                              <w:rPr>
                                <w:color w:val="324650"/>
                                <w:lang w:val="en-GB"/>
                              </w:rPr>
                              <w:t xml:space="preserve">please submit only the first page of the template to </w:t>
                            </w:r>
                            <w:hyperlink r:id="rId11" w:history="1">
                              <w:r w:rsidRPr="00B85122">
                                <w:rPr>
                                  <w:rStyle w:val="Hyperlink"/>
                                  <w:lang w:val="en-GB"/>
                                </w:rPr>
                                <w:t>peatlands</w:t>
                              </w:r>
                              <w:r w:rsidRPr="00B85122">
                                <w:rPr>
                                  <w:rStyle w:val="Hyperlink"/>
                                  <w:rFonts w:cstheme="minorHAnsi"/>
                                  <w:lang w:val="en-GB"/>
                                </w:rPr>
                                <w:t>@</w:t>
                              </w:r>
                              <w:r w:rsidRPr="00B85122">
                                <w:rPr>
                                  <w:rStyle w:val="Hyperlink"/>
                                  <w:lang w:val="en-GB"/>
                                </w:rPr>
                                <w:t>fao.org</w:t>
                              </w:r>
                            </w:hyperlink>
                            <w:r>
                              <w:rPr>
                                <w:color w:val="324650"/>
                                <w:lang w:val="en-GB"/>
                              </w:rPr>
                              <w:t>.</w:t>
                            </w:r>
                          </w:p>
                          <w:p w14:paraId="7138D291" w14:textId="65395463" w:rsidR="00A16A0C" w:rsidRPr="00F92624" w:rsidRDefault="00A16A0C" w:rsidP="00A16A0C">
                            <w:pPr>
                              <w:rPr>
                                <w:color w:val="324650"/>
                                <w:lang w:val="en-GB"/>
                              </w:rPr>
                            </w:pPr>
                            <w:r>
                              <w:rPr>
                                <w:color w:val="324650"/>
                                <w:lang w:val="en-GB"/>
                              </w:rPr>
                              <w:t>You</w:t>
                            </w:r>
                            <w:r w:rsidRPr="007C5E56">
                              <w:rPr>
                                <w:color w:val="324650"/>
                                <w:lang w:val="en-GB"/>
                              </w:rPr>
                              <w:t xml:space="preserve"> may want to refer to examples of our previous case studies</w:t>
                            </w:r>
                            <w:r>
                              <w:rPr>
                                <w:color w:val="324650"/>
                                <w:lang w:val="en-GB"/>
                              </w:rPr>
                              <w:t xml:space="preserve">: </w:t>
                            </w:r>
                            <w:hyperlink r:id="rId12" w:history="1">
                              <w:r w:rsidRPr="0015376C">
                                <w:rPr>
                                  <w:rStyle w:val="Hyperlink"/>
                                  <w:lang w:val="en-GB"/>
                                </w:rPr>
                                <w:t>https://www.fao.org/national-forest-monitoring/areas-of-work/peatlands/peatlands/en/</w:t>
                              </w:r>
                            </w:hyperlink>
                            <w:r>
                              <w:rPr>
                                <w:color w:val="324650"/>
                                <w:lang w:val="en-GB"/>
                              </w:rPr>
                              <w:t xml:space="preserve"> </w:t>
                            </w:r>
                            <w:r w:rsidRPr="007C5E56">
                              <w:rPr>
                                <w:color w:val="324650"/>
                                <w:lang w:val="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001BAC" id="_x0000_t202" coordsize="21600,21600" o:spt="202" path="m,l,21600r21600,l21600,xe">
                <v:stroke joinstyle="miter"/>
                <v:path gradientshapeok="t" o:connecttype="rect"/>
              </v:shapetype>
              <v:shape id="_x0000_s1027" type="#_x0000_t202" style="position:absolute;margin-left:8.6pt;margin-top:42.95pt;width:481.5pt;height:295.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" filled="f" stroked="f">
                <v:textbox>
                  <w:txbxContent>
                    <w:p w14:paraId="7BB15578" w14:textId="77777777" w:rsidR="00D80850" w:rsidRDefault="00D80850" w:rsidP="00A16A0C">
                      <w:pPr>
                        <w:pStyle w:val="PEATLANDS-CHAPTER-TITLEOFCHAPTER"/>
                        <w:numPr>
                          <w:ilvl w:val="0"/>
                          <w:numId w:val="0"/>
                        </w:numPr>
                        <w:rPr>
                          <w:lang w:val="en-GB"/>
                        </w:rPr>
                      </w:pPr>
                    </w:p>
                    <w:p w14:paraId="67F349A2" w14:textId="25A6665A" w:rsidR="00A16A0C" w:rsidRPr="00D54096" w:rsidRDefault="00A16A0C" w:rsidP="00A16A0C">
                      <w:pPr>
                        <w:pStyle w:val="PEATLANDS-CHAPTER-TITLEOFCHAPTER"/>
                        <w:numPr>
                          <w:ilvl w:val="0"/>
                          <w:numId w:val="0"/>
                        </w:numPr>
                        <w:rPr>
                          <w:lang w:val="en-GB"/>
                        </w:rPr>
                      </w:pPr>
                      <w:r w:rsidRPr="00D54096">
                        <w:rPr>
                          <w:lang w:val="en-GB"/>
                        </w:rPr>
                        <w:t>Instructions</w:t>
                      </w:r>
                    </w:p>
                    <w:p w14:paraId="428D5430" w14:textId="77777777" w:rsidR="00A16A0C" w:rsidRPr="007C5E56" w:rsidRDefault="00A16A0C" w:rsidP="00A16A0C">
                      <w:pPr>
                        <w:rPr>
                          <w:color w:val="324650"/>
                          <w:lang w:val="en-GB"/>
                        </w:rPr>
                      </w:pPr>
                      <w:r w:rsidRPr="007C5E56">
                        <w:rPr>
                          <w:color w:val="324650"/>
                          <w:lang w:val="en-GB"/>
                        </w:rPr>
                        <w:t xml:space="preserve">This template is aimed at guiding the </w:t>
                      </w:r>
                      <w:r>
                        <w:rPr>
                          <w:color w:val="324650"/>
                          <w:lang w:val="en-GB"/>
                        </w:rPr>
                        <w:t xml:space="preserve">submission of cases of practices on peatlands. </w:t>
                      </w:r>
                      <w:r w:rsidRPr="007C5E56">
                        <w:rPr>
                          <w:color w:val="324650"/>
                          <w:lang w:val="en-GB"/>
                        </w:rPr>
                        <w:t>The resulting practice briefs should allow practitioners and policymakers to identify, develop and better understand wet livelihood options in different peatland landscapes and contexts. The final products are not intended as a scientific reference</w:t>
                      </w:r>
                      <w:r>
                        <w:rPr>
                          <w:color w:val="324650"/>
                          <w:lang w:val="en-GB"/>
                        </w:rPr>
                        <w:t xml:space="preserve">, but they will undergo </w:t>
                      </w:r>
                      <w:r w:rsidRPr="007C5E56">
                        <w:rPr>
                          <w:color w:val="324650"/>
                          <w:lang w:val="en-GB"/>
                        </w:rPr>
                        <w:t>a technical scanning and peer review. Contributors agree to the final product, which will be shared through the FAO web site.</w:t>
                      </w:r>
                    </w:p>
                    <w:p w14:paraId="42E38875" w14:textId="77777777" w:rsidR="00A16A0C" w:rsidRPr="007C5E56" w:rsidRDefault="00A16A0C" w:rsidP="00A16A0C">
                      <w:pPr>
                        <w:rPr>
                          <w:color w:val="324650"/>
                          <w:lang w:val="en-GB"/>
                        </w:rPr>
                      </w:pPr>
                      <w:r w:rsidRPr="007C5E56">
                        <w:rPr>
                          <w:color w:val="324650"/>
                          <w:lang w:val="en-GB"/>
                        </w:rPr>
                        <w:t xml:space="preserve">Please note that </w:t>
                      </w:r>
                      <w:r w:rsidRPr="00F92624">
                        <w:rPr>
                          <w:b/>
                          <w:bCs/>
                          <w:color w:val="324650"/>
                          <w:lang w:val="en-GB"/>
                        </w:rPr>
                        <w:t>many fields are optional</w:t>
                      </w:r>
                      <w:r w:rsidRPr="007C5E56">
                        <w:rPr>
                          <w:color w:val="324650"/>
                          <w:lang w:val="en-GB"/>
                        </w:rPr>
                        <w:t xml:space="preserve">. </w:t>
                      </w:r>
                      <w:r>
                        <w:rPr>
                          <w:color w:val="324650"/>
                          <w:lang w:val="en-GB"/>
                        </w:rPr>
                        <w:t xml:space="preserve">Even though limited information might be available on your case, summarizing the experiences </w:t>
                      </w:r>
                      <w:r w:rsidRPr="007C5E56">
                        <w:rPr>
                          <w:color w:val="324650"/>
                          <w:lang w:val="en-GB"/>
                        </w:rPr>
                        <w:t xml:space="preserve">may work as inspiring examples and </w:t>
                      </w:r>
                      <w:r>
                        <w:rPr>
                          <w:color w:val="324650"/>
                          <w:lang w:val="en-GB"/>
                        </w:rPr>
                        <w:t>highlight the need for more research in the field. When possible, please use references.</w:t>
                      </w:r>
                      <w:r w:rsidRPr="007C5E56">
                        <w:rPr>
                          <w:color w:val="324650"/>
                          <w:lang w:val="en-GB"/>
                        </w:rPr>
                        <w:t xml:space="preserve"> </w:t>
                      </w:r>
                    </w:p>
                    <w:p w14:paraId="2DF6D43C" w14:textId="77777777" w:rsidR="00A16A0C" w:rsidRDefault="00A16A0C" w:rsidP="00A16A0C">
                      <w:pPr>
                        <w:rPr>
                          <w:color w:val="324650"/>
                          <w:lang w:val="en-GB"/>
                        </w:rPr>
                      </w:pPr>
                      <w:r w:rsidRPr="007C5E56">
                        <w:rPr>
                          <w:color w:val="324650"/>
                          <w:lang w:val="en-GB"/>
                        </w:rPr>
                        <w:t xml:space="preserve">Before completing the entire form, including the first page of the template, </w:t>
                      </w:r>
                      <w:r>
                        <w:rPr>
                          <w:color w:val="324650"/>
                          <w:lang w:val="en-GB"/>
                        </w:rPr>
                        <w:t xml:space="preserve">please submit only the first page of the template to </w:t>
                      </w:r>
                      <w:hyperlink r:id="rId13" w:history="1">
                        <w:r w:rsidRPr="00B85122">
                          <w:rPr>
                            <w:rStyle w:val="Hipervnculo"/>
                            <w:lang w:val="en-GB"/>
                          </w:rPr>
                          <w:t>peatlands</w:t>
                        </w:r>
                        <w:r w:rsidRPr="00B85122">
                          <w:rPr>
                            <w:rStyle w:val="Hipervnculo"/>
                            <w:rFonts w:cstheme="minorHAnsi"/>
                            <w:lang w:val="en-GB"/>
                          </w:rPr>
                          <w:t>@</w:t>
                        </w:r>
                        <w:r w:rsidRPr="00B85122">
                          <w:rPr>
                            <w:rStyle w:val="Hipervnculo"/>
                            <w:lang w:val="en-GB"/>
                          </w:rPr>
                          <w:t>fao.org</w:t>
                        </w:r>
                      </w:hyperlink>
                      <w:r>
                        <w:rPr>
                          <w:color w:val="324650"/>
                          <w:lang w:val="en-GB"/>
                        </w:rPr>
                        <w:t>.</w:t>
                      </w:r>
                    </w:p>
                    <w:p w14:paraId="7138D291" w14:textId="65395463" w:rsidR="00A16A0C" w:rsidRPr="00F92624" w:rsidRDefault="00A16A0C" w:rsidP="00A16A0C">
                      <w:pPr>
                        <w:rPr>
                          <w:color w:val="324650"/>
                          <w:lang w:val="en-GB"/>
                        </w:rPr>
                      </w:pPr>
                      <w:r>
                        <w:rPr>
                          <w:color w:val="324650"/>
                          <w:lang w:val="en-GB"/>
                        </w:rPr>
                        <w:t>You</w:t>
                      </w:r>
                      <w:r w:rsidRPr="007C5E56">
                        <w:rPr>
                          <w:color w:val="324650"/>
                          <w:lang w:val="en-GB"/>
                        </w:rPr>
                        <w:t xml:space="preserve"> may want to refer to examples of our previous case studies</w:t>
                      </w:r>
                      <w:r>
                        <w:rPr>
                          <w:color w:val="324650"/>
                          <w:lang w:val="en-GB"/>
                        </w:rPr>
                        <w:t xml:space="preserve">: </w:t>
                      </w:r>
                      <w:hyperlink r:id="rId14" w:history="1">
                        <w:r w:rsidRPr="0015376C">
                          <w:rPr>
                            <w:rStyle w:val="Hipervnculo"/>
                            <w:lang w:val="en-GB"/>
                          </w:rPr>
                          <w:t>https://www.fao.org/national-forest-monitoring/areas-of-work/peatlands/peatlands/en/</w:t>
                        </w:r>
                      </w:hyperlink>
                      <w:r>
                        <w:rPr>
                          <w:color w:val="324650"/>
                          <w:lang w:val="en-GB"/>
                        </w:rPr>
                        <w:t xml:space="preserve"> </w:t>
                      </w:r>
                      <w:r w:rsidRPr="007C5E56">
                        <w:rPr>
                          <w:color w:val="324650"/>
                          <w:lang w:val="en-GB"/>
                        </w:rPr>
                        <w:t xml:space="preserve"> </w:t>
                      </w:r>
                    </w:p>
                  </w:txbxContent>
                </v:textbox>
                <w10:wrap anchorx="margin"/>
              </v:shape>
            </w:pict>
          </mc:Fallback>
        </mc:AlternateContent>
      </w:r>
      <w:r w:rsidRPr="00D54096">
        <w:rPr>
          <w:noProof/>
          <w:lang w:val="en-GB"/>
        </w:rPr>
        <mc:AlternateContent>
          <mc:Choice Requires="wps">
            <w:drawing>
              <wp:anchor distT="0" distB="0" distL="114300" distR="114300" simplePos="0" relativeHeight="251670528" behindDoc="0" locked="0" layoutInCell="1" allowOverlap="1" wp14:anchorId="11C32E78" wp14:editId="5E955ED3">
                <wp:simplePos x="0" y="0"/>
                <wp:positionH relativeFrom="column">
                  <wp:posOffset>106680</wp:posOffset>
                </wp:positionH>
                <wp:positionV relativeFrom="paragraph">
                  <wp:posOffset>216535</wp:posOffset>
                </wp:positionV>
                <wp:extent cx="3089564" cy="512618"/>
                <wp:effectExtent l="0" t="0" r="0" b="1905"/>
                <wp:wrapNone/>
                <wp:docPr id="4" name="Rectangle: Rounded Corners 4"/>
                <wp:cNvGraphicFramePr/>
                <a:graphic xmlns:a="http://schemas.openxmlformats.org/drawingml/2006/main">
                  <a:graphicData uri="http://schemas.microsoft.com/office/word/2010/wordprocessingShape">
                    <wps:wsp>
                      <wps:cNvSpPr/>
                      <wps:spPr>
                        <a:xfrm>
                          <a:off x="0" y="0"/>
                          <a:ext cx="3089564" cy="512618"/>
                        </a:xfrm>
                        <a:prstGeom prst="roundRect">
                          <a:avLst>
                            <a:gd name="adj" fmla="val 50000"/>
                          </a:avLst>
                        </a:prstGeom>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785632D3" w14:textId="125CF44D" w:rsidR="009F5FA7" w:rsidRPr="003C2392" w:rsidRDefault="009F5FA7" w:rsidP="00C9129C">
                            <w:pPr>
                              <w:jc w:val="center"/>
                              <w:rPr>
                                <w:b/>
                                <w:bCs/>
                                <w:color w:val="FFFFFF" w:themeColor="background1"/>
                                <w:sz w:val="28"/>
                                <w:szCs w:val="28"/>
                                <w:lang w:val="es-ES"/>
                              </w:rPr>
                            </w:pPr>
                            <w:r>
                              <w:rPr>
                                <w:b/>
                                <w:bCs/>
                                <w:color w:val="FFFFFF" w:themeColor="background1"/>
                                <w:sz w:val="28"/>
                                <w:szCs w:val="32"/>
                                <w:lang w:val="es-ES"/>
                              </w:rPr>
                              <w:t>TEMPLATE</w:t>
                            </w:r>
                            <w:r w:rsidR="00F940F5">
                              <w:rPr>
                                <w:b/>
                                <w:bCs/>
                                <w:color w:val="FFFFFF" w:themeColor="background1"/>
                                <w:sz w:val="28"/>
                                <w:szCs w:val="32"/>
                                <w:lang w:val="es-ES"/>
                              </w:rPr>
                              <w:t xml:space="preserve"> TO DOCUMENT 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C32E78" id="Rectangle: Rounded Corners 4" o:spid="_x0000_s1028" style="position:absolute;margin-left:8.4pt;margin-top:17.05pt;width:243.25pt;height:4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" fillcolor="#f0463c [3205]" stroked="f" strokeweight="1pt">
                <v:stroke joinstyle="miter"/>
                <v:textbox>
                  <w:txbxContent>
                    <w:p w14:paraId="785632D3" w14:textId="125CF44D" w:rsidR="009F5FA7" w:rsidRPr="003C2392" w:rsidRDefault="009F5FA7" w:rsidP="00C9129C">
                      <w:pPr>
                        <w:jc w:val="center"/>
                        <w:rPr>
                          <w:b/>
                          <w:bCs/>
                          <w:color w:val="FFFFFF" w:themeColor="background1"/>
                          <w:sz w:val="28"/>
                          <w:szCs w:val="28"/>
                          <w:lang w:val="es-ES"/>
                        </w:rPr>
                      </w:pPr>
                      <w:r>
                        <w:rPr>
                          <w:b/>
                          <w:bCs/>
                          <w:color w:val="FFFFFF" w:themeColor="background1"/>
                          <w:sz w:val="28"/>
                          <w:szCs w:val="32"/>
                          <w:lang w:val="es-ES"/>
                        </w:rPr>
                        <w:t>TEMPLATE</w:t>
                      </w:r>
                      <w:r w:rsidR="00F940F5">
                        <w:rPr>
                          <w:b/>
                          <w:bCs/>
                          <w:color w:val="FFFFFF" w:themeColor="background1"/>
                          <w:sz w:val="28"/>
                          <w:szCs w:val="32"/>
                          <w:lang w:val="es-ES"/>
                        </w:rPr>
                        <w:t xml:space="preserve"> TO DOCUMENT CASES</w:t>
                      </w:r>
                    </w:p>
                  </w:txbxContent>
                </v:textbox>
              </v:roundrect>
            </w:pict>
          </mc:Fallback>
        </mc:AlternateContent>
      </w:r>
      <w:bookmarkStart w:id="0" w:name="_Toc65513253"/>
      <w:bookmarkEnd w:id="0"/>
      <w:r w:rsidR="008D212E" w:rsidRPr="00D54096">
        <w:rPr>
          <w:lang w:val="en-GB"/>
        </w:rPr>
        <w:br w:type="page"/>
      </w:r>
    </w:p>
    <w:p w14:paraId="6BF74B23" w14:textId="63FDD028" w:rsidR="00C66240" w:rsidRPr="00D54096" w:rsidRDefault="00D53B53" w:rsidP="00D53B53">
      <w:pPr>
        <w:pStyle w:val="PEATLANDS-CHAPTER-TITLEOFCHAPTER"/>
        <w:numPr>
          <w:ilvl w:val="0"/>
          <w:numId w:val="0"/>
        </w:numPr>
        <w:rPr>
          <w:lang w:val="en-GB"/>
        </w:rPr>
      </w:pPr>
      <w:bookmarkStart w:id="1" w:name="_Toc65513257"/>
      <w:r w:rsidRPr="00D54096">
        <w:rPr>
          <w:lang w:val="en-GB"/>
        </w:rPr>
        <w:lastRenderedPageBreak/>
        <w:t>T</w:t>
      </w:r>
      <w:r w:rsidR="00966F92" w:rsidRPr="00D54096">
        <w:rPr>
          <w:lang w:val="en-GB"/>
        </w:rPr>
        <w:t>i</w:t>
      </w:r>
      <w:r w:rsidR="004655B7" w:rsidRPr="00D54096">
        <w:rPr>
          <w:lang w:val="en-GB"/>
        </w:rPr>
        <w:t>tle of practice</w:t>
      </w:r>
      <w:r w:rsidRPr="00D54096">
        <w:rPr>
          <w:lang w:val="en-GB"/>
        </w:rPr>
        <w:t>/</w:t>
      </w:r>
      <w:r w:rsidR="004655B7" w:rsidRPr="00D54096">
        <w:rPr>
          <w:lang w:val="en-GB"/>
        </w:rPr>
        <w:t>project</w:t>
      </w:r>
      <w:r w:rsidRPr="00D54096">
        <w:rPr>
          <w:lang w:val="en-GB"/>
        </w:rPr>
        <w:t>/</w:t>
      </w:r>
      <w:bookmarkEnd w:id="1"/>
      <w:r w:rsidR="004655B7" w:rsidRPr="00D54096">
        <w:rPr>
          <w:lang w:val="en-GB"/>
        </w:rPr>
        <w:t>initiative</w:t>
      </w:r>
    </w:p>
    <w:p w14:paraId="7EB5E7F2" w14:textId="19839625" w:rsidR="00D53B53" w:rsidRPr="00D54096" w:rsidRDefault="00D53B53" w:rsidP="00D53B53">
      <w:pPr>
        <w:rPr>
          <w:color w:val="324650"/>
          <w:sz w:val="28"/>
          <w:szCs w:val="28"/>
          <w:lang w:val="en-GB"/>
        </w:rPr>
      </w:pPr>
      <w:r w:rsidRPr="00D54096">
        <w:rPr>
          <w:color w:val="324650"/>
          <w:sz w:val="28"/>
          <w:szCs w:val="28"/>
          <w:lang w:val="en-GB"/>
        </w:rPr>
        <w:t>[</w:t>
      </w:r>
      <w:r w:rsidR="002B1C2E" w:rsidRPr="00D54096">
        <w:rPr>
          <w:color w:val="324650"/>
          <w:sz w:val="28"/>
          <w:szCs w:val="28"/>
          <w:lang w:val="en-GB"/>
        </w:rPr>
        <w:t>Responsible organization of the document: author(s), year</w:t>
      </w:r>
      <w:r w:rsidRPr="00D54096">
        <w:rPr>
          <w:color w:val="324650"/>
          <w:sz w:val="28"/>
          <w:szCs w:val="28"/>
          <w:lang w:val="en-GB"/>
        </w:rPr>
        <w:t>]</w:t>
      </w:r>
    </w:p>
    <w:tbl>
      <w:tblPr>
        <w:tblStyle w:val="ListTable6Colorful-Accent2"/>
        <w:tblW w:w="0" w:type="auto"/>
        <w:tblLook w:val="04A0" w:firstRow="1" w:lastRow="0" w:firstColumn="1" w:lastColumn="0" w:noHBand="0" w:noVBand="1"/>
      </w:tblPr>
      <w:tblGrid>
        <w:gridCol w:w="2127"/>
        <w:gridCol w:w="4394"/>
        <w:gridCol w:w="3099"/>
      </w:tblGrid>
      <w:tr w:rsidR="00D53B53" w:rsidRPr="00D54096" w14:paraId="2D60E6C3" w14:textId="77777777" w:rsidTr="00E72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0" w:type="dxa"/>
            <w:gridSpan w:val="3"/>
          </w:tcPr>
          <w:p w14:paraId="4BFFBF76" w14:textId="60DE77E1" w:rsidR="00D53B53" w:rsidRPr="00D54096" w:rsidRDefault="00D53B53" w:rsidP="00D53B53">
            <w:pPr>
              <w:rPr>
                <w:rFonts w:eastAsiaTheme="minorEastAsia"/>
                <w:b w:val="0"/>
                <w:bCs w:val="0"/>
                <w:color w:val="EB412F"/>
                <w:lang w:val="en-GB"/>
              </w:rPr>
            </w:pPr>
            <w:r w:rsidRPr="00D54096">
              <w:rPr>
                <w:b w:val="0"/>
                <w:bCs w:val="0"/>
                <w:color w:val="324650"/>
                <w:lang w:val="en-GB"/>
              </w:rPr>
              <w:t>*</w:t>
            </w:r>
            <w:r w:rsidR="00D63B0E" w:rsidRPr="00D54096">
              <w:rPr>
                <w:lang w:val="en-GB"/>
              </w:rPr>
              <w:t xml:space="preserve"> </w:t>
            </w:r>
            <w:r w:rsidR="00D63B0E" w:rsidRPr="00D54096">
              <w:rPr>
                <w:b w:val="0"/>
                <w:bCs w:val="0"/>
                <w:color w:val="324650"/>
                <w:lang w:val="en-GB"/>
              </w:rPr>
              <w:t xml:space="preserve">Required fields; Insert the text and information replacing the space marked between </w:t>
            </w:r>
            <w:r w:rsidRPr="00D54096">
              <w:rPr>
                <w:b w:val="0"/>
                <w:bCs w:val="0"/>
                <w:color w:val="324650"/>
                <w:lang w:val="en-GB"/>
              </w:rPr>
              <w:t>“[_]”</w:t>
            </w:r>
          </w:p>
        </w:tc>
      </w:tr>
      <w:tr w:rsidR="00D53B53" w:rsidRPr="00D54096" w14:paraId="74E3383D" w14:textId="77777777" w:rsidTr="00CE49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2"/>
            <w:shd w:val="clear" w:color="auto" w:fill="auto"/>
          </w:tcPr>
          <w:p w14:paraId="04C73F8D" w14:textId="617F63A6" w:rsidR="00D53B53" w:rsidRPr="00D54096" w:rsidRDefault="00D53B53" w:rsidP="00D53B53">
            <w:pPr>
              <w:spacing w:line="259" w:lineRule="auto"/>
              <w:rPr>
                <w:rFonts w:eastAsiaTheme="minorEastAsia"/>
                <w:color w:val="EB412F"/>
                <w:lang w:val="en-GB"/>
              </w:rPr>
            </w:pPr>
          </w:p>
          <w:p w14:paraId="6F1ECB37" w14:textId="09BAB77F" w:rsidR="00CE4929" w:rsidRPr="00D54096" w:rsidRDefault="00CE4929" w:rsidP="00D53B53">
            <w:pPr>
              <w:spacing w:line="259" w:lineRule="auto"/>
              <w:rPr>
                <w:rFonts w:eastAsiaTheme="minorEastAsia"/>
                <w:color w:val="EB412F"/>
                <w:lang w:val="en-GB"/>
              </w:rPr>
            </w:pPr>
          </w:p>
          <w:p w14:paraId="5B1E46A5" w14:textId="02AB248E" w:rsidR="00CE4929" w:rsidRPr="00D54096" w:rsidRDefault="00CE4929" w:rsidP="00D53B53">
            <w:pPr>
              <w:spacing w:line="259" w:lineRule="auto"/>
              <w:rPr>
                <w:rFonts w:eastAsiaTheme="minorEastAsia"/>
                <w:color w:val="EB412F"/>
                <w:lang w:val="en-GB"/>
              </w:rPr>
            </w:pPr>
          </w:p>
          <w:p w14:paraId="7AA619D9" w14:textId="6463293A" w:rsidR="00CE4929" w:rsidRPr="00D54096" w:rsidRDefault="00CE4929" w:rsidP="00D53B53">
            <w:pPr>
              <w:spacing w:line="259" w:lineRule="auto"/>
              <w:rPr>
                <w:rFonts w:eastAsiaTheme="minorEastAsia"/>
                <w:color w:val="EB412F"/>
                <w:lang w:val="en-GB"/>
              </w:rPr>
            </w:pPr>
          </w:p>
          <w:p w14:paraId="4B317AB3" w14:textId="14077D7B" w:rsidR="00CE4929" w:rsidRPr="00D54096" w:rsidRDefault="00CE4929" w:rsidP="00D53B53">
            <w:pPr>
              <w:spacing w:line="259" w:lineRule="auto"/>
              <w:rPr>
                <w:rFonts w:eastAsiaTheme="minorEastAsia"/>
                <w:color w:val="EB412F"/>
                <w:lang w:val="en-GB"/>
              </w:rPr>
            </w:pPr>
          </w:p>
          <w:p w14:paraId="7E65878F" w14:textId="77777777" w:rsidR="00CE4929" w:rsidRPr="00D54096" w:rsidRDefault="00CE4929" w:rsidP="00D53B53">
            <w:pPr>
              <w:spacing w:line="259" w:lineRule="auto"/>
              <w:rPr>
                <w:rFonts w:eastAsiaTheme="minorEastAsia"/>
                <w:color w:val="EB412F"/>
                <w:lang w:val="en-GB"/>
              </w:rPr>
            </w:pPr>
          </w:p>
          <w:p w14:paraId="710A4A01" w14:textId="77777777" w:rsidR="00CE4929" w:rsidRPr="00D54096" w:rsidRDefault="00CE4929" w:rsidP="00D53B53">
            <w:pPr>
              <w:spacing w:line="259" w:lineRule="auto"/>
              <w:rPr>
                <w:rFonts w:eastAsiaTheme="minorEastAsia"/>
                <w:color w:val="EB412F"/>
                <w:lang w:val="en-GB"/>
              </w:rPr>
            </w:pPr>
          </w:p>
          <w:p w14:paraId="300C2895" w14:textId="18B88A6A" w:rsidR="00D53B53" w:rsidRPr="00D54096" w:rsidRDefault="00D53B53" w:rsidP="00D53B53">
            <w:pPr>
              <w:spacing w:line="259" w:lineRule="auto"/>
              <w:rPr>
                <w:rFonts w:eastAsiaTheme="minorEastAsia"/>
                <w:b w:val="0"/>
                <w:color w:val="EB412F"/>
                <w:lang w:val="en-GB"/>
              </w:rPr>
            </w:pPr>
            <w:r w:rsidRPr="00D54096">
              <w:rPr>
                <w:rFonts w:eastAsiaTheme="minorEastAsia"/>
                <w:color w:val="EB412F"/>
                <w:lang w:val="en-GB"/>
              </w:rPr>
              <w:t>[</w:t>
            </w:r>
            <w:r w:rsidR="007B164D" w:rsidRPr="00D54096">
              <w:rPr>
                <w:rFonts w:eastAsiaTheme="minorEastAsia"/>
                <w:b w:val="0"/>
                <w:color w:val="EB412F"/>
                <w:lang w:val="en-GB"/>
              </w:rPr>
              <w:t>Add a photo of the peatland and the practice, if possible, including local stakeholders</w:t>
            </w:r>
            <w:r w:rsidRPr="00D54096">
              <w:rPr>
                <w:rFonts w:eastAsiaTheme="minorEastAsia"/>
                <w:b w:val="0"/>
                <w:color w:val="EB412F"/>
                <w:lang w:val="en-GB"/>
              </w:rPr>
              <w:t>]</w:t>
            </w:r>
          </w:p>
          <w:p w14:paraId="4052DB11" w14:textId="77777777" w:rsidR="00D53B53" w:rsidRPr="00D54096" w:rsidRDefault="00D53B53" w:rsidP="00D53B53">
            <w:pPr>
              <w:rPr>
                <w:rFonts w:eastAsiaTheme="minorEastAsia"/>
                <w:b w:val="0"/>
                <w:color w:val="EB412F"/>
                <w:lang w:val="en-GB"/>
              </w:rPr>
            </w:pPr>
          </w:p>
          <w:p w14:paraId="78FD3240" w14:textId="77777777" w:rsidR="00D53B53" w:rsidRPr="00D54096" w:rsidRDefault="00D53B53" w:rsidP="00D53B53">
            <w:pPr>
              <w:rPr>
                <w:rFonts w:eastAsiaTheme="minorEastAsia"/>
                <w:b w:val="0"/>
                <w:color w:val="EB412F"/>
                <w:lang w:val="en-GB"/>
              </w:rPr>
            </w:pPr>
          </w:p>
          <w:p w14:paraId="4430A0BD" w14:textId="77777777" w:rsidR="00D53B53" w:rsidRPr="00D54096" w:rsidRDefault="00D53B53" w:rsidP="00D53B53">
            <w:pPr>
              <w:rPr>
                <w:rFonts w:eastAsiaTheme="minorEastAsia"/>
                <w:b w:val="0"/>
                <w:color w:val="EB412F"/>
                <w:lang w:val="en-GB"/>
              </w:rPr>
            </w:pPr>
          </w:p>
          <w:p w14:paraId="7A65186A" w14:textId="77777777" w:rsidR="00D53B53" w:rsidRPr="00D54096" w:rsidRDefault="00D53B53" w:rsidP="00D53B53">
            <w:pPr>
              <w:rPr>
                <w:rFonts w:eastAsiaTheme="minorEastAsia"/>
                <w:b w:val="0"/>
                <w:color w:val="EB412F"/>
                <w:lang w:val="en-GB"/>
              </w:rPr>
            </w:pPr>
          </w:p>
          <w:p w14:paraId="7EDB05F0" w14:textId="77777777" w:rsidR="00D53B53" w:rsidRPr="00D54096" w:rsidRDefault="00D53B53" w:rsidP="00D53B53">
            <w:pPr>
              <w:rPr>
                <w:rFonts w:eastAsiaTheme="minorEastAsia"/>
                <w:b w:val="0"/>
                <w:color w:val="EB412F"/>
                <w:lang w:val="en-GB"/>
              </w:rPr>
            </w:pPr>
          </w:p>
          <w:p w14:paraId="5AFCCDBA" w14:textId="29022B70" w:rsidR="00E72671" w:rsidRPr="00D54096" w:rsidRDefault="00E72671" w:rsidP="00D53B53">
            <w:pPr>
              <w:rPr>
                <w:rFonts w:eastAsiaTheme="minorEastAsia"/>
                <w:b w:val="0"/>
                <w:color w:val="EB412F"/>
                <w:lang w:val="en-GB"/>
              </w:rPr>
            </w:pPr>
          </w:p>
          <w:p w14:paraId="534934E6" w14:textId="77777777" w:rsidR="00CE4929" w:rsidRPr="00D54096" w:rsidRDefault="00CE4929" w:rsidP="00D53B53">
            <w:pPr>
              <w:rPr>
                <w:rFonts w:eastAsiaTheme="minorEastAsia"/>
                <w:b w:val="0"/>
                <w:color w:val="EB412F"/>
                <w:lang w:val="en-GB"/>
              </w:rPr>
            </w:pPr>
          </w:p>
          <w:p w14:paraId="6CD98C89" w14:textId="5E1495C8" w:rsidR="00D53B53" w:rsidRPr="00D54096" w:rsidRDefault="00047BDD" w:rsidP="00CE4929">
            <w:pPr>
              <w:pStyle w:val="PEATLANDS-FIGUREANDTABLES-TITLES"/>
              <w:rPr>
                <w:b/>
                <w:lang w:val="en-GB"/>
              </w:rPr>
            </w:pPr>
            <w:r w:rsidRPr="00D54096">
              <w:rPr>
                <w:b/>
                <w:lang w:val="en-GB"/>
              </w:rPr>
              <w:t>*Photo: [Insert a caption of the technical picture of the site and/or practice], [year]</w:t>
            </w:r>
          </w:p>
        </w:tc>
        <w:tc>
          <w:tcPr>
            <w:tcW w:w="3099" w:type="dxa"/>
            <w:vAlign w:val="center"/>
          </w:tcPr>
          <w:p w14:paraId="58EF8518" w14:textId="11B8B088" w:rsidR="00D53B53" w:rsidRPr="00D54096" w:rsidRDefault="00EC46A2"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b/>
                <w:bCs/>
                <w:color w:val="EB412F"/>
                <w:lang w:val="en-GB"/>
              </w:rPr>
              <w:t>Productive sector</w:t>
            </w:r>
            <w:r w:rsidR="00D53B53" w:rsidRPr="00D54096">
              <w:rPr>
                <w:rFonts w:eastAsiaTheme="minorEastAsia"/>
                <w:b/>
                <w:bCs/>
                <w:color w:val="EB412F"/>
                <w:lang w:val="en-GB"/>
              </w:rPr>
              <w:t>:</w:t>
            </w:r>
          </w:p>
          <w:p w14:paraId="44E09B47" w14:textId="39682BEC"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w:t>
            </w:r>
            <w:r w:rsidR="00B226CE" w:rsidRPr="00D54096">
              <w:rPr>
                <w:rFonts w:eastAsiaTheme="minorEastAsia"/>
                <w:color w:val="EB412F"/>
                <w:lang w:val="en-GB"/>
              </w:rPr>
              <w:t>agriculture, livestock, fisheries, energy, construction, services, etc.</w:t>
            </w:r>
            <w:r w:rsidRPr="00D54096">
              <w:rPr>
                <w:rFonts w:eastAsiaTheme="minorEastAsia"/>
                <w:color w:val="EB412F"/>
                <w:lang w:val="en-GB"/>
              </w:rPr>
              <w:t>]</w:t>
            </w:r>
          </w:p>
          <w:p w14:paraId="77B1C73C" w14:textId="5C08946E"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503337FF" w14:textId="77777777"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7A353DD5" w14:textId="11599670" w:rsidR="00D53B53" w:rsidRPr="00D54096" w:rsidRDefault="005E34F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b/>
                <w:bCs/>
                <w:color w:val="EB412F"/>
                <w:lang w:val="en-GB"/>
              </w:rPr>
              <w:t>Period of implementation</w:t>
            </w:r>
            <w:r w:rsidR="00D53B53" w:rsidRPr="00D54096">
              <w:rPr>
                <w:rFonts w:eastAsiaTheme="minorEastAsia"/>
                <w:b/>
                <w:bCs/>
                <w:color w:val="EB412F"/>
                <w:lang w:val="en-GB"/>
              </w:rPr>
              <w:t>*:</w:t>
            </w:r>
          </w:p>
          <w:p w14:paraId="6899FBFB" w14:textId="210A14A7"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 xml:space="preserve">[ </w:t>
            </w:r>
            <w:r w:rsidR="006B1992" w:rsidRPr="00D54096">
              <w:rPr>
                <w:rFonts w:eastAsiaTheme="minorEastAsia"/>
                <w:color w:val="EB412F"/>
                <w:lang w:val="en-GB"/>
              </w:rPr>
              <w:t>e.g.,</w:t>
            </w:r>
            <w:r w:rsidR="002256EE" w:rsidRPr="00D54096">
              <w:rPr>
                <w:rFonts w:eastAsiaTheme="minorEastAsia"/>
                <w:color w:val="EB412F"/>
                <w:lang w:val="en-GB"/>
              </w:rPr>
              <w:t xml:space="preserve"> </w:t>
            </w:r>
            <w:r w:rsidRPr="00D54096">
              <w:rPr>
                <w:rFonts w:eastAsiaTheme="minorEastAsia"/>
                <w:color w:val="EB412F"/>
                <w:lang w:val="en-GB"/>
              </w:rPr>
              <w:t>2017–2020]</w:t>
            </w:r>
          </w:p>
          <w:p w14:paraId="7664AE09" w14:textId="47E6FABF"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032E423D" w14:textId="77777777"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0F759804" w14:textId="6412A96F" w:rsidR="00D53B53" w:rsidRPr="00D54096" w:rsidRDefault="00505FF6"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b/>
                <w:bCs/>
                <w:color w:val="EB412F"/>
                <w:lang w:val="en-GB"/>
              </w:rPr>
              <w:t>Approx. budget for the activities</w:t>
            </w:r>
            <w:r w:rsidR="00D53B53" w:rsidRPr="00D54096">
              <w:rPr>
                <w:rFonts w:eastAsiaTheme="minorEastAsia"/>
                <w:color w:val="EB412F"/>
                <w:lang w:val="en-GB"/>
              </w:rPr>
              <w:t xml:space="preserve">: </w:t>
            </w:r>
            <w:r w:rsidR="006B1992" w:rsidRPr="00D54096">
              <w:rPr>
                <w:rFonts w:eastAsiaTheme="minorEastAsia"/>
                <w:color w:val="EB412F"/>
                <w:lang w:val="en-GB"/>
              </w:rPr>
              <w:t>[]</w:t>
            </w:r>
            <w:r w:rsidR="00D53B53" w:rsidRPr="00D54096">
              <w:rPr>
                <w:rFonts w:eastAsiaTheme="minorEastAsia"/>
                <w:color w:val="EB412F"/>
                <w:lang w:val="en-GB"/>
              </w:rPr>
              <w:t xml:space="preserve"> USD</w:t>
            </w:r>
          </w:p>
          <w:p w14:paraId="47B38F49" w14:textId="19ECD699"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2DF16846" w14:textId="77777777"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4E8CB1F8" w14:textId="79470256" w:rsidR="00D53B53" w:rsidRPr="00D54096" w:rsidRDefault="001F0BDF"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color w:val="EB412F"/>
                <w:lang w:val="en-GB"/>
              </w:rPr>
            </w:pPr>
            <w:r w:rsidRPr="00D54096">
              <w:rPr>
                <w:rFonts w:eastAsiaTheme="minorEastAsia"/>
                <w:b/>
                <w:bCs/>
                <w:color w:val="EB412F"/>
                <w:lang w:val="en-GB"/>
              </w:rPr>
              <w:t>Climate</w:t>
            </w:r>
            <w:r w:rsidR="00D53B53" w:rsidRPr="00D54096">
              <w:rPr>
                <w:rFonts w:eastAsiaTheme="minorEastAsia"/>
                <w:color w:val="EB412F"/>
                <w:lang w:val="en-GB"/>
              </w:rPr>
              <w:t>*: [</w:t>
            </w:r>
            <w:r w:rsidR="00EE693E" w:rsidRPr="00D54096">
              <w:rPr>
                <w:rFonts w:eastAsiaTheme="minorEastAsia"/>
                <w:color w:val="EB412F"/>
                <w:lang w:val="en-GB"/>
              </w:rPr>
              <w:t>Tropical, temperate, boreal, continental, others</w:t>
            </w:r>
            <w:r w:rsidR="00D53B53" w:rsidRPr="00D54096">
              <w:rPr>
                <w:rFonts w:eastAsiaTheme="minorEastAsia"/>
                <w:color w:val="EB412F"/>
                <w:lang w:val="en-GB"/>
              </w:rPr>
              <w:t>]</w:t>
            </w:r>
          </w:p>
          <w:p w14:paraId="64831117" w14:textId="1E871001"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3E7DB7DA" w14:textId="77777777" w:rsidR="00D53B53" w:rsidRPr="00D54096"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p>
          <w:p w14:paraId="70F151FD" w14:textId="460FD4C2" w:rsidR="00D53B53" w:rsidRPr="00D54096" w:rsidRDefault="001A1314"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color w:val="EB412F"/>
                <w:lang w:val="en-GB"/>
              </w:rPr>
            </w:pPr>
            <w:r w:rsidRPr="00D54096">
              <w:rPr>
                <w:rFonts w:eastAsiaTheme="minorEastAsia"/>
                <w:b/>
                <w:bCs/>
                <w:color w:val="EB412F"/>
                <w:lang w:val="en-GB"/>
              </w:rPr>
              <w:t>Altitude</w:t>
            </w:r>
            <w:r w:rsidR="00E72671" w:rsidRPr="00D54096">
              <w:rPr>
                <w:rFonts w:eastAsiaTheme="minorEastAsia"/>
                <w:b/>
                <w:color w:val="EB412F"/>
                <w:lang w:val="en-GB"/>
              </w:rPr>
              <w:t xml:space="preserve">: </w:t>
            </w:r>
            <w:r w:rsidR="006B1992" w:rsidRPr="00D54096">
              <w:rPr>
                <w:rFonts w:eastAsiaTheme="minorEastAsia"/>
                <w:b/>
                <w:color w:val="EB412F"/>
                <w:lang w:val="en-GB"/>
              </w:rPr>
              <w:t>[]</w:t>
            </w:r>
            <w:r w:rsidR="00E72671" w:rsidRPr="00D54096">
              <w:rPr>
                <w:rFonts w:eastAsiaTheme="minorEastAsia"/>
                <w:b/>
                <w:color w:val="EB412F"/>
                <w:lang w:val="en-GB"/>
              </w:rPr>
              <w:t xml:space="preserve"> m.</w:t>
            </w:r>
            <w:r w:rsidR="003A775A" w:rsidRPr="00D54096">
              <w:rPr>
                <w:rFonts w:eastAsiaTheme="minorEastAsia"/>
                <w:b/>
                <w:color w:val="EB412F"/>
                <w:lang w:val="en-GB"/>
              </w:rPr>
              <w:t>a</w:t>
            </w:r>
            <w:r w:rsidR="00E72671" w:rsidRPr="00D54096">
              <w:rPr>
                <w:rFonts w:eastAsiaTheme="minorEastAsia"/>
                <w:b/>
                <w:color w:val="EB412F"/>
                <w:lang w:val="en-GB"/>
              </w:rPr>
              <w:t>.</w:t>
            </w:r>
            <w:r w:rsidR="003A775A" w:rsidRPr="00D54096">
              <w:rPr>
                <w:rFonts w:eastAsiaTheme="minorEastAsia"/>
                <w:b/>
                <w:color w:val="EB412F"/>
                <w:lang w:val="en-GB"/>
              </w:rPr>
              <w:t>s</w:t>
            </w:r>
            <w:r w:rsidR="00E72671" w:rsidRPr="00D54096">
              <w:rPr>
                <w:rFonts w:eastAsiaTheme="minorEastAsia"/>
                <w:b/>
                <w:color w:val="EB412F"/>
                <w:lang w:val="en-GB"/>
              </w:rPr>
              <w:t>.</w:t>
            </w:r>
            <w:r w:rsidR="003A775A" w:rsidRPr="00D54096">
              <w:rPr>
                <w:rFonts w:eastAsiaTheme="minorEastAsia"/>
                <w:b/>
                <w:color w:val="EB412F"/>
                <w:lang w:val="en-GB"/>
              </w:rPr>
              <w:t>l</w:t>
            </w:r>
            <w:r w:rsidR="00E72671" w:rsidRPr="00D54096">
              <w:rPr>
                <w:rFonts w:eastAsiaTheme="minorEastAsia"/>
                <w:b/>
                <w:color w:val="EB412F"/>
                <w:lang w:val="en-GB"/>
              </w:rPr>
              <w:t>.</w:t>
            </w:r>
          </w:p>
        </w:tc>
      </w:tr>
      <w:tr w:rsidR="00D53B53" w:rsidRPr="00D54096" w14:paraId="09F7D0A4" w14:textId="77777777" w:rsidTr="00E72671">
        <w:tc>
          <w:tcPr>
            <w:cnfStyle w:val="001000000000" w:firstRow="0" w:lastRow="0" w:firstColumn="1" w:lastColumn="0" w:oddVBand="0" w:evenVBand="0" w:oddHBand="0" w:evenHBand="0" w:firstRowFirstColumn="0" w:firstRowLastColumn="0" w:lastRowFirstColumn="0" w:lastRowLastColumn="0"/>
            <w:tcW w:w="2127" w:type="dxa"/>
          </w:tcPr>
          <w:p w14:paraId="70E305F5" w14:textId="13DDD0E8" w:rsidR="00D53B53" w:rsidRPr="00D54096" w:rsidRDefault="00B86C85" w:rsidP="00D53B53">
            <w:pPr>
              <w:rPr>
                <w:b w:val="0"/>
                <w:bCs w:val="0"/>
                <w:sz w:val="28"/>
                <w:szCs w:val="28"/>
                <w:lang w:val="en-GB"/>
              </w:rPr>
            </w:pPr>
            <w:r w:rsidRPr="00D54096">
              <w:rPr>
                <w:rFonts w:eastAsiaTheme="minorEastAsia"/>
                <w:color w:val="EB412F"/>
                <w:sz w:val="28"/>
                <w:szCs w:val="28"/>
                <w:lang w:val="en-GB"/>
              </w:rPr>
              <w:t xml:space="preserve">Location </w:t>
            </w:r>
            <w:r w:rsidR="00D53B53" w:rsidRPr="00D54096">
              <w:rPr>
                <w:rFonts w:eastAsiaTheme="minorEastAsia"/>
                <w:color w:val="EB412F"/>
                <w:sz w:val="28"/>
                <w:szCs w:val="28"/>
                <w:lang w:val="en-GB"/>
              </w:rPr>
              <w:t>*</w:t>
            </w:r>
          </w:p>
        </w:tc>
        <w:tc>
          <w:tcPr>
            <w:tcW w:w="7493" w:type="dxa"/>
            <w:gridSpan w:val="2"/>
          </w:tcPr>
          <w:p w14:paraId="06BCBF36" w14:textId="77777777" w:rsidR="003015DB" w:rsidRPr="00D54096" w:rsidRDefault="00D53B53" w:rsidP="003015DB">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w:t>
            </w:r>
            <w:r w:rsidR="003015DB" w:rsidRPr="00D54096">
              <w:rPr>
                <w:color w:val="324650"/>
                <w:lang w:val="en-GB"/>
              </w:rPr>
              <w:t>Country, region (province), municipality]</w:t>
            </w:r>
          </w:p>
          <w:p w14:paraId="4BF17A90" w14:textId="120039EF" w:rsidR="00D53B53" w:rsidRPr="00D54096" w:rsidRDefault="003015DB" w:rsidP="003015DB">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Latitude: [coordinates] and Longitude: [coordinates</w:t>
            </w:r>
            <w:r w:rsidR="00D53B53" w:rsidRPr="00D54096">
              <w:rPr>
                <w:color w:val="324650"/>
                <w:lang w:val="en-GB"/>
              </w:rPr>
              <w:t>]</w:t>
            </w:r>
          </w:p>
        </w:tc>
      </w:tr>
    </w:tbl>
    <w:p w14:paraId="15E98362" w14:textId="355B1A03" w:rsidR="00D53B53" w:rsidRPr="00D54096" w:rsidRDefault="00D53B53" w:rsidP="00D53B53">
      <w:pPr>
        <w:rPr>
          <w:color w:val="324650"/>
          <w:sz w:val="20"/>
          <w:szCs w:val="20"/>
          <w:lang w:val="en-GB"/>
        </w:rPr>
      </w:pPr>
    </w:p>
    <w:p w14:paraId="38FEBB05" w14:textId="41CF3062" w:rsidR="004B2E02" w:rsidRPr="00D54096" w:rsidRDefault="00D9599C" w:rsidP="004B2E02">
      <w:pPr>
        <w:rPr>
          <w:lang w:val="en-GB"/>
        </w:rPr>
      </w:pPr>
      <w:r w:rsidRPr="00D54096">
        <w:rPr>
          <w:noProof/>
          <w:lang w:val="en-GB"/>
        </w:rPr>
        <mc:AlternateContent>
          <mc:Choice Requires="wps">
            <w:drawing>
              <wp:inline distT="0" distB="0" distL="0" distR="0" wp14:anchorId="36132D30" wp14:editId="2CB51F2E">
                <wp:extent cx="6042991" cy="1404620"/>
                <wp:effectExtent l="0" t="0" r="15240" b="2032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noFill/>
                        <a:ln w="19050" cap="rnd" cmpd="sng" algn="ctr">
                          <a:solidFill>
                            <a:schemeClr val="accent2">
                              <a:alpha val="74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070E0578" w14:textId="58C37661" w:rsidR="009F5FA7" w:rsidRPr="006B1992" w:rsidRDefault="009F5FA7" w:rsidP="00D9599C">
                            <w:pPr>
                              <w:pStyle w:val="PEATLAND-PARAGRAPH-BOX-Text"/>
                              <w:rPr>
                                <w:b/>
                                <w:sz w:val="28"/>
                                <w:szCs w:val="28"/>
                                <w:lang w:val="en-GB"/>
                              </w:rPr>
                            </w:pPr>
                            <w:r w:rsidRPr="006B1992">
                              <w:rPr>
                                <w:b/>
                                <w:sz w:val="28"/>
                                <w:szCs w:val="28"/>
                                <w:lang w:val="en-GB"/>
                              </w:rPr>
                              <w:t>Summary [m</w:t>
                            </w:r>
                            <w:r w:rsidR="00D54096">
                              <w:rPr>
                                <w:b/>
                                <w:sz w:val="28"/>
                                <w:szCs w:val="28"/>
                                <w:lang w:val="en-GB"/>
                              </w:rPr>
                              <w:t>a</w:t>
                            </w:r>
                            <w:r w:rsidRPr="006B1992">
                              <w:rPr>
                                <w:b/>
                                <w:sz w:val="28"/>
                                <w:szCs w:val="28"/>
                                <w:lang w:val="en-GB"/>
                              </w:rPr>
                              <w:t>x. 200 words] *</w:t>
                            </w:r>
                          </w:p>
                          <w:p w14:paraId="5DEDEC12" w14:textId="71FBCA27" w:rsidR="009F5FA7" w:rsidRPr="006B1992" w:rsidRDefault="009F5FA7" w:rsidP="008B0B2F">
                            <w:pPr>
                              <w:pStyle w:val="PEATLAND-PARAGRAPH-BULLETLIST"/>
                              <w:numPr>
                                <w:ilvl w:val="0"/>
                                <w:numId w:val="0"/>
                              </w:numPr>
                              <w:rPr>
                                <w:lang w:val="en-GB"/>
                              </w:rPr>
                            </w:pPr>
                            <w:r w:rsidRPr="006B1992">
                              <w:rPr>
                                <w:lang w:val="en-GB"/>
                              </w:rPr>
                              <w:t>Type of practice: [</w:t>
                            </w:r>
                            <w:r w:rsidR="00D54096" w:rsidRPr="006B1992">
                              <w:rPr>
                                <w:lang w:val="en-GB"/>
                              </w:rPr>
                              <w:t>e.g.,</w:t>
                            </w:r>
                            <w:r w:rsidRPr="006B1992">
                              <w:rPr>
                                <w:lang w:val="en-GB"/>
                              </w:rPr>
                              <w:t xml:space="preserve"> food production, fibre, wood, biomass, conservation, restoration, ecotourism]</w:t>
                            </w:r>
                          </w:p>
                          <w:p w14:paraId="278EC619" w14:textId="0B86502D" w:rsidR="009F5FA7" w:rsidRPr="006B1992" w:rsidRDefault="009F5FA7" w:rsidP="008B0B2F">
                            <w:pPr>
                              <w:pStyle w:val="PEATLAND-PARAGRAPH-BULLETLIST"/>
                              <w:numPr>
                                <w:ilvl w:val="0"/>
                                <w:numId w:val="0"/>
                              </w:numPr>
                              <w:rPr>
                                <w:lang w:val="en-GB"/>
                              </w:rPr>
                            </w:pPr>
                            <w:r w:rsidRPr="006B1992">
                              <w:rPr>
                                <w:lang w:val="en-GB"/>
                              </w:rPr>
                              <w:t>[Short description of the situation: issue that the activities aimed at solving and the practice description]</w:t>
                            </w:r>
                          </w:p>
                          <w:p w14:paraId="3F5E5F27" w14:textId="49E1EC4D" w:rsidR="009F5FA7" w:rsidRPr="006B1992" w:rsidRDefault="009F5FA7" w:rsidP="00D53B53">
                            <w:pPr>
                              <w:pStyle w:val="PEATLAND-PARAGRAPH-BULLETLIST"/>
                              <w:numPr>
                                <w:ilvl w:val="0"/>
                                <w:numId w:val="0"/>
                              </w:numPr>
                              <w:rPr>
                                <w:lang w:val="en-GB"/>
                              </w:rPr>
                            </w:pPr>
                          </w:p>
                          <w:p w14:paraId="7B3325BA" w14:textId="77777777" w:rsidR="009F5FA7" w:rsidRPr="008B0B2F" w:rsidRDefault="009F5FA7" w:rsidP="00D53B53">
                            <w:pPr>
                              <w:pStyle w:val="PEATLAND-PARAGRAPH-BULLETLIST"/>
                              <w:numPr>
                                <w:ilvl w:val="0"/>
                                <w:numId w:val="0"/>
                              </w:numPr>
                              <w:rPr>
                                <w:lang w:val="en-GB"/>
                              </w:rPr>
                            </w:pPr>
                          </w:p>
                          <w:p w14:paraId="6E67FBC3" w14:textId="7244DF2B" w:rsidR="009F5FA7" w:rsidRPr="008B0B2F" w:rsidRDefault="009F5FA7" w:rsidP="00D53B53">
                            <w:pPr>
                              <w:pStyle w:val="PEATLAND-PARAGRAPH-BULLETLIST"/>
                              <w:numPr>
                                <w:ilvl w:val="0"/>
                                <w:numId w:val="0"/>
                              </w:numPr>
                              <w:rPr>
                                <w:lang w:val="en-GB"/>
                              </w:rPr>
                            </w:pPr>
                          </w:p>
                          <w:p w14:paraId="01601DE7" w14:textId="7985A6F2" w:rsidR="009F5FA7" w:rsidRPr="008B0B2F" w:rsidRDefault="009F5FA7" w:rsidP="00D53B53">
                            <w:pPr>
                              <w:pStyle w:val="PEATLAND-PARAGRAPH-BULLETLIST"/>
                              <w:numPr>
                                <w:ilvl w:val="0"/>
                                <w:numId w:val="0"/>
                              </w:numPr>
                              <w:rPr>
                                <w:lang w:val="en-GB"/>
                              </w:rPr>
                            </w:pPr>
                          </w:p>
                        </w:txbxContent>
                      </wps:txbx>
                      <wps:bodyPr rot="0" vert="horz" wrap="square" lIns="91440" tIns="45720" rIns="91440" bIns="45720" anchor="ctr" anchorCtr="0">
                        <a:spAutoFit/>
                      </wps:bodyPr>
                    </wps:wsp>
                  </a:graphicData>
                </a:graphic>
              </wp:inline>
            </w:drawing>
          </mc:Choice>
          <mc:Fallback>
            <w:pict>
              <v:shape w14:anchorId="36132D30" id="Text Box 2" o:spid="_x0000_s1029" type="#_x0000_t202" style="width:475.85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" filled="f" strokecolor="#f0463c [3205]" strokeweight="1.5pt">
                <v:stroke dashstyle="1 1" opacity="48573f" joinstyle="round" endcap="round"/>
                <v:textbox style="mso-fit-shape-to-text:t">
                  <w:txbxContent>
                    <w:p w14:paraId="070E0578" w14:textId="58C37661" w:rsidR="009F5FA7" w:rsidRPr="006B1992" w:rsidRDefault="009F5FA7" w:rsidP="00D9599C">
                      <w:pPr>
                        <w:pStyle w:val="PEATLAND-PARAGRAPH-BOX-Text"/>
                        <w:rPr>
                          <w:b/>
                          <w:sz w:val="28"/>
                          <w:szCs w:val="28"/>
                          <w:lang w:val="en-GB"/>
                        </w:rPr>
                      </w:pPr>
                      <w:r w:rsidRPr="006B1992">
                        <w:rPr>
                          <w:b/>
                          <w:sz w:val="28"/>
                          <w:szCs w:val="28"/>
                          <w:lang w:val="en-GB"/>
                        </w:rPr>
                        <w:t>Summary [m</w:t>
                      </w:r>
                      <w:r w:rsidR="00D54096">
                        <w:rPr>
                          <w:b/>
                          <w:sz w:val="28"/>
                          <w:szCs w:val="28"/>
                          <w:lang w:val="en-GB"/>
                        </w:rPr>
                        <w:t>a</w:t>
                      </w:r>
                      <w:r w:rsidRPr="006B1992">
                        <w:rPr>
                          <w:b/>
                          <w:sz w:val="28"/>
                          <w:szCs w:val="28"/>
                          <w:lang w:val="en-GB"/>
                        </w:rPr>
                        <w:t>x. 200 words] *</w:t>
                      </w:r>
                    </w:p>
                    <w:p w14:paraId="5DEDEC12" w14:textId="71FBCA27" w:rsidR="009F5FA7" w:rsidRPr="006B1992" w:rsidRDefault="009F5FA7" w:rsidP="008B0B2F">
                      <w:pPr>
                        <w:pStyle w:val="PEATLAND-PARAGRAPH-BULLETLIST"/>
                        <w:numPr>
                          <w:ilvl w:val="0"/>
                          <w:numId w:val="0"/>
                        </w:numPr>
                        <w:rPr>
                          <w:lang w:val="en-GB"/>
                        </w:rPr>
                      </w:pPr>
                      <w:r w:rsidRPr="006B1992">
                        <w:rPr>
                          <w:lang w:val="en-GB"/>
                        </w:rPr>
                        <w:t>Type of practice: [</w:t>
                      </w:r>
                      <w:r w:rsidR="00D54096" w:rsidRPr="006B1992">
                        <w:rPr>
                          <w:lang w:val="en-GB"/>
                        </w:rPr>
                        <w:t>e.g.,</w:t>
                      </w:r>
                      <w:r w:rsidRPr="006B1992">
                        <w:rPr>
                          <w:lang w:val="en-GB"/>
                        </w:rPr>
                        <w:t xml:space="preserve"> food production, fibre, wood, biomass, conservation, restoration, ecotourism]</w:t>
                      </w:r>
                    </w:p>
                    <w:p w14:paraId="278EC619" w14:textId="0B86502D" w:rsidR="009F5FA7" w:rsidRPr="006B1992" w:rsidRDefault="009F5FA7" w:rsidP="008B0B2F">
                      <w:pPr>
                        <w:pStyle w:val="PEATLAND-PARAGRAPH-BULLETLIST"/>
                        <w:numPr>
                          <w:ilvl w:val="0"/>
                          <w:numId w:val="0"/>
                        </w:numPr>
                        <w:rPr>
                          <w:lang w:val="en-GB"/>
                        </w:rPr>
                      </w:pPr>
                      <w:r w:rsidRPr="006B1992">
                        <w:rPr>
                          <w:lang w:val="en-GB"/>
                        </w:rPr>
                        <w:t>[Short description of the situation: issue that the activities aimed at solving and the practice description]</w:t>
                      </w:r>
                    </w:p>
                    <w:p w14:paraId="3F5E5F27" w14:textId="49E1EC4D" w:rsidR="009F5FA7" w:rsidRPr="006B1992" w:rsidRDefault="009F5FA7" w:rsidP="00D53B53">
                      <w:pPr>
                        <w:pStyle w:val="PEATLAND-PARAGRAPH-BULLETLIST"/>
                        <w:numPr>
                          <w:ilvl w:val="0"/>
                          <w:numId w:val="0"/>
                        </w:numPr>
                        <w:rPr>
                          <w:lang w:val="en-GB"/>
                        </w:rPr>
                      </w:pPr>
                    </w:p>
                    <w:p w14:paraId="7B3325BA" w14:textId="77777777" w:rsidR="009F5FA7" w:rsidRPr="008B0B2F" w:rsidRDefault="009F5FA7" w:rsidP="00D53B53">
                      <w:pPr>
                        <w:pStyle w:val="PEATLAND-PARAGRAPH-BULLETLIST"/>
                        <w:numPr>
                          <w:ilvl w:val="0"/>
                          <w:numId w:val="0"/>
                        </w:numPr>
                        <w:rPr>
                          <w:lang w:val="en-GB"/>
                        </w:rPr>
                      </w:pPr>
                    </w:p>
                    <w:p w14:paraId="6E67FBC3" w14:textId="7244DF2B" w:rsidR="009F5FA7" w:rsidRPr="008B0B2F" w:rsidRDefault="009F5FA7" w:rsidP="00D53B53">
                      <w:pPr>
                        <w:pStyle w:val="PEATLAND-PARAGRAPH-BULLETLIST"/>
                        <w:numPr>
                          <w:ilvl w:val="0"/>
                          <w:numId w:val="0"/>
                        </w:numPr>
                        <w:rPr>
                          <w:lang w:val="en-GB"/>
                        </w:rPr>
                      </w:pPr>
                    </w:p>
                    <w:p w14:paraId="01601DE7" w14:textId="7985A6F2" w:rsidR="009F5FA7" w:rsidRPr="008B0B2F" w:rsidRDefault="009F5FA7" w:rsidP="00D53B53">
                      <w:pPr>
                        <w:pStyle w:val="PEATLAND-PARAGRAPH-BULLETLIST"/>
                        <w:numPr>
                          <w:ilvl w:val="0"/>
                          <w:numId w:val="0"/>
                        </w:numPr>
                        <w:rPr>
                          <w:lang w:val="en-GB"/>
                        </w:rPr>
                      </w:pPr>
                    </w:p>
                  </w:txbxContent>
                </v:textbox>
                <w10:anchorlock/>
              </v:shape>
            </w:pict>
          </mc:Fallback>
        </mc:AlternateContent>
      </w:r>
    </w:p>
    <w:tbl>
      <w:tblPr>
        <w:tblStyle w:val="ListTable6Colorful-Accent2"/>
        <w:tblW w:w="0" w:type="auto"/>
        <w:tblLook w:val="04A0" w:firstRow="1" w:lastRow="0" w:firstColumn="1" w:lastColumn="0" w:noHBand="0" w:noVBand="1"/>
      </w:tblPr>
      <w:tblGrid>
        <w:gridCol w:w="1985"/>
        <w:gridCol w:w="7635"/>
      </w:tblGrid>
      <w:tr w:rsidR="00E72671" w:rsidRPr="00D54096" w14:paraId="3EA5DB4D" w14:textId="77777777" w:rsidTr="00E72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2C651F7" w14:textId="4C9BD5F9" w:rsidR="00E72671" w:rsidRPr="00D54096" w:rsidRDefault="001E6DCB" w:rsidP="004B2E02">
            <w:pPr>
              <w:rPr>
                <w:b w:val="0"/>
                <w:bCs w:val="0"/>
                <w:lang w:val="en-GB"/>
              </w:rPr>
            </w:pPr>
            <w:r w:rsidRPr="00D54096">
              <w:rPr>
                <w:rFonts w:eastAsiaTheme="minorEastAsia"/>
                <w:color w:val="EB412F"/>
                <w:sz w:val="28"/>
                <w:szCs w:val="28"/>
                <w:lang w:val="en-GB"/>
              </w:rPr>
              <w:t>Webpage</w:t>
            </w:r>
          </w:p>
        </w:tc>
        <w:tc>
          <w:tcPr>
            <w:tcW w:w="7635" w:type="dxa"/>
          </w:tcPr>
          <w:p w14:paraId="4A2D15B0" w14:textId="3BBB9672" w:rsidR="00E72671" w:rsidRPr="00D54096" w:rsidRDefault="00FA5003" w:rsidP="004B2E02">
            <w:pPr>
              <w:cnfStyle w:val="100000000000" w:firstRow="1" w:lastRow="0" w:firstColumn="0" w:lastColumn="0" w:oddVBand="0" w:evenVBand="0" w:oddHBand="0" w:evenHBand="0" w:firstRowFirstColumn="0" w:firstRowLastColumn="0" w:lastRowFirstColumn="0" w:lastRowLastColumn="0"/>
              <w:rPr>
                <w:b w:val="0"/>
                <w:bCs w:val="0"/>
                <w:color w:val="324650"/>
                <w:lang w:val="en-GB"/>
              </w:rPr>
            </w:pPr>
            <w:r w:rsidRPr="00D54096">
              <w:rPr>
                <w:b w:val="0"/>
                <w:bCs w:val="0"/>
                <w:color w:val="324650"/>
                <w:lang w:val="en-GB"/>
              </w:rPr>
              <w:t xml:space="preserve">[www. about the activity, </w:t>
            </w:r>
            <w:r w:rsidR="006B1992" w:rsidRPr="00D54096">
              <w:rPr>
                <w:b w:val="0"/>
                <w:bCs w:val="0"/>
                <w:color w:val="324650"/>
                <w:lang w:val="en-GB"/>
              </w:rPr>
              <w:t>project,</w:t>
            </w:r>
            <w:r w:rsidRPr="00D54096">
              <w:rPr>
                <w:b w:val="0"/>
                <w:bCs w:val="0"/>
                <w:color w:val="324650"/>
                <w:lang w:val="en-GB"/>
              </w:rPr>
              <w:t xml:space="preserve"> or others]</w:t>
            </w:r>
          </w:p>
        </w:tc>
      </w:tr>
    </w:tbl>
    <w:p w14:paraId="1804F763" w14:textId="0A1AD180" w:rsidR="004F19C8" w:rsidRPr="00D54096" w:rsidRDefault="000C2189" w:rsidP="00EA3BB6">
      <w:pPr>
        <w:pStyle w:val="PEATLANDS-CHAPTER-TITLEOFCHAPTER"/>
        <w:rPr>
          <w:lang w:val="en-GB"/>
        </w:rPr>
      </w:pPr>
      <w:r w:rsidRPr="00D54096">
        <w:rPr>
          <w:lang w:val="en-GB"/>
        </w:rPr>
        <w:lastRenderedPageBreak/>
        <w:t>Description</w:t>
      </w:r>
    </w:p>
    <w:tbl>
      <w:tblPr>
        <w:tblStyle w:val="ListTable6Colorful-Accent2"/>
        <w:tblW w:w="0" w:type="auto"/>
        <w:tblLook w:val="04A0" w:firstRow="1" w:lastRow="0" w:firstColumn="1" w:lastColumn="0" w:noHBand="0" w:noVBand="1"/>
      </w:tblPr>
      <w:tblGrid>
        <w:gridCol w:w="4810"/>
        <w:gridCol w:w="4810"/>
      </w:tblGrid>
      <w:tr w:rsidR="00E72671" w:rsidRPr="00D54096" w14:paraId="4D8CEA8B" w14:textId="77777777" w:rsidTr="002E6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650FA38A" w14:textId="12137C45" w:rsidR="002E65E0" w:rsidRPr="00D54096" w:rsidRDefault="002E65E0"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 xml:space="preserve"> </w:t>
            </w:r>
            <w:r w:rsidR="00DF2F0B" w:rsidRPr="00D54096">
              <w:rPr>
                <w:bCs w:val="0"/>
                <w:color w:val="F0463C" w:themeColor="accent2"/>
                <w:sz w:val="24"/>
                <w:szCs w:val="24"/>
                <w:lang w:val="en-GB"/>
              </w:rPr>
              <w:t xml:space="preserve">Origin of intervention </w:t>
            </w:r>
            <w:r w:rsidRPr="00D54096">
              <w:rPr>
                <w:bCs w:val="0"/>
                <w:color w:val="F0463C" w:themeColor="accent2"/>
                <w:sz w:val="24"/>
                <w:szCs w:val="24"/>
                <w:lang w:val="en-GB"/>
              </w:rPr>
              <w:t>*</w:t>
            </w:r>
          </w:p>
          <w:p w14:paraId="08F86335" w14:textId="0CCA6846" w:rsidR="00E72671" w:rsidRPr="00D54096" w:rsidRDefault="00523898" w:rsidP="002E65E0">
            <w:pPr>
              <w:rPr>
                <w:b w:val="0"/>
                <w:i/>
                <w:color w:val="3A7583" w:themeColor="accent5" w:themeShade="80"/>
                <w:lang w:val="en-GB"/>
              </w:rPr>
            </w:pPr>
            <w:r w:rsidRPr="00D54096">
              <w:rPr>
                <w:b w:val="0"/>
                <w:i/>
                <w:color w:val="3A7583" w:themeColor="accent5" w:themeShade="80"/>
                <w:lang w:val="en-GB"/>
              </w:rPr>
              <w:t>Initiative of the landowner or user, including private sector; indigenous or traditional practices; experimental or research project; government incentive; civil society project; other (please specify).</w:t>
            </w:r>
          </w:p>
        </w:tc>
        <w:tc>
          <w:tcPr>
            <w:tcW w:w="4810" w:type="dxa"/>
            <w:tcBorders>
              <w:left w:val="single" w:sz="4" w:space="0" w:color="F0463C" w:themeColor="accent2"/>
            </w:tcBorders>
          </w:tcPr>
          <w:p w14:paraId="3C02ABFD" w14:textId="77777777" w:rsidR="00E72671" w:rsidRPr="00D54096" w:rsidRDefault="00E72671" w:rsidP="00D9599C">
            <w:pPr>
              <w:cnfStyle w:val="100000000000" w:firstRow="1" w:lastRow="0" w:firstColumn="0" w:lastColumn="0" w:oddVBand="0" w:evenVBand="0" w:oddHBand="0" w:evenHBand="0" w:firstRowFirstColumn="0" w:firstRowLastColumn="0" w:lastRowFirstColumn="0" w:lastRowLastColumn="0"/>
              <w:rPr>
                <w:b w:val="0"/>
                <w:bCs w:val="0"/>
                <w:color w:val="324650"/>
                <w:lang w:val="en-GB"/>
              </w:rPr>
            </w:pPr>
          </w:p>
        </w:tc>
      </w:tr>
      <w:tr w:rsidR="00E72671" w:rsidRPr="00D54096" w14:paraId="26543E71" w14:textId="77777777" w:rsidTr="002E6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49C3EF5A" w14:textId="4BBF8125" w:rsidR="002E65E0" w:rsidRPr="00D54096" w:rsidRDefault="001E5E60"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 xml:space="preserve">Main objectives of the practice </w:t>
            </w:r>
            <w:r w:rsidR="002E65E0" w:rsidRPr="00D54096">
              <w:rPr>
                <w:bCs w:val="0"/>
                <w:color w:val="F0463C" w:themeColor="accent2"/>
                <w:sz w:val="24"/>
                <w:szCs w:val="24"/>
                <w:lang w:val="en-GB"/>
              </w:rPr>
              <w:t xml:space="preserve">* </w:t>
            </w:r>
          </w:p>
          <w:p w14:paraId="320EA3F9" w14:textId="3B324716" w:rsidR="00E72671" w:rsidRPr="00D54096" w:rsidRDefault="00215125" w:rsidP="002E65E0">
            <w:pPr>
              <w:rPr>
                <w:lang w:val="en-GB"/>
              </w:rPr>
            </w:pPr>
            <w:r w:rsidRPr="00D54096">
              <w:rPr>
                <w:b w:val="0"/>
                <w:i/>
                <w:color w:val="3A7583" w:themeColor="accent5" w:themeShade="80"/>
                <w:lang w:val="en-GB"/>
              </w:rPr>
              <w:t xml:space="preserve">Identify 2 main objectives for implementing the practice </w:t>
            </w:r>
            <w:r w:rsidR="00D54096" w:rsidRPr="00D54096">
              <w:rPr>
                <w:b w:val="0"/>
                <w:i/>
                <w:color w:val="3A7583" w:themeColor="accent5" w:themeShade="80"/>
                <w:lang w:val="en-GB"/>
              </w:rPr>
              <w:t>e.g.,</w:t>
            </w:r>
            <w:r w:rsidRPr="00D54096">
              <w:rPr>
                <w:b w:val="0"/>
                <w:i/>
                <w:color w:val="3A7583" w:themeColor="accent5" w:themeShade="80"/>
                <w:lang w:val="en-GB"/>
              </w:rPr>
              <w:t xml:space="preserve"> reduction of GHG emissions, water quality improvement, income generation, improvement of livelihoods, fire risk reduction, protection of native species, other (please specify).</w:t>
            </w:r>
          </w:p>
        </w:tc>
        <w:tc>
          <w:tcPr>
            <w:tcW w:w="4810" w:type="dxa"/>
            <w:tcBorders>
              <w:left w:val="single" w:sz="4" w:space="0" w:color="F0463C" w:themeColor="accent2"/>
            </w:tcBorders>
          </w:tcPr>
          <w:p w14:paraId="76B55A40" w14:textId="77777777" w:rsidR="00E72671" w:rsidRPr="00D54096" w:rsidRDefault="00E72671" w:rsidP="00D9599C">
            <w:pPr>
              <w:cnfStyle w:val="000000100000" w:firstRow="0" w:lastRow="0" w:firstColumn="0" w:lastColumn="0" w:oddVBand="0" w:evenVBand="0" w:oddHBand="1" w:evenHBand="0" w:firstRowFirstColumn="0" w:firstRowLastColumn="0" w:lastRowFirstColumn="0" w:lastRowLastColumn="0"/>
              <w:rPr>
                <w:color w:val="324650"/>
                <w:lang w:val="en-GB"/>
              </w:rPr>
            </w:pPr>
          </w:p>
        </w:tc>
      </w:tr>
      <w:tr w:rsidR="00E72671" w:rsidRPr="00D54096" w14:paraId="04FF3D10" w14:textId="77777777" w:rsidTr="002E65E0">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33ED74BA" w14:textId="033CC364" w:rsidR="002E65E0" w:rsidRPr="00D54096" w:rsidRDefault="009F5FA7"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Area of the site (ha)</w:t>
            </w:r>
            <w:r w:rsidR="002E65E0" w:rsidRPr="00D54096">
              <w:rPr>
                <w:bCs w:val="0"/>
                <w:color w:val="F0463C" w:themeColor="accent2"/>
                <w:sz w:val="24"/>
                <w:szCs w:val="24"/>
                <w:lang w:val="en-GB"/>
              </w:rPr>
              <w:t>*</w:t>
            </w:r>
          </w:p>
          <w:p w14:paraId="08EC2BD4" w14:textId="6B715A88" w:rsidR="00E72671" w:rsidRPr="00D54096" w:rsidRDefault="004E15EC" w:rsidP="002E65E0">
            <w:pPr>
              <w:rPr>
                <w:lang w:val="en-GB"/>
              </w:rPr>
            </w:pPr>
            <w:r w:rsidRPr="00D54096">
              <w:rPr>
                <w:b w:val="0"/>
                <w:i/>
                <w:color w:val="3A7583" w:themeColor="accent5" w:themeShade="80"/>
                <w:lang w:val="en-GB"/>
              </w:rPr>
              <w:t>Enter the size of the area where the practices are being implemented in hectares (100 ha =1 km</w:t>
            </w:r>
            <w:r w:rsidRPr="00D54096">
              <w:rPr>
                <w:b w:val="0"/>
                <w:i/>
                <w:color w:val="3A7583" w:themeColor="accent5" w:themeShade="80"/>
                <w:vertAlign w:val="superscript"/>
                <w:lang w:val="en-GB"/>
              </w:rPr>
              <w:t>2</w:t>
            </w:r>
            <w:r w:rsidRPr="00D54096">
              <w:rPr>
                <w:b w:val="0"/>
                <w:i/>
                <w:color w:val="3A7583" w:themeColor="accent5" w:themeShade="80"/>
                <w:lang w:val="en-GB"/>
              </w:rPr>
              <w:t>).</w:t>
            </w:r>
          </w:p>
        </w:tc>
        <w:tc>
          <w:tcPr>
            <w:tcW w:w="4810" w:type="dxa"/>
            <w:tcBorders>
              <w:left w:val="single" w:sz="4" w:space="0" w:color="F0463C" w:themeColor="accent2"/>
            </w:tcBorders>
          </w:tcPr>
          <w:p w14:paraId="675A0F06" w14:textId="3DDA8BC6" w:rsidR="00E72671" w:rsidRPr="00D54096" w:rsidRDefault="002E65E0" w:rsidP="00D9599C">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 ] ha</w:t>
            </w:r>
          </w:p>
        </w:tc>
      </w:tr>
      <w:tr w:rsidR="00E72671" w:rsidRPr="00D54096" w14:paraId="52161DDE" w14:textId="77777777" w:rsidTr="00232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0A183081" w14:textId="554E8328" w:rsidR="002E65E0" w:rsidRPr="00D54096" w:rsidRDefault="00D41109"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 xml:space="preserve">Level of technical knowledge needed for implementation </w:t>
            </w:r>
            <w:r w:rsidR="002E65E0" w:rsidRPr="00D54096">
              <w:rPr>
                <w:bCs w:val="0"/>
                <w:color w:val="F0463C" w:themeColor="accent2"/>
                <w:sz w:val="24"/>
                <w:szCs w:val="24"/>
                <w:lang w:val="en-GB"/>
              </w:rPr>
              <w:t xml:space="preserve">* </w:t>
            </w:r>
          </w:p>
          <w:p w14:paraId="4ED64728" w14:textId="3E06ACC0" w:rsidR="00E72671" w:rsidRPr="00D54096" w:rsidRDefault="00D54096" w:rsidP="002E65E0">
            <w:pPr>
              <w:rPr>
                <w:lang w:val="en-GB"/>
              </w:rPr>
            </w:pPr>
            <w:r w:rsidRPr="00D54096">
              <w:rPr>
                <w:b w:val="0"/>
                <w:i/>
                <w:color w:val="3A7583" w:themeColor="accent5" w:themeShade="80"/>
                <w:lang w:val="en-GB"/>
              </w:rPr>
              <w:t>Professional-, semi-professional or vocational training requirements to achieve an adequate and efficient implementation of the practice</w:t>
            </w:r>
            <w:r w:rsidR="002E65E0" w:rsidRPr="00D54096">
              <w:rPr>
                <w:b w:val="0"/>
                <w:i/>
                <w:color w:val="3A7583" w:themeColor="accent5" w:themeShade="80"/>
                <w:lang w:val="en-GB"/>
              </w:rPr>
              <w:t>.</w:t>
            </w:r>
          </w:p>
        </w:tc>
        <w:tc>
          <w:tcPr>
            <w:tcW w:w="4810" w:type="dxa"/>
            <w:tcBorders>
              <w:left w:val="single" w:sz="4" w:space="0" w:color="F0463C" w:themeColor="accent2"/>
            </w:tcBorders>
          </w:tcPr>
          <w:p w14:paraId="3B6DB39C" w14:textId="4DB6FA77" w:rsidR="002E65E0" w:rsidRPr="00D54096" w:rsidRDefault="007264DE"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en-GB"/>
              </w:rPr>
            </w:pPr>
            <w:sdt>
              <w:sdtPr>
                <w:rPr>
                  <w:color w:val="324650"/>
                  <w:lang w:val="en-GB"/>
                </w:rPr>
                <w:id w:val="-341938892"/>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077874" w:rsidRPr="00D54096">
              <w:rPr>
                <w:color w:val="324650"/>
                <w:lang w:val="en-GB"/>
              </w:rPr>
              <w:t>Low, requires basic training</w:t>
            </w:r>
          </w:p>
          <w:p w14:paraId="4DD3E4C4" w14:textId="490BA1DB" w:rsidR="002E65E0" w:rsidRPr="00D54096" w:rsidRDefault="007264DE"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en-GB"/>
              </w:rPr>
            </w:pPr>
            <w:sdt>
              <w:sdtPr>
                <w:rPr>
                  <w:color w:val="324650"/>
                  <w:lang w:val="en-GB"/>
                </w:rPr>
                <w:id w:val="881443889"/>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F64312" w:rsidRPr="00D54096">
              <w:rPr>
                <w:color w:val="324650"/>
                <w:lang w:val="en-GB"/>
              </w:rPr>
              <w:t>Medium, requires technical or vocational education and training</w:t>
            </w:r>
          </w:p>
          <w:p w14:paraId="0D74BA27" w14:textId="3C0A7DA8" w:rsidR="00E72671" w:rsidRPr="00D54096" w:rsidRDefault="007264DE"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en-GB"/>
              </w:rPr>
            </w:pPr>
            <w:sdt>
              <w:sdtPr>
                <w:rPr>
                  <w:color w:val="324650"/>
                  <w:lang w:val="en-GB"/>
                </w:rPr>
                <w:id w:val="-978760515"/>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FE7918" w:rsidRPr="00D54096">
              <w:rPr>
                <w:color w:val="324650"/>
                <w:lang w:val="en-GB"/>
              </w:rPr>
              <w:t>High, requires specialized training</w:t>
            </w:r>
          </w:p>
        </w:tc>
      </w:tr>
      <w:tr w:rsidR="00E72671" w:rsidRPr="00D54096" w14:paraId="6CA8A86E" w14:textId="77777777" w:rsidTr="00232270">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537B48F4" w14:textId="2E9E9925" w:rsidR="002E65E0" w:rsidRPr="00D54096" w:rsidRDefault="00F97E68"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 xml:space="preserve">Types of actions used in the area during the implementation of the practice and other activities </w:t>
            </w:r>
            <w:r w:rsidR="002E65E0" w:rsidRPr="00D54096">
              <w:rPr>
                <w:bCs w:val="0"/>
                <w:color w:val="F0463C" w:themeColor="accent2"/>
                <w:sz w:val="24"/>
                <w:szCs w:val="24"/>
                <w:lang w:val="en-GB"/>
              </w:rPr>
              <w:t>*</w:t>
            </w:r>
          </w:p>
          <w:p w14:paraId="3584B43A" w14:textId="31EA50A1" w:rsidR="00E72671" w:rsidRPr="00D54096" w:rsidRDefault="005E0F45" w:rsidP="002E65E0">
            <w:pPr>
              <w:rPr>
                <w:lang w:val="en-GB"/>
              </w:rPr>
            </w:pPr>
            <w:r w:rsidRPr="00D54096">
              <w:rPr>
                <w:b w:val="0"/>
                <w:i/>
                <w:color w:val="3A7583" w:themeColor="accent5" w:themeShade="80"/>
                <w:lang w:val="en-GB"/>
              </w:rPr>
              <w:t xml:space="preserve">Select the type of intervention. More than one option is possible.    </w:t>
            </w:r>
          </w:p>
        </w:tc>
        <w:tc>
          <w:tcPr>
            <w:tcW w:w="4810" w:type="dxa"/>
            <w:tcBorders>
              <w:left w:val="single" w:sz="4" w:space="0" w:color="F0463C" w:themeColor="accent2"/>
            </w:tcBorders>
          </w:tcPr>
          <w:p w14:paraId="2A5BDDD3" w14:textId="4A7D9207"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816224992"/>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BB748D" w:rsidRPr="00D54096">
              <w:rPr>
                <w:color w:val="324650"/>
                <w:lang w:val="en-GB"/>
              </w:rPr>
              <w:t>Rewetting</w:t>
            </w:r>
          </w:p>
          <w:p w14:paraId="2159AA1E" w14:textId="491DB96C"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1702856051"/>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4B68BD" w:rsidRPr="00D54096">
              <w:rPr>
                <w:color w:val="324650"/>
                <w:lang w:val="en-GB"/>
              </w:rPr>
              <w:t>Drainage</w:t>
            </w:r>
          </w:p>
          <w:p w14:paraId="07DFF8CC" w14:textId="5F50B142"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2110181065"/>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AE315E" w:rsidRPr="00D54096">
              <w:rPr>
                <w:color w:val="324650"/>
                <w:lang w:val="en-GB"/>
              </w:rPr>
              <w:t>Cultivation of crops</w:t>
            </w:r>
          </w:p>
          <w:p w14:paraId="365870EB" w14:textId="78FC7EF6"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2003113376"/>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BA685A" w:rsidRPr="00D54096">
              <w:rPr>
                <w:color w:val="324650"/>
                <w:lang w:val="en-GB"/>
              </w:rPr>
              <w:t>Grazing</w:t>
            </w:r>
          </w:p>
          <w:p w14:paraId="79F0B3CB" w14:textId="0BD2ACB7"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2053381780"/>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58532D" w:rsidRPr="00D54096">
              <w:rPr>
                <w:color w:val="324650"/>
                <w:lang w:val="en-GB"/>
              </w:rPr>
              <w:t>Forestry (includes non-timber forest products)</w:t>
            </w:r>
          </w:p>
          <w:p w14:paraId="222E7D71" w14:textId="247AE2B8"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1344903898"/>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C5198C" w:rsidRPr="00D54096">
              <w:rPr>
                <w:color w:val="324650"/>
                <w:lang w:val="en-GB"/>
              </w:rPr>
              <w:t>Aquaculture</w:t>
            </w:r>
          </w:p>
          <w:p w14:paraId="6C8F13EB" w14:textId="3B91B4C9"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1278945961"/>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7D4573" w:rsidRPr="00D54096">
              <w:rPr>
                <w:color w:val="324650"/>
                <w:lang w:val="en-GB"/>
              </w:rPr>
              <w:t>Fishery</w:t>
            </w:r>
          </w:p>
          <w:p w14:paraId="47FBFD3B" w14:textId="18CC0283"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90672695"/>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C67B28" w:rsidRPr="00D54096">
              <w:rPr>
                <w:color w:val="324650"/>
                <w:lang w:val="en-GB"/>
              </w:rPr>
              <w:t>Sustainable livelihood development</w:t>
            </w:r>
          </w:p>
          <w:p w14:paraId="292E98C7" w14:textId="0E35C6B1" w:rsidR="002E65E0"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341706498"/>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D736DF" w:rsidRPr="00D54096">
              <w:rPr>
                <w:color w:val="324650"/>
                <w:lang w:val="en-GB"/>
              </w:rPr>
              <w:t>Fire risk reduction</w:t>
            </w:r>
          </w:p>
          <w:p w14:paraId="3F02E219" w14:textId="539D1C52" w:rsidR="00E72671" w:rsidRPr="00D54096" w:rsidRDefault="007264DE"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1759354952"/>
                <w14:checkbox>
                  <w14:checked w14:val="0"/>
                  <w14:checkedState w14:val="2612" w14:font="MS Gothic"/>
                  <w14:uncheckedState w14:val="2610" w14:font="MS Gothic"/>
                </w14:checkbox>
              </w:sdtPr>
              <w:sdtEndPr/>
              <w:sdtContent>
                <w:r w:rsidR="00232270" w:rsidRPr="00D54096">
                  <w:rPr>
                    <w:rFonts w:ascii="Segoe UI Symbol" w:hAnsi="Segoe UI Symbol" w:cs="Segoe UI Symbol"/>
                    <w:color w:val="324650"/>
                    <w:lang w:val="en-GB"/>
                  </w:rPr>
                  <w:t>☐</w:t>
                </w:r>
              </w:sdtContent>
            </w:sdt>
            <w:r w:rsidR="00232270" w:rsidRPr="00D54096">
              <w:rPr>
                <w:color w:val="324650"/>
                <w:lang w:val="en-GB"/>
              </w:rPr>
              <w:t xml:space="preserve"> </w:t>
            </w:r>
            <w:r w:rsidR="006F53AD" w:rsidRPr="00D54096">
              <w:rPr>
                <w:color w:val="324650"/>
                <w:lang w:val="en-GB"/>
              </w:rPr>
              <w:t>Other (please specify):</w:t>
            </w:r>
          </w:p>
        </w:tc>
      </w:tr>
      <w:tr w:rsidR="002E65E0" w:rsidRPr="00D54096" w14:paraId="7C0EFD8F" w14:textId="77777777" w:rsidTr="00232270">
        <w:trPr>
          <w:cnfStyle w:val="000000100000" w:firstRow="0" w:lastRow="0" w:firstColumn="0" w:lastColumn="0" w:oddVBand="0" w:evenVBand="0" w:oddHBand="1" w:evenHBand="0" w:firstRowFirstColumn="0" w:firstRowLastColumn="0" w:lastRowFirstColumn="0" w:lastRowLastColumn="0"/>
          <w:trHeight w:val="1508"/>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tcPr>
          <w:p w14:paraId="4FB1A307" w14:textId="21A7EB58" w:rsidR="002E65E0" w:rsidRPr="00D54096" w:rsidRDefault="00E82D21" w:rsidP="002E65E0">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 xml:space="preserve">Land cover and land use </w:t>
            </w:r>
            <w:r w:rsidR="002E65E0" w:rsidRPr="00D54096">
              <w:rPr>
                <w:bCs w:val="0"/>
                <w:color w:val="F0463C" w:themeColor="accent2"/>
                <w:sz w:val="24"/>
                <w:szCs w:val="24"/>
                <w:lang w:val="en-GB"/>
              </w:rPr>
              <w:t xml:space="preserve">* </w:t>
            </w:r>
          </w:p>
          <w:p w14:paraId="604DC93B" w14:textId="54803D0F" w:rsidR="008B6E25" w:rsidRPr="00D54096" w:rsidRDefault="008B6E25" w:rsidP="008B6E25">
            <w:pPr>
              <w:rPr>
                <w:b w:val="0"/>
                <w:i/>
                <w:color w:val="3A7583" w:themeColor="accent5" w:themeShade="80"/>
                <w:lang w:val="en-GB"/>
              </w:rPr>
            </w:pPr>
            <w:r w:rsidRPr="00D54096">
              <w:rPr>
                <w:b w:val="0"/>
                <w:i/>
                <w:color w:val="3A7583" w:themeColor="accent5" w:themeShade="80"/>
                <w:lang w:val="en-GB"/>
              </w:rPr>
              <w:t xml:space="preserve">e.g., forestry, cropland (annual or perennial, please specify), agroforestry systems (specify), grassland, managed secondary forest, land for peat extraction, plantation (please specify the type </w:t>
            </w:r>
            <w:r w:rsidR="00D54096" w:rsidRPr="00D54096">
              <w:rPr>
                <w:b w:val="0"/>
                <w:i/>
                <w:color w:val="3A7583" w:themeColor="accent5" w:themeShade="80"/>
                <w:lang w:val="en-GB"/>
              </w:rPr>
              <w:t>e.g.,</w:t>
            </w:r>
            <w:r w:rsidRPr="00D54096">
              <w:rPr>
                <w:b w:val="0"/>
                <w:i/>
                <w:color w:val="3A7583" w:themeColor="accent5" w:themeShade="80"/>
                <w:lang w:val="en-GB"/>
              </w:rPr>
              <w:t xml:space="preserve"> oil palm), shrubland, aquaculture, fishery, non-timber forest products (NTFPs) collection, settlement, other (please specify).</w:t>
            </w:r>
          </w:p>
          <w:p w14:paraId="232DBCF1" w14:textId="77777777" w:rsidR="008B6E25" w:rsidRPr="00D54096" w:rsidRDefault="008B6E25" w:rsidP="008B6E25">
            <w:pPr>
              <w:rPr>
                <w:b w:val="0"/>
                <w:i/>
                <w:color w:val="3A7583" w:themeColor="accent5" w:themeShade="80"/>
                <w:lang w:val="en-GB"/>
              </w:rPr>
            </w:pPr>
          </w:p>
          <w:p w14:paraId="1D526B84" w14:textId="2CB64198" w:rsidR="002E65E0" w:rsidRPr="00D54096" w:rsidRDefault="008B6E25" w:rsidP="008B6E25">
            <w:pPr>
              <w:rPr>
                <w:lang w:val="en-GB"/>
              </w:rPr>
            </w:pPr>
            <w:r w:rsidRPr="00D54096">
              <w:rPr>
                <w:b w:val="0"/>
                <w:i/>
                <w:color w:val="3A7583" w:themeColor="accent5" w:themeShade="80"/>
                <w:lang w:val="en-GB"/>
              </w:rPr>
              <w:t>If several, indicate the percentage of the area (specified in 1.3) of each land cover/use in brackets</w:t>
            </w:r>
          </w:p>
        </w:tc>
        <w:tc>
          <w:tcPr>
            <w:tcW w:w="4810" w:type="dxa"/>
            <w:tcBorders>
              <w:left w:val="single" w:sz="4" w:space="0" w:color="F0463C" w:themeColor="accent2"/>
            </w:tcBorders>
          </w:tcPr>
          <w:p w14:paraId="79492C5A" w14:textId="607EC189" w:rsidR="00586F75" w:rsidRPr="00D54096" w:rsidRDefault="00E971FE" w:rsidP="00586F75">
            <w:pPr>
              <w:ind w:left="68"/>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t the start date of the implementation</w:t>
            </w:r>
            <w:r w:rsidR="002E65E0" w:rsidRPr="00D54096">
              <w:rPr>
                <w:rFonts w:eastAsiaTheme="minorEastAsia"/>
                <w:color w:val="EB412F"/>
                <w:lang w:val="en-GB"/>
              </w:rPr>
              <w:t>:</w:t>
            </w:r>
          </w:p>
          <w:p w14:paraId="7DF35BA0" w14:textId="1DA20F38" w:rsidR="002E65E0" w:rsidRPr="00D54096" w:rsidRDefault="00586F75" w:rsidP="00586F75">
            <w:pPr>
              <w:ind w:left="68"/>
              <w:cnfStyle w:val="000000100000" w:firstRow="0" w:lastRow="0" w:firstColumn="0" w:lastColumn="0" w:oddVBand="0" w:evenVBand="0" w:oddHBand="1" w:evenHBand="0" w:firstRowFirstColumn="0" w:firstRowLastColumn="0" w:lastRowFirstColumn="0" w:lastRowLastColumn="0"/>
              <w:rPr>
                <w:color w:val="324650"/>
                <w:lang w:val="en-GB"/>
              </w:rPr>
            </w:pPr>
            <w:r w:rsidRPr="00D54096">
              <w:rPr>
                <w:color w:val="324650"/>
                <w:lang w:val="en-GB"/>
              </w:rPr>
              <w:t>[]</w:t>
            </w:r>
          </w:p>
        </w:tc>
      </w:tr>
      <w:tr w:rsidR="002E65E0" w:rsidRPr="00D54096" w14:paraId="78AA265D" w14:textId="77777777" w:rsidTr="00232270">
        <w:trPr>
          <w:trHeight w:val="1948"/>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CD9D8" w:themeFill="accent2" w:themeFillTint="33"/>
          </w:tcPr>
          <w:p w14:paraId="72501224" w14:textId="77777777" w:rsidR="002E65E0" w:rsidRPr="00D54096" w:rsidRDefault="002E65E0" w:rsidP="002E65E0">
            <w:pPr>
              <w:pStyle w:val="ListParagraph"/>
              <w:numPr>
                <w:ilvl w:val="1"/>
                <w:numId w:val="7"/>
              </w:numPr>
              <w:rPr>
                <w:color w:val="62A8B9" w:themeColor="accent5" w:themeShade="BF"/>
                <w:lang w:val="en-GB"/>
              </w:rPr>
            </w:pPr>
          </w:p>
        </w:tc>
        <w:tc>
          <w:tcPr>
            <w:tcW w:w="4810" w:type="dxa"/>
            <w:tcBorders>
              <w:left w:val="single" w:sz="4" w:space="0" w:color="F0463C" w:themeColor="accent2"/>
            </w:tcBorders>
            <w:shd w:val="clear" w:color="auto" w:fill="FCD9D8" w:themeFill="accent2" w:themeFillTint="33"/>
          </w:tcPr>
          <w:p w14:paraId="04D4F43B" w14:textId="3E2C9F4D" w:rsidR="00232270" w:rsidRPr="00D54096" w:rsidRDefault="002F4E65" w:rsidP="00D9599C">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 the implementation</w:t>
            </w:r>
            <w:r w:rsidR="002E65E0" w:rsidRPr="00D54096">
              <w:rPr>
                <w:rFonts w:eastAsiaTheme="minorEastAsia"/>
                <w:color w:val="EB412F"/>
                <w:lang w:val="en-GB"/>
              </w:rPr>
              <w:t>:</w:t>
            </w:r>
          </w:p>
          <w:p w14:paraId="032C8E33" w14:textId="02691115" w:rsidR="00232270" w:rsidRPr="00D54096" w:rsidRDefault="00586F75" w:rsidP="00232270">
            <w:pPr>
              <w:cnfStyle w:val="000000000000" w:firstRow="0" w:lastRow="0" w:firstColumn="0" w:lastColumn="0" w:oddVBand="0" w:evenVBand="0" w:oddHBand="0" w:evenHBand="0" w:firstRowFirstColumn="0" w:firstRowLastColumn="0" w:lastRowFirstColumn="0" w:lastRowLastColumn="0"/>
              <w:rPr>
                <w:lang w:val="en-GB"/>
              </w:rPr>
            </w:pPr>
            <w:r w:rsidRPr="00D54096">
              <w:rPr>
                <w:color w:val="324650"/>
                <w:lang w:val="en-GB"/>
              </w:rPr>
              <w:t>[]</w:t>
            </w:r>
          </w:p>
          <w:p w14:paraId="000CD0B6" w14:textId="2D136475" w:rsidR="00232270" w:rsidRPr="00D54096" w:rsidRDefault="00232270" w:rsidP="00232270">
            <w:pPr>
              <w:cnfStyle w:val="000000000000" w:firstRow="0" w:lastRow="0" w:firstColumn="0" w:lastColumn="0" w:oddVBand="0" w:evenVBand="0" w:oddHBand="0" w:evenHBand="0" w:firstRowFirstColumn="0" w:firstRowLastColumn="0" w:lastRowFirstColumn="0" w:lastRowLastColumn="0"/>
              <w:rPr>
                <w:lang w:val="en-GB"/>
              </w:rPr>
            </w:pPr>
          </w:p>
          <w:p w14:paraId="5C0197C5" w14:textId="28DFCB34" w:rsidR="00232270" w:rsidRPr="00D54096" w:rsidRDefault="00232270" w:rsidP="00232270">
            <w:pPr>
              <w:cnfStyle w:val="000000000000" w:firstRow="0" w:lastRow="0" w:firstColumn="0" w:lastColumn="0" w:oddVBand="0" w:evenVBand="0" w:oddHBand="0" w:evenHBand="0" w:firstRowFirstColumn="0" w:firstRowLastColumn="0" w:lastRowFirstColumn="0" w:lastRowLastColumn="0"/>
              <w:rPr>
                <w:lang w:val="en-GB"/>
              </w:rPr>
            </w:pPr>
          </w:p>
          <w:p w14:paraId="2C83434A" w14:textId="731B4CED" w:rsidR="002E65E0" w:rsidRPr="00D54096" w:rsidRDefault="00232270" w:rsidP="00232270">
            <w:pPr>
              <w:tabs>
                <w:tab w:val="left" w:pos="2784"/>
              </w:tabs>
              <w:cnfStyle w:val="000000000000" w:firstRow="0" w:lastRow="0" w:firstColumn="0" w:lastColumn="0" w:oddVBand="0" w:evenVBand="0" w:oddHBand="0" w:evenHBand="0" w:firstRowFirstColumn="0" w:firstRowLastColumn="0" w:lastRowFirstColumn="0" w:lastRowLastColumn="0"/>
              <w:rPr>
                <w:lang w:val="en-GB"/>
              </w:rPr>
            </w:pPr>
            <w:r w:rsidRPr="00D54096">
              <w:rPr>
                <w:lang w:val="en-GB"/>
              </w:rPr>
              <w:tab/>
            </w:r>
          </w:p>
        </w:tc>
      </w:tr>
      <w:tr w:rsidR="002E65E0" w:rsidRPr="00D54096" w14:paraId="78C08E0E" w14:textId="77777777" w:rsidTr="00026CE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shd w:val="clear" w:color="auto" w:fill="FEF4F4"/>
          </w:tcPr>
          <w:p w14:paraId="5A4E2566" w14:textId="31D44005" w:rsidR="00F725DF" w:rsidRPr="00D54096" w:rsidRDefault="003B555C" w:rsidP="00F725DF">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lastRenderedPageBreak/>
              <w:t>Drying</w:t>
            </w:r>
            <w:r w:rsidR="002E65E0" w:rsidRPr="00D54096">
              <w:rPr>
                <w:bCs w:val="0"/>
                <w:color w:val="F0463C" w:themeColor="accent2"/>
                <w:sz w:val="24"/>
                <w:szCs w:val="24"/>
                <w:lang w:val="en-GB"/>
              </w:rPr>
              <w:t xml:space="preserve">: </w:t>
            </w:r>
          </w:p>
          <w:p w14:paraId="662261A4" w14:textId="0586B7E8" w:rsidR="002E65E0" w:rsidRPr="00D54096" w:rsidRDefault="00D97E33" w:rsidP="002E65E0">
            <w:pPr>
              <w:rPr>
                <w:lang w:val="en-GB"/>
              </w:rPr>
            </w:pPr>
            <w:r w:rsidRPr="00D54096">
              <w:rPr>
                <w:rFonts w:ascii="Calibri Bold" w:eastAsiaTheme="majorEastAsia" w:hAnsi="Calibri Bold" w:cstheme="majorBidi"/>
                <w:bCs w:val="0"/>
                <w:color w:val="DC733C"/>
                <w:szCs w:val="32"/>
                <w:lang w:val="en-GB"/>
              </w:rPr>
              <w:t xml:space="preserve">a) If applies, current active drainage system (m) </w:t>
            </w:r>
            <w:r w:rsidR="00457398" w:rsidRPr="00D54096">
              <w:rPr>
                <w:b w:val="0"/>
                <w:i/>
                <w:color w:val="3A7583" w:themeColor="accent5" w:themeShade="80"/>
                <w:lang w:val="en-GB"/>
              </w:rPr>
              <w:t>The data can describe the drainage system present in the area of the project/practice. If it is available, attach a schematic representation of the previous or current drainage system in the additional information section.</w:t>
            </w:r>
          </w:p>
        </w:tc>
        <w:tc>
          <w:tcPr>
            <w:tcW w:w="4810" w:type="dxa"/>
            <w:tcBorders>
              <w:left w:val="single" w:sz="4" w:space="0" w:color="F0463C" w:themeColor="accent2"/>
            </w:tcBorders>
            <w:shd w:val="clear" w:color="auto" w:fill="FEF4F4"/>
          </w:tcPr>
          <w:p w14:paraId="6E2AE1E7" w14:textId="01A34AC2" w:rsidR="00F725DF" w:rsidRPr="00D54096" w:rsidRDefault="0039111C" w:rsidP="00F725DF">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t the start date of the implementation</w:t>
            </w:r>
            <w:r w:rsidR="00F725DF" w:rsidRPr="00D54096">
              <w:rPr>
                <w:rFonts w:eastAsiaTheme="minorEastAsia"/>
                <w:color w:val="EB412F"/>
                <w:lang w:val="en-GB"/>
              </w:rPr>
              <w:t xml:space="preserve">: </w:t>
            </w:r>
          </w:p>
          <w:p w14:paraId="5008B2CF" w14:textId="711B6EC1" w:rsidR="002E65E0" w:rsidRPr="00D54096" w:rsidRDefault="00F725DF" w:rsidP="00F725DF">
            <w:pPr>
              <w:cnfStyle w:val="000000100000" w:firstRow="0" w:lastRow="0" w:firstColumn="0" w:lastColumn="0" w:oddVBand="0" w:evenVBand="0" w:oddHBand="1" w:evenHBand="0" w:firstRowFirstColumn="0" w:firstRowLastColumn="0" w:lastRowFirstColumn="0" w:lastRowLastColumn="0"/>
              <w:rPr>
                <w:lang w:val="en-GB"/>
              </w:rPr>
            </w:pPr>
            <w:r w:rsidRPr="00D54096">
              <w:rPr>
                <w:color w:val="324650"/>
                <w:lang w:val="en-GB"/>
              </w:rPr>
              <w:t>[ ] met</w:t>
            </w:r>
            <w:r w:rsidR="000B746F" w:rsidRPr="00D54096">
              <w:rPr>
                <w:color w:val="324650"/>
                <w:lang w:val="en-GB"/>
              </w:rPr>
              <w:t>ers</w:t>
            </w:r>
          </w:p>
        </w:tc>
      </w:tr>
      <w:tr w:rsidR="002E65E0" w:rsidRPr="00D54096" w14:paraId="58872000" w14:textId="77777777" w:rsidTr="00026CE9">
        <w:trPr>
          <w:trHeight w:val="1242"/>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EF4F4"/>
          </w:tcPr>
          <w:p w14:paraId="5D1DE68F" w14:textId="77777777" w:rsidR="002E65E0" w:rsidRPr="00D54096" w:rsidRDefault="002E65E0" w:rsidP="002E65E0">
            <w:pPr>
              <w:pStyle w:val="ListParagraph"/>
              <w:numPr>
                <w:ilvl w:val="1"/>
                <w:numId w:val="7"/>
              </w:numPr>
              <w:rPr>
                <w:color w:val="62A8B9" w:themeColor="accent5" w:themeShade="BF"/>
                <w:lang w:val="en-GB"/>
              </w:rPr>
            </w:pPr>
          </w:p>
        </w:tc>
        <w:tc>
          <w:tcPr>
            <w:tcW w:w="4810" w:type="dxa"/>
            <w:tcBorders>
              <w:left w:val="single" w:sz="4" w:space="0" w:color="F0463C" w:themeColor="accent2"/>
            </w:tcBorders>
            <w:shd w:val="clear" w:color="auto" w:fill="FEF4F4"/>
          </w:tcPr>
          <w:p w14:paraId="33102C49" w14:textId="05A91AE8" w:rsidR="00F725DF" w:rsidRPr="00D54096" w:rsidRDefault="00B30207" w:rsidP="00F725DF">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 the implementation</w:t>
            </w:r>
            <w:r w:rsidR="00F725DF" w:rsidRPr="00D54096">
              <w:rPr>
                <w:rFonts w:eastAsiaTheme="minorEastAsia"/>
                <w:color w:val="EB412F"/>
                <w:lang w:val="en-GB"/>
              </w:rPr>
              <w:t>:</w:t>
            </w:r>
          </w:p>
          <w:p w14:paraId="5F22E3B9" w14:textId="35A51930" w:rsidR="002E65E0" w:rsidRPr="00D54096" w:rsidRDefault="00F725DF" w:rsidP="00F725DF">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 ] met</w:t>
            </w:r>
            <w:r w:rsidR="00B30207" w:rsidRPr="00D54096">
              <w:rPr>
                <w:color w:val="324650"/>
                <w:lang w:val="en-GB"/>
              </w:rPr>
              <w:t>e</w:t>
            </w:r>
            <w:r w:rsidRPr="00D54096">
              <w:rPr>
                <w:color w:val="324650"/>
                <w:lang w:val="en-GB"/>
              </w:rPr>
              <w:t>rs</w:t>
            </w:r>
          </w:p>
        </w:tc>
      </w:tr>
      <w:tr w:rsidR="00E72671" w:rsidRPr="00D54096" w14:paraId="65399640" w14:textId="77777777" w:rsidTr="00232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0E16ADA5" w14:textId="023721DC" w:rsidR="00E72671" w:rsidRPr="00D54096" w:rsidRDefault="00F725DF" w:rsidP="00D9599C">
            <w:pPr>
              <w:rPr>
                <w:lang w:val="en-GB"/>
              </w:rPr>
            </w:pPr>
            <w:r w:rsidRPr="00D54096">
              <w:rPr>
                <w:rFonts w:ascii="Calibri Bold" w:eastAsiaTheme="majorEastAsia" w:hAnsi="Calibri Bold" w:cstheme="majorBidi"/>
                <w:bCs w:val="0"/>
                <w:color w:val="DC733C"/>
                <w:szCs w:val="32"/>
                <w:lang w:val="en-GB"/>
              </w:rPr>
              <w:t xml:space="preserve">b) </w:t>
            </w:r>
            <w:r w:rsidR="008666D2" w:rsidRPr="00D54096">
              <w:rPr>
                <w:rFonts w:ascii="Calibri Bold" w:eastAsiaTheme="majorEastAsia" w:hAnsi="Calibri Bold" w:cstheme="majorBidi"/>
                <w:bCs w:val="0"/>
                <w:color w:val="DC733C"/>
                <w:szCs w:val="32"/>
                <w:lang w:val="en-GB"/>
              </w:rPr>
              <w:t>Other factors causing the wetland to dry</w:t>
            </w:r>
          </w:p>
        </w:tc>
        <w:tc>
          <w:tcPr>
            <w:tcW w:w="4810" w:type="dxa"/>
            <w:tcBorders>
              <w:left w:val="single" w:sz="4" w:space="0" w:color="F0463C" w:themeColor="accent2"/>
            </w:tcBorders>
          </w:tcPr>
          <w:p w14:paraId="17103E7A" w14:textId="0A1AD80F" w:rsidR="00E72671" w:rsidRPr="00D54096" w:rsidRDefault="006A3903" w:rsidP="00D9599C">
            <w:pPr>
              <w:cnfStyle w:val="000000100000" w:firstRow="0" w:lastRow="0" w:firstColumn="0" w:lastColumn="0" w:oddVBand="0" w:evenVBand="0" w:oddHBand="1" w:evenHBand="0" w:firstRowFirstColumn="0" w:firstRowLastColumn="0" w:lastRowFirstColumn="0" w:lastRowLastColumn="0"/>
              <w:rPr>
                <w:color w:val="324650"/>
                <w:lang w:val="en-GB"/>
              </w:rPr>
            </w:pPr>
            <w:r w:rsidRPr="00D54096">
              <w:rPr>
                <w:color w:val="324650"/>
                <w:lang w:val="en-GB"/>
              </w:rPr>
              <w:t>[</w:t>
            </w:r>
            <w:r w:rsidR="00D54096" w:rsidRPr="00D54096">
              <w:rPr>
                <w:color w:val="324650"/>
                <w:lang w:val="en-GB"/>
              </w:rPr>
              <w:t>e.g.,</w:t>
            </w:r>
            <w:r w:rsidRPr="00D54096">
              <w:rPr>
                <w:color w:val="324650"/>
                <w:lang w:val="en-GB"/>
              </w:rPr>
              <w:t xml:space="preserve"> vegetation removal; overgrazing; or others]</w:t>
            </w:r>
          </w:p>
        </w:tc>
      </w:tr>
      <w:tr w:rsidR="00F725DF" w:rsidRPr="00D54096" w14:paraId="4D39AC17" w14:textId="77777777" w:rsidTr="00026CE9">
        <w:trPr>
          <w:trHeight w:val="357"/>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shd w:val="clear" w:color="auto" w:fill="FEF4F4"/>
          </w:tcPr>
          <w:p w14:paraId="795AEDD1" w14:textId="357460A1" w:rsidR="00F725DF" w:rsidRPr="00D54096" w:rsidRDefault="002C163F" w:rsidP="00F725DF">
            <w:pPr>
              <w:pStyle w:val="ListParagraph"/>
              <w:numPr>
                <w:ilvl w:val="1"/>
                <w:numId w:val="7"/>
              </w:numPr>
              <w:rPr>
                <w:bCs w:val="0"/>
                <w:color w:val="F0463C" w:themeColor="accent2"/>
                <w:sz w:val="24"/>
                <w:szCs w:val="24"/>
                <w:lang w:val="en-GB"/>
              </w:rPr>
            </w:pPr>
            <w:r w:rsidRPr="00D54096">
              <w:rPr>
                <w:bCs w:val="0"/>
                <w:color w:val="F0463C" w:themeColor="accent2"/>
                <w:sz w:val="24"/>
                <w:szCs w:val="24"/>
                <w:lang w:val="en-GB"/>
              </w:rPr>
              <w:t>If applies, subsidence</w:t>
            </w:r>
          </w:p>
          <w:p w14:paraId="6D45FD79" w14:textId="77777777" w:rsidR="00F725DF" w:rsidRPr="00D54096" w:rsidRDefault="00F725DF" w:rsidP="00D9599C">
            <w:pPr>
              <w:rPr>
                <w:lang w:val="en-GB"/>
              </w:rPr>
            </w:pPr>
          </w:p>
        </w:tc>
        <w:tc>
          <w:tcPr>
            <w:tcW w:w="4810" w:type="dxa"/>
            <w:tcBorders>
              <w:left w:val="single" w:sz="4" w:space="0" w:color="F0463C" w:themeColor="accent2"/>
            </w:tcBorders>
            <w:shd w:val="clear" w:color="auto" w:fill="FEF4F4"/>
          </w:tcPr>
          <w:p w14:paraId="39E29390" w14:textId="67812345" w:rsidR="00586F75" w:rsidRPr="00D54096" w:rsidRDefault="00F34AE9" w:rsidP="00D9599C">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t the start date of the implementation</w:t>
            </w:r>
            <w:r w:rsidR="00F725DF" w:rsidRPr="00D54096">
              <w:rPr>
                <w:rFonts w:eastAsiaTheme="minorEastAsia"/>
                <w:color w:val="EB412F"/>
                <w:lang w:val="en-GB"/>
              </w:rPr>
              <w:t xml:space="preserve">: </w:t>
            </w:r>
          </w:p>
          <w:p w14:paraId="3119FE33" w14:textId="76C33559" w:rsidR="00F725DF" w:rsidRPr="00D54096" w:rsidRDefault="00F725DF" w:rsidP="00D9599C">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 ] cm</w:t>
            </w:r>
          </w:p>
        </w:tc>
      </w:tr>
      <w:tr w:rsidR="00F725DF" w:rsidRPr="00D54096" w14:paraId="4728AAD4" w14:textId="77777777" w:rsidTr="00026CE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EF4F4"/>
          </w:tcPr>
          <w:p w14:paraId="43D0A824" w14:textId="77777777" w:rsidR="00F725DF" w:rsidRPr="00D54096" w:rsidRDefault="00F725DF" w:rsidP="00F725DF">
            <w:pPr>
              <w:rPr>
                <w:color w:val="62A8B9" w:themeColor="accent5" w:themeShade="BF"/>
                <w:lang w:val="en-GB"/>
              </w:rPr>
            </w:pPr>
          </w:p>
        </w:tc>
        <w:tc>
          <w:tcPr>
            <w:tcW w:w="4810" w:type="dxa"/>
            <w:tcBorders>
              <w:left w:val="single" w:sz="4" w:space="0" w:color="F0463C" w:themeColor="accent2"/>
            </w:tcBorders>
            <w:shd w:val="clear" w:color="auto" w:fill="FEF4F4"/>
          </w:tcPr>
          <w:p w14:paraId="30822498" w14:textId="2C009C57" w:rsidR="00586F75" w:rsidRPr="00D54096" w:rsidRDefault="00F34AE9" w:rsidP="00D9599C">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 the implementation</w:t>
            </w:r>
            <w:r w:rsidR="00F725DF" w:rsidRPr="00D54096">
              <w:rPr>
                <w:rFonts w:eastAsiaTheme="minorEastAsia"/>
                <w:color w:val="EB412F"/>
                <w:lang w:val="en-GB"/>
              </w:rPr>
              <w:t xml:space="preserve">: </w:t>
            </w:r>
          </w:p>
          <w:p w14:paraId="36CF3B74" w14:textId="0338AE44" w:rsidR="00F725DF" w:rsidRPr="00D54096" w:rsidRDefault="00F725DF" w:rsidP="00D9599C">
            <w:pPr>
              <w:cnfStyle w:val="000000100000" w:firstRow="0" w:lastRow="0" w:firstColumn="0" w:lastColumn="0" w:oddVBand="0" w:evenVBand="0" w:oddHBand="1" w:evenHBand="0" w:firstRowFirstColumn="0" w:firstRowLastColumn="0" w:lastRowFirstColumn="0" w:lastRowLastColumn="0"/>
              <w:rPr>
                <w:lang w:val="en-GB"/>
              </w:rPr>
            </w:pPr>
            <w:r w:rsidRPr="00D54096">
              <w:rPr>
                <w:color w:val="324650"/>
                <w:lang w:val="en-GB"/>
              </w:rPr>
              <w:t>[ ] cm</w:t>
            </w:r>
          </w:p>
        </w:tc>
      </w:tr>
    </w:tbl>
    <w:p w14:paraId="2FC6A98B" w14:textId="3DADA810" w:rsidR="00026CE9" w:rsidRPr="00F27D3D" w:rsidRDefault="00E72671" w:rsidP="00026CE9">
      <w:pPr>
        <w:pStyle w:val="PEATLANDS-CHAPTER-TITLEOFCHAPTER"/>
        <w:rPr>
          <w:lang w:val="en-GB"/>
        </w:rPr>
      </w:pPr>
      <w:bookmarkStart w:id="2" w:name="_Toc65513259"/>
      <w:r w:rsidRPr="00D54096">
        <w:rPr>
          <w:lang w:val="en-GB"/>
        </w:rPr>
        <w:t>Implemen</w:t>
      </w:r>
      <w:bookmarkEnd w:id="2"/>
      <w:r w:rsidR="00D81C1F" w:rsidRPr="00D54096">
        <w:rPr>
          <w:lang w:val="en-GB"/>
        </w:rPr>
        <w:t>tation</w:t>
      </w:r>
    </w:p>
    <w:tbl>
      <w:tblPr>
        <w:tblStyle w:val="ListTable6Colorful-Accent2"/>
        <w:tblW w:w="0" w:type="auto"/>
        <w:tblLook w:val="04A0" w:firstRow="1" w:lastRow="0" w:firstColumn="1" w:lastColumn="0" w:noHBand="0" w:noVBand="1"/>
      </w:tblPr>
      <w:tblGrid>
        <w:gridCol w:w="577"/>
        <w:gridCol w:w="2343"/>
        <w:gridCol w:w="2113"/>
        <w:gridCol w:w="1387"/>
        <w:gridCol w:w="1790"/>
        <w:gridCol w:w="1420"/>
      </w:tblGrid>
      <w:tr w:rsidR="00D81C1F" w:rsidRPr="00D54096" w14:paraId="51CD7C77" w14:textId="77777777" w:rsidTr="00026C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43BF8795" w14:textId="77777777" w:rsidR="00026CE9" w:rsidRPr="00D54096" w:rsidRDefault="00026CE9" w:rsidP="00B0214F">
            <w:pPr>
              <w:rPr>
                <w:color w:val="F0463C" w:themeColor="accent2"/>
                <w:sz w:val="24"/>
                <w:szCs w:val="24"/>
                <w:lang w:val="en-GB"/>
              </w:rPr>
            </w:pPr>
            <w:r w:rsidRPr="00D54096">
              <w:rPr>
                <w:color w:val="F0463C" w:themeColor="accent2"/>
                <w:sz w:val="24"/>
                <w:szCs w:val="24"/>
                <w:lang w:val="en-GB"/>
              </w:rPr>
              <w:t>2.1</w:t>
            </w:r>
          </w:p>
        </w:tc>
        <w:tc>
          <w:tcPr>
            <w:tcW w:w="2343" w:type="dxa"/>
            <w:tcBorders>
              <w:left w:val="single" w:sz="4" w:space="0" w:color="F0463C" w:themeColor="accent2"/>
              <w:right w:val="single" w:sz="4" w:space="0" w:color="F0463C" w:themeColor="accent2"/>
            </w:tcBorders>
          </w:tcPr>
          <w:p w14:paraId="25C13A78" w14:textId="42DF702C"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color w:val="F0463C" w:themeColor="accent2"/>
                <w:sz w:val="24"/>
                <w:szCs w:val="24"/>
                <w:lang w:val="en-GB"/>
              </w:rPr>
              <w:t>Activities</w:t>
            </w:r>
          </w:p>
          <w:p w14:paraId="00ECD12F" w14:textId="70A68066"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b w:val="0"/>
                <w:i/>
                <w:color w:val="3A7583" w:themeColor="accent5" w:themeShade="80"/>
                <w:lang w:val="en-GB"/>
              </w:rPr>
              <w:t xml:space="preserve">List the main activities </w:t>
            </w:r>
            <w:r w:rsidR="00026CE9" w:rsidRPr="00D54096">
              <w:rPr>
                <w:b w:val="0"/>
                <w:i/>
                <w:color w:val="3A7583" w:themeColor="accent5" w:themeShade="80"/>
                <w:lang w:val="en-GB"/>
              </w:rPr>
              <w:t>(</w:t>
            </w:r>
            <w:r w:rsidRPr="00D54096">
              <w:rPr>
                <w:b w:val="0"/>
                <w:i/>
                <w:color w:val="3A7583" w:themeColor="accent5" w:themeShade="80"/>
                <w:lang w:val="en-GB"/>
              </w:rPr>
              <w:t>in order of execution</w:t>
            </w:r>
            <w:r w:rsidR="00026CE9" w:rsidRPr="00D54096">
              <w:rPr>
                <w:b w:val="0"/>
                <w:i/>
                <w:color w:val="3A7583" w:themeColor="accent5" w:themeShade="80"/>
                <w:lang w:val="en-GB"/>
              </w:rPr>
              <w:t xml:space="preserve">) </w:t>
            </w:r>
            <w:r w:rsidRPr="00D54096">
              <w:rPr>
                <w:b w:val="0"/>
                <w:i/>
                <w:color w:val="3A7583" w:themeColor="accent5" w:themeShade="80"/>
                <w:lang w:val="en-GB"/>
              </w:rPr>
              <w:t>during the practice implementation</w:t>
            </w:r>
            <w:r w:rsidR="00026CE9" w:rsidRPr="00D54096">
              <w:rPr>
                <w:b w:val="0"/>
                <w:i/>
                <w:color w:val="3A7583" w:themeColor="accent5" w:themeShade="80"/>
                <w:lang w:val="en-GB"/>
              </w:rPr>
              <w:t>.</w:t>
            </w:r>
            <w:r w:rsidRPr="00D54096">
              <w:rPr>
                <w:b w:val="0"/>
                <w:i/>
                <w:color w:val="3A7583" w:themeColor="accent5" w:themeShade="80"/>
                <w:lang w:val="en-GB"/>
              </w:rPr>
              <w:t xml:space="preserve"> Can include activities along the value chain</w:t>
            </w:r>
            <w:r w:rsidR="00026CE9" w:rsidRPr="00D54096">
              <w:rPr>
                <w:b w:val="0"/>
                <w:i/>
                <w:color w:val="3A7583" w:themeColor="accent5" w:themeShade="80"/>
                <w:lang w:val="en-GB"/>
              </w:rPr>
              <w:t>.</w:t>
            </w:r>
          </w:p>
        </w:tc>
        <w:tc>
          <w:tcPr>
            <w:tcW w:w="2113" w:type="dxa"/>
            <w:tcBorders>
              <w:left w:val="single" w:sz="4" w:space="0" w:color="F0463C" w:themeColor="accent2"/>
              <w:right w:val="single" w:sz="4" w:space="0" w:color="F0463C" w:themeColor="accent2"/>
            </w:tcBorders>
          </w:tcPr>
          <w:p w14:paraId="1821A569" w14:textId="1ED206BC"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color w:val="F0463C" w:themeColor="accent2"/>
                <w:sz w:val="24"/>
                <w:szCs w:val="24"/>
                <w:lang w:val="en-GB"/>
              </w:rPr>
              <w:t>Materials and inputs</w:t>
            </w:r>
            <w:r w:rsidR="00026CE9" w:rsidRPr="00D54096">
              <w:rPr>
                <w:color w:val="F0463C" w:themeColor="accent2"/>
                <w:sz w:val="24"/>
                <w:szCs w:val="24"/>
                <w:lang w:val="en-GB"/>
              </w:rPr>
              <w:t>*</w:t>
            </w:r>
          </w:p>
          <w:p w14:paraId="5DD35C80" w14:textId="3C7E4C38" w:rsidR="00026CE9" w:rsidRPr="00D54096" w:rsidRDefault="00D54096"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b w:val="0"/>
                <w:i/>
                <w:color w:val="3A7583" w:themeColor="accent5" w:themeShade="80"/>
                <w:lang w:val="en-GB"/>
              </w:rPr>
              <w:t>e.g., tractor, construction materials for blocking drainage channels, seedlings, fertilizers, etc.</w:t>
            </w:r>
          </w:p>
        </w:tc>
        <w:tc>
          <w:tcPr>
            <w:tcW w:w="1387" w:type="dxa"/>
            <w:tcBorders>
              <w:left w:val="single" w:sz="4" w:space="0" w:color="F0463C" w:themeColor="accent2"/>
              <w:right w:val="single" w:sz="4" w:space="0" w:color="F0463C" w:themeColor="accent2"/>
            </w:tcBorders>
          </w:tcPr>
          <w:p w14:paraId="1090780D" w14:textId="10DF0EB8"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color w:val="F0463C" w:themeColor="accent2"/>
                <w:sz w:val="24"/>
                <w:szCs w:val="24"/>
                <w:lang w:val="en-GB"/>
              </w:rPr>
              <w:t>Duration</w:t>
            </w:r>
          </w:p>
          <w:p w14:paraId="736B648A" w14:textId="77777777" w:rsidR="00D54096" w:rsidRPr="00D54096" w:rsidRDefault="00D54096" w:rsidP="00D54096">
            <w:pPr>
              <w:cnfStyle w:val="100000000000" w:firstRow="1" w:lastRow="0" w:firstColumn="0" w:lastColumn="0" w:oddVBand="0" w:evenVBand="0" w:oddHBand="0" w:evenHBand="0" w:firstRowFirstColumn="0" w:firstRowLastColumn="0" w:lastRowFirstColumn="0" w:lastRowLastColumn="0"/>
              <w:rPr>
                <w:b w:val="0"/>
                <w:i/>
                <w:color w:val="3A7583" w:themeColor="accent5" w:themeShade="80"/>
                <w:lang w:val="en-GB"/>
              </w:rPr>
            </w:pPr>
            <w:r w:rsidRPr="00D54096">
              <w:rPr>
                <w:b w:val="0"/>
                <w:i/>
                <w:color w:val="3A7583" w:themeColor="accent5" w:themeShade="80"/>
                <w:lang w:val="en-GB"/>
              </w:rPr>
              <w:t>Enter the</w:t>
            </w:r>
          </w:p>
          <w:p w14:paraId="79FCF837" w14:textId="77777777" w:rsidR="00D54096" w:rsidRPr="00D54096" w:rsidRDefault="00D54096" w:rsidP="00D54096">
            <w:pPr>
              <w:cnfStyle w:val="100000000000" w:firstRow="1" w:lastRow="0" w:firstColumn="0" w:lastColumn="0" w:oddVBand="0" w:evenVBand="0" w:oddHBand="0" w:evenHBand="0" w:firstRowFirstColumn="0" w:firstRowLastColumn="0" w:lastRowFirstColumn="0" w:lastRowLastColumn="0"/>
              <w:rPr>
                <w:b w:val="0"/>
                <w:i/>
                <w:color w:val="3A7583" w:themeColor="accent5" w:themeShade="80"/>
                <w:lang w:val="en-GB"/>
              </w:rPr>
            </w:pPr>
            <w:r w:rsidRPr="00D54096">
              <w:rPr>
                <w:b w:val="0"/>
                <w:i/>
                <w:color w:val="3A7583" w:themeColor="accent5" w:themeShade="80"/>
                <w:lang w:val="en-GB"/>
              </w:rPr>
              <w:t>duration of</w:t>
            </w:r>
          </w:p>
          <w:p w14:paraId="78CB605F" w14:textId="77777777" w:rsidR="00D54096" w:rsidRPr="00D54096" w:rsidRDefault="00D54096" w:rsidP="00D54096">
            <w:pPr>
              <w:cnfStyle w:val="100000000000" w:firstRow="1" w:lastRow="0" w:firstColumn="0" w:lastColumn="0" w:oddVBand="0" w:evenVBand="0" w:oddHBand="0" w:evenHBand="0" w:firstRowFirstColumn="0" w:firstRowLastColumn="0" w:lastRowFirstColumn="0" w:lastRowLastColumn="0"/>
              <w:rPr>
                <w:b w:val="0"/>
                <w:i/>
                <w:color w:val="3A7583" w:themeColor="accent5" w:themeShade="80"/>
                <w:lang w:val="en-GB"/>
              </w:rPr>
            </w:pPr>
            <w:r w:rsidRPr="00D54096">
              <w:rPr>
                <w:b w:val="0"/>
                <w:i/>
                <w:color w:val="3A7583" w:themeColor="accent5" w:themeShade="80"/>
                <w:lang w:val="en-GB"/>
              </w:rPr>
              <w:t>each activity</w:t>
            </w:r>
          </w:p>
          <w:p w14:paraId="4FAC09B4" w14:textId="2D3D093C" w:rsidR="00026CE9" w:rsidRPr="00D54096" w:rsidRDefault="00D54096" w:rsidP="00D54096">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b w:val="0"/>
                <w:i/>
                <w:color w:val="3A7583" w:themeColor="accent5" w:themeShade="80"/>
                <w:lang w:val="en-GB"/>
              </w:rPr>
              <w:t>(months, years).</w:t>
            </w:r>
          </w:p>
        </w:tc>
        <w:tc>
          <w:tcPr>
            <w:tcW w:w="1790" w:type="dxa"/>
            <w:tcBorders>
              <w:left w:val="single" w:sz="4" w:space="0" w:color="F0463C" w:themeColor="accent2"/>
              <w:right w:val="single" w:sz="4" w:space="0" w:color="F0463C" w:themeColor="accent2"/>
            </w:tcBorders>
          </w:tcPr>
          <w:p w14:paraId="15FD3049" w14:textId="2978F391"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color w:val="F0463C" w:themeColor="accent2"/>
                <w:sz w:val="24"/>
                <w:szCs w:val="24"/>
                <w:lang w:val="en-GB"/>
              </w:rPr>
              <w:t>Cost</w:t>
            </w:r>
          </w:p>
          <w:p w14:paraId="58309918" w14:textId="77777777" w:rsidR="00D54096" w:rsidRPr="00D54096" w:rsidRDefault="00D54096" w:rsidP="00D54096">
            <w:pPr>
              <w:cnfStyle w:val="100000000000" w:firstRow="1" w:lastRow="0" w:firstColumn="0" w:lastColumn="0" w:oddVBand="0" w:evenVBand="0" w:oddHBand="0" w:evenHBand="0" w:firstRowFirstColumn="0" w:firstRowLastColumn="0" w:lastRowFirstColumn="0" w:lastRowLastColumn="0"/>
              <w:rPr>
                <w:b w:val="0"/>
                <w:i/>
                <w:color w:val="3A7583" w:themeColor="accent5" w:themeShade="80"/>
                <w:lang w:val="en-GB"/>
              </w:rPr>
            </w:pPr>
            <w:r w:rsidRPr="00D54096">
              <w:rPr>
                <w:b w:val="0"/>
                <w:i/>
                <w:color w:val="3A7583" w:themeColor="accent5" w:themeShade="80"/>
                <w:lang w:val="en-GB"/>
              </w:rPr>
              <w:t>Evaluate the</w:t>
            </w:r>
          </w:p>
          <w:p w14:paraId="75BFE919" w14:textId="76BB9FEA" w:rsidR="00026CE9" w:rsidRPr="00D54096" w:rsidRDefault="00D54096" w:rsidP="00D54096">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b w:val="0"/>
                <w:i/>
                <w:color w:val="3A7583" w:themeColor="accent5" w:themeShade="80"/>
                <w:lang w:val="en-GB"/>
              </w:rPr>
              <w:t>cost in USD (specify the units – e.g., USD/unit, USD/hectare, total USD)</w:t>
            </w:r>
          </w:p>
        </w:tc>
        <w:tc>
          <w:tcPr>
            <w:tcW w:w="1420" w:type="dxa"/>
            <w:tcBorders>
              <w:left w:val="single" w:sz="4" w:space="0" w:color="F0463C" w:themeColor="accent2"/>
            </w:tcBorders>
          </w:tcPr>
          <w:p w14:paraId="5E5E5DD7" w14:textId="159983FF" w:rsidR="00026CE9" w:rsidRPr="00D54096" w:rsidRDefault="00D81C1F"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r w:rsidRPr="00D54096">
              <w:rPr>
                <w:color w:val="F0463C" w:themeColor="accent2"/>
                <w:sz w:val="24"/>
                <w:szCs w:val="24"/>
                <w:lang w:val="en-GB"/>
              </w:rPr>
              <w:t>Notes</w:t>
            </w:r>
            <w:r w:rsidR="00026CE9" w:rsidRPr="00D54096">
              <w:rPr>
                <w:color w:val="F0463C" w:themeColor="accent2"/>
                <w:sz w:val="24"/>
                <w:szCs w:val="24"/>
                <w:vertAlign w:val="superscript"/>
                <w:lang w:val="en-GB"/>
              </w:rPr>
              <w:footnoteReference w:id="1"/>
            </w:r>
          </w:p>
          <w:p w14:paraId="6542E163" w14:textId="77777777" w:rsidR="00026CE9" w:rsidRPr="00D54096" w:rsidRDefault="00026CE9"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en-GB"/>
              </w:rPr>
            </w:pPr>
          </w:p>
        </w:tc>
      </w:tr>
      <w:tr w:rsidR="00D81C1F" w:rsidRPr="00D54096" w14:paraId="12BC9354" w14:textId="77777777" w:rsidTr="00026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532CB17A" w14:textId="77777777" w:rsidR="00026CE9" w:rsidRPr="00D54096" w:rsidRDefault="00026CE9" w:rsidP="00B0214F">
            <w:pPr>
              <w:rPr>
                <w:b w:val="0"/>
                <w:bCs w:val="0"/>
                <w:color w:val="324650"/>
                <w:lang w:val="en-GB"/>
              </w:rPr>
            </w:pPr>
            <w:r w:rsidRPr="00D54096">
              <w:rPr>
                <w:b w:val="0"/>
                <w:bCs w:val="0"/>
                <w:color w:val="324650"/>
                <w:lang w:val="en-GB"/>
              </w:rPr>
              <w:t>1</w:t>
            </w:r>
          </w:p>
        </w:tc>
        <w:tc>
          <w:tcPr>
            <w:tcW w:w="2343" w:type="dxa"/>
            <w:tcBorders>
              <w:left w:val="single" w:sz="4" w:space="0" w:color="F0463C" w:themeColor="accent2"/>
              <w:right w:val="single" w:sz="4" w:space="0" w:color="F0463C" w:themeColor="accent2"/>
            </w:tcBorders>
          </w:tcPr>
          <w:p w14:paraId="74A183C3"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2113" w:type="dxa"/>
            <w:tcBorders>
              <w:left w:val="single" w:sz="4" w:space="0" w:color="F0463C" w:themeColor="accent2"/>
              <w:right w:val="single" w:sz="4" w:space="0" w:color="F0463C" w:themeColor="accent2"/>
            </w:tcBorders>
          </w:tcPr>
          <w:p w14:paraId="7348C600"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387" w:type="dxa"/>
            <w:tcBorders>
              <w:left w:val="single" w:sz="4" w:space="0" w:color="F0463C" w:themeColor="accent2"/>
              <w:right w:val="single" w:sz="4" w:space="0" w:color="F0463C" w:themeColor="accent2"/>
            </w:tcBorders>
          </w:tcPr>
          <w:p w14:paraId="49E0D912"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790" w:type="dxa"/>
            <w:tcBorders>
              <w:left w:val="single" w:sz="4" w:space="0" w:color="F0463C" w:themeColor="accent2"/>
              <w:right w:val="single" w:sz="4" w:space="0" w:color="F0463C" w:themeColor="accent2"/>
            </w:tcBorders>
          </w:tcPr>
          <w:p w14:paraId="51F4771B"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r w:rsidRPr="00D54096">
              <w:rPr>
                <w:color w:val="324650"/>
                <w:lang w:val="en-GB"/>
              </w:rPr>
              <w:t>[ ] USD</w:t>
            </w:r>
          </w:p>
        </w:tc>
        <w:tc>
          <w:tcPr>
            <w:tcW w:w="1420" w:type="dxa"/>
            <w:tcBorders>
              <w:left w:val="single" w:sz="4" w:space="0" w:color="F0463C" w:themeColor="accent2"/>
            </w:tcBorders>
          </w:tcPr>
          <w:p w14:paraId="2A8A3268"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r>
      <w:tr w:rsidR="00D81C1F" w:rsidRPr="00D54096" w14:paraId="3C2C1AE9" w14:textId="77777777" w:rsidTr="00026CE9">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676CC54B" w14:textId="77777777" w:rsidR="00026CE9" w:rsidRPr="00D54096" w:rsidRDefault="00026CE9" w:rsidP="00B0214F">
            <w:pPr>
              <w:rPr>
                <w:b w:val="0"/>
                <w:bCs w:val="0"/>
                <w:color w:val="324650"/>
                <w:lang w:val="en-GB"/>
              </w:rPr>
            </w:pPr>
            <w:r w:rsidRPr="00D54096">
              <w:rPr>
                <w:b w:val="0"/>
                <w:bCs w:val="0"/>
                <w:color w:val="324650"/>
                <w:lang w:val="en-GB"/>
              </w:rPr>
              <w:t>2</w:t>
            </w:r>
          </w:p>
        </w:tc>
        <w:tc>
          <w:tcPr>
            <w:tcW w:w="2343" w:type="dxa"/>
            <w:tcBorders>
              <w:left w:val="single" w:sz="4" w:space="0" w:color="F0463C" w:themeColor="accent2"/>
              <w:right w:val="single" w:sz="4" w:space="0" w:color="F0463C" w:themeColor="accent2"/>
            </w:tcBorders>
          </w:tcPr>
          <w:p w14:paraId="52D9CEE6"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2113" w:type="dxa"/>
            <w:tcBorders>
              <w:left w:val="single" w:sz="4" w:space="0" w:color="F0463C" w:themeColor="accent2"/>
              <w:right w:val="single" w:sz="4" w:space="0" w:color="F0463C" w:themeColor="accent2"/>
            </w:tcBorders>
          </w:tcPr>
          <w:p w14:paraId="08E322AD"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1387" w:type="dxa"/>
            <w:tcBorders>
              <w:left w:val="single" w:sz="4" w:space="0" w:color="F0463C" w:themeColor="accent2"/>
              <w:right w:val="single" w:sz="4" w:space="0" w:color="F0463C" w:themeColor="accent2"/>
            </w:tcBorders>
          </w:tcPr>
          <w:p w14:paraId="0CB60784"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1790" w:type="dxa"/>
            <w:tcBorders>
              <w:left w:val="single" w:sz="4" w:space="0" w:color="F0463C" w:themeColor="accent2"/>
              <w:right w:val="single" w:sz="4" w:space="0" w:color="F0463C" w:themeColor="accent2"/>
            </w:tcBorders>
          </w:tcPr>
          <w:p w14:paraId="3E4AFD10"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 xml:space="preserve">[ ] USD </w:t>
            </w:r>
          </w:p>
        </w:tc>
        <w:tc>
          <w:tcPr>
            <w:tcW w:w="1420" w:type="dxa"/>
            <w:tcBorders>
              <w:left w:val="single" w:sz="4" w:space="0" w:color="F0463C" w:themeColor="accent2"/>
            </w:tcBorders>
          </w:tcPr>
          <w:p w14:paraId="5DDB2BCC"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r>
      <w:tr w:rsidR="00D81C1F" w:rsidRPr="00D54096" w14:paraId="2DFD1F36" w14:textId="77777777" w:rsidTr="00026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03112268" w14:textId="77777777" w:rsidR="00026CE9" w:rsidRPr="00D54096" w:rsidRDefault="00026CE9" w:rsidP="00B0214F">
            <w:pPr>
              <w:rPr>
                <w:b w:val="0"/>
                <w:bCs w:val="0"/>
                <w:color w:val="324650"/>
                <w:lang w:val="en-GB"/>
              </w:rPr>
            </w:pPr>
            <w:r w:rsidRPr="00D54096">
              <w:rPr>
                <w:b w:val="0"/>
                <w:bCs w:val="0"/>
                <w:color w:val="324650"/>
                <w:lang w:val="en-GB"/>
              </w:rPr>
              <w:t>3</w:t>
            </w:r>
          </w:p>
        </w:tc>
        <w:tc>
          <w:tcPr>
            <w:tcW w:w="2343" w:type="dxa"/>
            <w:tcBorders>
              <w:left w:val="single" w:sz="4" w:space="0" w:color="F0463C" w:themeColor="accent2"/>
              <w:right w:val="single" w:sz="4" w:space="0" w:color="F0463C" w:themeColor="accent2"/>
            </w:tcBorders>
          </w:tcPr>
          <w:p w14:paraId="4361A761"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2113" w:type="dxa"/>
            <w:tcBorders>
              <w:left w:val="single" w:sz="4" w:space="0" w:color="F0463C" w:themeColor="accent2"/>
              <w:right w:val="single" w:sz="4" w:space="0" w:color="F0463C" w:themeColor="accent2"/>
            </w:tcBorders>
          </w:tcPr>
          <w:p w14:paraId="145F058A"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387" w:type="dxa"/>
            <w:tcBorders>
              <w:left w:val="single" w:sz="4" w:space="0" w:color="F0463C" w:themeColor="accent2"/>
              <w:right w:val="single" w:sz="4" w:space="0" w:color="F0463C" w:themeColor="accent2"/>
            </w:tcBorders>
          </w:tcPr>
          <w:p w14:paraId="1C644CB0"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790" w:type="dxa"/>
            <w:tcBorders>
              <w:left w:val="single" w:sz="4" w:space="0" w:color="F0463C" w:themeColor="accent2"/>
              <w:right w:val="single" w:sz="4" w:space="0" w:color="F0463C" w:themeColor="accent2"/>
            </w:tcBorders>
          </w:tcPr>
          <w:p w14:paraId="4EDEAF56"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r w:rsidRPr="00D54096">
              <w:rPr>
                <w:color w:val="324650"/>
                <w:lang w:val="en-GB"/>
              </w:rPr>
              <w:t>[ ] USD</w:t>
            </w:r>
          </w:p>
        </w:tc>
        <w:tc>
          <w:tcPr>
            <w:tcW w:w="1420" w:type="dxa"/>
            <w:tcBorders>
              <w:left w:val="single" w:sz="4" w:space="0" w:color="F0463C" w:themeColor="accent2"/>
            </w:tcBorders>
          </w:tcPr>
          <w:p w14:paraId="4FF9674F"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r>
      <w:tr w:rsidR="00D81C1F" w:rsidRPr="00D54096" w14:paraId="7835FEE7" w14:textId="77777777" w:rsidTr="00026CE9">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62A32877" w14:textId="77777777" w:rsidR="00026CE9" w:rsidRPr="00D54096" w:rsidRDefault="00026CE9" w:rsidP="00B0214F">
            <w:pPr>
              <w:rPr>
                <w:b w:val="0"/>
                <w:bCs w:val="0"/>
                <w:color w:val="324650"/>
                <w:lang w:val="en-GB"/>
              </w:rPr>
            </w:pPr>
            <w:r w:rsidRPr="00D54096">
              <w:rPr>
                <w:b w:val="0"/>
                <w:bCs w:val="0"/>
                <w:color w:val="324650"/>
                <w:lang w:val="en-GB"/>
              </w:rPr>
              <w:t>4</w:t>
            </w:r>
          </w:p>
        </w:tc>
        <w:tc>
          <w:tcPr>
            <w:tcW w:w="2343" w:type="dxa"/>
            <w:tcBorders>
              <w:left w:val="single" w:sz="4" w:space="0" w:color="F0463C" w:themeColor="accent2"/>
              <w:right w:val="single" w:sz="4" w:space="0" w:color="F0463C" w:themeColor="accent2"/>
            </w:tcBorders>
          </w:tcPr>
          <w:p w14:paraId="285452DF"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2113" w:type="dxa"/>
            <w:tcBorders>
              <w:left w:val="single" w:sz="4" w:space="0" w:color="F0463C" w:themeColor="accent2"/>
              <w:right w:val="single" w:sz="4" w:space="0" w:color="F0463C" w:themeColor="accent2"/>
            </w:tcBorders>
          </w:tcPr>
          <w:p w14:paraId="45FBEF3B"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1387" w:type="dxa"/>
            <w:tcBorders>
              <w:left w:val="single" w:sz="4" w:space="0" w:color="F0463C" w:themeColor="accent2"/>
              <w:right w:val="single" w:sz="4" w:space="0" w:color="F0463C" w:themeColor="accent2"/>
            </w:tcBorders>
          </w:tcPr>
          <w:p w14:paraId="6D158971"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c>
          <w:tcPr>
            <w:tcW w:w="1790" w:type="dxa"/>
            <w:tcBorders>
              <w:left w:val="single" w:sz="4" w:space="0" w:color="F0463C" w:themeColor="accent2"/>
              <w:right w:val="single" w:sz="4" w:space="0" w:color="F0463C" w:themeColor="accent2"/>
            </w:tcBorders>
          </w:tcPr>
          <w:p w14:paraId="6E469A2D"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 ] USD</w:t>
            </w:r>
          </w:p>
        </w:tc>
        <w:tc>
          <w:tcPr>
            <w:tcW w:w="1420" w:type="dxa"/>
            <w:tcBorders>
              <w:left w:val="single" w:sz="4" w:space="0" w:color="F0463C" w:themeColor="accent2"/>
            </w:tcBorders>
          </w:tcPr>
          <w:p w14:paraId="2595A05E"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en-GB"/>
              </w:rPr>
            </w:pPr>
          </w:p>
        </w:tc>
      </w:tr>
      <w:tr w:rsidR="00D81C1F" w:rsidRPr="00D54096" w14:paraId="1ECE7FF3" w14:textId="77777777" w:rsidTr="00474B88">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205BBB66" w14:textId="67B51548" w:rsidR="00026CE9" w:rsidRPr="00D54096" w:rsidRDefault="00026CE9" w:rsidP="00B0214F">
            <w:pPr>
              <w:rPr>
                <w:b w:val="0"/>
                <w:bCs w:val="0"/>
                <w:color w:val="324650"/>
                <w:lang w:val="en-GB"/>
              </w:rPr>
            </w:pPr>
            <w:r w:rsidRPr="00D54096">
              <w:rPr>
                <w:b w:val="0"/>
                <w:bCs w:val="0"/>
                <w:color w:val="324650"/>
                <w:lang w:val="en-GB"/>
              </w:rPr>
              <w:t>…</w:t>
            </w:r>
          </w:p>
        </w:tc>
        <w:tc>
          <w:tcPr>
            <w:tcW w:w="2343" w:type="dxa"/>
            <w:tcBorders>
              <w:left w:val="single" w:sz="4" w:space="0" w:color="F0463C" w:themeColor="accent2"/>
              <w:right w:val="single" w:sz="4" w:space="0" w:color="F0463C" w:themeColor="accent2"/>
            </w:tcBorders>
          </w:tcPr>
          <w:p w14:paraId="7A30FFAF"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2113" w:type="dxa"/>
            <w:tcBorders>
              <w:left w:val="single" w:sz="4" w:space="0" w:color="F0463C" w:themeColor="accent2"/>
              <w:right w:val="single" w:sz="4" w:space="0" w:color="F0463C" w:themeColor="accent2"/>
            </w:tcBorders>
          </w:tcPr>
          <w:p w14:paraId="44CDCF4A"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387" w:type="dxa"/>
            <w:tcBorders>
              <w:left w:val="single" w:sz="4" w:space="0" w:color="F0463C" w:themeColor="accent2"/>
              <w:right w:val="single" w:sz="4" w:space="0" w:color="F0463C" w:themeColor="accent2"/>
            </w:tcBorders>
          </w:tcPr>
          <w:p w14:paraId="26962752"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790" w:type="dxa"/>
            <w:tcBorders>
              <w:left w:val="single" w:sz="4" w:space="0" w:color="F0463C" w:themeColor="accent2"/>
              <w:right w:val="single" w:sz="4" w:space="0" w:color="F0463C" w:themeColor="accent2"/>
            </w:tcBorders>
          </w:tcPr>
          <w:p w14:paraId="696F3BAB"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c>
          <w:tcPr>
            <w:tcW w:w="1420" w:type="dxa"/>
            <w:tcBorders>
              <w:left w:val="single" w:sz="4" w:space="0" w:color="F0463C" w:themeColor="accent2"/>
            </w:tcBorders>
          </w:tcPr>
          <w:p w14:paraId="6B5108E1"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p>
        </w:tc>
      </w:tr>
    </w:tbl>
    <w:p w14:paraId="593A8373" w14:textId="77777777" w:rsidR="00026CE9" w:rsidRPr="00D54096" w:rsidRDefault="00026CE9" w:rsidP="00026CE9">
      <w:pPr>
        <w:rPr>
          <w:lang w:val="en-GB"/>
        </w:rPr>
      </w:pPr>
    </w:p>
    <w:p w14:paraId="6E4A735D" w14:textId="77777777" w:rsidR="00026CE9" w:rsidRPr="00D54096" w:rsidRDefault="00026CE9">
      <w:pPr>
        <w:rPr>
          <w:lang w:val="en-GB"/>
        </w:rPr>
      </w:pPr>
      <w:r w:rsidRPr="00D54096">
        <w:rPr>
          <w:lang w:val="en-GB"/>
        </w:rPr>
        <w:br w:type="page"/>
      </w:r>
    </w:p>
    <w:p w14:paraId="21847B5C" w14:textId="53C30975" w:rsidR="00AE45DE" w:rsidRPr="00D54096" w:rsidRDefault="00193BA9" w:rsidP="00AE45DE">
      <w:pPr>
        <w:pStyle w:val="PEATLANDS-CHAPTER-TITLEOFCHAPTER"/>
        <w:rPr>
          <w:lang w:val="en-GB"/>
        </w:rPr>
      </w:pPr>
      <w:bookmarkStart w:id="3" w:name="_Toc65513260"/>
      <w:r w:rsidRPr="00D54096">
        <w:rPr>
          <w:lang w:val="en-GB"/>
        </w:rPr>
        <w:lastRenderedPageBreak/>
        <w:t>Environmental characteristics of the site</w:t>
      </w:r>
      <w:bookmarkEnd w:id="3"/>
    </w:p>
    <w:tbl>
      <w:tblPr>
        <w:tblStyle w:val="ListTable6Colorful-Accent2"/>
        <w:tblW w:w="0" w:type="auto"/>
        <w:jc w:val="center"/>
        <w:tblLook w:val="04A0" w:firstRow="1" w:lastRow="0" w:firstColumn="1" w:lastColumn="0" w:noHBand="0" w:noVBand="1"/>
      </w:tblPr>
      <w:tblGrid>
        <w:gridCol w:w="2462"/>
        <w:gridCol w:w="679"/>
        <w:gridCol w:w="2246"/>
        <w:gridCol w:w="241"/>
        <w:gridCol w:w="4002"/>
      </w:tblGrid>
      <w:tr w:rsidR="00026CE9" w:rsidRPr="00D54096" w14:paraId="7DF8F53C" w14:textId="77777777" w:rsidTr="00474B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204C3010" w14:textId="3A6A726E" w:rsidR="00026CE9" w:rsidRPr="00D54096" w:rsidRDefault="00026CE9" w:rsidP="00B0214F">
            <w:pPr>
              <w:rPr>
                <w:color w:val="F0463C" w:themeColor="accent2"/>
                <w:sz w:val="24"/>
                <w:szCs w:val="24"/>
                <w:lang w:val="en-GB"/>
              </w:rPr>
            </w:pPr>
            <w:r w:rsidRPr="00D54096">
              <w:rPr>
                <w:color w:val="F0463C" w:themeColor="accent2"/>
                <w:sz w:val="24"/>
                <w:szCs w:val="24"/>
                <w:lang w:val="en-GB"/>
              </w:rPr>
              <w:t xml:space="preserve">3.1 </w:t>
            </w:r>
            <w:r w:rsidR="00193BA9" w:rsidRPr="00D54096">
              <w:rPr>
                <w:color w:val="F0463C" w:themeColor="accent2"/>
                <w:sz w:val="24"/>
                <w:szCs w:val="24"/>
                <w:lang w:val="en-GB"/>
              </w:rPr>
              <w:t xml:space="preserve">Average </w:t>
            </w:r>
            <w:r w:rsidR="00D54096" w:rsidRPr="00D54096">
              <w:rPr>
                <w:color w:val="F0463C" w:themeColor="accent2"/>
                <w:sz w:val="24"/>
                <w:szCs w:val="24"/>
                <w:lang w:val="en-GB"/>
              </w:rPr>
              <w:t>annual</w:t>
            </w:r>
            <w:r w:rsidR="00193BA9" w:rsidRPr="00D54096">
              <w:rPr>
                <w:color w:val="F0463C" w:themeColor="accent2"/>
                <w:sz w:val="24"/>
                <w:szCs w:val="24"/>
                <w:lang w:val="en-GB"/>
              </w:rPr>
              <w:t xml:space="preserve"> rainfall </w:t>
            </w:r>
            <w:r w:rsidRPr="00D54096">
              <w:rPr>
                <w:color w:val="F0463C" w:themeColor="accent2"/>
                <w:sz w:val="24"/>
                <w:szCs w:val="24"/>
                <w:lang w:val="en-GB"/>
              </w:rPr>
              <w:t>(mm)*</w:t>
            </w:r>
          </w:p>
          <w:p w14:paraId="25DCA277" w14:textId="1D295BE1" w:rsidR="00026CE9" w:rsidRPr="00D54096" w:rsidRDefault="00193BA9" w:rsidP="00B0214F">
            <w:pPr>
              <w:rPr>
                <w:b w:val="0"/>
                <w:i/>
                <w:color w:val="62A8B9" w:themeColor="accent5" w:themeShade="BF"/>
                <w:lang w:val="en-GB"/>
              </w:rPr>
            </w:pPr>
            <w:r w:rsidRPr="00D54096">
              <w:rPr>
                <w:b w:val="0"/>
                <w:i/>
                <w:color w:val="3A7583" w:themeColor="accent5" w:themeShade="80"/>
                <w:lang w:val="en-GB"/>
              </w:rPr>
              <w:t>Insert the average annual rainfall in mm (if available, please use the average data for the last 10 years)</w:t>
            </w:r>
            <w:r w:rsidR="00026CE9" w:rsidRPr="00D54096">
              <w:rPr>
                <w:b w:val="0"/>
                <w:i/>
                <w:color w:val="3A7583" w:themeColor="accent5" w:themeShade="80"/>
                <w:lang w:val="en-GB"/>
              </w:rPr>
              <w:t>.</w:t>
            </w:r>
          </w:p>
        </w:tc>
        <w:tc>
          <w:tcPr>
            <w:tcW w:w="6489" w:type="dxa"/>
            <w:gridSpan w:val="3"/>
            <w:tcBorders>
              <w:left w:val="single" w:sz="4" w:space="0" w:color="F0463C" w:themeColor="accent2"/>
            </w:tcBorders>
          </w:tcPr>
          <w:p w14:paraId="1C51821B" w14:textId="77777777" w:rsidR="00026CE9" w:rsidRPr="00D54096" w:rsidRDefault="00026CE9" w:rsidP="00B0214F">
            <w:pPr>
              <w:cnfStyle w:val="100000000000" w:firstRow="1" w:lastRow="0" w:firstColumn="0" w:lastColumn="0" w:oddVBand="0" w:evenVBand="0" w:oddHBand="0" w:evenHBand="0" w:firstRowFirstColumn="0" w:firstRowLastColumn="0" w:lastRowFirstColumn="0" w:lastRowLastColumn="0"/>
              <w:rPr>
                <w:b w:val="0"/>
                <w:bCs w:val="0"/>
                <w:color w:val="324650"/>
                <w:lang w:val="en-GB"/>
              </w:rPr>
            </w:pPr>
            <w:r w:rsidRPr="00D54096">
              <w:rPr>
                <w:b w:val="0"/>
                <w:bCs w:val="0"/>
                <w:color w:val="324650"/>
                <w:lang w:val="en-GB"/>
              </w:rPr>
              <w:t>[ ] mm</w:t>
            </w:r>
          </w:p>
        </w:tc>
      </w:tr>
      <w:tr w:rsidR="00026CE9" w:rsidRPr="00D54096" w14:paraId="6496C45E"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52E4FE2D" w14:textId="09180BD1" w:rsidR="00026CE9" w:rsidRPr="00D54096" w:rsidRDefault="00026CE9" w:rsidP="00B0214F">
            <w:pPr>
              <w:rPr>
                <w:color w:val="F0463C" w:themeColor="accent2"/>
                <w:sz w:val="24"/>
                <w:szCs w:val="24"/>
                <w:lang w:val="en-GB"/>
              </w:rPr>
            </w:pPr>
            <w:r w:rsidRPr="00D54096">
              <w:rPr>
                <w:color w:val="F0463C" w:themeColor="accent2"/>
                <w:sz w:val="24"/>
                <w:szCs w:val="24"/>
                <w:lang w:val="en-GB"/>
              </w:rPr>
              <w:t xml:space="preserve">3.2 </w:t>
            </w:r>
            <w:r w:rsidR="00193BA9" w:rsidRPr="00D54096">
              <w:rPr>
                <w:color w:val="F0463C" w:themeColor="accent2"/>
                <w:sz w:val="24"/>
                <w:szCs w:val="24"/>
                <w:lang w:val="en-GB"/>
              </w:rPr>
              <w:t>Slope</w:t>
            </w:r>
            <w:r w:rsidRPr="00D54096">
              <w:rPr>
                <w:color w:val="F0463C" w:themeColor="accent2"/>
                <w:sz w:val="24"/>
                <w:szCs w:val="24"/>
                <w:lang w:val="en-GB"/>
              </w:rPr>
              <w:t xml:space="preserve"> </w:t>
            </w:r>
          </w:p>
          <w:p w14:paraId="35F7D618" w14:textId="1C0439A7" w:rsidR="00026CE9" w:rsidRPr="00D54096" w:rsidRDefault="00193BA9" w:rsidP="00B0214F">
            <w:pPr>
              <w:rPr>
                <w:color w:val="62A8B9" w:themeColor="accent5" w:themeShade="BF"/>
                <w:lang w:val="en-GB"/>
              </w:rPr>
            </w:pPr>
            <w:r w:rsidRPr="00D54096">
              <w:rPr>
                <w:b w:val="0"/>
                <w:i/>
                <w:color w:val="3A7583" w:themeColor="accent5" w:themeShade="80"/>
                <w:lang w:val="en-GB"/>
              </w:rPr>
              <w:t>Insert the slope of the site in percent</w:t>
            </w:r>
            <w:r w:rsidR="00026CE9" w:rsidRPr="00D54096">
              <w:rPr>
                <w:b w:val="0"/>
                <w:i/>
                <w:color w:val="3A7583" w:themeColor="accent5" w:themeShade="80"/>
                <w:lang w:val="en-GB"/>
              </w:rPr>
              <w:t>.</w:t>
            </w:r>
          </w:p>
        </w:tc>
        <w:tc>
          <w:tcPr>
            <w:tcW w:w="6489" w:type="dxa"/>
            <w:gridSpan w:val="3"/>
            <w:tcBorders>
              <w:left w:val="single" w:sz="4" w:space="0" w:color="F0463C" w:themeColor="accent2"/>
            </w:tcBorders>
          </w:tcPr>
          <w:p w14:paraId="7FDD3713"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en-GB"/>
              </w:rPr>
            </w:pPr>
            <w:r w:rsidRPr="00D54096">
              <w:rPr>
                <w:color w:val="324650"/>
                <w:lang w:val="en-GB"/>
              </w:rPr>
              <w:t>[ ] %</w:t>
            </w:r>
          </w:p>
        </w:tc>
      </w:tr>
      <w:tr w:rsidR="00026CE9" w:rsidRPr="00D54096" w14:paraId="600F8904"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128A4CC6" w14:textId="39C0755A" w:rsidR="00F873E0" w:rsidRPr="00D54096" w:rsidRDefault="00026CE9" w:rsidP="00B0214F">
            <w:pPr>
              <w:rPr>
                <w:color w:val="62A8B9" w:themeColor="accent5" w:themeShade="BF"/>
                <w:lang w:val="en-GB"/>
              </w:rPr>
            </w:pPr>
            <w:r w:rsidRPr="00D54096">
              <w:rPr>
                <w:color w:val="F0463C" w:themeColor="accent2"/>
                <w:sz w:val="24"/>
                <w:szCs w:val="24"/>
                <w:lang w:val="en-GB"/>
              </w:rPr>
              <w:t>3.3 P</w:t>
            </w:r>
            <w:r w:rsidR="00193BA9" w:rsidRPr="00D54096">
              <w:rPr>
                <w:color w:val="F0463C" w:themeColor="accent2"/>
                <w:sz w:val="24"/>
                <w:szCs w:val="24"/>
                <w:lang w:val="en-GB"/>
              </w:rPr>
              <w:t>eat depth</w:t>
            </w:r>
            <w:r w:rsidRPr="00D54096">
              <w:rPr>
                <w:color w:val="62A8B9" w:themeColor="accent5" w:themeShade="BF"/>
                <w:lang w:val="en-GB"/>
              </w:rPr>
              <w:t xml:space="preserve"> </w:t>
            </w:r>
          </w:p>
          <w:p w14:paraId="06F83CB8" w14:textId="35C3610F" w:rsidR="00026CE9" w:rsidRPr="00D54096" w:rsidRDefault="00193BA9" w:rsidP="00B0214F">
            <w:pPr>
              <w:rPr>
                <w:color w:val="62A8B9" w:themeColor="accent5" w:themeShade="BF"/>
                <w:lang w:val="en-GB"/>
              </w:rPr>
            </w:pPr>
            <w:r w:rsidRPr="00D54096">
              <w:rPr>
                <w:b w:val="0"/>
                <w:i/>
                <w:color w:val="3A7583" w:themeColor="accent5" w:themeShade="80"/>
                <w:lang w:val="en-GB"/>
              </w:rPr>
              <w:t>Indicate the average peat depth during the implementation of the project/practice. You can mark multiple depths if applies (and refer to its respective part of the peatland)</w:t>
            </w:r>
            <w:r w:rsidR="00026CE9" w:rsidRPr="00D54096">
              <w:rPr>
                <w:b w:val="0"/>
                <w:i/>
                <w:color w:val="3A7583" w:themeColor="accent5" w:themeShade="80"/>
                <w:lang w:val="en-GB"/>
              </w:rPr>
              <w:t>.</w:t>
            </w:r>
          </w:p>
        </w:tc>
        <w:tc>
          <w:tcPr>
            <w:tcW w:w="6489" w:type="dxa"/>
            <w:gridSpan w:val="3"/>
            <w:tcBorders>
              <w:left w:val="single" w:sz="4" w:space="0" w:color="F0463C" w:themeColor="accent2"/>
            </w:tcBorders>
          </w:tcPr>
          <w:p w14:paraId="7C3E07E7" w14:textId="566688DF"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2017143075"/>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 30 cm</w:t>
            </w:r>
          </w:p>
          <w:p w14:paraId="72C2176F" w14:textId="0CE32220"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1668935281"/>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30–50 cm</w:t>
            </w:r>
          </w:p>
          <w:p w14:paraId="1B09FA88" w14:textId="7A2F957A"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358546624"/>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50–100 cm</w:t>
            </w:r>
          </w:p>
          <w:p w14:paraId="68DCFAF6" w14:textId="65FA6474"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862665569"/>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100–300 cm</w:t>
            </w:r>
          </w:p>
          <w:p w14:paraId="00949B1E" w14:textId="4B783D88"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sdt>
              <w:sdtPr>
                <w:rPr>
                  <w:color w:val="324650"/>
                  <w:lang w:val="en-GB"/>
                </w:rPr>
                <w:id w:val="1872949128"/>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gt;300 cm</w:t>
            </w:r>
          </w:p>
        </w:tc>
      </w:tr>
      <w:tr w:rsidR="00026CE9" w:rsidRPr="00D54096" w14:paraId="4F53D25C"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4F08445B" w14:textId="6782BC44" w:rsidR="00026CE9" w:rsidRPr="00D54096" w:rsidRDefault="00026CE9" w:rsidP="00B0214F">
            <w:pPr>
              <w:rPr>
                <w:color w:val="F0463C" w:themeColor="accent2"/>
                <w:sz w:val="24"/>
                <w:szCs w:val="24"/>
                <w:lang w:val="en-GB"/>
              </w:rPr>
            </w:pPr>
            <w:r w:rsidRPr="00D54096">
              <w:rPr>
                <w:color w:val="F0463C" w:themeColor="accent2"/>
                <w:sz w:val="24"/>
                <w:szCs w:val="24"/>
                <w:lang w:val="en-GB"/>
              </w:rPr>
              <w:t xml:space="preserve">3.4 </w:t>
            </w:r>
            <w:r w:rsidR="00193BA9" w:rsidRPr="00D54096">
              <w:rPr>
                <w:color w:val="F0463C" w:themeColor="accent2"/>
                <w:sz w:val="24"/>
                <w:szCs w:val="24"/>
                <w:lang w:val="en-GB"/>
              </w:rPr>
              <w:t>Peatland type</w:t>
            </w:r>
            <w:r w:rsidRPr="00D54096">
              <w:rPr>
                <w:color w:val="F0463C" w:themeColor="accent2"/>
                <w:sz w:val="24"/>
                <w:szCs w:val="24"/>
                <w:lang w:val="en-GB"/>
              </w:rPr>
              <w:t xml:space="preserve"> </w:t>
            </w:r>
          </w:p>
          <w:p w14:paraId="0B333D90" w14:textId="7D0C1724" w:rsidR="00026CE9" w:rsidRPr="00D54096" w:rsidRDefault="00193BA9" w:rsidP="00B0214F">
            <w:pPr>
              <w:rPr>
                <w:color w:val="62A8B9" w:themeColor="accent5" w:themeShade="BF"/>
                <w:lang w:val="en-GB"/>
              </w:rPr>
            </w:pPr>
            <w:r w:rsidRPr="00D54096">
              <w:rPr>
                <w:b w:val="0"/>
                <w:i/>
                <w:color w:val="3A7583" w:themeColor="accent5" w:themeShade="80"/>
                <w:lang w:val="en-GB"/>
              </w:rPr>
              <w:t>Select the type of peatland based on the water source</w:t>
            </w:r>
            <w:r w:rsidR="00026CE9" w:rsidRPr="00D54096">
              <w:rPr>
                <w:b w:val="0"/>
                <w:i/>
                <w:color w:val="3A7583" w:themeColor="accent5" w:themeShade="80"/>
                <w:lang w:val="en-GB"/>
              </w:rPr>
              <w:t>.</w:t>
            </w:r>
          </w:p>
        </w:tc>
        <w:tc>
          <w:tcPr>
            <w:tcW w:w="2487" w:type="dxa"/>
            <w:gridSpan w:val="2"/>
            <w:tcBorders>
              <w:left w:val="single" w:sz="4" w:space="0" w:color="F0463C" w:themeColor="accent2"/>
              <w:right w:val="single" w:sz="4" w:space="0" w:color="F0463C" w:themeColor="accent2"/>
            </w:tcBorders>
          </w:tcPr>
          <w:p w14:paraId="47CD835F" w14:textId="5BFFD537" w:rsidR="00026CE9" w:rsidRPr="00D54096" w:rsidRDefault="007264DE" w:rsidP="00020E20">
            <w:pPr>
              <w:cnfStyle w:val="000000100000" w:firstRow="0" w:lastRow="0" w:firstColumn="0" w:lastColumn="0" w:oddVBand="0" w:evenVBand="0" w:oddHBand="1" w:evenHBand="0" w:firstRowFirstColumn="0" w:firstRowLastColumn="0" w:lastRowFirstColumn="0" w:lastRowLastColumn="0"/>
              <w:rPr>
                <w:color w:val="324650"/>
                <w:lang w:val="en-GB"/>
              </w:rPr>
            </w:pPr>
            <w:sdt>
              <w:sdtPr>
                <w:rPr>
                  <w:color w:val="324650"/>
                  <w:lang w:val="en-GB"/>
                </w:rPr>
                <w:id w:val="608008647"/>
                <w14:checkbox>
                  <w14:checked w14:val="0"/>
                  <w14:checkedState w14:val="2612" w14:font="MS Gothic"/>
                  <w14:uncheckedState w14:val="2610" w14:font="MS Gothic"/>
                </w14:checkbox>
              </w:sdtPr>
              <w:sdtEndPr/>
              <w:sdtContent>
                <w:r w:rsidR="00020E20" w:rsidRPr="00D54096">
                  <w:rPr>
                    <w:rFonts w:ascii="Segoe UI Symbol" w:hAnsi="Segoe UI Symbol" w:cs="Segoe UI Symbol"/>
                    <w:color w:val="324650"/>
                    <w:lang w:val="en-GB"/>
                  </w:rPr>
                  <w:t>☐</w:t>
                </w:r>
              </w:sdtContent>
            </w:sdt>
            <w:r w:rsidR="00020E20" w:rsidRPr="00D54096">
              <w:rPr>
                <w:color w:val="324650"/>
                <w:lang w:val="en-GB"/>
              </w:rPr>
              <w:t xml:space="preserve">  </w:t>
            </w:r>
            <w:r w:rsidR="00026CE9" w:rsidRPr="00D54096">
              <w:rPr>
                <w:color w:val="324650"/>
                <w:lang w:val="en-GB"/>
              </w:rPr>
              <w:t>‘Fen’ - Minerotr</w:t>
            </w:r>
            <w:r w:rsidR="00193BA9" w:rsidRPr="00D54096">
              <w:rPr>
                <w:color w:val="324650"/>
                <w:lang w:val="en-GB"/>
              </w:rPr>
              <w:t>ophic</w:t>
            </w:r>
          </w:p>
        </w:tc>
        <w:tc>
          <w:tcPr>
            <w:tcW w:w="4002" w:type="dxa"/>
            <w:tcBorders>
              <w:left w:val="single" w:sz="4" w:space="0" w:color="F0463C" w:themeColor="accent2"/>
            </w:tcBorders>
          </w:tcPr>
          <w:p w14:paraId="3235A6FC" w14:textId="633D1594" w:rsidR="00026CE9" w:rsidRPr="00D54096" w:rsidRDefault="00193BA9" w:rsidP="00B0214F">
            <w:pPr>
              <w:cnfStyle w:val="000000100000" w:firstRow="0" w:lastRow="0" w:firstColumn="0" w:lastColumn="0" w:oddVBand="0" w:evenVBand="0" w:oddHBand="1" w:evenHBand="0" w:firstRowFirstColumn="0" w:firstRowLastColumn="0" w:lastRowFirstColumn="0" w:lastRowLastColumn="0"/>
              <w:rPr>
                <w:i/>
                <w:color w:val="324650"/>
                <w:lang w:val="en-GB"/>
              </w:rPr>
            </w:pPr>
            <w:r w:rsidRPr="00D54096">
              <w:rPr>
                <w:i/>
                <w:color w:val="324650"/>
                <w:lang w:val="en-GB"/>
              </w:rPr>
              <w:t>A peatland that receives water and nutrients both from rainwater and from groundwater</w:t>
            </w:r>
            <w:r w:rsidR="00026CE9" w:rsidRPr="00D54096">
              <w:rPr>
                <w:i/>
                <w:color w:val="324650"/>
                <w:lang w:val="en-GB"/>
              </w:rPr>
              <w:t>.</w:t>
            </w:r>
          </w:p>
        </w:tc>
      </w:tr>
      <w:tr w:rsidR="00026CE9" w:rsidRPr="00D54096" w14:paraId="67935247"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5DB9F1D4" w14:textId="77777777" w:rsidR="00026CE9" w:rsidRPr="00D54096" w:rsidRDefault="00026CE9" w:rsidP="00B0214F">
            <w:pPr>
              <w:rPr>
                <w:color w:val="62A8B9" w:themeColor="accent5" w:themeShade="BF"/>
                <w:lang w:val="en-GB"/>
              </w:rPr>
            </w:pPr>
          </w:p>
        </w:tc>
        <w:tc>
          <w:tcPr>
            <w:tcW w:w="2487" w:type="dxa"/>
            <w:gridSpan w:val="2"/>
            <w:tcBorders>
              <w:left w:val="single" w:sz="4" w:space="0" w:color="F0463C" w:themeColor="accent2"/>
              <w:right w:val="single" w:sz="4" w:space="0" w:color="F0463C" w:themeColor="accent2"/>
            </w:tcBorders>
          </w:tcPr>
          <w:p w14:paraId="417F4D1F" w14:textId="1D1FBD7A" w:rsidR="00026CE9" w:rsidRPr="00D54096" w:rsidRDefault="007264DE" w:rsidP="00020E20">
            <w:pPr>
              <w:cnfStyle w:val="000000000000" w:firstRow="0" w:lastRow="0" w:firstColumn="0" w:lastColumn="0" w:oddVBand="0" w:evenVBand="0" w:oddHBand="0" w:evenHBand="0" w:firstRowFirstColumn="0" w:firstRowLastColumn="0" w:lastRowFirstColumn="0" w:lastRowLastColumn="0"/>
              <w:rPr>
                <w:color w:val="324650"/>
                <w:lang w:val="en-GB"/>
              </w:rPr>
            </w:pPr>
            <w:sdt>
              <w:sdtPr>
                <w:rPr>
                  <w:color w:val="324650"/>
                  <w:lang w:val="en-GB"/>
                </w:rPr>
                <w:id w:val="201910089"/>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026CE9" w:rsidRPr="00D54096">
              <w:rPr>
                <w:color w:val="324650"/>
                <w:lang w:val="en-GB"/>
              </w:rPr>
              <w:t xml:space="preserve">‘Bog’ - </w:t>
            </w:r>
            <w:r w:rsidR="00193BA9" w:rsidRPr="00D54096">
              <w:rPr>
                <w:color w:val="324650"/>
                <w:lang w:val="en-GB"/>
              </w:rPr>
              <w:t>Ombrotrophic</w:t>
            </w:r>
          </w:p>
        </w:tc>
        <w:tc>
          <w:tcPr>
            <w:tcW w:w="4002" w:type="dxa"/>
            <w:tcBorders>
              <w:left w:val="single" w:sz="4" w:space="0" w:color="F0463C" w:themeColor="accent2"/>
            </w:tcBorders>
          </w:tcPr>
          <w:p w14:paraId="4BBE88CF" w14:textId="0E45E36F" w:rsidR="00026CE9" w:rsidRPr="00D54096" w:rsidRDefault="00193BA9" w:rsidP="00B0214F">
            <w:pPr>
              <w:cnfStyle w:val="000000000000" w:firstRow="0" w:lastRow="0" w:firstColumn="0" w:lastColumn="0" w:oddVBand="0" w:evenVBand="0" w:oddHBand="0" w:evenHBand="0" w:firstRowFirstColumn="0" w:firstRowLastColumn="0" w:lastRowFirstColumn="0" w:lastRowLastColumn="0"/>
              <w:rPr>
                <w:i/>
                <w:color w:val="324650"/>
                <w:lang w:val="en-GB"/>
              </w:rPr>
            </w:pPr>
            <w:r w:rsidRPr="00D54096">
              <w:rPr>
                <w:i/>
                <w:color w:val="324650"/>
                <w:lang w:val="en-GB"/>
              </w:rPr>
              <w:t>A peatland that receives water and nutrients from rainwater only</w:t>
            </w:r>
            <w:r w:rsidR="00026CE9" w:rsidRPr="00D54096">
              <w:rPr>
                <w:i/>
                <w:color w:val="324650"/>
                <w:lang w:val="en-GB"/>
              </w:rPr>
              <w:t>.</w:t>
            </w:r>
          </w:p>
        </w:tc>
      </w:tr>
      <w:tr w:rsidR="00026CE9" w:rsidRPr="00D54096" w14:paraId="29A48537" w14:textId="77777777" w:rsidTr="00474B8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19C848E9" w14:textId="77777777" w:rsidR="00026CE9" w:rsidRPr="00D54096" w:rsidRDefault="00026CE9" w:rsidP="00B0214F">
            <w:pPr>
              <w:rPr>
                <w:color w:val="62A8B9" w:themeColor="accent5" w:themeShade="BF"/>
                <w:lang w:val="en-GB"/>
              </w:rPr>
            </w:pPr>
          </w:p>
        </w:tc>
        <w:tc>
          <w:tcPr>
            <w:tcW w:w="2487" w:type="dxa"/>
            <w:gridSpan w:val="2"/>
            <w:tcBorders>
              <w:left w:val="single" w:sz="4" w:space="0" w:color="F0463C" w:themeColor="accent2"/>
              <w:right w:val="single" w:sz="4" w:space="0" w:color="F0463C" w:themeColor="accent2"/>
            </w:tcBorders>
          </w:tcPr>
          <w:p w14:paraId="33A1C153" w14:textId="10737AD9" w:rsidR="00026CE9" w:rsidRPr="00D54096" w:rsidRDefault="007264DE" w:rsidP="00020E20">
            <w:pPr>
              <w:cnfStyle w:val="000000100000" w:firstRow="0" w:lastRow="0" w:firstColumn="0" w:lastColumn="0" w:oddVBand="0" w:evenVBand="0" w:oddHBand="1" w:evenHBand="0" w:firstRowFirstColumn="0" w:firstRowLastColumn="0" w:lastRowFirstColumn="0" w:lastRowLastColumn="0"/>
              <w:rPr>
                <w:color w:val="324650"/>
                <w:lang w:val="en-GB"/>
              </w:rPr>
            </w:pPr>
            <w:sdt>
              <w:sdtPr>
                <w:rPr>
                  <w:color w:val="324650"/>
                  <w:lang w:val="en-GB"/>
                </w:rPr>
                <w:id w:val="-1232528297"/>
                <w14:checkbox>
                  <w14:checked w14:val="0"/>
                  <w14:checkedState w14:val="2612" w14:font="MS Gothic"/>
                  <w14:uncheckedState w14:val="2610" w14:font="MS Gothic"/>
                </w14:checkbox>
              </w:sdtPr>
              <w:sdtEndPr/>
              <w:sdtContent>
                <w:r w:rsidR="00020E20" w:rsidRPr="00D54096">
                  <w:rPr>
                    <w:rFonts w:ascii="MS Gothic" w:eastAsia="MS Gothic" w:hAnsi="MS Gothic"/>
                    <w:color w:val="324650"/>
                    <w:lang w:val="en-GB"/>
                  </w:rPr>
                  <w:t>☐</w:t>
                </w:r>
              </w:sdtContent>
            </w:sdt>
            <w:r w:rsidR="00020E20" w:rsidRPr="00D54096">
              <w:rPr>
                <w:color w:val="324650"/>
                <w:lang w:val="en-GB"/>
              </w:rPr>
              <w:t xml:space="preserve"> </w:t>
            </w:r>
            <w:r w:rsidR="00193BA9" w:rsidRPr="00D54096">
              <w:rPr>
                <w:color w:val="324650"/>
                <w:lang w:val="en-GB"/>
              </w:rPr>
              <w:t>Undefined</w:t>
            </w:r>
            <w:r w:rsidR="00026CE9" w:rsidRPr="00D54096">
              <w:rPr>
                <w:color w:val="324650"/>
                <w:lang w:val="en-GB"/>
              </w:rPr>
              <w:t xml:space="preserve"> </w:t>
            </w:r>
          </w:p>
        </w:tc>
        <w:tc>
          <w:tcPr>
            <w:tcW w:w="4002" w:type="dxa"/>
            <w:tcBorders>
              <w:left w:val="single" w:sz="4" w:space="0" w:color="F0463C" w:themeColor="accent2"/>
            </w:tcBorders>
          </w:tcPr>
          <w:p w14:paraId="5F826D35"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r>
      <w:tr w:rsidR="00026CE9" w:rsidRPr="00D54096" w14:paraId="44F3839D"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2797453B" w14:textId="62AAF35E" w:rsidR="00026CE9" w:rsidRPr="00D54096" w:rsidRDefault="00026CE9" w:rsidP="00B0214F">
            <w:pPr>
              <w:rPr>
                <w:color w:val="62A8B9" w:themeColor="accent5" w:themeShade="BF"/>
                <w:lang w:val="en-GB"/>
              </w:rPr>
            </w:pPr>
            <w:r w:rsidRPr="00D54096">
              <w:rPr>
                <w:color w:val="F0463C" w:themeColor="accent2"/>
                <w:sz w:val="24"/>
                <w:szCs w:val="24"/>
                <w:lang w:val="en-GB"/>
              </w:rPr>
              <w:t xml:space="preserve">3.5 </w:t>
            </w:r>
            <w:r w:rsidR="000D5247" w:rsidRPr="00D54096">
              <w:rPr>
                <w:color w:val="F0463C" w:themeColor="accent2"/>
                <w:sz w:val="24"/>
                <w:szCs w:val="24"/>
                <w:lang w:val="en-GB"/>
              </w:rPr>
              <w:t>Hydrological network</w:t>
            </w:r>
            <w:r w:rsidRPr="00D54096">
              <w:rPr>
                <w:color w:val="62A8B9" w:themeColor="accent5" w:themeShade="BF"/>
                <w:lang w:val="en-GB"/>
              </w:rPr>
              <w:br/>
            </w:r>
            <w:r w:rsidR="000D5247" w:rsidRPr="00D54096">
              <w:rPr>
                <w:b w:val="0"/>
                <w:i/>
                <w:color w:val="3A7583" w:themeColor="accent5" w:themeShade="80"/>
                <w:lang w:val="en-GB"/>
              </w:rPr>
              <w:t>List the hydrologic systems that are connected to the peatland</w:t>
            </w:r>
          </w:p>
          <w:p w14:paraId="7147AF63" w14:textId="77777777" w:rsidR="00026CE9" w:rsidRPr="00D54096" w:rsidRDefault="00026CE9" w:rsidP="00B0214F">
            <w:pPr>
              <w:rPr>
                <w:color w:val="62A8B9" w:themeColor="accent5" w:themeShade="BF"/>
                <w:lang w:val="en-GB"/>
              </w:rPr>
            </w:pPr>
          </w:p>
        </w:tc>
        <w:tc>
          <w:tcPr>
            <w:tcW w:w="6489" w:type="dxa"/>
            <w:gridSpan w:val="3"/>
            <w:tcBorders>
              <w:left w:val="single" w:sz="4" w:space="0" w:color="F0463C" w:themeColor="accent2"/>
            </w:tcBorders>
          </w:tcPr>
          <w:p w14:paraId="0483878B" w14:textId="338517BC" w:rsidR="00026CE9" w:rsidRPr="00D54096" w:rsidRDefault="000D5247" w:rsidP="00B0214F">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river / lake / sea or please indicate if the peatland is not connected to any aquatic system]</w:t>
            </w:r>
          </w:p>
        </w:tc>
      </w:tr>
      <w:tr w:rsidR="00026CE9" w:rsidRPr="00D54096" w14:paraId="50250457"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4D0CE6A4" w14:textId="77777777" w:rsidR="00026CE9" w:rsidRPr="00D54096" w:rsidRDefault="00026CE9" w:rsidP="00B0214F">
            <w:pPr>
              <w:rPr>
                <w:b w:val="0"/>
                <w:color w:val="62A8B9" w:themeColor="accent5" w:themeShade="BF"/>
                <w:lang w:val="en-GB"/>
              </w:rPr>
            </w:pPr>
          </w:p>
        </w:tc>
        <w:tc>
          <w:tcPr>
            <w:tcW w:w="6489" w:type="dxa"/>
            <w:gridSpan w:val="3"/>
            <w:tcBorders>
              <w:left w:val="single" w:sz="4" w:space="0" w:color="F0463C" w:themeColor="accent2"/>
            </w:tcBorders>
          </w:tcPr>
          <w:p w14:paraId="02F8FBCC" w14:textId="7C5F2826" w:rsidR="00026CE9" w:rsidRPr="00D54096" w:rsidRDefault="000D5247" w:rsidP="00B0214F">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Estimation of groundwater level</w:t>
            </w:r>
            <w:r w:rsidR="00026CE9" w:rsidRPr="00D54096">
              <w:rPr>
                <w:rFonts w:eastAsiaTheme="minorEastAsia"/>
                <w:color w:val="EB412F"/>
                <w:lang w:val="en-GB"/>
              </w:rPr>
              <w:t xml:space="preserve">: </w:t>
            </w:r>
          </w:p>
          <w:p w14:paraId="24E068E6" w14:textId="0AF6EE76" w:rsidR="00026CE9" w:rsidRPr="00D54096" w:rsidRDefault="000D5247" w:rsidP="00B0214F">
            <w:pPr>
              <w:cnfStyle w:val="000000100000" w:firstRow="0" w:lastRow="0" w:firstColumn="0" w:lastColumn="0" w:oddVBand="0" w:evenVBand="0" w:oddHBand="1" w:evenHBand="0" w:firstRowFirstColumn="0" w:firstRowLastColumn="0" w:lastRowFirstColumn="0" w:lastRowLastColumn="0"/>
              <w:rPr>
                <w:i/>
                <w:color w:val="62A8B9" w:themeColor="accent5" w:themeShade="BF"/>
                <w:lang w:val="en-GB"/>
              </w:rPr>
            </w:pPr>
            <w:r w:rsidRPr="00D54096">
              <w:rPr>
                <w:color w:val="324650"/>
                <w:lang w:val="en-GB"/>
              </w:rPr>
              <w:t>[ ] cm (during dry season(s) and [ ] cm (during wet season(s)</w:t>
            </w:r>
          </w:p>
        </w:tc>
      </w:tr>
      <w:tr w:rsidR="00026CE9" w:rsidRPr="00D54096" w14:paraId="0A68E3FD" w14:textId="77777777" w:rsidTr="00474B88">
        <w:trPr>
          <w:trHeight w:val="636"/>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372464B5" w14:textId="0CD3112E" w:rsidR="00026CE9" w:rsidRPr="00D54096" w:rsidRDefault="00026CE9" w:rsidP="00B0214F">
            <w:pPr>
              <w:rPr>
                <w:color w:val="62A8B9" w:themeColor="accent5" w:themeShade="BF"/>
                <w:lang w:val="en-GB"/>
              </w:rPr>
            </w:pPr>
            <w:r w:rsidRPr="00D54096">
              <w:rPr>
                <w:color w:val="F0463C" w:themeColor="accent2"/>
                <w:sz w:val="24"/>
                <w:szCs w:val="24"/>
                <w:lang w:val="en-GB"/>
              </w:rPr>
              <w:t xml:space="preserve">3.6 </w:t>
            </w:r>
            <w:r w:rsidR="000D5247" w:rsidRPr="00D54096">
              <w:rPr>
                <w:color w:val="F0463C" w:themeColor="accent2"/>
                <w:sz w:val="24"/>
                <w:szCs w:val="24"/>
                <w:lang w:val="en-GB"/>
              </w:rPr>
              <w:t>Main vegetation species</w:t>
            </w:r>
            <w:r w:rsidRPr="00D54096">
              <w:rPr>
                <w:color w:val="62A8B9" w:themeColor="accent5" w:themeShade="BF"/>
                <w:lang w:val="en-GB"/>
              </w:rPr>
              <w:br/>
            </w:r>
            <w:r w:rsidR="000D5247" w:rsidRPr="00D54096">
              <w:rPr>
                <w:b w:val="0"/>
                <w:i/>
                <w:color w:val="3A7583" w:themeColor="accent5" w:themeShade="80"/>
                <w:lang w:val="en-GB"/>
              </w:rPr>
              <w:t>Mention the dominant plant species – specify if they are native or exotic.</w:t>
            </w:r>
          </w:p>
        </w:tc>
        <w:tc>
          <w:tcPr>
            <w:tcW w:w="6489" w:type="dxa"/>
            <w:gridSpan w:val="3"/>
            <w:tcBorders>
              <w:left w:val="single" w:sz="4" w:space="0" w:color="F0463C" w:themeColor="accent2"/>
            </w:tcBorders>
          </w:tcPr>
          <w:p w14:paraId="28064DC3" w14:textId="77777777" w:rsidR="000D5247" w:rsidRPr="00D54096" w:rsidRDefault="000D5247" w:rsidP="000D5247">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t the start date of the implementation:</w:t>
            </w:r>
          </w:p>
          <w:p w14:paraId="4ABF74E5" w14:textId="77777777" w:rsidR="000D5247" w:rsidRPr="00D54096" w:rsidRDefault="000D5247" w:rsidP="000D5247">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 xml:space="preserve">Species: </w:t>
            </w:r>
          </w:p>
          <w:p w14:paraId="00ED74B8" w14:textId="0970E2F5" w:rsidR="00026CE9" w:rsidRPr="00D54096" w:rsidRDefault="000D5247" w:rsidP="000D5247">
            <w:pPr>
              <w:cnfStyle w:val="000000000000" w:firstRow="0" w:lastRow="0" w:firstColumn="0" w:lastColumn="0" w:oddVBand="0" w:evenVBand="0" w:oddHBand="0" w:evenHBand="0" w:firstRowFirstColumn="0" w:firstRowLastColumn="0" w:lastRowFirstColumn="0" w:lastRowLastColumn="0"/>
              <w:rPr>
                <w:color w:val="324650"/>
                <w:lang w:val="en-GB"/>
              </w:rPr>
            </w:pPr>
            <w:r w:rsidRPr="00D54096">
              <w:rPr>
                <w:color w:val="324650"/>
                <w:lang w:val="en-GB"/>
              </w:rPr>
              <w:t>[native and/or exotic]</w:t>
            </w:r>
          </w:p>
          <w:p w14:paraId="30A37915"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r>
      <w:tr w:rsidR="00026CE9" w:rsidRPr="00D54096" w14:paraId="1C9A8A9B" w14:textId="77777777" w:rsidTr="00474B88">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74FF1937" w14:textId="77777777" w:rsidR="00026CE9" w:rsidRPr="00D54096" w:rsidRDefault="00026CE9" w:rsidP="00B0214F">
            <w:pPr>
              <w:rPr>
                <w:color w:val="62A8B9" w:themeColor="accent5" w:themeShade="BF"/>
                <w:lang w:val="en-GB"/>
              </w:rPr>
            </w:pPr>
          </w:p>
        </w:tc>
        <w:tc>
          <w:tcPr>
            <w:tcW w:w="6489" w:type="dxa"/>
            <w:gridSpan w:val="3"/>
            <w:tcBorders>
              <w:left w:val="single" w:sz="4" w:space="0" w:color="F0463C" w:themeColor="accent2"/>
            </w:tcBorders>
          </w:tcPr>
          <w:p w14:paraId="76413095" w14:textId="77777777" w:rsidR="000D5247" w:rsidRPr="00D54096" w:rsidRDefault="000D5247" w:rsidP="000D5247">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 the implementation:</w:t>
            </w:r>
          </w:p>
          <w:p w14:paraId="00F0036D" w14:textId="77777777" w:rsidR="000D5247" w:rsidRPr="00D54096" w:rsidRDefault="000D5247" w:rsidP="000D5247">
            <w:pPr>
              <w:tabs>
                <w:tab w:val="left" w:pos="3826"/>
              </w:tabs>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 xml:space="preserve">Species: </w:t>
            </w:r>
          </w:p>
          <w:p w14:paraId="6D6D7E7E" w14:textId="605FA20F" w:rsidR="00026CE9" w:rsidRPr="00D54096" w:rsidRDefault="000D5247" w:rsidP="000D5247">
            <w:pPr>
              <w:tabs>
                <w:tab w:val="left" w:pos="3826"/>
              </w:tabs>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color w:val="324650"/>
                <w:lang w:val="en-GB"/>
              </w:rPr>
              <w:t>[native and/or exotic]</w:t>
            </w:r>
            <w:r w:rsidRPr="00D54096">
              <w:rPr>
                <w:color w:val="324650"/>
                <w:lang w:val="en-GB"/>
              </w:rPr>
              <w:tab/>
            </w:r>
            <w:r w:rsidR="00026CE9" w:rsidRPr="00D54096">
              <w:rPr>
                <w:color w:val="62A8B9" w:themeColor="accent5" w:themeShade="BF"/>
                <w:lang w:val="en-GB"/>
              </w:rPr>
              <w:tab/>
            </w:r>
          </w:p>
        </w:tc>
      </w:tr>
      <w:tr w:rsidR="00026CE9" w:rsidRPr="00D54096" w14:paraId="7383367F" w14:textId="77777777" w:rsidTr="00073E00">
        <w:trPr>
          <w:trHeight w:val="280"/>
          <w:jc w:val="center"/>
        </w:trPr>
        <w:tc>
          <w:tcPr>
            <w:cnfStyle w:val="001000000000" w:firstRow="0" w:lastRow="0" w:firstColumn="1" w:lastColumn="0" w:oddVBand="0" w:evenVBand="0" w:oddHBand="0" w:evenHBand="0" w:firstRowFirstColumn="0" w:firstRowLastColumn="0" w:lastRowFirstColumn="0" w:lastRowLastColumn="0"/>
            <w:tcW w:w="2462" w:type="dxa"/>
            <w:vMerge w:val="restart"/>
            <w:tcBorders>
              <w:right w:val="single" w:sz="4" w:space="0" w:color="F0463C" w:themeColor="accent2"/>
            </w:tcBorders>
          </w:tcPr>
          <w:p w14:paraId="6FC42643" w14:textId="183DA012" w:rsidR="00026CE9" w:rsidRPr="00D54096" w:rsidRDefault="00026CE9" w:rsidP="00B0214F">
            <w:pPr>
              <w:rPr>
                <w:color w:val="F0463C" w:themeColor="accent2"/>
                <w:sz w:val="24"/>
                <w:szCs w:val="24"/>
                <w:lang w:val="en-GB"/>
              </w:rPr>
            </w:pPr>
            <w:r w:rsidRPr="00D54096">
              <w:rPr>
                <w:color w:val="F0463C" w:themeColor="accent2"/>
                <w:sz w:val="24"/>
                <w:szCs w:val="24"/>
                <w:lang w:val="en-GB"/>
              </w:rPr>
              <w:t xml:space="preserve">3.7 </w:t>
            </w:r>
            <w:r w:rsidR="000D5247" w:rsidRPr="00D54096">
              <w:rPr>
                <w:color w:val="F0463C" w:themeColor="accent2"/>
                <w:sz w:val="24"/>
                <w:szCs w:val="24"/>
                <w:lang w:val="en-GB"/>
              </w:rPr>
              <w:t>Water quality</w:t>
            </w:r>
          </w:p>
          <w:p w14:paraId="52FCBCE5" w14:textId="56C83C62" w:rsidR="00026CE9" w:rsidRPr="00D54096" w:rsidRDefault="000D5247" w:rsidP="00B0214F">
            <w:pPr>
              <w:rPr>
                <w:color w:val="62A8B9" w:themeColor="accent5" w:themeShade="BF"/>
                <w:lang w:val="en-GB"/>
              </w:rPr>
            </w:pPr>
            <w:r w:rsidRPr="00D54096">
              <w:rPr>
                <w:b w:val="0"/>
                <w:i/>
                <w:color w:val="3A7583" w:themeColor="accent5" w:themeShade="80"/>
                <w:lang w:val="en-GB"/>
              </w:rPr>
              <w:t xml:space="preserve">If available, please indicate the values of pH, turbidity and dissolved organic carbon (DOC) content in the drainage canals or in the bodies of </w:t>
            </w:r>
            <w:r w:rsidRPr="00D54096">
              <w:rPr>
                <w:b w:val="0"/>
                <w:i/>
                <w:color w:val="3A7583" w:themeColor="accent5" w:themeShade="80"/>
                <w:lang w:val="en-GB"/>
              </w:rPr>
              <w:lastRenderedPageBreak/>
              <w:t>water present in the project area.</w:t>
            </w:r>
          </w:p>
        </w:tc>
        <w:tc>
          <w:tcPr>
            <w:tcW w:w="2925" w:type="dxa"/>
            <w:gridSpan w:val="2"/>
            <w:vMerge w:val="restart"/>
            <w:tcBorders>
              <w:left w:val="single" w:sz="4" w:space="0" w:color="F0463C" w:themeColor="accent2"/>
              <w:right w:val="single" w:sz="4" w:space="0" w:color="F0463C" w:themeColor="accent2"/>
            </w:tcBorders>
          </w:tcPr>
          <w:p w14:paraId="44E76E0A" w14:textId="2549D0E4" w:rsidR="00026CE9" w:rsidRPr="00D54096" w:rsidRDefault="000D5247" w:rsidP="00B0214F">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lastRenderedPageBreak/>
              <w:t xml:space="preserve">Water </w:t>
            </w:r>
            <w:r w:rsidR="00B0214F" w:rsidRPr="00D54096">
              <w:rPr>
                <w:rFonts w:ascii="Calibri Bold" w:eastAsiaTheme="majorEastAsia" w:hAnsi="Calibri Bold" w:cstheme="majorBidi"/>
                <w:b/>
                <w:color w:val="DC733C"/>
                <w:szCs w:val="32"/>
                <w:lang w:val="en-GB"/>
              </w:rPr>
              <w:t xml:space="preserve">pH </w:t>
            </w:r>
          </w:p>
          <w:p w14:paraId="7D754F18"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en-GB"/>
              </w:rPr>
            </w:pPr>
          </w:p>
        </w:tc>
        <w:tc>
          <w:tcPr>
            <w:tcW w:w="4243" w:type="dxa"/>
            <w:gridSpan w:val="2"/>
            <w:tcBorders>
              <w:left w:val="single" w:sz="4" w:space="0" w:color="F0463C" w:themeColor="accent2"/>
            </w:tcBorders>
          </w:tcPr>
          <w:p w14:paraId="3F754FA6" w14:textId="5B6E95B9" w:rsidR="00073E00" w:rsidRPr="00D54096" w:rsidRDefault="000D5247"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t the start date of the implementation</w:t>
            </w:r>
            <w:r w:rsidR="00026CE9" w:rsidRPr="00D54096">
              <w:rPr>
                <w:rFonts w:eastAsiaTheme="minorEastAsia"/>
                <w:color w:val="EB412F"/>
                <w:lang w:val="en-GB"/>
              </w:rPr>
              <w:t>:</w:t>
            </w:r>
            <w:r w:rsidR="00026CE9" w:rsidRPr="00D54096">
              <w:rPr>
                <w:color w:val="62A8B9" w:themeColor="accent5" w:themeShade="BF"/>
                <w:lang w:val="en-GB"/>
              </w:rPr>
              <w:t xml:space="preserve"> </w:t>
            </w:r>
          </w:p>
          <w:p w14:paraId="18684747" w14:textId="67017F16"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color w:val="324650"/>
                <w:lang w:val="en-GB"/>
              </w:rPr>
              <w:t>pH [ ]</w:t>
            </w:r>
          </w:p>
        </w:tc>
      </w:tr>
      <w:tr w:rsidR="00026CE9" w:rsidRPr="00D54096" w14:paraId="11F031A9" w14:textId="77777777" w:rsidTr="00073E00">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0BCE9FD3" w14:textId="77777777" w:rsidR="00026CE9" w:rsidRPr="00D54096" w:rsidRDefault="00026CE9" w:rsidP="00B0214F">
            <w:pPr>
              <w:rPr>
                <w:color w:val="62A8B9" w:themeColor="accent5" w:themeShade="BF"/>
                <w:lang w:val="en-GB"/>
              </w:rPr>
            </w:pPr>
          </w:p>
        </w:tc>
        <w:tc>
          <w:tcPr>
            <w:tcW w:w="2925" w:type="dxa"/>
            <w:gridSpan w:val="2"/>
            <w:vMerge/>
            <w:tcBorders>
              <w:left w:val="single" w:sz="4" w:space="0" w:color="F0463C" w:themeColor="accent2"/>
              <w:right w:val="single" w:sz="4" w:space="0" w:color="F0463C" w:themeColor="accent2"/>
            </w:tcBorders>
          </w:tcPr>
          <w:p w14:paraId="10D61488"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4243" w:type="dxa"/>
            <w:gridSpan w:val="2"/>
            <w:tcBorders>
              <w:left w:val="single" w:sz="4" w:space="0" w:color="F0463C" w:themeColor="accent2"/>
            </w:tcBorders>
          </w:tcPr>
          <w:p w14:paraId="33324589" w14:textId="39416D51" w:rsidR="00073E00" w:rsidRPr="00D54096" w:rsidRDefault="000D5247"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fter the implementation</w:t>
            </w:r>
            <w:r w:rsidR="00026CE9" w:rsidRPr="00D54096">
              <w:rPr>
                <w:rFonts w:eastAsiaTheme="minorEastAsia"/>
                <w:color w:val="EB412F"/>
                <w:lang w:val="en-GB"/>
              </w:rPr>
              <w:t>:</w:t>
            </w:r>
            <w:r w:rsidR="00026CE9" w:rsidRPr="00D54096">
              <w:rPr>
                <w:color w:val="62A8B9" w:themeColor="accent5" w:themeShade="BF"/>
                <w:lang w:val="en-GB"/>
              </w:rPr>
              <w:t xml:space="preserve"> </w:t>
            </w:r>
          </w:p>
          <w:p w14:paraId="7FDE65B1" w14:textId="6A936262"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color w:val="324650"/>
                <w:lang w:val="en-GB"/>
              </w:rPr>
              <w:t>pH [ ]</w:t>
            </w:r>
          </w:p>
        </w:tc>
      </w:tr>
      <w:tr w:rsidR="00026CE9" w:rsidRPr="00D54096" w14:paraId="53A88819" w14:textId="77777777" w:rsidTr="00073E00">
        <w:trPr>
          <w:trHeight w:val="402"/>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46ADEBB3" w14:textId="77777777" w:rsidR="00026CE9" w:rsidRPr="00D54096" w:rsidRDefault="00026CE9" w:rsidP="00B0214F">
            <w:pPr>
              <w:rPr>
                <w:color w:val="62A8B9" w:themeColor="accent5" w:themeShade="BF"/>
                <w:lang w:val="en-GB"/>
              </w:rPr>
            </w:pPr>
          </w:p>
        </w:tc>
        <w:tc>
          <w:tcPr>
            <w:tcW w:w="2925" w:type="dxa"/>
            <w:gridSpan w:val="2"/>
            <w:vMerge w:val="restart"/>
            <w:tcBorders>
              <w:left w:val="single" w:sz="4" w:space="0" w:color="F0463C" w:themeColor="accent2"/>
              <w:right w:val="single" w:sz="4" w:space="0" w:color="F0463C" w:themeColor="accent2"/>
            </w:tcBorders>
          </w:tcPr>
          <w:p w14:paraId="1937FA90" w14:textId="3BF5E7DC" w:rsidR="00026CE9" w:rsidRPr="00D54096" w:rsidRDefault="000D5247" w:rsidP="00B0214F">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Water turbidity</w:t>
            </w:r>
            <w:r w:rsidR="00026CE9" w:rsidRPr="00D54096">
              <w:rPr>
                <w:rFonts w:ascii="Calibri Bold" w:eastAsiaTheme="majorEastAsia" w:hAnsi="Calibri Bold" w:cstheme="majorBidi"/>
                <w:b/>
                <w:color w:val="DC733C"/>
                <w:szCs w:val="32"/>
                <w:lang w:val="en-GB"/>
              </w:rPr>
              <w:t xml:space="preserve"> (NTU)</w:t>
            </w:r>
            <w:r w:rsidR="00026CE9" w:rsidRPr="00D54096">
              <w:rPr>
                <w:rFonts w:ascii="Calibri Bold" w:eastAsiaTheme="majorEastAsia" w:hAnsi="Calibri Bold" w:cstheme="majorBidi"/>
                <w:b/>
                <w:color w:val="DC733C"/>
                <w:szCs w:val="32"/>
                <w:vertAlign w:val="superscript"/>
                <w:lang w:val="en-GB"/>
              </w:rPr>
              <w:footnoteReference w:id="2"/>
            </w:r>
          </w:p>
          <w:p w14:paraId="13941333"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c>
          <w:tcPr>
            <w:tcW w:w="4243" w:type="dxa"/>
            <w:gridSpan w:val="2"/>
            <w:tcBorders>
              <w:left w:val="single" w:sz="4" w:space="0" w:color="F0463C" w:themeColor="accent2"/>
            </w:tcBorders>
          </w:tcPr>
          <w:p w14:paraId="42BC57A3" w14:textId="037F2A8B" w:rsidR="00073E00" w:rsidRPr="00D54096" w:rsidRDefault="000D5247"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t the start date of the implementation</w:t>
            </w:r>
            <w:r w:rsidR="00026CE9" w:rsidRPr="00D54096">
              <w:rPr>
                <w:rFonts w:eastAsiaTheme="minorEastAsia"/>
                <w:color w:val="EB412F"/>
                <w:lang w:val="en-GB"/>
              </w:rPr>
              <w:t>:</w:t>
            </w:r>
            <w:r w:rsidR="00026CE9" w:rsidRPr="00D54096">
              <w:rPr>
                <w:color w:val="62A8B9" w:themeColor="accent5" w:themeShade="BF"/>
                <w:lang w:val="en-GB"/>
              </w:rPr>
              <w:t xml:space="preserve"> </w:t>
            </w:r>
          </w:p>
          <w:p w14:paraId="32B13770" w14:textId="14169E1C"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color w:val="324650"/>
                <w:lang w:val="en-GB"/>
              </w:rPr>
              <w:t>[ ] NTU</w:t>
            </w:r>
          </w:p>
        </w:tc>
      </w:tr>
      <w:tr w:rsidR="00026CE9" w:rsidRPr="00D54096" w14:paraId="790D9F87" w14:textId="77777777" w:rsidTr="00073E00">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0379FAB5" w14:textId="77777777" w:rsidR="00026CE9" w:rsidRPr="00D54096" w:rsidRDefault="00026CE9" w:rsidP="00B0214F">
            <w:pPr>
              <w:rPr>
                <w:color w:val="62A8B9" w:themeColor="accent5" w:themeShade="BF"/>
                <w:lang w:val="en-GB"/>
              </w:rPr>
            </w:pPr>
          </w:p>
        </w:tc>
        <w:tc>
          <w:tcPr>
            <w:tcW w:w="2925" w:type="dxa"/>
            <w:gridSpan w:val="2"/>
            <w:vMerge/>
            <w:tcBorders>
              <w:left w:val="single" w:sz="4" w:space="0" w:color="F0463C" w:themeColor="accent2"/>
              <w:right w:val="single" w:sz="4" w:space="0" w:color="F0463C" w:themeColor="accent2"/>
            </w:tcBorders>
          </w:tcPr>
          <w:p w14:paraId="79939A23"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4243" w:type="dxa"/>
            <w:gridSpan w:val="2"/>
            <w:tcBorders>
              <w:left w:val="single" w:sz="4" w:space="0" w:color="F0463C" w:themeColor="accent2"/>
            </w:tcBorders>
          </w:tcPr>
          <w:p w14:paraId="52846979" w14:textId="2F70AB41" w:rsidR="00B0214F" w:rsidRPr="00D54096" w:rsidRDefault="000D5247"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fter the implementation</w:t>
            </w:r>
            <w:r w:rsidR="00026CE9" w:rsidRPr="00D54096">
              <w:rPr>
                <w:rFonts w:eastAsiaTheme="minorEastAsia"/>
                <w:color w:val="EB412F"/>
                <w:lang w:val="en-GB"/>
              </w:rPr>
              <w:t>:</w:t>
            </w:r>
            <w:r w:rsidR="00026CE9" w:rsidRPr="00D54096">
              <w:rPr>
                <w:color w:val="62A8B9" w:themeColor="accent5" w:themeShade="BF"/>
                <w:lang w:val="en-GB"/>
              </w:rPr>
              <w:t xml:space="preserve"> </w:t>
            </w:r>
          </w:p>
          <w:p w14:paraId="2E8D2D3F" w14:textId="5736205D"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color w:val="324650"/>
                <w:lang w:val="en-GB"/>
              </w:rPr>
              <w:t>[ ] NTU</w:t>
            </w:r>
          </w:p>
        </w:tc>
      </w:tr>
      <w:tr w:rsidR="00026CE9" w:rsidRPr="00D54096" w14:paraId="25DF1DD9" w14:textId="77777777" w:rsidTr="00073E00">
        <w:trPr>
          <w:trHeight w:val="546"/>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1AADEF7D" w14:textId="77777777" w:rsidR="00026CE9" w:rsidRPr="00D54096" w:rsidRDefault="00026CE9" w:rsidP="00B0214F">
            <w:pPr>
              <w:rPr>
                <w:color w:val="62A8B9" w:themeColor="accent5" w:themeShade="BF"/>
                <w:lang w:val="en-GB"/>
              </w:rPr>
            </w:pPr>
          </w:p>
        </w:tc>
        <w:tc>
          <w:tcPr>
            <w:tcW w:w="2925" w:type="dxa"/>
            <w:gridSpan w:val="2"/>
            <w:vMerge w:val="restart"/>
            <w:tcBorders>
              <w:left w:val="single" w:sz="4" w:space="0" w:color="F0463C" w:themeColor="accent2"/>
              <w:right w:val="single" w:sz="4" w:space="0" w:color="F0463C" w:themeColor="accent2"/>
            </w:tcBorders>
          </w:tcPr>
          <w:p w14:paraId="1DC94230" w14:textId="230D19F5" w:rsidR="00026CE9" w:rsidRPr="00D54096" w:rsidRDefault="000D5247" w:rsidP="00B0214F">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Dissolved organic carbon (DOC)</w:t>
            </w:r>
            <w:r w:rsidR="00026CE9" w:rsidRPr="00D54096">
              <w:rPr>
                <w:rFonts w:ascii="Calibri Bold" w:eastAsiaTheme="majorEastAsia" w:hAnsi="Calibri Bold" w:cstheme="majorBidi"/>
                <w:b/>
                <w:color w:val="DC733C"/>
                <w:szCs w:val="32"/>
                <w:vertAlign w:val="superscript"/>
                <w:lang w:val="en-GB"/>
              </w:rPr>
              <w:footnoteReference w:id="3"/>
            </w:r>
            <w:r w:rsidR="00026CE9" w:rsidRPr="00D54096">
              <w:rPr>
                <w:rFonts w:ascii="Calibri Bold" w:eastAsiaTheme="majorEastAsia" w:hAnsi="Calibri Bold" w:cstheme="majorBidi"/>
                <w:b/>
                <w:color w:val="DC733C"/>
                <w:szCs w:val="32"/>
                <w:lang w:val="en-GB"/>
              </w:rPr>
              <w:t xml:space="preserve"> (gC m</w:t>
            </w:r>
            <w:r w:rsidR="00026CE9" w:rsidRPr="00D54096">
              <w:rPr>
                <w:rFonts w:ascii="Calibri Bold" w:eastAsiaTheme="majorEastAsia" w:hAnsi="Calibri Bold" w:cstheme="majorBidi"/>
                <w:b/>
                <w:color w:val="DC733C"/>
                <w:szCs w:val="32"/>
                <w:vertAlign w:val="superscript"/>
                <w:lang w:val="en-GB"/>
              </w:rPr>
              <w:t>-2</w:t>
            </w:r>
            <w:r w:rsidR="00026CE9" w:rsidRPr="00D54096">
              <w:rPr>
                <w:rFonts w:ascii="Calibri Bold" w:eastAsiaTheme="majorEastAsia" w:hAnsi="Calibri Bold" w:cstheme="majorBidi"/>
                <w:b/>
                <w:color w:val="DC733C"/>
                <w:szCs w:val="32"/>
                <w:lang w:val="en-GB"/>
              </w:rPr>
              <w:t xml:space="preserve"> </w:t>
            </w:r>
            <w:r w:rsidRPr="00D54096">
              <w:rPr>
                <w:rFonts w:ascii="Calibri Bold" w:eastAsiaTheme="majorEastAsia" w:hAnsi="Calibri Bold" w:cstheme="majorBidi"/>
                <w:b/>
                <w:color w:val="DC733C"/>
                <w:szCs w:val="32"/>
                <w:lang w:val="en-GB"/>
              </w:rPr>
              <w:t>year</w:t>
            </w:r>
            <w:r w:rsidR="00026CE9" w:rsidRPr="00D54096">
              <w:rPr>
                <w:rFonts w:ascii="Calibri Bold" w:eastAsiaTheme="majorEastAsia" w:hAnsi="Calibri Bold" w:cstheme="majorBidi"/>
                <w:b/>
                <w:color w:val="DC733C"/>
                <w:szCs w:val="32"/>
                <w:vertAlign w:val="superscript"/>
                <w:lang w:val="en-GB"/>
              </w:rPr>
              <w:t>-1</w:t>
            </w:r>
            <w:r w:rsidR="00026CE9" w:rsidRPr="00D54096">
              <w:rPr>
                <w:rFonts w:ascii="Calibri Bold" w:eastAsiaTheme="majorEastAsia" w:hAnsi="Calibri Bold" w:cstheme="majorBidi"/>
                <w:b/>
                <w:color w:val="DC733C"/>
                <w:szCs w:val="32"/>
                <w:lang w:val="en-GB"/>
              </w:rPr>
              <w:t>)</w:t>
            </w:r>
            <w:r w:rsidR="00026CE9" w:rsidRPr="00D54096" w:rsidDel="00825638">
              <w:rPr>
                <w:rFonts w:ascii="Calibri Bold" w:eastAsiaTheme="majorEastAsia" w:hAnsi="Calibri Bold" w:cstheme="majorBidi"/>
                <w:b/>
                <w:color w:val="DC733C"/>
                <w:szCs w:val="32"/>
                <w:lang w:val="en-GB"/>
              </w:rPr>
              <w:t xml:space="preserve"> </w:t>
            </w:r>
          </w:p>
          <w:p w14:paraId="4CFCF29E" w14:textId="77777777"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c>
          <w:tcPr>
            <w:tcW w:w="4243" w:type="dxa"/>
            <w:gridSpan w:val="2"/>
            <w:tcBorders>
              <w:left w:val="single" w:sz="4" w:space="0" w:color="F0463C" w:themeColor="accent2"/>
            </w:tcBorders>
          </w:tcPr>
          <w:p w14:paraId="19E2DE59" w14:textId="41CD73C9" w:rsidR="00073E00" w:rsidRPr="00D54096" w:rsidRDefault="000D5247"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t the start date of the implementation</w:t>
            </w:r>
            <w:r w:rsidR="00026CE9" w:rsidRPr="00D54096">
              <w:rPr>
                <w:rFonts w:eastAsiaTheme="minorEastAsia"/>
                <w:color w:val="EB412F"/>
                <w:lang w:val="en-GB"/>
              </w:rPr>
              <w:t>:</w:t>
            </w:r>
            <w:r w:rsidR="00026CE9" w:rsidRPr="00D54096">
              <w:rPr>
                <w:color w:val="62A8B9" w:themeColor="accent5" w:themeShade="BF"/>
                <w:lang w:val="en-GB"/>
              </w:rPr>
              <w:t xml:space="preserve"> </w:t>
            </w:r>
          </w:p>
          <w:p w14:paraId="1EF486AB" w14:textId="5570252B" w:rsidR="00026CE9" w:rsidRPr="00D54096"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color w:val="324650"/>
                <w:lang w:val="en-GB"/>
              </w:rPr>
              <w:t xml:space="preserve">[ ] </w:t>
            </w:r>
            <w:proofErr w:type="spellStart"/>
            <w:r w:rsidRPr="00D54096">
              <w:rPr>
                <w:color w:val="324650"/>
                <w:lang w:val="en-GB"/>
              </w:rPr>
              <w:t>gC</w:t>
            </w:r>
            <w:proofErr w:type="spellEnd"/>
            <w:r w:rsidRPr="00D54096">
              <w:rPr>
                <w:color w:val="324650"/>
                <w:lang w:val="en-GB"/>
              </w:rPr>
              <w:t xml:space="preserve"> m</w:t>
            </w:r>
            <w:r w:rsidRPr="00D54096">
              <w:rPr>
                <w:color w:val="324650"/>
                <w:vertAlign w:val="superscript"/>
                <w:lang w:val="en-GB"/>
              </w:rPr>
              <w:t>-2</w:t>
            </w:r>
            <w:r w:rsidRPr="00D54096">
              <w:rPr>
                <w:color w:val="324650"/>
                <w:lang w:val="en-GB"/>
              </w:rPr>
              <w:t xml:space="preserve"> </w:t>
            </w:r>
            <w:r w:rsidR="00CF5E96">
              <w:rPr>
                <w:color w:val="324650"/>
                <w:lang w:val="en-GB"/>
              </w:rPr>
              <w:t>year</w:t>
            </w:r>
            <w:r w:rsidRPr="00D54096">
              <w:rPr>
                <w:color w:val="324650"/>
                <w:vertAlign w:val="superscript"/>
                <w:lang w:val="en-GB"/>
              </w:rPr>
              <w:t>-1</w:t>
            </w:r>
          </w:p>
        </w:tc>
      </w:tr>
      <w:tr w:rsidR="00026CE9" w:rsidRPr="00D54096" w14:paraId="1C202729" w14:textId="77777777" w:rsidTr="00073E00">
        <w:trPr>
          <w:cnfStyle w:val="000000100000" w:firstRow="0" w:lastRow="0" w:firstColumn="0" w:lastColumn="0" w:oddVBand="0" w:evenVBand="0" w:oddHBand="1"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7B88CB7F" w14:textId="77777777" w:rsidR="00026CE9" w:rsidRPr="00D54096" w:rsidRDefault="00026CE9" w:rsidP="00B0214F">
            <w:pPr>
              <w:rPr>
                <w:color w:val="62A8B9" w:themeColor="accent5" w:themeShade="BF"/>
                <w:lang w:val="en-GB"/>
              </w:rPr>
            </w:pPr>
          </w:p>
        </w:tc>
        <w:tc>
          <w:tcPr>
            <w:tcW w:w="2925" w:type="dxa"/>
            <w:gridSpan w:val="2"/>
            <w:vMerge/>
            <w:tcBorders>
              <w:left w:val="single" w:sz="4" w:space="0" w:color="F0463C" w:themeColor="accent2"/>
              <w:right w:val="single" w:sz="4" w:space="0" w:color="F0463C" w:themeColor="accent2"/>
            </w:tcBorders>
          </w:tcPr>
          <w:p w14:paraId="49F3B3C8" w14:textId="77777777"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4243" w:type="dxa"/>
            <w:gridSpan w:val="2"/>
            <w:tcBorders>
              <w:left w:val="single" w:sz="4" w:space="0" w:color="F0463C" w:themeColor="accent2"/>
            </w:tcBorders>
          </w:tcPr>
          <w:p w14:paraId="2544E82F" w14:textId="4CFAC6D5" w:rsidR="00026CE9" w:rsidRPr="00D54096" w:rsidRDefault="000D5247" w:rsidP="00B0214F">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 the implementation</w:t>
            </w:r>
            <w:r w:rsidR="00026CE9" w:rsidRPr="00D54096">
              <w:rPr>
                <w:rFonts w:eastAsiaTheme="minorEastAsia"/>
                <w:color w:val="EB412F"/>
                <w:lang w:val="en-GB"/>
              </w:rPr>
              <w:t xml:space="preserve">: </w:t>
            </w:r>
          </w:p>
          <w:p w14:paraId="5F8C1576" w14:textId="02A58C9C" w:rsidR="00026CE9" w:rsidRPr="00D54096"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color w:val="324650"/>
                <w:lang w:val="en-GB"/>
              </w:rPr>
              <w:t xml:space="preserve">[ ] </w:t>
            </w:r>
            <w:proofErr w:type="spellStart"/>
            <w:r w:rsidRPr="00D54096">
              <w:rPr>
                <w:color w:val="324650"/>
                <w:lang w:val="en-GB"/>
              </w:rPr>
              <w:t>gC</w:t>
            </w:r>
            <w:proofErr w:type="spellEnd"/>
            <w:r w:rsidRPr="00D54096">
              <w:rPr>
                <w:color w:val="324650"/>
                <w:lang w:val="en-GB"/>
              </w:rPr>
              <w:t xml:space="preserve"> m</w:t>
            </w:r>
            <w:r w:rsidRPr="00D54096">
              <w:rPr>
                <w:color w:val="324650"/>
                <w:vertAlign w:val="superscript"/>
                <w:lang w:val="en-GB"/>
              </w:rPr>
              <w:t>-2</w:t>
            </w:r>
            <w:r w:rsidRPr="00D54096">
              <w:rPr>
                <w:color w:val="324650"/>
                <w:lang w:val="en-GB"/>
              </w:rPr>
              <w:t xml:space="preserve"> </w:t>
            </w:r>
            <w:r w:rsidR="00CF5E96">
              <w:rPr>
                <w:color w:val="324650"/>
                <w:lang w:val="en-GB"/>
              </w:rPr>
              <w:t>year</w:t>
            </w:r>
            <w:r w:rsidRPr="00D54096">
              <w:rPr>
                <w:color w:val="324650"/>
                <w:vertAlign w:val="superscript"/>
                <w:lang w:val="en-GB"/>
              </w:rPr>
              <w:t>-1</w:t>
            </w:r>
          </w:p>
        </w:tc>
      </w:tr>
    </w:tbl>
    <w:p w14:paraId="6AB528BF" w14:textId="321C3BE3" w:rsidR="00020E20" w:rsidRPr="00D54096" w:rsidRDefault="004A58A3" w:rsidP="00020E20">
      <w:pPr>
        <w:pStyle w:val="PEATLANDS-CHAPTER-TITLEOFCHAPTER"/>
        <w:rPr>
          <w:lang w:val="en-GB"/>
        </w:rPr>
      </w:pPr>
      <w:r w:rsidRPr="00D54096">
        <w:rPr>
          <w:lang w:val="en-GB"/>
        </w:rPr>
        <w:t>Social, economic and political factors</w:t>
      </w:r>
    </w:p>
    <w:tbl>
      <w:tblPr>
        <w:tblStyle w:val="ListTable6Colorful-Accent2"/>
        <w:tblW w:w="0" w:type="auto"/>
        <w:tblLook w:val="04A0" w:firstRow="1" w:lastRow="0" w:firstColumn="1" w:lastColumn="0" w:noHBand="0" w:noVBand="1"/>
      </w:tblPr>
      <w:tblGrid>
        <w:gridCol w:w="4024"/>
        <w:gridCol w:w="5606"/>
      </w:tblGrid>
      <w:tr w:rsidR="00020E20" w:rsidRPr="00D54096" w14:paraId="1FC73FD8" w14:textId="77777777" w:rsidTr="00E0754A">
        <w:trPr>
          <w:cnfStyle w:val="100000000000" w:firstRow="1" w:lastRow="0" w:firstColumn="0" w:lastColumn="0" w:oddVBand="0" w:evenVBand="0" w:oddHBand="0"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4024" w:type="dxa"/>
            <w:vMerge w:val="restart"/>
            <w:tcBorders>
              <w:right w:val="single" w:sz="4" w:space="0" w:color="F0463C" w:themeColor="accent2"/>
            </w:tcBorders>
          </w:tcPr>
          <w:p w14:paraId="065B8A54" w14:textId="70EBBF73" w:rsidR="00020E20" w:rsidRPr="00D54096" w:rsidRDefault="00020E20" w:rsidP="00CE4929">
            <w:pPr>
              <w:rPr>
                <w:color w:val="F0463C" w:themeColor="accent2"/>
                <w:sz w:val="24"/>
                <w:szCs w:val="24"/>
                <w:lang w:val="en-GB"/>
              </w:rPr>
            </w:pPr>
            <w:r w:rsidRPr="00D54096">
              <w:rPr>
                <w:color w:val="F0463C" w:themeColor="accent2"/>
                <w:sz w:val="24"/>
                <w:szCs w:val="24"/>
                <w:lang w:val="en-GB"/>
              </w:rPr>
              <w:t xml:space="preserve">4.1 </w:t>
            </w:r>
            <w:r w:rsidR="004A58A3" w:rsidRPr="00D54096">
              <w:rPr>
                <w:color w:val="F0463C" w:themeColor="accent2"/>
                <w:sz w:val="24"/>
                <w:szCs w:val="24"/>
                <w:lang w:val="en-GB"/>
              </w:rPr>
              <w:t>Relevant stakeholders and networks (number, list)</w:t>
            </w:r>
          </w:p>
          <w:p w14:paraId="3F72247E" w14:textId="7CCC9C5F" w:rsidR="00020E20" w:rsidRPr="00D54096" w:rsidRDefault="004A58A3" w:rsidP="00CE4929">
            <w:pPr>
              <w:rPr>
                <w:i/>
                <w:color w:val="62A8B9" w:themeColor="accent5" w:themeShade="BF"/>
                <w:lang w:val="en-GB"/>
              </w:rPr>
            </w:pPr>
            <w:r w:rsidRPr="00D54096">
              <w:rPr>
                <w:b w:val="0"/>
                <w:i/>
                <w:color w:val="3A7583" w:themeColor="accent5" w:themeShade="80"/>
                <w:lang w:val="en-GB"/>
              </w:rPr>
              <w:t xml:space="preserve">Identify stakeholders: </w:t>
            </w:r>
            <w:r w:rsidR="00D54096" w:rsidRPr="00D54096">
              <w:rPr>
                <w:b w:val="0"/>
                <w:i/>
                <w:color w:val="3A7583" w:themeColor="accent5" w:themeShade="80"/>
                <w:lang w:val="en-GB"/>
              </w:rPr>
              <w:t>e.g.,</w:t>
            </w:r>
            <w:r w:rsidRPr="00D54096">
              <w:rPr>
                <w:b w:val="0"/>
                <w:i/>
                <w:color w:val="3A7583" w:themeColor="accent5" w:themeShade="80"/>
                <w:lang w:val="en-GB"/>
              </w:rPr>
              <w:t xml:space="preserve"> farmers, investors, seasonal pastoralists, fishers, communities, national/regional/local government, etc.</w:t>
            </w:r>
          </w:p>
        </w:tc>
        <w:tc>
          <w:tcPr>
            <w:tcW w:w="5606" w:type="dxa"/>
            <w:tcBorders>
              <w:left w:val="single" w:sz="4" w:space="0" w:color="F0463C" w:themeColor="accent2"/>
            </w:tcBorders>
          </w:tcPr>
          <w:p w14:paraId="18EEDD41" w14:textId="68638EF2" w:rsidR="00020E20" w:rsidRPr="00D54096" w:rsidRDefault="004A58A3" w:rsidP="00CE4929">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EB412F"/>
                <w:lang w:val="en-GB"/>
              </w:rPr>
            </w:pPr>
            <w:r w:rsidRPr="00D54096">
              <w:rPr>
                <w:rFonts w:eastAsiaTheme="minorEastAsia"/>
                <w:b w:val="0"/>
                <w:bCs w:val="0"/>
                <w:color w:val="EB412F"/>
                <w:lang w:val="en-GB"/>
              </w:rPr>
              <w:t>Estimated total number of stakeholders on the influence area</w:t>
            </w:r>
            <w:r w:rsidR="00020E20" w:rsidRPr="00D54096">
              <w:rPr>
                <w:rFonts w:eastAsiaTheme="minorEastAsia"/>
                <w:b w:val="0"/>
                <w:bCs w:val="0"/>
                <w:color w:val="EB412F"/>
                <w:lang w:val="en-GB"/>
              </w:rPr>
              <w:t>:</w:t>
            </w:r>
          </w:p>
          <w:p w14:paraId="17868C76" w14:textId="048BE0D0" w:rsidR="00020E20" w:rsidRPr="00D54096" w:rsidRDefault="00020E20" w:rsidP="00CE4929">
            <w:pPr>
              <w:cnfStyle w:val="100000000000" w:firstRow="1" w:lastRow="0" w:firstColumn="0" w:lastColumn="0" w:oddVBand="0" w:evenVBand="0" w:oddHBand="0" w:evenHBand="0" w:firstRowFirstColumn="0" w:firstRowLastColumn="0" w:lastRowFirstColumn="0" w:lastRowLastColumn="0"/>
              <w:rPr>
                <w:b w:val="0"/>
                <w:bCs w:val="0"/>
                <w:color w:val="324650"/>
                <w:lang w:val="en-GB"/>
              </w:rPr>
            </w:pPr>
            <w:r w:rsidRPr="00D54096">
              <w:rPr>
                <w:b w:val="0"/>
                <w:bCs w:val="0"/>
                <w:color w:val="324650"/>
                <w:lang w:val="en-GB"/>
              </w:rPr>
              <w:t xml:space="preserve">[ ] </w:t>
            </w:r>
            <w:r w:rsidR="004A58A3" w:rsidRPr="00D54096">
              <w:rPr>
                <w:b w:val="0"/>
                <w:bCs w:val="0"/>
                <w:color w:val="324650"/>
                <w:lang w:val="en-GB"/>
              </w:rPr>
              <w:t>people</w:t>
            </w:r>
          </w:p>
        </w:tc>
      </w:tr>
      <w:tr w:rsidR="00020E20" w:rsidRPr="00D54096" w14:paraId="77A46FEB" w14:textId="77777777" w:rsidTr="00E0754A">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39E9050E" w14:textId="77777777" w:rsidR="00020E20" w:rsidRPr="00D54096" w:rsidRDefault="00020E20" w:rsidP="00CE4929">
            <w:pPr>
              <w:rPr>
                <w:b w:val="0"/>
                <w:color w:val="62A8B9" w:themeColor="accent5" w:themeShade="BF"/>
                <w:lang w:val="en-GB"/>
              </w:rPr>
            </w:pPr>
          </w:p>
        </w:tc>
        <w:tc>
          <w:tcPr>
            <w:tcW w:w="5606" w:type="dxa"/>
            <w:tcBorders>
              <w:left w:val="single" w:sz="4" w:space="0" w:color="F0463C" w:themeColor="accent2"/>
            </w:tcBorders>
          </w:tcPr>
          <w:p w14:paraId="3B73BDC8" w14:textId="2EBB85AD" w:rsidR="00020E20" w:rsidRPr="00D54096" w:rsidRDefault="004A58A3"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List of the type of stakeholders</w:t>
            </w:r>
            <w:r w:rsidR="00E0754A" w:rsidRPr="00D54096">
              <w:rPr>
                <w:rFonts w:eastAsiaTheme="minorEastAsia"/>
                <w:color w:val="EB412F"/>
                <w:lang w:val="en-GB"/>
              </w:rPr>
              <w:t>:</w:t>
            </w:r>
          </w:p>
          <w:p w14:paraId="6244775F" w14:textId="1CDD2F2A" w:rsidR="00020E20" w:rsidRPr="00D54096" w:rsidRDefault="00E0754A" w:rsidP="00E0754A">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bCs/>
                <w:color w:val="324650"/>
                <w:lang w:val="en-GB"/>
              </w:rPr>
              <w:t>[ ]</w:t>
            </w:r>
          </w:p>
        </w:tc>
      </w:tr>
      <w:tr w:rsidR="00020E20" w:rsidRPr="00D54096" w14:paraId="1F5CE161" w14:textId="77777777" w:rsidTr="00E0754A">
        <w:trPr>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7A668699" w14:textId="77777777" w:rsidR="00020E20" w:rsidRPr="00D54096" w:rsidRDefault="00020E20" w:rsidP="00CE4929">
            <w:pPr>
              <w:rPr>
                <w:color w:val="62A8B9" w:themeColor="accent5" w:themeShade="BF"/>
                <w:lang w:val="en-GB"/>
              </w:rPr>
            </w:pPr>
          </w:p>
        </w:tc>
        <w:tc>
          <w:tcPr>
            <w:tcW w:w="5606" w:type="dxa"/>
            <w:tcBorders>
              <w:left w:val="single" w:sz="4" w:space="0" w:color="F0463C" w:themeColor="accent2"/>
            </w:tcBorders>
          </w:tcPr>
          <w:p w14:paraId="782DBCBB" w14:textId="2EEFCD6A" w:rsidR="00E0754A" w:rsidRPr="00D54096" w:rsidRDefault="004A58A3"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Of which, participating directly in the project’s activities</w:t>
            </w:r>
            <w:r w:rsidR="00020E20" w:rsidRPr="00D54096">
              <w:rPr>
                <w:rFonts w:eastAsiaTheme="minorEastAsia"/>
                <w:color w:val="EB412F"/>
                <w:lang w:val="en-GB"/>
              </w:rPr>
              <w:t>:</w:t>
            </w:r>
          </w:p>
          <w:p w14:paraId="4A46A214" w14:textId="4AF3F1E6" w:rsidR="00020E20" w:rsidRPr="00D54096" w:rsidRDefault="00020E20"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xml:space="preserve">[ ] </w:t>
            </w:r>
            <w:r w:rsidR="004A58A3" w:rsidRPr="00D54096">
              <w:rPr>
                <w:bCs/>
                <w:color w:val="324650"/>
                <w:lang w:val="en-GB"/>
              </w:rPr>
              <w:t>people</w:t>
            </w:r>
          </w:p>
          <w:p w14:paraId="12C4B4E8" w14:textId="77777777" w:rsidR="00020E20" w:rsidRPr="00D54096" w:rsidRDefault="00020E20"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r>
      <w:tr w:rsidR="00020E20" w:rsidRPr="00D54096" w14:paraId="11EDDEC2" w14:textId="77777777" w:rsidTr="00E0754A">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493F0973" w14:textId="77777777" w:rsidR="00020E20" w:rsidRPr="00D54096" w:rsidRDefault="00020E20" w:rsidP="00CE4929">
            <w:pPr>
              <w:rPr>
                <w:color w:val="62A8B9" w:themeColor="accent5" w:themeShade="BF"/>
                <w:lang w:val="en-GB"/>
              </w:rPr>
            </w:pPr>
          </w:p>
        </w:tc>
        <w:tc>
          <w:tcPr>
            <w:tcW w:w="5606" w:type="dxa"/>
            <w:tcBorders>
              <w:left w:val="single" w:sz="4" w:space="0" w:color="F0463C" w:themeColor="accent2"/>
            </w:tcBorders>
          </w:tcPr>
          <w:p w14:paraId="125A57FF" w14:textId="72D769F2" w:rsidR="00020E20" w:rsidRPr="00D54096" w:rsidRDefault="004A58A3"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Percentage of women and girls among the participants</w:t>
            </w:r>
            <w:r w:rsidR="00020E20" w:rsidRPr="00D54096">
              <w:rPr>
                <w:rFonts w:eastAsiaTheme="minorEastAsia"/>
                <w:color w:val="EB412F"/>
                <w:lang w:val="en-GB"/>
              </w:rPr>
              <w:t>:</w:t>
            </w:r>
          </w:p>
          <w:p w14:paraId="2EEE9599" w14:textId="77777777"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bCs/>
                <w:color w:val="324650"/>
                <w:lang w:val="en-GB"/>
              </w:rPr>
              <w:t>[ ]%</w:t>
            </w:r>
          </w:p>
        </w:tc>
      </w:tr>
      <w:tr w:rsidR="00020E20" w:rsidRPr="00D54096" w14:paraId="172BC58F" w14:textId="77777777" w:rsidTr="00E0754A">
        <w:trPr>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6D877996" w14:textId="77777777" w:rsidR="00020E20" w:rsidRPr="00D54096" w:rsidRDefault="00020E20" w:rsidP="00CE4929">
            <w:pPr>
              <w:rPr>
                <w:color w:val="62A8B9" w:themeColor="accent5" w:themeShade="BF"/>
                <w:lang w:val="en-GB"/>
              </w:rPr>
            </w:pPr>
          </w:p>
        </w:tc>
        <w:tc>
          <w:tcPr>
            <w:tcW w:w="5606" w:type="dxa"/>
            <w:tcBorders>
              <w:left w:val="single" w:sz="4" w:space="0" w:color="F0463C" w:themeColor="accent2"/>
            </w:tcBorders>
          </w:tcPr>
          <w:p w14:paraId="6CFD66EE" w14:textId="69457591" w:rsidR="00E0754A" w:rsidRPr="00D54096" w:rsidRDefault="004A58A3"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Organization of key stakeholders</w:t>
            </w:r>
            <w:r w:rsidR="00020E20" w:rsidRPr="00D54096">
              <w:rPr>
                <w:rFonts w:eastAsiaTheme="minorEastAsia"/>
                <w:color w:val="EB412F"/>
                <w:lang w:val="en-GB"/>
              </w:rPr>
              <w:t>:</w:t>
            </w:r>
          </w:p>
          <w:p w14:paraId="04F6BB8E" w14:textId="333CA596" w:rsidR="00020E20" w:rsidRPr="00D54096" w:rsidRDefault="004A58A3"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en-GB"/>
              </w:rPr>
            </w:pPr>
            <w:r w:rsidRPr="00D54096">
              <w:rPr>
                <w:bCs/>
                <w:color w:val="324650"/>
                <w:lang w:val="en-GB"/>
              </w:rPr>
              <w:t>[organizations, associations, cooperative unions, enterprises</w:t>
            </w:r>
            <w:r w:rsidR="00020E20" w:rsidRPr="00D54096">
              <w:rPr>
                <w:bCs/>
                <w:color w:val="324650"/>
                <w:lang w:val="en-GB"/>
              </w:rPr>
              <w:t>]</w:t>
            </w:r>
          </w:p>
          <w:p w14:paraId="0885FC46" w14:textId="77777777" w:rsidR="00020E20" w:rsidRPr="00D54096" w:rsidRDefault="00020E20"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r>
      <w:tr w:rsidR="00020E20" w:rsidRPr="00D54096" w14:paraId="434B10C7"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vMerge w:val="restart"/>
            <w:tcBorders>
              <w:right w:val="single" w:sz="4" w:space="0" w:color="F0463C" w:themeColor="accent2"/>
            </w:tcBorders>
          </w:tcPr>
          <w:p w14:paraId="0546B508" w14:textId="4614E0F8" w:rsidR="00020E20" w:rsidRPr="00D54096" w:rsidRDefault="00020E20" w:rsidP="00CE4929">
            <w:pPr>
              <w:rPr>
                <w:color w:val="62A8B9" w:themeColor="accent5" w:themeShade="BF"/>
                <w:lang w:val="en-GB"/>
              </w:rPr>
            </w:pPr>
            <w:r w:rsidRPr="00D54096">
              <w:rPr>
                <w:color w:val="F0463C" w:themeColor="accent2"/>
                <w:sz w:val="24"/>
                <w:szCs w:val="24"/>
                <w:lang w:val="en-GB"/>
              </w:rPr>
              <w:t xml:space="preserve">4.2 </w:t>
            </w:r>
            <w:r w:rsidR="00D47FA9" w:rsidRPr="00D54096">
              <w:rPr>
                <w:color w:val="F0463C" w:themeColor="accent2"/>
                <w:sz w:val="24"/>
                <w:szCs w:val="24"/>
                <w:lang w:val="en-GB"/>
              </w:rPr>
              <w:t>Land tenure situation</w:t>
            </w:r>
            <w:r w:rsidRPr="00D54096">
              <w:rPr>
                <w:color w:val="62A8B9" w:themeColor="accent5" w:themeShade="BF"/>
                <w:lang w:val="en-GB"/>
              </w:rPr>
              <w:br/>
            </w:r>
            <w:r w:rsidR="00D47FA9" w:rsidRPr="00D54096">
              <w:rPr>
                <w:b w:val="0"/>
                <w:i/>
                <w:color w:val="3A7583" w:themeColor="accent5" w:themeShade="80"/>
                <w:lang w:val="en-GB"/>
              </w:rPr>
              <w:t>Enter the land tenure type</w:t>
            </w:r>
            <w:r w:rsidRPr="00D54096">
              <w:rPr>
                <w:b w:val="0"/>
                <w:i/>
                <w:color w:val="3A7583" w:themeColor="accent5" w:themeShade="80"/>
                <w:lang w:val="en-GB"/>
              </w:rPr>
              <w:t>:</w:t>
            </w:r>
          </w:p>
        </w:tc>
        <w:tc>
          <w:tcPr>
            <w:tcW w:w="5606" w:type="dxa"/>
            <w:tcBorders>
              <w:left w:val="single" w:sz="4" w:space="0" w:color="F0463C" w:themeColor="accent2"/>
            </w:tcBorders>
          </w:tcPr>
          <w:p w14:paraId="4C204190" w14:textId="77777777" w:rsidR="00D47FA9" w:rsidRPr="00D54096" w:rsidRDefault="00D47FA9" w:rsidP="00D47FA9">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Private / state/government / communal / cooperative / tribal / customary, etc.]</w:t>
            </w:r>
          </w:p>
          <w:p w14:paraId="2A66C2C7" w14:textId="1F7B76DB"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r>
      <w:tr w:rsidR="00020E20" w:rsidRPr="00D54096" w14:paraId="3680407A" w14:textId="77777777" w:rsidTr="00E0754A">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31CF7CE2" w14:textId="77777777" w:rsidR="00020E20" w:rsidRPr="00D54096" w:rsidRDefault="00020E20" w:rsidP="00CE4929">
            <w:pPr>
              <w:rPr>
                <w:b w:val="0"/>
                <w:color w:val="62A8B9" w:themeColor="accent5" w:themeShade="BF"/>
                <w:lang w:val="en-GB"/>
              </w:rPr>
            </w:pPr>
          </w:p>
        </w:tc>
        <w:tc>
          <w:tcPr>
            <w:tcW w:w="5606" w:type="dxa"/>
            <w:tcBorders>
              <w:left w:val="single" w:sz="4" w:space="0" w:color="F0463C" w:themeColor="accent2"/>
            </w:tcBorders>
          </w:tcPr>
          <w:p w14:paraId="132DA2FB" w14:textId="3D359576" w:rsidR="00E0754A" w:rsidRPr="00D54096" w:rsidRDefault="00D47FA9"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en-GB"/>
              </w:rPr>
            </w:pPr>
            <w:r w:rsidRPr="00D54096">
              <w:rPr>
                <w:rFonts w:eastAsiaTheme="minorEastAsia"/>
                <w:color w:val="EB412F"/>
                <w:lang w:val="en-GB"/>
              </w:rPr>
              <w:t>Changes in the land tenure since the start of the project</w:t>
            </w:r>
            <w:r w:rsidR="00020E20" w:rsidRPr="00D54096">
              <w:rPr>
                <w:rFonts w:eastAsiaTheme="minorEastAsia"/>
                <w:color w:val="EB412F"/>
                <w:lang w:val="en-GB"/>
              </w:rPr>
              <w:t>:</w:t>
            </w:r>
            <w:r w:rsidR="00020E20" w:rsidRPr="00D54096">
              <w:rPr>
                <w:i/>
                <w:color w:val="62A8B9" w:themeColor="accent5" w:themeShade="BF"/>
                <w:lang w:val="en-GB"/>
              </w:rPr>
              <w:t xml:space="preserve"> </w:t>
            </w:r>
          </w:p>
          <w:p w14:paraId="7FF6B4BA" w14:textId="56E70786" w:rsidR="00020E20" w:rsidRPr="00D54096" w:rsidRDefault="00020E20"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en-GB"/>
              </w:rPr>
            </w:pPr>
            <w:r w:rsidRPr="00D54096">
              <w:rPr>
                <w:bCs/>
                <w:color w:val="324650"/>
                <w:lang w:val="en-GB"/>
              </w:rPr>
              <w:t>[</w:t>
            </w:r>
            <w:r w:rsidR="00D47FA9" w:rsidRPr="00D54096">
              <w:rPr>
                <w:bCs/>
                <w:color w:val="324650"/>
                <w:lang w:val="en-GB"/>
              </w:rPr>
              <w:t>yes</w:t>
            </w:r>
            <w:r w:rsidRPr="00D54096">
              <w:rPr>
                <w:bCs/>
                <w:color w:val="324650"/>
                <w:lang w:val="en-GB"/>
              </w:rPr>
              <w:t xml:space="preserve"> / no / </w:t>
            </w:r>
            <w:r w:rsidR="00D47FA9" w:rsidRPr="00D54096">
              <w:rPr>
                <w:bCs/>
                <w:color w:val="324650"/>
                <w:lang w:val="en-GB"/>
              </w:rPr>
              <w:t>maybe</w:t>
            </w:r>
            <w:r w:rsidRPr="00D54096">
              <w:rPr>
                <w:bCs/>
                <w:color w:val="324650"/>
                <w:lang w:val="en-GB"/>
              </w:rPr>
              <w:t>]</w:t>
            </w:r>
          </w:p>
        </w:tc>
      </w:tr>
      <w:tr w:rsidR="00020E20" w:rsidRPr="00D54096" w14:paraId="2BBE3D8C" w14:textId="77777777" w:rsidTr="00E0754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71365A5D" w14:textId="12976039" w:rsidR="00020E20" w:rsidRPr="00D54096" w:rsidRDefault="00020E20" w:rsidP="00CE4929">
            <w:pPr>
              <w:rPr>
                <w:color w:val="62A8B9" w:themeColor="accent5" w:themeShade="BF"/>
                <w:lang w:val="en-GB"/>
              </w:rPr>
            </w:pPr>
            <w:r w:rsidRPr="00D54096">
              <w:rPr>
                <w:color w:val="F0463C" w:themeColor="accent2"/>
                <w:sz w:val="24"/>
                <w:szCs w:val="24"/>
                <w:lang w:val="en-GB"/>
              </w:rPr>
              <w:t xml:space="preserve">4.3 </w:t>
            </w:r>
            <w:r w:rsidR="00D47FA9" w:rsidRPr="00D54096">
              <w:rPr>
                <w:color w:val="F0463C" w:themeColor="accent2"/>
                <w:sz w:val="24"/>
                <w:szCs w:val="24"/>
                <w:lang w:val="en-GB"/>
              </w:rPr>
              <w:t>Conflicts</w:t>
            </w:r>
            <w:r w:rsidRPr="00D54096">
              <w:rPr>
                <w:color w:val="62A8B9" w:themeColor="accent5" w:themeShade="BF"/>
                <w:lang w:val="en-GB"/>
              </w:rPr>
              <w:br/>
            </w:r>
            <w:r w:rsidR="00D47FA9" w:rsidRPr="00D54096">
              <w:rPr>
                <w:b w:val="0"/>
                <w:i/>
                <w:color w:val="3A7583" w:themeColor="accent5" w:themeShade="80"/>
                <w:lang w:val="en-GB"/>
              </w:rPr>
              <w:t>Describe, if they exist, types of conflicts</w:t>
            </w:r>
            <w:r w:rsidRPr="00D54096">
              <w:rPr>
                <w:i/>
                <w:color w:val="62A8B9" w:themeColor="accent5" w:themeShade="BF"/>
                <w:lang w:val="en-GB"/>
              </w:rPr>
              <w:t xml:space="preserve"> </w:t>
            </w:r>
          </w:p>
        </w:tc>
        <w:tc>
          <w:tcPr>
            <w:tcW w:w="5606" w:type="dxa"/>
            <w:tcBorders>
              <w:left w:val="single" w:sz="4" w:space="0" w:color="F0463C" w:themeColor="accent2"/>
            </w:tcBorders>
          </w:tcPr>
          <w:p w14:paraId="4D359E04" w14:textId="4F1EBE4E" w:rsidR="00020E20" w:rsidRPr="00D54096" w:rsidRDefault="00D47FA9"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List the conflicts</w:t>
            </w:r>
            <w:r w:rsidR="00020E20" w:rsidRPr="00D54096">
              <w:rPr>
                <w:rFonts w:eastAsiaTheme="minorEastAsia"/>
                <w:color w:val="EB412F"/>
                <w:lang w:val="en-GB"/>
              </w:rPr>
              <w:t xml:space="preserve">: </w:t>
            </w:r>
          </w:p>
          <w:p w14:paraId="05BD590F" w14:textId="7DEC0D2C" w:rsidR="00020E20" w:rsidRPr="00D54096" w:rsidRDefault="00D47FA9"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bCs/>
                <w:color w:val="324650"/>
                <w:lang w:val="en-GB"/>
              </w:rPr>
              <w:t>[</w:t>
            </w:r>
            <w:r w:rsidR="00D54096" w:rsidRPr="00D54096">
              <w:rPr>
                <w:bCs/>
                <w:color w:val="324650"/>
                <w:lang w:val="en-GB"/>
              </w:rPr>
              <w:t>e.g.,</w:t>
            </w:r>
            <w:r w:rsidRPr="00D54096">
              <w:rPr>
                <w:bCs/>
                <w:color w:val="324650"/>
                <w:lang w:val="en-GB"/>
              </w:rPr>
              <w:t xml:space="preserve"> over rights to use, between different groups (</w:t>
            </w:r>
            <w:r w:rsidR="00D54096" w:rsidRPr="00D54096">
              <w:rPr>
                <w:bCs/>
                <w:color w:val="324650"/>
                <w:lang w:val="en-GB"/>
              </w:rPr>
              <w:t>e.g.,</w:t>
            </w:r>
            <w:r w:rsidRPr="00D54096">
              <w:rPr>
                <w:bCs/>
                <w:color w:val="324650"/>
                <w:lang w:val="en-GB"/>
              </w:rPr>
              <w:t xml:space="preserve"> local people and the private sector)]</w:t>
            </w:r>
          </w:p>
          <w:p w14:paraId="4C0E4693" w14:textId="5D1C05A1" w:rsidR="00020E20" w:rsidRPr="00D54096" w:rsidRDefault="00D47FA9"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rFonts w:eastAsiaTheme="minorEastAsia"/>
                <w:color w:val="EB412F"/>
                <w:lang w:val="en-GB"/>
              </w:rPr>
              <w:t>Assess the level of risk of the conflict</w:t>
            </w:r>
            <w:r w:rsidR="00020E20" w:rsidRPr="00D54096">
              <w:rPr>
                <w:rFonts w:eastAsiaTheme="minorEastAsia"/>
                <w:color w:val="EB412F"/>
                <w:lang w:val="en-GB"/>
              </w:rPr>
              <w:t>:</w:t>
            </w:r>
            <w:r w:rsidR="00020E20" w:rsidRPr="00D54096">
              <w:rPr>
                <w:color w:val="62A8B9" w:themeColor="accent5" w:themeShade="BF"/>
                <w:lang w:val="en-GB"/>
              </w:rPr>
              <w:t xml:space="preserve"> </w:t>
            </w:r>
          </w:p>
          <w:p w14:paraId="22048CED" w14:textId="20B01683" w:rsidR="00020E20" w:rsidRPr="00D54096" w:rsidRDefault="00D47FA9"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bCs/>
                <w:color w:val="324650"/>
                <w:lang w:val="en-GB"/>
              </w:rPr>
              <w:t>[high, medium, low]</w:t>
            </w:r>
          </w:p>
          <w:p w14:paraId="239F2795" w14:textId="77777777"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r>
      <w:tr w:rsidR="00020E20" w:rsidRPr="00D54096" w14:paraId="23B40E3C" w14:textId="77777777" w:rsidTr="00E0754A">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3C4BE319" w14:textId="63C24259" w:rsidR="00020E20" w:rsidRPr="00D54096" w:rsidRDefault="00020E20" w:rsidP="00CE4929">
            <w:pPr>
              <w:rPr>
                <w:color w:val="62A8B9" w:themeColor="accent5" w:themeShade="BF"/>
                <w:lang w:val="en-GB"/>
              </w:rPr>
            </w:pPr>
            <w:r w:rsidRPr="00D54096">
              <w:rPr>
                <w:color w:val="F0463C" w:themeColor="accent2"/>
                <w:sz w:val="24"/>
                <w:szCs w:val="24"/>
                <w:lang w:val="en-GB"/>
              </w:rPr>
              <w:lastRenderedPageBreak/>
              <w:t xml:space="preserve">4.4 </w:t>
            </w:r>
            <w:r w:rsidR="00D47FA9" w:rsidRPr="00D54096">
              <w:rPr>
                <w:color w:val="F0463C" w:themeColor="accent2"/>
                <w:sz w:val="24"/>
                <w:szCs w:val="24"/>
                <w:lang w:val="en-GB"/>
              </w:rPr>
              <w:t>Conflict resolution mechanisms</w:t>
            </w:r>
            <w:r w:rsidRPr="00D54096">
              <w:rPr>
                <w:color w:val="62A8B9" w:themeColor="accent5" w:themeShade="BF"/>
                <w:lang w:val="en-GB"/>
              </w:rPr>
              <w:br/>
            </w:r>
            <w:r w:rsidR="00D47FA9" w:rsidRPr="00D54096">
              <w:rPr>
                <w:b w:val="0"/>
                <w:i/>
                <w:color w:val="3A7583" w:themeColor="accent5" w:themeShade="80"/>
                <w:lang w:val="en-GB"/>
              </w:rPr>
              <w:t>Describe the conflict resolution mechanisms used or planned, if any exist</w:t>
            </w:r>
            <w:r w:rsidRPr="00D54096">
              <w:rPr>
                <w:b w:val="0"/>
                <w:i/>
                <w:color w:val="3A7583" w:themeColor="accent5" w:themeShade="80"/>
                <w:lang w:val="en-GB"/>
              </w:rPr>
              <w:t>.</w:t>
            </w:r>
          </w:p>
        </w:tc>
        <w:tc>
          <w:tcPr>
            <w:tcW w:w="5606" w:type="dxa"/>
            <w:tcBorders>
              <w:left w:val="single" w:sz="4" w:space="0" w:color="F0463C" w:themeColor="accent2"/>
            </w:tcBorders>
          </w:tcPr>
          <w:p w14:paraId="46541B9C" w14:textId="77777777" w:rsidR="00020E20" w:rsidRPr="00D54096" w:rsidRDefault="00020E20"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r>
      <w:tr w:rsidR="00020E20" w:rsidRPr="00D54096" w14:paraId="688CC416"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4D92D01D" w14:textId="34E0EA27" w:rsidR="00020E20" w:rsidRPr="00D54096" w:rsidRDefault="00020E20" w:rsidP="00CE4929">
            <w:pPr>
              <w:rPr>
                <w:color w:val="F0463C" w:themeColor="accent2"/>
                <w:sz w:val="24"/>
                <w:szCs w:val="24"/>
                <w:lang w:val="en-GB"/>
              </w:rPr>
            </w:pPr>
            <w:r w:rsidRPr="00D54096">
              <w:rPr>
                <w:color w:val="F0463C" w:themeColor="accent2"/>
                <w:sz w:val="24"/>
                <w:szCs w:val="24"/>
                <w:lang w:val="en-GB"/>
              </w:rPr>
              <w:t xml:space="preserve">4.5 </w:t>
            </w:r>
            <w:r w:rsidR="00D47FA9" w:rsidRPr="00D54096">
              <w:rPr>
                <w:color w:val="F0463C" w:themeColor="accent2"/>
                <w:sz w:val="24"/>
                <w:szCs w:val="24"/>
                <w:lang w:val="en-GB"/>
              </w:rPr>
              <w:t>Key legal and policy frameworks relevant to the practice and activities</w:t>
            </w:r>
          </w:p>
          <w:p w14:paraId="1446CAD8" w14:textId="0F44A53D" w:rsidR="00020E20" w:rsidRPr="00D54096" w:rsidRDefault="00D47FA9" w:rsidP="00CE4929">
            <w:pPr>
              <w:rPr>
                <w:color w:val="62A8B9" w:themeColor="accent5" w:themeShade="BF"/>
                <w:lang w:val="en-GB"/>
              </w:rPr>
            </w:pPr>
            <w:r w:rsidRPr="00D54096">
              <w:rPr>
                <w:b w:val="0"/>
                <w:i/>
                <w:color w:val="3A7583" w:themeColor="accent5" w:themeShade="80"/>
                <w:lang w:val="en-GB"/>
              </w:rPr>
              <w:t>Provide a list of key laws, policies and governing institutions (local, regional, national or customary) that directly influence the current practice. Please indicate whether the policies support or hinder the implementation of the project/practice.</w:t>
            </w:r>
          </w:p>
        </w:tc>
        <w:tc>
          <w:tcPr>
            <w:tcW w:w="5606" w:type="dxa"/>
            <w:tcBorders>
              <w:left w:val="single" w:sz="4" w:space="0" w:color="F0463C" w:themeColor="accent2"/>
            </w:tcBorders>
          </w:tcPr>
          <w:p w14:paraId="0ED94898" w14:textId="4A03BC4D" w:rsidR="00D47FA9" w:rsidRPr="00D54096" w:rsidRDefault="00D47FA9" w:rsidP="00D47FA9">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xml:space="preserve">               [supports or hinders the implementation]</w:t>
            </w:r>
          </w:p>
          <w:p w14:paraId="40C29DF9" w14:textId="36D8D4B0" w:rsidR="00D47FA9" w:rsidRPr="00D54096" w:rsidRDefault="00D47FA9" w:rsidP="00D47FA9">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xml:space="preserve">               [supports or hinders the implementation]</w:t>
            </w:r>
          </w:p>
          <w:p w14:paraId="0F526F84" w14:textId="1C40E5DB" w:rsidR="00020E20" w:rsidRPr="00D54096" w:rsidRDefault="00D47FA9" w:rsidP="00D47FA9">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xml:space="preserve">               [supports or hinders the implementation]</w:t>
            </w:r>
          </w:p>
        </w:tc>
      </w:tr>
      <w:tr w:rsidR="00020E20" w:rsidRPr="00D54096" w14:paraId="6465DF73" w14:textId="77777777" w:rsidTr="00E0754A">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7B4B757A" w14:textId="60273B17" w:rsidR="00020E20" w:rsidRPr="00D54096" w:rsidRDefault="00020E20" w:rsidP="00CE4929">
            <w:pPr>
              <w:rPr>
                <w:color w:val="F0463C" w:themeColor="accent2"/>
                <w:sz w:val="24"/>
                <w:szCs w:val="24"/>
                <w:lang w:val="en-GB"/>
              </w:rPr>
            </w:pPr>
            <w:r w:rsidRPr="00D54096">
              <w:rPr>
                <w:color w:val="F0463C" w:themeColor="accent2"/>
                <w:sz w:val="24"/>
                <w:szCs w:val="24"/>
                <w:lang w:val="en-GB"/>
              </w:rPr>
              <w:t xml:space="preserve">4.6 </w:t>
            </w:r>
            <w:r w:rsidR="00D47FA9" w:rsidRPr="00D54096">
              <w:rPr>
                <w:color w:val="F0463C" w:themeColor="accent2"/>
                <w:sz w:val="24"/>
                <w:szCs w:val="24"/>
                <w:lang w:val="en-GB"/>
              </w:rPr>
              <w:t>Products derived from the peatland landscape</w:t>
            </w:r>
          </w:p>
          <w:p w14:paraId="18E6C255" w14:textId="4507AAA3" w:rsidR="00020E20" w:rsidRPr="00D54096" w:rsidRDefault="00D47FA9" w:rsidP="00CE4929">
            <w:pPr>
              <w:rPr>
                <w:color w:val="62A8B9" w:themeColor="accent5" w:themeShade="BF"/>
                <w:lang w:val="en-GB"/>
              </w:rPr>
            </w:pPr>
            <w:r w:rsidRPr="00D54096">
              <w:rPr>
                <w:b w:val="0"/>
                <w:i/>
                <w:color w:val="3A7583" w:themeColor="accent5" w:themeShade="80"/>
                <w:lang w:val="en-GB"/>
              </w:rPr>
              <w:t xml:space="preserve">List the main products  </w:t>
            </w:r>
          </w:p>
        </w:tc>
        <w:tc>
          <w:tcPr>
            <w:tcW w:w="5606" w:type="dxa"/>
            <w:tcBorders>
              <w:left w:val="single" w:sz="4" w:space="0" w:color="F0463C" w:themeColor="accent2"/>
            </w:tcBorders>
          </w:tcPr>
          <w:p w14:paraId="67B9F7D7" w14:textId="2436B348" w:rsidR="00020E20" w:rsidRPr="00D54096" w:rsidRDefault="00D47FA9" w:rsidP="00E0754A">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w:t>
            </w:r>
            <w:r w:rsidR="00D54096" w:rsidRPr="00D54096">
              <w:rPr>
                <w:bCs/>
                <w:color w:val="324650"/>
                <w:lang w:val="en-GB"/>
              </w:rPr>
              <w:t>e.g.,</w:t>
            </w:r>
            <w:r w:rsidRPr="00D54096">
              <w:rPr>
                <w:bCs/>
                <w:color w:val="324650"/>
                <w:lang w:val="en-GB"/>
              </w:rPr>
              <w:t xml:space="preserve"> biomass for biofuel, timber, fuelwood, fodder, fish, berries, honey, mushrooms, other foods, resin, fibre, medicinal plants, cosmetic plants, aquaculture products, handicrafts, other (please specify).]</w:t>
            </w:r>
          </w:p>
        </w:tc>
      </w:tr>
      <w:tr w:rsidR="00020E20" w:rsidRPr="00D54096" w14:paraId="3955CA69"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333A31A5" w14:textId="116EA91A" w:rsidR="00020E20" w:rsidRPr="00D54096" w:rsidRDefault="00020E20" w:rsidP="00CE4929">
            <w:pPr>
              <w:rPr>
                <w:color w:val="F0463C" w:themeColor="accent2"/>
                <w:sz w:val="24"/>
                <w:szCs w:val="24"/>
                <w:lang w:val="en-GB"/>
              </w:rPr>
            </w:pPr>
            <w:r w:rsidRPr="00D54096">
              <w:rPr>
                <w:color w:val="F0463C" w:themeColor="accent2"/>
                <w:sz w:val="24"/>
                <w:szCs w:val="24"/>
                <w:lang w:val="en-GB"/>
              </w:rPr>
              <w:t xml:space="preserve">4.7 </w:t>
            </w:r>
            <w:r w:rsidR="00D47FA9" w:rsidRPr="00D54096">
              <w:rPr>
                <w:color w:val="F0463C" w:themeColor="accent2"/>
                <w:sz w:val="24"/>
                <w:szCs w:val="24"/>
                <w:lang w:val="en-GB"/>
              </w:rPr>
              <w:t>Market orientation: potential activities</w:t>
            </w:r>
          </w:p>
          <w:p w14:paraId="5A8F4BE0" w14:textId="500D9A42" w:rsidR="00020E20" w:rsidRPr="00D54096" w:rsidRDefault="00D47FA9" w:rsidP="00CE4929">
            <w:pPr>
              <w:rPr>
                <w:color w:val="62A8B9" w:themeColor="accent5" w:themeShade="BF"/>
                <w:lang w:val="en-GB"/>
              </w:rPr>
            </w:pPr>
            <w:r w:rsidRPr="00D54096">
              <w:rPr>
                <w:b w:val="0"/>
                <w:i/>
                <w:color w:val="3A7583" w:themeColor="accent5" w:themeShade="80"/>
                <w:lang w:val="en-GB"/>
              </w:rPr>
              <w:t xml:space="preserve">Enter the main market orientation </w:t>
            </w:r>
            <w:r w:rsidR="00D54096" w:rsidRPr="00D54096">
              <w:rPr>
                <w:b w:val="0"/>
                <w:i/>
                <w:color w:val="3A7583" w:themeColor="accent5" w:themeShade="80"/>
                <w:lang w:val="en-GB"/>
              </w:rPr>
              <w:t>e.g.,</w:t>
            </w:r>
            <w:r w:rsidRPr="00D54096">
              <w:rPr>
                <w:b w:val="0"/>
                <w:i/>
                <w:color w:val="3A7583" w:themeColor="accent5" w:themeShade="80"/>
                <w:lang w:val="en-GB"/>
              </w:rPr>
              <w:t xml:space="preserve"> national, regional trading market, international market, not applicable</w:t>
            </w:r>
          </w:p>
        </w:tc>
        <w:tc>
          <w:tcPr>
            <w:tcW w:w="5606" w:type="dxa"/>
            <w:tcBorders>
              <w:left w:val="single" w:sz="4" w:space="0" w:color="F0463C" w:themeColor="accent2"/>
            </w:tcBorders>
          </w:tcPr>
          <w:p w14:paraId="465EAE69" w14:textId="18B9137A"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bCs/>
                <w:color w:val="324650"/>
                <w:lang w:val="en-GB"/>
              </w:rPr>
              <w:t>[</w:t>
            </w:r>
            <w:r w:rsidR="00D54096" w:rsidRPr="00D54096">
              <w:rPr>
                <w:bCs/>
                <w:color w:val="324650"/>
                <w:lang w:val="en-GB"/>
              </w:rPr>
              <w:t>e.g.,</w:t>
            </w:r>
            <w:r w:rsidRPr="00D54096">
              <w:rPr>
                <w:bCs/>
                <w:color w:val="324650"/>
                <w:lang w:val="en-GB"/>
              </w:rPr>
              <w:t xml:space="preserve"> </w:t>
            </w:r>
            <w:r w:rsidR="00D47FA9" w:rsidRPr="00D54096">
              <w:rPr>
                <w:bCs/>
                <w:color w:val="324650"/>
                <w:lang w:val="en-GB"/>
              </w:rPr>
              <w:t>national</w:t>
            </w:r>
            <w:r w:rsidRPr="00D54096">
              <w:rPr>
                <w:bCs/>
                <w:color w:val="324650"/>
                <w:lang w:val="en-GB"/>
              </w:rPr>
              <w:t xml:space="preserve">, regional, local </w:t>
            </w:r>
            <w:r w:rsidR="00D47FA9" w:rsidRPr="00D54096">
              <w:rPr>
                <w:bCs/>
                <w:color w:val="324650"/>
                <w:lang w:val="en-GB"/>
              </w:rPr>
              <w:t>or international market</w:t>
            </w:r>
            <w:r w:rsidRPr="00D54096">
              <w:rPr>
                <w:bCs/>
                <w:color w:val="324650"/>
                <w:lang w:val="en-GB"/>
              </w:rPr>
              <w:t>]</w:t>
            </w:r>
          </w:p>
        </w:tc>
      </w:tr>
      <w:tr w:rsidR="00020E20" w:rsidRPr="00D54096" w14:paraId="2C28F09D" w14:textId="77777777" w:rsidTr="00E0754A">
        <w:trPr>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2B42F6F0" w14:textId="130B67A5" w:rsidR="00020E20" w:rsidRPr="00D54096" w:rsidRDefault="00020E20" w:rsidP="00CE4929">
            <w:pPr>
              <w:rPr>
                <w:color w:val="F0463C" w:themeColor="accent2"/>
                <w:sz w:val="24"/>
                <w:szCs w:val="24"/>
                <w:lang w:val="en-GB"/>
              </w:rPr>
            </w:pPr>
            <w:r w:rsidRPr="00D54096">
              <w:rPr>
                <w:color w:val="F0463C" w:themeColor="accent2"/>
                <w:sz w:val="24"/>
                <w:szCs w:val="24"/>
                <w:lang w:val="en-GB"/>
              </w:rPr>
              <w:t xml:space="preserve">4.8 </w:t>
            </w:r>
            <w:r w:rsidR="00D47FA9" w:rsidRPr="00D54096">
              <w:rPr>
                <w:color w:val="F0463C" w:themeColor="accent2"/>
                <w:sz w:val="24"/>
                <w:szCs w:val="24"/>
                <w:lang w:val="en-GB"/>
              </w:rPr>
              <w:t>Market access</w:t>
            </w:r>
          </w:p>
          <w:p w14:paraId="43081208" w14:textId="61A290F5" w:rsidR="00020E20" w:rsidRPr="00D54096" w:rsidRDefault="00D47FA9" w:rsidP="00CE4929">
            <w:pPr>
              <w:rPr>
                <w:color w:val="62A8B9" w:themeColor="accent5" w:themeShade="BF"/>
                <w:lang w:val="en-GB"/>
              </w:rPr>
            </w:pPr>
            <w:r w:rsidRPr="00D54096">
              <w:rPr>
                <w:b w:val="0"/>
                <w:i/>
                <w:color w:val="3A7583" w:themeColor="accent5" w:themeShade="80"/>
                <w:lang w:val="en-GB"/>
              </w:rPr>
              <w:t>Describe the ability to sell the products derived from the peatland landscape in the targeted market</w:t>
            </w:r>
            <w:r w:rsidR="00020E20" w:rsidRPr="00D54096">
              <w:rPr>
                <w:b w:val="0"/>
                <w:i/>
                <w:color w:val="3A7583" w:themeColor="accent5" w:themeShade="80"/>
                <w:lang w:val="en-GB"/>
              </w:rPr>
              <w:t>.</w:t>
            </w:r>
          </w:p>
        </w:tc>
        <w:tc>
          <w:tcPr>
            <w:tcW w:w="5606" w:type="dxa"/>
            <w:tcBorders>
              <w:left w:val="single" w:sz="4" w:space="0" w:color="F0463C" w:themeColor="accent2"/>
            </w:tcBorders>
          </w:tcPr>
          <w:p w14:paraId="27A88344" w14:textId="68E03E5A" w:rsidR="00020E20" w:rsidRPr="00D54096" w:rsidRDefault="007264DE" w:rsidP="00E0754A">
            <w:pPr>
              <w:cnfStyle w:val="000000000000" w:firstRow="0" w:lastRow="0" w:firstColumn="0" w:lastColumn="0" w:oddVBand="0" w:evenVBand="0" w:oddHBand="0" w:evenHBand="0" w:firstRowFirstColumn="0" w:firstRowLastColumn="0" w:lastRowFirstColumn="0" w:lastRowLastColumn="0"/>
              <w:rPr>
                <w:bCs/>
                <w:color w:val="324650"/>
                <w:lang w:val="en-GB"/>
              </w:rPr>
            </w:pPr>
            <w:sdt>
              <w:sdtPr>
                <w:rPr>
                  <w:bCs/>
                  <w:color w:val="324650"/>
                  <w:lang w:val="en-GB"/>
                </w:rPr>
                <w:id w:val="-41525818"/>
                <w14:checkbox>
                  <w14:checked w14:val="0"/>
                  <w14:checkedState w14:val="2612" w14:font="MS Gothic"/>
                  <w14:uncheckedState w14:val="2610" w14:font="MS Gothic"/>
                </w14:checkbox>
              </w:sdtPr>
              <w:sdtEndPr/>
              <w:sdtContent>
                <w:r w:rsidR="00E0754A" w:rsidRPr="00D54096">
                  <w:rPr>
                    <w:rFonts w:ascii="MS Gothic" w:eastAsia="MS Gothic" w:hAnsi="MS Gothic"/>
                    <w:bCs/>
                    <w:color w:val="324650"/>
                    <w:lang w:val="en-GB"/>
                  </w:rPr>
                  <w:t>☐</w:t>
                </w:r>
              </w:sdtContent>
            </w:sdt>
            <w:r w:rsidR="00E0754A" w:rsidRPr="00D54096">
              <w:rPr>
                <w:bCs/>
                <w:color w:val="324650"/>
                <w:lang w:val="en-GB"/>
              </w:rPr>
              <w:t xml:space="preserve"> </w:t>
            </w:r>
            <w:r w:rsidR="00D47FA9" w:rsidRPr="00D54096">
              <w:rPr>
                <w:bCs/>
                <w:color w:val="324650"/>
                <w:lang w:val="en-GB"/>
              </w:rPr>
              <w:t>Low</w:t>
            </w:r>
          </w:p>
          <w:p w14:paraId="06C090B0" w14:textId="48A1BFEF" w:rsidR="00020E20" w:rsidRPr="00D54096" w:rsidRDefault="007264DE" w:rsidP="00E0754A">
            <w:pPr>
              <w:cnfStyle w:val="000000000000" w:firstRow="0" w:lastRow="0" w:firstColumn="0" w:lastColumn="0" w:oddVBand="0" w:evenVBand="0" w:oddHBand="0" w:evenHBand="0" w:firstRowFirstColumn="0" w:firstRowLastColumn="0" w:lastRowFirstColumn="0" w:lastRowLastColumn="0"/>
              <w:rPr>
                <w:bCs/>
                <w:color w:val="324650"/>
                <w:lang w:val="en-GB"/>
              </w:rPr>
            </w:pPr>
            <w:sdt>
              <w:sdtPr>
                <w:rPr>
                  <w:bCs/>
                  <w:color w:val="324650"/>
                  <w:lang w:val="en-GB"/>
                </w:rPr>
                <w:id w:val="1345825769"/>
                <w14:checkbox>
                  <w14:checked w14:val="0"/>
                  <w14:checkedState w14:val="2612" w14:font="MS Gothic"/>
                  <w14:uncheckedState w14:val="2610" w14:font="MS Gothic"/>
                </w14:checkbox>
              </w:sdtPr>
              <w:sdtEndPr/>
              <w:sdtContent>
                <w:r w:rsidR="00E0754A" w:rsidRPr="00D54096">
                  <w:rPr>
                    <w:rFonts w:ascii="MS Gothic" w:eastAsia="MS Gothic" w:hAnsi="MS Gothic"/>
                    <w:bCs/>
                    <w:color w:val="324650"/>
                    <w:lang w:val="en-GB"/>
                  </w:rPr>
                  <w:t>☐</w:t>
                </w:r>
              </w:sdtContent>
            </w:sdt>
            <w:r w:rsidR="00E0754A" w:rsidRPr="00D54096">
              <w:rPr>
                <w:bCs/>
                <w:color w:val="324650"/>
                <w:lang w:val="en-GB"/>
              </w:rPr>
              <w:t xml:space="preserve"> </w:t>
            </w:r>
            <w:r w:rsidR="00D47FA9" w:rsidRPr="00D54096">
              <w:rPr>
                <w:bCs/>
                <w:color w:val="324650"/>
                <w:lang w:val="en-GB"/>
              </w:rPr>
              <w:t>Medium</w:t>
            </w:r>
          </w:p>
          <w:p w14:paraId="247B6045" w14:textId="6D38A3FD" w:rsidR="00020E20" w:rsidRPr="00D54096" w:rsidRDefault="007264DE" w:rsidP="00E0754A">
            <w:pPr>
              <w:cnfStyle w:val="000000000000" w:firstRow="0" w:lastRow="0" w:firstColumn="0" w:lastColumn="0" w:oddVBand="0" w:evenVBand="0" w:oddHBand="0" w:evenHBand="0" w:firstRowFirstColumn="0" w:firstRowLastColumn="0" w:lastRowFirstColumn="0" w:lastRowLastColumn="0"/>
              <w:rPr>
                <w:bCs/>
                <w:color w:val="324650"/>
                <w:lang w:val="en-GB"/>
              </w:rPr>
            </w:pPr>
            <w:sdt>
              <w:sdtPr>
                <w:rPr>
                  <w:bCs/>
                  <w:color w:val="324650"/>
                  <w:lang w:val="en-GB"/>
                </w:rPr>
                <w:id w:val="-354196467"/>
                <w14:checkbox>
                  <w14:checked w14:val="0"/>
                  <w14:checkedState w14:val="2612" w14:font="MS Gothic"/>
                  <w14:uncheckedState w14:val="2610" w14:font="MS Gothic"/>
                </w14:checkbox>
              </w:sdtPr>
              <w:sdtEndPr/>
              <w:sdtContent>
                <w:r w:rsidR="00E0754A" w:rsidRPr="00D54096">
                  <w:rPr>
                    <w:rFonts w:ascii="MS Gothic" w:eastAsia="MS Gothic" w:hAnsi="MS Gothic"/>
                    <w:bCs/>
                    <w:color w:val="324650"/>
                    <w:lang w:val="en-GB"/>
                  </w:rPr>
                  <w:t>☐</w:t>
                </w:r>
              </w:sdtContent>
            </w:sdt>
            <w:r w:rsidR="00E0754A" w:rsidRPr="00D54096">
              <w:rPr>
                <w:bCs/>
                <w:color w:val="324650"/>
                <w:lang w:val="en-GB"/>
              </w:rPr>
              <w:t xml:space="preserve"> </w:t>
            </w:r>
            <w:r w:rsidR="00D47FA9" w:rsidRPr="00D54096">
              <w:rPr>
                <w:bCs/>
                <w:color w:val="324650"/>
                <w:lang w:val="en-GB"/>
              </w:rPr>
              <w:t>High</w:t>
            </w:r>
          </w:p>
        </w:tc>
      </w:tr>
      <w:tr w:rsidR="00020E20" w:rsidRPr="00D54096" w14:paraId="6950571C" w14:textId="77777777" w:rsidTr="00E0754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22E2D78F" w14:textId="77777777" w:rsidR="00D47FA9" w:rsidRPr="00D54096" w:rsidRDefault="00D47FA9" w:rsidP="00CE4929">
            <w:pPr>
              <w:rPr>
                <w:rFonts w:ascii="Calibri Bold" w:eastAsiaTheme="majorEastAsia" w:hAnsi="Calibri Bold" w:cstheme="majorBidi"/>
                <w:b w:val="0"/>
                <w:color w:val="DC733C"/>
                <w:szCs w:val="32"/>
                <w:lang w:val="en-GB"/>
              </w:rPr>
            </w:pPr>
            <w:r w:rsidRPr="00D54096">
              <w:rPr>
                <w:rFonts w:ascii="Calibri Bold" w:eastAsiaTheme="majorEastAsia" w:hAnsi="Calibri Bold" w:cstheme="majorBidi"/>
                <w:bCs w:val="0"/>
                <w:color w:val="DC733C"/>
                <w:szCs w:val="32"/>
                <w:lang w:val="en-GB"/>
              </w:rPr>
              <w:t>Distance to market (km)</w:t>
            </w:r>
          </w:p>
          <w:p w14:paraId="5019D427" w14:textId="7E8E2B82" w:rsidR="00020E20" w:rsidRPr="00D54096" w:rsidRDefault="00D47FA9" w:rsidP="00CE4929">
            <w:pPr>
              <w:rPr>
                <w:b w:val="0"/>
                <w:color w:val="62A8B9" w:themeColor="accent5" w:themeShade="BF"/>
                <w:lang w:val="en-GB"/>
              </w:rPr>
            </w:pPr>
            <w:r w:rsidRPr="00D54096">
              <w:rPr>
                <w:b w:val="0"/>
                <w:i/>
                <w:color w:val="3A7583" w:themeColor="accent5" w:themeShade="80"/>
                <w:lang w:val="en-GB"/>
              </w:rPr>
              <w:t>Specify the distance to access the closest market where the products are commercialized.</w:t>
            </w:r>
          </w:p>
        </w:tc>
        <w:tc>
          <w:tcPr>
            <w:tcW w:w="5606" w:type="dxa"/>
            <w:tcBorders>
              <w:left w:val="single" w:sz="4" w:space="0" w:color="F0463C" w:themeColor="accent2"/>
            </w:tcBorders>
          </w:tcPr>
          <w:p w14:paraId="09ECC8BE" w14:textId="77777777"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 km</w:t>
            </w:r>
          </w:p>
          <w:p w14:paraId="5BDDDC11" w14:textId="77777777" w:rsidR="00020E20" w:rsidRPr="00D54096" w:rsidRDefault="00020E20"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020E20" w:rsidRPr="00D54096" w14:paraId="5120150E" w14:textId="77777777" w:rsidTr="00E0754A">
        <w:trPr>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2C079526" w14:textId="77777777" w:rsidR="00D47FA9" w:rsidRPr="00D54096" w:rsidRDefault="00D47FA9" w:rsidP="00CE4929">
            <w:pPr>
              <w:rPr>
                <w:rFonts w:ascii="Calibri Bold" w:eastAsiaTheme="majorEastAsia" w:hAnsi="Calibri Bold" w:cstheme="majorBidi"/>
                <w:b w:val="0"/>
                <w:color w:val="DC733C"/>
                <w:szCs w:val="32"/>
                <w:lang w:val="en-GB"/>
              </w:rPr>
            </w:pPr>
            <w:r w:rsidRPr="00D54096">
              <w:rPr>
                <w:rFonts w:ascii="Calibri Bold" w:eastAsiaTheme="majorEastAsia" w:hAnsi="Calibri Bold" w:cstheme="majorBidi"/>
                <w:bCs w:val="0"/>
                <w:color w:val="DC733C"/>
                <w:szCs w:val="32"/>
                <w:lang w:val="en-GB"/>
              </w:rPr>
              <w:t>Means to access the market</w:t>
            </w:r>
          </w:p>
          <w:p w14:paraId="62220694" w14:textId="502952CE" w:rsidR="00020E20" w:rsidRPr="00D54096" w:rsidRDefault="00D47FA9" w:rsidP="00CE4929">
            <w:pPr>
              <w:rPr>
                <w:b w:val="0"/>
                <w:color w:val="62A8B9" w:themeColor="accent5" w:themeShade="BF"/>
                <w:lang w:val="en-GB"/>
              </w:rPr>
            </w:pPr>
            <w:r w:rsidRPr="00D54096">
              <w:rPr>
                <w:b w:val="0"/>
                <w:i/>
                <w:color w:val="3A7583" w:themeColor="accent5" w:themeShade="80"/>
                <w:lang w:val="en-GB"/>
              </w:rPr>
              <w:t>Explain the means in which products are commercialized</w:t>
            </w:r>
          </w:p>
        </w:tc>
        <w:tc>
          <w:tcPr>
            <w:tcW w:w="5606" w:type="dxa"/>
            <w:tcBorders>
              <w:left w:val="single" w:sz="4" w:space="0" w:color="F0463C" w:themeColor="accent2"/>
            </w:tcBorders>
          </w:tcPr>
          <w:p w14:paraId="4E634377" w14:textId="2AC224DB" w:rsidR="00020E20" w:rsidRPr="00D54096" w:rsidRDefault="00D47FA9"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w:t>
            </w:r>
            <w:r w:rsidR="00D54096" w:rsidRPr="00D54096">
              <w:rPr>
                <w:bCs/>
                <w:color w:val="324650"/>
                <w:lang w:val="en-GB"/>
              </w:rPr>
              <w:t>e.g.,</w:t>
            </w:r>
            <w:r w:rsidRPr="00D54096">
              <w:rPr>
                <w:bCs/>
                <w:color w:val="324650"/>
                <w:lang w:val="en-GB"/>
              </w:rPr>
              <w:t xml:space="preserve"> directly or via intermediaries, etc]</w:t>
            </w:r>
          </w:p>
        </w:tc>
      </w:tr>
    </w:tbl>
    <w:p w14:paraId="493B0DBC" w14:textId="6228B195" w:rsidR="00E0754A" w:rsidRPr="00D54096" w:rsidRDefault="004A58A3" w:rsidP="00E0754A">
      <w:pPr>
        <w:pStyle w:val="PEATLANDS-CHAPTER-TITLEOFCHAPTER"/>
        <w:rPr>
          <w:lang w:val="en-GB"/>
        </w:rPr>
      </w:pPr>
      <w:r w:rsidRPr="00D54096">
        <w:rPr>
          <w:lang w:val="en-GB"/>
        </w:rPr>
        <w:t>Social and economic impacts</w:t>
      </w:r>
    </w:p>
    <w:tbl>
      <w:tblPr>
        <w:tblStyle w:val="ListTable6Colorful-Accent2"/>
        <w:tblW w:w="9531" w:type="dxa"/>
        <w:tblLayout w:type="fixed"/>
        <w:tblLook w:val="04A0" w:firstRow="1" w:lastRow="0" w:firstColumn="1" w:lastColumn="0" w:noHBand="0" w:noVBand="1"/>
      </w:tblPr>
      <w:tblGrid>
        <w:gridCol w:w="2119"/>
        <w:gridCol w:w="3236"/>
        <w:gridCol w:w="741"/>
        <w:gridCol w:w="3435"/>
      </w:tblGrid>
      <w:tr w:rsidR="00E0754A" w:rsidRPr="00D54096" w14:paraId="30068AA7" w14:textId="77777777" w:rsidTr="00E07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1" w:type="dxa"/>
            <w:gridSpan w:val="4"/>
          </w:tcPr>
          <w:p w14:paraId="677E6282" w14:textId="77777777" w:rsidR="004A58A3" w:rsidRPr="00D54096" w:rsidRDefault="004A58A3" w:rsidP="004A58A3">
            <w:pPr>
              <w:rPr>
                <w:b w:val="0"/>
                <w:i/>
                <w:color w:val="3A7583" w:themeColor="accent5" w:themeShade="80"/>
                <w:lang w:val="en-GB"/>
              </w:rPr>
            </w:pPr>
            <w:r w:rsidRPr="00D54096">
              <w:rPr>
                <w:b w:val="0"/>
                <w:i/>
                <w:color w:val="3A7583" w:themeColor="accent5" w:themeShade="80"/>
                <w:lang w:val="en-GB"/>
              </w:rPr>
              <w:t>Rate the social impact of the current practice relative to the change since the start of the implementation with the following criteria:</w:t>
            </w:r>
          </w:p>
          <w:p w14:paraId="59C32F9D" w14:textId="7695FBA7" w:rsidR="00E0754A" w:rsidRPr="00D54096" w:rsidRDefault="004A58A3" w:rsidP="004A58A3">
            <w:pPr>
              <w:rPr>
                <w:color w:val="62A8B9" w:themeColor="accent5" w:themeShade="BF"/>
                <w:lang w:val="en-GB"/>
              </w:rPr>
            </w:pPr>
            <w:r w:rsidRPr="00D54096">
              <w:rPr>
                <w:b w:val="0"/>
                <w:i/>
                <w:color w:val="3A7583" w:themeColor="accent5" w:themeShade="80"/>
                <w:lang w:val="en-GB"/>
              </w:rPr>
              <w:t>1 = highly negative / 2 = moderately negative / 3 = slightly negative / 4 = neutral / 5 = slightly positive / 6 = moderately positive / 7 = highly positive / N/A: Topic not applicable or not-addressed</w:t>
            </w:r>
          </w:p>
        </w:tc>
      </w:tr>
      <w:tr w:rsidR="00E0754A" w:rsidRPr="00D54096" w14:paraId="769E8813"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60202BC" w14:textId="2747149A" w:rsidR="00E0754A" w:rsidRPr="00D54096" w:rsidRDefault="004A58A3" w:rsidP="00E0754A">
            <w:pPr>
              <w:jc w:val="center"/>
              <w:rPr>
                <w:color w:val="F0463C" w:themeColor="accent2"/>
                <w:sz w:val="24"/>
                <w:szCs w:val="24"/>
                <w:lang w:val="en-GB"/>
              </w:rPr>
            </w:pPr>
            <w:r w:rsidRPr="00D54096">
              <w:rPr>
                <w:color w:val="F0463C" w:themeColor="accent2"/>
                <w:sz w:val="24"/>
                <w:szCs w:val="24"/>
                <w:lang w:val="en-GB"/>
              </w:rPr>
              <w:t>Impact</w:t>
            </w:r>
          </w:p>
          <w:p w14:paraId="162FA683" w14:textId="0D2E42B2" w:rsidR="00E0754A" w:rsidRPr="00D54096" w:rsidRDefault="004A58A3" w:rsidP="00E0754A">
            <w:pPr>
              <w:jc w:val="center"/>
              <w:rPr>
                <w:b w:val="0"/>
                <w:color w:val="62A8B9" w:themeColor="accent5" w:themeShade="BF"/>
                <w:lang w:val="en-GB"/>
              </w:rPr>
            </w:pPr>
            <w:r w:rsidRPr="00D54096">
              <w:rPr>
                <w:b w:val="0"/>
                <w:i/>
                <w:color w:val="3A7583" w:themeColor="accent5" w:themeShade="80"/>
                <w:lang w:val="en-GB"/>
              </w:rPr>
              <w:t>Change caused by an activity during the implementation of the activities</w:t>
            </w:r>
            <w:r w:rsidR="00E0754A" w:rsidRPr="00D54096">
              <w:rPr>
                <w:b w:val="0"/>
                <w:i/>
                <w:color w:val="3A7583" w:themeColor="accent5" w:themeShade="80"/>
                <w:lang w:val="en-GB"/>
              </w:rPr>
              <w:t>.</w:t>
            </w:r>
          </w:p>
        </w:tc>
        <w:tc>
          <w:tcPr>
            <w:tcW w:w="741" w:type="dxa"/>
            <w:tcBorders>
              <w:left w:val="single" w:sz="4" w:space="0" w:color="F0463C" w:themeColor="accent2"/>
              <w:right w:val="single" w:sz="4" w:space="0" w:color="F0463C" w:themeColor="accent2"/>
            </w:tcBorders>
          </w:tcPr>
          <w:p w14:paraId="3D13BC9E" w14:textId="0D4594BE" w:rsidR="00E0754A" w:rsidRPr="00D54096" w:rsidRDefault="004A58A3" w:rsidP="00E0754A">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en-GB"/>
              </w:rPr>
            </w:pPr>
            <w:r w:rsidRPr="00D54096">
              <w:rPr>
                <w:b/>
                <w:color w:val="F0463C" w:themeColor="accent2"/>
                <w:sz w:val="24"/>
                <w:szCs w:val="24"/>
                <w:lang w:val="en-GB"/>
              </w:rPr>
              <w:t>Rate</w:t>
            </w:r>
            <w:r w:rsidR="00E0754A" w:rsidRPr="00D54096">
              <w:rPr>
                <w:b/>
                <w:color w:val="F0463C" w:themeColor="accent2"/>
                <w:sz w:val="24"/>
                <w:szCs w:val="24"/>
                <w:lang w:val="en-GB"/>
              </w:rPr>
              <w:t>: 1–7</w:t>
            </w:r>
          </w:p>
        </w:tc>
        <w:tc>
          <w:tcPr>
            <w:tcW w:w="3435" w:type="dxa"/>
            <w:tcBorders>
              <w:left w:val="single" w:sz="4" w:space="0" w:color="F0463C" w:themeColor="accent2"/>
            </w:tcBorders>
          </w:tcPr>
          <w:p w14:paraId="3937C8C0" w14:textId="0DB50128" w:rsidR="00E0754A" w:rsidRPr="00D54096" w:rsidRDefault="004A58A3" w:rsidP="00E0754A">
            <w:pPr>
              <w:jc w:val="center"/>
              <w:cnfStyle w:val="000000100000" w:firstRow="0" w:lastRow="0" w:firstColumn="0" w:lastColumn="0" w:oddVBand="0" w:evenVBand="0" w:oddHBand="1" w:evenHBand="0" w:firstRowFirstColumn="0" w:firstRowLastColumn="0" w:lastRowFirstColumn="0" w:lastRowLastColumn="0"/>
              <w:rPr>
                <w:b/>
                <w:color w:val="F0463C" w:themeColor="accent2"/>
                <w:sz w:val="24"/>
                <w:szCs w:val="24"/>
                <w:lang w:val="en-GB"/>
              </w:rPr>
            </w:pPr>
            <w:r w:rsidRPr="00D54096">
              <w:rPr>
                <w:b/>
                <w:color w:val="F0463C" w:themeColor="accent2"/>
                <w:sz w:val="24"/>
                <w:szCs w:val="24"/>
                <w:lang w:val="en-GB"/>
              </w:rPr>
              <w:t>Remarks</w:t>
            </w:r>
          </w:p>
          <w:p w14:paraId="2C1D2EF0" w14:textId="0A124C73" w:rsidR="00E0754A" w:rsidRPr="00D54096" w:rsidRDefault="004A58A3" w:rsidP="00E0754A">
            <w:pPr>
              <w:jc w:val="center"/>
              <w:cnfStyle w:val="000000100000" w:firstRow="0" w:lastRow="0" w:firstColumn="0" w:lastColumn="0" w:oddVBand="0" w:evenVBand="0" w:oddHBand="1" w:evenHBand="0" w:firstRowFirstColumn="0" w:firstRowLastColumn="0" w:lastRowFirstColumn="0" w:lastRowLastColumn="0"/>
              <w:rPr>
                <w:bCs/>
                <w:i/>
                <w:iCs/>
                <w:color w:val="62A8B9" w:themeColor="accent5" w:themeShade="BF"/>
                <w:lang w:val="en-GB"/>
              </w:rPr>
            </w:pPr>
            <w:r w:rsidRPr="00D54096">
              <w:rPr>
                <w:bCs/>
                <w:i/>
                <w:color w:val="3A7583" w:themeColor="accent5" w:themeShade="80"/>
                <w:lang w:val="en-GB"/>
              </w:rPr>
              <w:t>It can include a description and/or a reference</w:t>
            </w:r>
            <w:r w:rsidR="00E0754A" w:rsidRPr="00D54096">
              <w:rPr>
                <w:bCs/>
                <w:i/>
                <w:color w:val="3A7583" w:themeColor="accent5" w:themeShade="80"/>
                <w:lang w:val="en-GB"/>
              </w:rPr>
              <w:t>.</w:t>
            </w:r>
          </w:p>
        </w:tc>
      </w:tr>
      <w:tr w:rsidR="00E0754A" w:rsidRPr="00D54096" w14:paraId="294023BB" w14:textId="77777777" w:rsidTr="004A58A3">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3AD72768" w14:textId="7BDC7273" w:rsidR="00E0754A" w:rsidRPr="00D54096" w:rsidRDefault="004A58A3" w:rsidP="00CE4929">
            <w:pPr>
              <w:ind w:left="360"/>
              <w:rPr>
                <w:color w:val="62A8B9" w:themeColor="accent5" w:themeShade="BF"/>
                <w:lang w:val="en-GB"/>
              </w:rPr>
            </w:pPr>
            <w:r w:rsidRPr="00D54096">
              <w:rPr>
                <w:rFonts w:ascii="Calibri Bold" w:eastAsiaTheme="majorEastAsia" w:hAnsi="Calibri Bold" w:cstheme="majorBidi"/>
                <w:bCs w:val="0"/>
                <w:color w:val="DC733C"/>
                <w:szCs w:val="32"/>
                <w:lang w:val="en-GB"/>
              </w:rPr>
              <w:t>Social benefits</w:t>
            </w:r>
          </w:p>
        </w:tc>
        <w:tc>
          <w:tcPr>
            <w:tcW w:w="741" w:type="dxa"/>
            <w:tcBorders>
              <w:left w:val="single" w:sz="4" w:space="0" w:color="F0463C" w:themeColor="accent2"/>
              <w:right w:val="single" w:sz="4" w:space="0" w:color="F0463C" w:themeColor="accent2"/>
            </w:tcBorders>
          </w:tcPr>
          <w:p w14:paraId="6B0F86D6" w14:textId="77777777" w:rsidR="00E0754A" w:rsidRPr="00D54096" w:rsidRDefault="00E0754A"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4DB4B993"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7670D7BB"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1CA782EB" w14:textId="1571120D" w:rsidR="00E0754A" w:rsidRPr="00D54096" w:rsidRDefault="004A58A3" w:rsidP="00CE4929">
            <w:pPr>
              <w:ind w:left="360"/>
              <w:rPr>
                <w:color w:val="62A8B9" w:themeColor="accent5" w:themeShade="BF"/>
                <w:lang w:val="en-GB"/>
              </w:rPr>
            </w:pPr>
            <w:r w:rsidRPr="00D54096">
              <w:rPr>
                <w:rFonts w:ascii="Calibri Bold" w:eastAsiaTheme="majorEastAsia" w:hAnsi="Calibri Bold" w:cstheme="majorBidi"/>
                <w:bCs w:val="0"/>
                <w:color w:val="DC733C"/>
                <w:szCs w:val="32"/>
                <w:lang w:val="en-GB"/>
              </w:rPr>
              <w:lastRenderedPageBreak/>
              <w:t>Livelihoods</w:t>
            </w:r>
          </w:p>
        </w:tc>
        <w:tc>
          <w:tcPr>
            <w:tcW w:w="741" w:type="dxa"/>
            <w:tcBorders>
              <w:left w:val="single" w:sz="4" w:space="0" w:color="F0463C" w:themeColor="accent2"/>
              <w:right w:val="single" w:sz="4" w:space="0" w:color="F0463C" w:themeColor="accent2"/>
            </w:tcBorders>
          </w:tcPr>
          <w:p w14:paraId="61563DDF"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44907F4F"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2D8978CF" w14:textId="77777777" w:rsidTr="004A58A3">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2111F90" w14:textId="59072AB0" w:rsidR="00E0754A" w:rsidRPr="00D54096" w:rsidRDefault="004A58A3" w:rsidP="00CE4929">
            <w:pPr>
              <w:ind w:left="360"/>
              <w:rPr>
                <w:color w:val="62A8B9" w:themeColor="accent5" w:themeShade="BF"/>
                <w:lang w:val="en-GB"/>
              </w:rPr>
            </w:pPr>
            <w:r w:rsidRPr="00D54096">
              <w:rPr>
                <w:rFonts w:ascii="Calibri Bold" w:eastAsiaTheme="majorEastAsia" w:hAnsi="Calibri Bold" w:cstheme="majorBidi"/>
                <w:bCs w:val="0"/>
                <w:color w:val="DC733C"/>
                <w:szCs w:val="32"/>
                <w:lang w:val="en-GB"/>
              </w:rPr>
              <w:t>Employment</w:t>
            </w:r>
          </w:p>
        </w:tc>
        <w:tc>
          <w:tcPr>
            <w:tcW w:w="741" w:type="dxa"/>
            <w:tcBorders>
              <w:left w:val="single" w:sz="4" w:space="0" w:color="F0463C" w:themeColor="accent2"/>
              <w:right w:val="single" w:sz="4" w:space="0" w:color="F0463C" w:themeColor="accent2"/>
            </w:tcBorders>
          </w:tcPr>
          <w:p w14:paraId="45F4B041"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571A7864"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28F20334"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DEC66EF" w14:textId="6A431BD1" w:rsidR="00E0754A" w:rsidRPr="00D54096" w:rsidRDefault="004A58A3" w:rsidP="00CE4929">
            <w:pPr>
              <w:ind w:left="360"/>
              <w:rPr>
                <w:color w:val="62A8B9" w:themeColor="accent5" w:themeShade="BF"/>
                <w:lang w:val="en-GB"/>
              </w:rPr>
            </w:pPr>
            <w:r w:rsidRPr="00D54096">
              <w:rPr>
                <w:rFonts w:ascii="Calibri Bold" w:eastAsiaTheme="majorEastAsia" w:hAnsi="Calibri Bold" w:cstheme="majorBidi"/>
                <w:bCs w:val="0"/>
                <w:color w:val="DC733C"/>
                <w:szCs w:val="32"/>
                <w:lang w:val="en-GB"/>
              </w:rPr>
              <w:t>Income</w:t>
            </w:r>
            <w:r w:rsidR="00E0754A" w:rsidRPr="00D54096">
              <w:rPr>
                <w:rFonts w:ascii="Calibri Bold" w:eastAsiaTheme="majorEastAsia" w:hAnsi="Calibri Bold" w:cstheme="majorBidi"/>
                <w:bCs w:val="0"/>
                <w:color w:val="DC733C"/>
                <w:szCs w:val="32"/>
                <w:lang w:val="en-GB"/>
              </w:rPr>
              <w:t xml:space="preserve"> </w:t>
            </w:r>
          </w:p>
        </w:tc>
        <w:tc>
          <w:tcPr>
            <w:tcW w:w="741" w:type="dxa"/>
            <w:tcBorders>
              <w:left w:val="single" w:sz="4" w:space="0" w:color="F0463C" w:themeColor="accent2"/>
              <w:right w:val="single" w:sz="4" w:space="0" w:color="F0463C" w:themeColor="accent2"/>
            </w:tcBorders>
          </w:tcPr>
          <w:p w14:paraId="4135881C"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3DB3773C"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0BE7CCC3" w14:textId="77777777" w:rsidTr="004A58A3">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771A387" w14:textId="70DAA0D9"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Human rights</w:t>
            </w:r>
            <w:r w:rsidR="00E0754A" w:rsidRPr="00D54096">
              <w:rPr>
                <w:rFonts w:ascii="Calibri Bold" w:eastAsiaTheme="majorEastAsia" w:hAnsi="Calibri Bold" w:cstheme="majorBidi"/>
                <w:bCs w:val="0"/>
                <w:color w:val="DC733C"/>
                <w:szCs w:val="32"/>
                <w:lang w:val="en-GB"/>
              </w:rPr>
              <w:t xml:space="preserve"> </w:t>
            </w:r>
          </w:p>
        </w:tc>
        <w:tc>
          <w:tcPr>
            <w:tcW w:w="741" w:type="dxa"/>
            <w:tcBorders>
              <w:left w:val="single" w:sz="4" w:space="0" w:color="F0463C" w:themeColor="accent2"/>
              <w:right w:val="single" w:sz="4" w:space="0" w:color="F0463C" w:themeColor="accent2"/>
            </w:tcBorders>
          </w:tcPr>
          <w:p w14:paraId="0D9B5062"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1A676704"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0AEC1A96"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56A7132E" w14:textId="30ABC15D"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Effective participation of relevant stakeholders</w:t>
            </w:r>
          </w:p>
        </w:tc>
        <w:tc>
          <w:tcPr>
            <w:tcW w:w="741" w:type="dxa"/>
            <w:tcBorders>
              <w:left w:val="single" w:sz="4" w:space="0" w:color="F0463C" w:themeColor="accent2"/>
              <w:right w:val="single" w:sz="4" w:space="0" w:color="F0463C" w:themeColor="accent2"/>
            </w:tcBorders>
          </w:tcPr>
          <w:p w14:paraId="6297AA58"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6F6EDB9D"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29E21D2E" w14:textId="77777777" w:rsidTr="004A58A3">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1EC4AC69" w14:textId="0457520F"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Gender equality</w:t>
            </w:r>
          </w:p>
        </w:tc>
        <w:tc>
          <w:tcPr>
            <w:tcW w:w="741" w:type="dxa"/>
            <w:tcBorders>
              <w:left w:val="single" w:sz="4" w:space="0" w:color="F0463C" w:themeColor="accent2"/>
              <w:right w:val="single" w:sz="4" w:space="0" w:color="F0463C" w:themeColor="accent2"/>
            </w:tcBorders>
          </w:tcPr>
          <w:p w14:paraId="7A16E94B"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5C00E871"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7439CD5A"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286374A" w14:textId="1BEB8933"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Indigenous peoples’ rights recognition and safeguards</w:t>
            </w:r>
          </w:p>
        </w:tc>
        <w:tc>
          <w:tcPr>
            <w:tcW w:w="741" w:type="dxa"/>
            <w:tcBorders>
              <w:left w:val="single" w:sz="4" w:space="0" w:color="F0463C" w:themeColor="accent2"/>
              <w:right w:val="single" w:sz="4" w:space="0" w:color="F0463C" w:themeColor="accent2"/>
            </w:tcBorders>
          </w:tcPr>
          <w:p w14:paraId="5203F9F5"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7D99114E"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0BD1B4C1" w14:textId="77777777" w:rsidTr="004A58A3">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887E4D0" w14:textId="07905014"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Involvement of the youth</w:t>
            </w:r>
          </w:p>
        </w:tc>
        <w:tc>
          <w:tcPr>
            <w:tcW w:w="741" w:type="dxa"/>
            <w:tcBorders>
              <w:left w:val="single" w:sz="4" w:space="0" w:color="F0463C" w:themeColor="accent2"/>
              <w:right w:val="single" w:sz="4" w:space="0" w:color="F0463C" w:themeColor="accent2"/>
            </w:tcBorders>
          </w:tcPr>
          <w:p w14:paraId="4061E7CA"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0705FD43"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4C1810F6"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710198C" w14:textId="3890E405" w:rsidR="00E0754A" w:rsidRPr="00D54096" w:rsidRDefault="004A58A3" w:rsidP="00CE4929">
            <w:pPr>
              <w:ind w:left="360"/>
              <w:rPr>
                <w:rFonts w:ascii="Calibri Bold" w:eastAsiaTheme="majorEastAsia" w:hAnsi="Calibri Bold" w:cstheme="majorBidi"/>
                <w:bCs w:val="0"/>
                <w:color w:val="DC733C"/>
                <w:szCs w:val="32"/>
                <w:lang w:val="en-GB"/>
              </w:rPr>
            </w:pPr>
            <w:r w:rsidRPr="00D54096">
              <w:rPr>
                <w:rFonts w:ascii="Calibri Bold" w:eastAsiaTheme="majorEastAsia" w:hAnsi="Calibri Bold" w:cstheme="majorBidi"/>
                <w:bCs w:val="0"/>
                <w:color w:val="DC733C"/>
                <w:szCs w:val="32"/>
                <w:lang w:val="en-GB"/>
              </w:rPr>
              <w:t>Prevention of, or eradication of child-labour</w:t>
            </w:r>
          </w:p>
        </w:tc>
        <w:tc>
          <w:tcPr>
            <w:tcW w:w="741" w:type="dxa"/>
            <w:tcBorders>
              <w:left w:val="single" w:sz="4" w:space="0" w:color="F0463C" w:themeColor="accent2"/>
              <w:right w:val="single" w:sz="4" w:space="0" w:color="F0463C" w:themeColor="accent2"/>
            </w:tcBorders>
          </w:tcPr>
          <w:p w14:paraId="0FB0C3A3"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0B4E0B66"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4CF6713A" w14:textId="77777777" w:rsidTr="004A58A3">
        <w:trPr>
          <w:trHeight w:val="465"/>
        </w:trPr>
        <w:tc>
          <w:tcPr>
            <w:cnfStyle w:val="001000000000" w:firstRow="0" w:lastRow="0" w:firstColumn="1" w:lastColumn="0" w:oddVBand="0" w:evenVBand="0" w:oddHBand="0" w:evenHBand="0" w:firstRowFirstColumn="0" w:firstRowLastColumn="0" w:lastRowFirstColumn="0" w:lastRowLastColumn="0"/>
            <w:tcW w:w="2119" w:type="dxa"/>
            <w:vMerge w:val="restart"/>
            <w:tcBorders>
              <w:right w:val="single" w:sz="4" w:space="0" w:color="F0463C" w:themeColor="accent2"/>
            </w:tcBorders>
          </w:tcPr>
          <w:p w14:paraId="524F7D17" w14:textId="523350D0" w:rsidR="00E0754A" w:rsidRPr="00D54096" w:rsidRDefault="004A58A3" w:rsidP="00CE4929">
            <w:pPr>
              <w:ind w:left="360"/>
              <w:rPr>
                <w:color w:val="62A8B9" w:themeColor="accent5" w:themeShade="BF"/>
                <w:lang w:val="en-GB"/>
              </w:rPr>
            </w:pPr>
            <w:r w:rsidRPr="00D54096">
              <w:rPr>
                <w:rFonts w:ascii="Calibri Bold" w:eastAsiaTheme="majorEastAsia" w:hAnsi="Calibri Bold" w:cstheme="majorBidi"/>
                <w:bCs w:val="0"/>
                <w:color w:val="DC733C"/>
                <w:szCs w:val="32"/>
                <w:lang w:val="en-GB"/>
              </w:rPr>
              <w:t>For women and men, equal access to:</w:t>
            </w:r>
          </w:p>
        </w:tc>
        <w:tc>
          <w:tcPr>
            <w:tcW w:w="3236" w:type="dxa"/>
            <w:tcBorders>
              <w:left w:val="single" w:sz="4" w:space="0" w:color="F0463C" w:themeColor="accent2"/>
              <w:right w:val="single" w:sz="4" w:space="0" w:color="F0463C" w:themeColor="accent2"/>
            </w:tcBorders>
          </w:tcPr>
          <w:p w14:paraId="4E7EBF62" w14:textId="601E3D0F" w:rsidR="00E0754A" w:rsidRPr="00D54096" w:rsidRDefault="004A58A3"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Decision making and related fora</w:t>
            </w:r>
          </w:p>
        </w:tc>
        <w:tc>
          <w:tcPr>
            <w:tcW w:w="741" w:type="dxa"/>
            <w:tcBorders>
              <w:left w:val="single" w:sz="4" w:space="0" w:color="F0463C" w:themeColor="accent2"/>
              <w:right w:val="single" w:sz="4" w:space="0" w:color="F0463C" w:themeColor="accent2"/>
            </w:tcBorders>
          </w:tcPr>
          <w:p w14:paraId="6F80FF3F"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42CCFC43"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7ABF4047" w14:textId="77777777" w:rsidTr="004A58A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2562A493" w14:textId="77777777" w:rsidR="00E0754A" w:rsidRPr="00D54096" w:rsidRDefault="00E0754A" w:rsidP="00CE4929">
            <w:pPr>
              <w:ind w:left="360"/>
              <w:rPr>
                <w:color w:val="62A8B9" w:themeColor="accent5" w:themeShade="BF"/>
                <w:lang w:val="en-GB"/>
              </w:rPr>
            </w:pPr>
          </w:p>
        </w:tc>
        <w:tc>
          <w:tcPr>
            <w:tcW w:w="3236" w:type="dxa"/>
            <w:tcBorders>
              <w:left w:val="single" w:sz="4" w:space="0" w:color="F0463C" w:themeColor="accent2"/>
              <w:right w:val="single" w:sz="4" w:space="0" w:color="F0463C" w:themeColor="accent2"/>
            </w:tcBorders>
          </w:tcPr>
          <w:p w14:paraId="54506176" w14:textId="3452685B" w:rsidR="00E0754A" w:rsidRPr="00D54096" w:rsidRDefault="004A58A3"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r w:rsidRPr="00D54096">
              <w:rPr>
                <w:rFonts w:eastAsiaTheme="minorEastAsia"/>
                <w:color w:val="EB412F"/>
                <w:lang w:val="en-GB"/>
              </w:rPr>
              <w:t>Financial resources</w:t>
            </w:r>
          </w:p>
        </w:tc>
        <w:tc>
          <w:tcPr>
            <w:tcW w:w="741" w:type="dxa"/>
            <w:tcBorders>
              <w:left w:val="single" w:sz="4" w:space="0" w:color="F0463C" w:themeColor="accent2"/>
              <w:right w:val="single" w:sz="4" w:space="0" w:color="F0463C" w:themeColor="accent2"/>
            </w:tcBorders>
          </w:tcPr>
          <w:p w14:paraId="2AB7BF57"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66342D6B"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7F9E25FD" w14:textId="77777777" w:rsidTr="004A58A3">
        <w:trPr>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1611DEE7" w14:textId="77777777" w:rsidR="00E0754A" w:rsidRPr="00D54096" w:rsidRDefault="00E0754A" w:rsidP="00CE4929">
            <w:pPr>
              <w:ind w:left="360"/>
              <w:rPr>
                <w:color w:val="62A8B9" w:themeColor="accent5" w:themeShade="BF"/>
                <w:lang w:val="en-GB"/>
              </w:rPr>
            </w:pPr>
          </w:p>
        </w:tc>
        <w:tc>
          <w:tcPr>
            <w:tcW w:w="3236" w:type="dxa"/>
            <w:tcBorders>
              <w:left w:val="single" w:sz="4" w:space="0" w:color="F0463C" w:themeColor="accent2"/>
              <w:right w:val="single" w:sz="4" w:space="0" w:color="F0463C" w:themeColor="accent2"/>
            </w:tcBorders>
          </w:tcPr>
          <w:p w14:paraId="46A1082D" w14:textId="054A0ED5" w:rsidR="00E0754A" w:rsidRPr="00D54096" w:rsidRDefault="004A58A3"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rFonts w:eastAsiaTheme="minorEastAsia"/>
                <w:color w:val="EB412F"/>
                <w:lang w:val="en-GB"/>
              </w:rPr>
              <w:t>Productive resources and employment</w:t>
            </w:r>
          </w:p>
        </w:tc>
        <w:tc>
          <w:tcPr>
            <w:tcW w:w="741" w:type="dxa"/>
            <w:tcBorders>
              <w:left w:val="single" w:sz="4" w:space="0" w:color="F0463C" w:themeColor="accent2"/>
              <w:right w:val="single" w:sz="4" w:space="0" w:color="F0463C" w:themeColor="accent2"/>
            </w:tcBorders>
          </w:tcPr>
          <w:p w14:paraId="2AC39265"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2BD403AF"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E0754A" w:rsidRPr="00D54096" w14:paraId="29FC5FC1" w14:textId="77777777" w:rsidTr="004A58A3">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71245DCF" w14:textId="77777777" w:rsidR="00E0754A" w:rsidRPr="00D54096" w:rsidRDefault="00E0754A" w:rsidP="00CE4929">
            <w:pPr>
              <w:ind w:left="360"/>
              <w:rPr>
                <w:color w:val="62A8B9" w:themeColor="accent5" w:themeShade="BF"/>
                <w:lang w:val="en-GB"/>
              </w:rPr>
            </w:pPr>
          </w:p>
        </w:tc>
        <w:tc>
          <w:tcPr>
            <w:tcW w:w="3236" w:type="dxa"/>
            <w:tcBorders>
              <w:left w:val="single" w:sz="4" w:space="0" w:color="F0463C" w:themeColor="accent2"/>
              <w:right w:val="single" w:sz="4" w:space="0" w:color="F0463C" w:themeColor="accent2"/>
            </w:tcBorders>
          </w:tcPr>
          <w:p w14:paraId="1B2FB4A1" w14:textId="5DE02D54" w:rsidR="00E0754A" w:rsidRPr="00D54096" w:rsidRDefault="004A58A3"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Knowledge and technology</w:t>
            </w:r>
          </w:p>
        </w:tc>
        <w:tc>
          <w:tcPr>
            <w:tcW w:w="741" w:type="dxa"/>
            <w:tcBorders>
              <w:left w:val="single" w:sz="4" w:space="0" w:color="F0463C" w:themeColor="accent2"/>
              <w:right w:val="single" w:sz="4" w:space="0" w:color="F0463C" w:themeColor="accent2"/>
            </w:tcBorders>
          </w:tcPr>
          <w:p w14:paraId="103143A8"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4CFD3C3A" w14:textId="77777777" w:rsidR="00E0754A" w:rsidRPr="00D54096" w:rsidRDefault="00E0754A" w:rsidP="00CE492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E0754A" w:rsidRPr="00D54096" w14:paraId="264C5DAC" w14:textId="77777777" w:rsidTr="004A58A3">
        <w:trPr>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51F22B0E" w14:textId="77777777" w:rsidR="00E0754A" w:rsidRPr="00D54096" w:rsidRDefault="00E0754A" w:rsidP="00CE4929">
            <w:pPr>
              <w:ind w:left="360"/>
              <w:rPr>
                <w:color w:val="62A8B9" w:themeColor="accent5" w:themeShade="BF"/>
                <w:lang w:val="en-GB"/>
              </w:rPr>
            </w:pPr>
          </w:p>
        </w:tc>
        <w:tc>
          <w:tcPr>
            <w:tcW w:w="3236" w:type="dxa"/>
            <w:tcBorders>
              <w:left w:val="single" w:sz="4" w:space="0" w:color="F0463C" w:themeColor="accent2"/>
              <w:right w:val="single" w:sz="4" w:space="0" w:color="F0463C" w:themeColor="accent2"/>
            </w:tcBorders>
          </w:tcPr>
          <w:p w14:paraId="526A9DEA" w14:textId="20BAFAB7" w:rsidR="00E0754A" w:rsidRPr="00D54096" w:rsidRDefault="004A58A3" w:rsidP="00CE4929">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Services and markets</w:t>
            </w:r>
          </w:p>
        </w:tc>
        <w:tc>
          <w:tcPr>
            <w:tcW w:w="741" w:type="dxa"/>
            <w:tcBorders>
              <w:left w:val="single" w:sz="4" w:space="0" w:color="F0463C" w:themeColor="accent2"/>
              <w:right w:val="single" w:sz="4" w:space="0" w:color="F0463C" w:themeColor="accent2"/>
            </w:tcBorders>
          </w:tcPr>
          <w:p w14:paraId="5F38EE13"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435" w:type="dxa"/>
            <w:tcBorders>
              <w:left w:val="single" w:sz="4" w:space="0" w:color="F0463C" w:themeColor="accent2"/>
            </w:tcBorders>
          </w:tcPr>
          <w:p w14:paraId="26124777" w14:textId="77777777" w:rsidR="00E0754A" w:rsidRPr="00D54096" w:rsidRDefault="00E0754A" w:rsidP="00CE492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en-GB"/>
              </w:rPr>
            </w:pPr>
          </w:p>
        </w:tc>
      </w:tr>
    </w:tbl>
    <w:p w14:paraId="26E581BF" w14:textId="556A939E" w:rsidR="00C21546" w:rsidRPr="00D54096" w:rsidRDefault="004A58A3" w:rsidP="00C21546">
      <w:pPr>
        <w:pStyle w:val="PEATLANDS-CHAPTER-TITLEOFCHAPTER"/>
        <w:ind w:left="0"/>
        <w:rPr>
          <w:lang w:val="en-GB"/>
        </w:rPr>
      </w:pPr>
      <w:bookmarkStart w:id="4" w:name="_Toc65513263"/>
      <w:r w:rsidRPr="00D54096">
        <w:rPr>
          <w:lang w:val="en-GB"/>
        </w:rPr>
        <w:t>Impacts on ecosystem services</w:t>
      </w:r>
      <w:r w:rsidR="00C21546" w:rsidRPr="00D54096">
        <w:rPr>
          <w:vertAlign w:val="superscript"/>
          <w:lang w:val="en-GB"/>
        </w:rPr>
        <w:footnoteReference w:id="4"/>
      </w:r>
      <w:bookmarkEnd w:id="4"/>
    </w:p>
    <w:tbl>
      <w:tblPr>
        <w:tblStyle w:val="ListTable6Colorful-Accent2"/>
        <w:tblW w:w="9720" w:type="dxa"/>
        <w:tblLayout w:type="fixed"/>
        <w:tblLook w:val="0480" w:firstRow="0" w:lastRow="0" w:firstColumn="1" w:lastColumn="0" w:noHBand="0" w:noVBand="1"/>
      </w:tblPr>
      <w:tblGrid>
        <w:gridCol w:w="2127"/>
        <w:gridCol w:w="3402"/>
        <w:gridCol w:w="850"/>
        <w:gridCol w:w="3341"/>
      </w:tblGrid>
      <w:tr w:rsidR="00C21546" w:rsidRPr="00D54096" w14:paraId="78CC6EB2" w14:textId="77777777" w:rsidTr="00C21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0" w:type="dxa"/>
            <w:gridSpan w:val="4"/>
          </w:tcPr>
          <w:p w14:paraId="63C9A3A8" w14:textId="77777777" w:rsidR="004A58A3" w:rsidRPr="00D54096" w:rsidRDefault="004A58A3" w:rsidP="004A58A3">
            <w:pPr>
              <w:rPr>
                <w:b w:val="0"/>
                <w:i/>
                <w:color w:val="3A7583" w:themeColor="accent5" w:themeShade="80"/>
                <w:lang w:val="en-GB"/>
              </w:rPr>
            </w:pPr>
            <w:r w:rsidRPr="00D54096">
              <w:rPr>
                <w:b w:val="0"/>
                <w:i/>
                <w:color w:val="3A7583" w:themeColor="accent5" w:themeShade="80"/>
                <w:lang w:val="en-GB"/>
              </w:rPr>
              <w:t>Rate the impact of the current practice relative to the change since the start of the implementation with the following criteria:</w:t>
            </w:r>
          </w:p>
          <w:p w14:paraId="24AC15C8" w14:textId="499840A4" w:rsidR="00C21546" w:rsidRPr="00D54096" w:rsidRDefault="004A58A3" w:rsidP="004A58A3">
            <w:pPr>
              <w:rPr>
                <w:b w:val="0"/>
                <w:color w:val="62A8B9" w:themeColor="accent5" w:themeShade="BF"/>
                <w:lang w:val="en-GB"/>
              </w:rPr>
            </w:pPr>
            <w:r w:rsidRPr="00D54096">
              <w:rPr>
                <w:b w:val="0"/>
                <w:i/>
                <w:color w:val="3A7583" w:themeColor="accent5" w:themeShade="80"/>
                <w:lang w:val="en-GB"/>
              </w:rPr>
              <w:t>1 = highly negative / 2 = moderately negative / 3 = slightly negative / 4 = neutral / 5 = slightly positive / 6 = moderately positive / 7 = highly positive / N/A: Topic not applicable or not-addressed</w:t>
            </w:r>
          </w:p>
        </w:tc>
      </w:tr>
      <w:tr w:rsidR="00C21546" w:rsidRPr="00D54096" w14:paraId="3DBB228F" w14:textId="77777777" w:rsidTr="004A58A3">
        <w:trPr>
          <w:trHeight w:val="1117"/>
        </w:trPr>
        <w:tc>
          <w:tcPr>
            <w:cnfStyle w:val="001000000000" w:firstRow="0" w:lastRow="0" w:firstColumn="1" w:lastColumn="0" w:oddVBand="0" w:evenVBand="0" w:oddHBand="0" w:evenHBand="0" w:firstRowFirstColumn="0" w:firstRowLastColumn="0" w:lastRowFirstColumn="0" w:lastRowLastColumn="0"/>
            <w:tcW w:w="5529" w:type="dxa"/>
            <w:gridSpan w:val="2"/>
            <w:tcBorders>
              <w:right w:val="single" w:sz="4" w:space="0" w:color="F0463C" w:themeColor="accent2"/>
            </w:tcBorders>
          </w:tcPr>
          <w:p w14:paraId="55BFA916" w14:textId="6EDCCE88" w:rsidR="00C21546" w:rsidRPr="00D54096" w:rsidRDefault="004A58A3" w:rsidP="00C21546">
            <w:pPr>
              <w:jc w:val="center"/>
              <w:rPr>
                <w:color w:val="F0463C" w:themeColor="accent2"/>
                <w:sz w:val="24"/>
                <w:szCs w:val="24"/>
                <w:lang w:val="en-GB"/>
              </w:rPr>
            </w:pPr>
            <w:r w:rsidRPr="00D54096">
              <w:rPr>
                <w:color w:val="F0463C" w:themeColor="accent2"/>
                <w:sz w:val="24"/>
                <w:szCs w:val="24"/>
                <w:lang w:val="en-GB"/>
              </w:rPr>
              <w:t>Impact</w:t>
            </w:r>
          </w:p>
          <w:p w14:paraId="3F0567D8" w14:textId="05D6D86D" w:rsidR="00C21546" w:rsidRPr="00D54096" w:rsidRDefault="004A58A3" w:rsidP="00C21546">
            <w:pPr>
              <w:ind w:left="720" w:hanging="720"/>
              <w:jc w:val="center"/>
              <w:rPr>
                <w:color w:val="62A8B9" w:themeColor="accent5" w:themeShade="BF"/>
                <w:lang w:val="en-GB"/>
              </w:rPr>
            </w:pPr>
            <w:r w:rsidRPr="00D54096">
              <w:rPr>
                <w:b w:val="0"/>
                <w:i/>
                <w:color w:val="3A7583" w:themeColor="accent5" w:themeShade="80"/>
                <w:lang w:val="en-GB"/>
              </w:rPr>
              <w:t>Change caused by an activity during the implementation of the activities</w:t>
            </w:r>
            <w:r w:rsidR="00C21546" w:rsidRPr="00D54096">
              <w:rPr>
                <w:b w:val="0"/>
                <w:i/>
                <w:color w:val="3A7583" w:themeColor="accent5" w:themeShade="80"/>
                <w:lang w:val="en-GB"/>
              </w:rPr>
              <w:t>.</w:t>
            </w:r>
          </w:p>
        </w:tc>
        <w:tc>
          <w:tcPr>
            <w:tcW w:w="850" w:type="dxa"/>
            <w:tcBorders>
              <w:left w:val="single" w:sz="4" w:space="0" w:color="F0463C" w:themeColor="accent2"/>
              <w:right w:val="single" w:sz="4" w:space="0" w:color="F0463C" w:themeColor="accent2"/>
            </w:tcBorders>
          </w:tcPr>
          <w:p w14:paraId="4D6DAE8C" w14:textId="08248ECF" w:rsidR="00C21546" w:rsidRPr="00D54096" w:rsidRDefault="004A58A3" w:rsidP="00C21546">
            <w:pPr>
              <w:jc w:val="cente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b/>
                <w:bCs/>
                <w:color w:val="F0463C" w:themeColor="accent2"/>
                <w:sz w:val="24"/>
                <w:szCs w:val="24"/>
                <w:lang w:val="en-GB"/>
              </w:rPr>
              <w:t>Rate</w:t>
            </w:r>
            <w:r w:rsidR="00C21546" w:rsidRPr="00D54096">
              <w:rPr>
                <w:b/>
                <w:bCs/>
                <w:color w:val="F0463C" w:themeColor="accent2"/>
                <w:sz w:val="24"/>
                <w:szCs w:val="24"/>
                <w:lang w:val="en-GB"/>
              </w:rPr>
              <w:t>: 1–7</w:t>
            </w:r>
          </w:p>
        </w:tc>
        <w:tc>
          <w:tcPr>
            <w:tcW w:w="3341" w:type="dxa"/>
            <w:tcBorders>
              <w:left w:val="single" w:sz="4" w:space="0" w:color="F0463C" w:themeColor="accent2"/>
            </w:tcBorders>
          </w:tcPr>
          <w:p w14:paraId="03CE0BFA" w14:textId="5C1AAADB" w:rsidR="00C21546" w:rsidRPr="00D54096" w:rsidRDefault="004A58A3" w:rsidP="00C21546">
            <w:pPr>
              <w:ind w:left="-62"/>
              <w:jc w:val="center"/>
              <w:cnfStyle w:val="000000000000" w:firstRow="0" w:lastRow="0" w:firstColumn="0" w:lastColumn="0" w:oddVBand="0" w:evenVBand="0" w:oddHBand="0" w:evenHBand="0" w:firstRowFirstColumn="0" w:firstRowLastColumn="0" w:lastRowFirstColumn="0" w:lastRowLastColumn="0"/>
              <w:rPr>
                <w:b/>
                <w:bCs/>
                <w:color w:val="F0463C" w:themeColor="accent2"/>
                <w:sz w:val="24"/>
                <w:szCs w:val="24"/>
                <w:lang w:val="en-GB"/>
              </w:rPr>
            </w:pPr>
            <w:r w:rsidRPr="00D54096">
              <w:rPr>
                <w:b/>
                <w:bCs/>
                <w:color w:val="F0463C" w:themeColor="accent2"/>
                <w:sz w:val="24"/>
                <w:szCs w:val="24"/>
                <w:lang w:val="en-GB"/>
              </w:rPr>
              <w:t>Remarks</w:t>
            </w:r>
          </w:p>
          <w:p w14:paraId="12AE2481" w14:textId="4F1595BC" w:rsidR="00C21546" w:rsidRPr="00D54096" w:rsidRDefault="004A58A3" w:rsidP="00C21546">
            <w:pPr>
              <w:ind w:left="-62"/>
              <w:jc w:val="cente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r w:rsidRPr="00D54096">
              <w:rPr>
                <w:bCs/>
                <w:i/>
                <w:color w:val="3A7583" w:themeColor="accent5" w:themeShade="80"/>
                <w:lang w:val="en-GB"/>
              </w:rPr>
              <w:t>It can include a reference and/or explain if the impact is direct or indirect</w:t>
            </w:r>
            <w:r w:rsidR="00C21546" w:rsidRPr="00D54096">
              <w:rPr>
                <w:bCs/>
                <w:i/>
                <w:color w:val="3A7583" w:themeColor="accent5" w:themeShade="80"/>
                <w:lang w:val="en-GB"/>
              </w:rPr>
              <w:t>.</w:t>
            </w:r>
          </w:p>
        </w:tc>
      </w:tr>
      <w:tr w:rsidR="00C21546" w:rsidRPr="00D54096" w14:paraId="3FAEC6C8"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4F299C8B" w14:textId="43D78A0C" w:rsidR="00C21546" w:rsidRPr="00D54096" w:rsidRDefault="00C21546" w:rsidP="00CE4929">
            <w:pPr>
              <w:rPr>
                <w:b w:val="0"/>
                <w:color w:val="62A8B9" w:themeColor="accent5" w:themeShade="BF"/>
                <w:lang w:val="en-GB"/>
              </w:rPr>
            </w:pPr>
            <w:r w:rsidRPr="00D54096">
              <w:rPr>
                <w:color w:val="F0463C" w:themeColor="accent2"/>
                <w:sz w:val="24"/>
                <w:szCs w:val="24"/>
                <w:lang w:val="en-GB"/>
              </w:rPr>
              <w:t xml:space="preserve">6.1 </w:t>
            </w:r>
            <w:r w:rsidR="004A58A3" w:rsidRPr="00D54096">
              <w:rPr>
                <w:color w:val="F0463C" w:themeColor="accent2"/>
                <w:sz w:val="24"/>
                <w:szCs w:val="24"/>
                <w:lang w:val="en-GB"/>
              </w:rPr>
              <w:t>Provisioning services</w:t>
            </w:r>
          </w:p>
        </w:tc>
        <w:tc>
          <w:tcPr>
            <w:tcW w:w="3402" w:type="dxa"/>
            <w:tcBorders>
              <w:left w:val="single" w:sz="4" w:space="0" w:color="F0463C" w:themeColor="accent2"/>
              <w:right w:val="single" w:sz="4" w:space="0" w:color="F0463C" w:themeColor="accent2"/>
            </w:tcBorders>
          </w:tcPr>
          <w:p w14:paraId="0A675D1C" w14:textId="5579EF53"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Agricultural/forest production</w:t>
            </w:r>
          </w:p>
        </w:tc>
        <w:tc>
          <w:tcPr>
            <w:tcW w:w="850" w:type="dxa"/>
            <w:tcBorders>
              <w:left w:val="single" w:sz="4" w:space="0" w:color="F0463C" w:themeColor="accent2"/>
              <w:right w:val="single" w:sz="4" w:space="0" w:color="F0463C" w:themeColor="accent2"/>
            </w:tcBorders>
          </w:tcPr>
          <w:p w14:paraId="3A6BC221"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5303465A"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04965B09"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F0CC990"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189D6A2A" w14:textId="3745AE3E"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Food security and nutrition</w:t>
            </w:r>
          </w:p>
        </w:tc>
        <w:tc>
          <w:tcPr>
            <w:tcW w:w="850" w:type="dxa"/>
            <w:tcBorders>
              <w:left w:val="single" w:sz="4" w:space="0" w:color="F0463C" w:themeColor="accent2"/>
              <w:right w:val="single" w:sz="4" w:space="0" w:color="F0463C" w:themeColor="accent2"/>
            </w:tcBorders>
          </w:tcPr>
          <w:p w14:paraId="69FE805B"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638F1E9D"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183C7738"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172F0E43"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0342D757" w14:textId="197FF650"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 xml:space="preserve">Non-timber forest products (NTFPs) yield  </w:t>
            </w:r>
          </w:p>
        </w:tc>
        <w:tc>
          <w:tcPr>
            <w:tcW w:w="850" w:type="dxa"/>
            <w:tcBorders>
              <w:left w:val="single" w:sz="4" w:space="0" w:color="F0463C" w:themeColor="accent2"/>
              <w:right w:val="single" w:sz="4" w:space="0" w:color="F0463C" w:themeColor="accent2"/>
            </w:tcBorders>
          </w:tcPr>
          <w:p w14:paraId="364BE485"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188A99D6"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1C23BFCB"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62B655F7"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080CCE88" w14:textId="2E74496A"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 xml:space="preserve">Freshwater  </w:t>
            </w:r>
          </w:p>
        </w:tc>
        <w:tc>
          <w:tcPr>
            <w:tcW w:w="850" w:type="dxa"/>
            <w:tcBorders>
              <w:left w:val="single" w:sz="4" w:space="0" w:color="F0463C" w:themeColor="accent2"/>
              <w:right w:val="single" w:sz="4" w:space="0" w:color="F0463C" w:themeColor="accent2"/>
            </w:tcBorders>
          </w:tcPr>
          <w:p w14:paraId="6E5BFD29"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5A0C1237"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03B38700"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281933C"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5FFA1905" w14:textId="1B74AF7D"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Biodiversity conservation</w:t>
            </w:r>
          </w:p>
        </w:tc>
        <w:tc>
          <w:tcPr>
            <w:tcW w:w="850" w:type="dxa"/>
            <w:tcBorders>
              <w:left w:val="single" w:sz="4" w:space="0" w:color="F0463C" w:themeColor="accent2"/>
              <w:right w:val="single" w:sz="4" w:space="0" w:color="F0463C" w:themeColor="accent2"/>
            </w:tcBorders>
          </w:tcPr>
          <w:p w14:paraId="189EC5D0"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1E176CBE"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0C65E5B5"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194EB38A" w14:textId="06E25630" w:rsidR="00C21546" w:rsidRPr="00D54096" w:rsidRDefault="00C21546" w:rsidP="00CE4929">
            <w:pPr>
              <w:rPr>
                <w:b w:val="0"/>
                <w:color w:val="62A8B9" w:themeColor="accent5" w:themeShade="BF"/>
                <w:lang w:val="en-GB"/>
              </w:rPr>
            </w:pPr>
            <w:r w:rsidRPr="00D54096">
              <w:rPr>
                <w:color w:val="F0463C" w:themeColor="accent2"/>
                <w:sz w:val="24"/>
                <w:szCs w:val="24"/>
                <w:lang w:val="en-GB"/>
              </w:rPr>
              <w:t xml:space="preserve">6.2 </w:t>
            </w:r>
            <w:r w:rsidR="00727DEE" w:rsidRPr="00D54096">
              <w:rPr>
                <w:color w:val="F0463C" w:themeColor="accent2"/>
                <w:sz w:val="24"/>
                <w:szCs w:val="24"/>
                <w:lang w:val="en-GB"/>
              </w:rPr>
              <w:t>Regulating services</w:t>
            </w:r>
            <w:r w:rsidRPr="00D54096">
              <w:rPr>
                <w:color w:val="62A8B9" w:themeColor="accent5" w:themeShade="BF"/>
                <w:lang w:val="en-GB"/>
              </w:rPr>
              <w:t xml:space="preserve"> </w:t>
            </w:r>
          </w:p>
          <w:p w14:paraId="7B4A72DF" w14:textId="77777777" w:rsidR="00C21546" w:rsidRPr="00D54096" w:rsidRDefault="00C21546" w:rsidP="00CE4929">
            <w:pPr>
              <w:rPr>
                <w:color w:val="62A8B9" w:themeColor="accent5" w:themeShade="BF"/>
                <w:lang w:val="en-GB"/>
              </w:rPr>
            </w:pPr>
          </w:p>
          <w:p w14:paraId="7225C8A0"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2E8E8675" w14:textId="26B39766"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Subsidence</w:t>
            </w:r>
          </w:p>
        </w:tc>
        <w:tc>
          <w:tcPr>
            <w:tcW w:w="850" w:type="dxa"/>
            <w:tcBorders>
              <w:left w:val="single" w:sz="4" w:space="0" w:color="F0463C" w:themeColor="accent2"/>
              <w:right w:val="single" w:sz="4" w:space="0" w:color="F0463C" w:themeColor="accent2"/>
            </w:tcBorders>
          </w:tcPr>
          <w:p w14:paraId="2CC8F260"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3407055F"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0DFB7B63"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3C29FC36" w14:textId="77777777" w:rsidR="00C21546" w:rsidRPr="00D54096" w:rsidRDefault="00C21546" w:rsidP="00CE4929">
            <w:pPr>
              <w:rPr>
                <w:b w:val="0"/>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31BD8AF2" w14:textId="04B00263"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 xml:space="preserve">Erosion </w:t>
            </w:r>
            <w:r w:rsidR="00D54096" w:rsidRPr="00D54096">
              <w:rPr>
                <w:rFonts w:ascii="Calibri Bold" w:eastAsiaTheme="majorEastAsia" w:hAnsi="Calibri Bold" w:cstheme="majorBidi"/>
                <w:b/>
                <w:color w:val="DC733C"/>
                <w:szCs w:val="32"/>
                <w:lang w:val="en-GB"/>
              </w:rPr>
              <w:t>prevention</w:t>
            </w:r>
            <w:r w:rsidR="00C21546" w:rsidRPr="00D54096">
              <w:rPr>
                <w:rFonts w:ascii="Calibri Bold" w:eastAsiaTheme="majorEastAsia" w:hAnsi="Calibri Bold" w:cstheme="majorBidi"/>
                <w:b/>
                <w:color w:val="DC733C"/>
                <w:szCs w:val="32"/>
                <w:lang w:val="en-GB"/>
              </w:rPr>
              <w:t xml:space="preserve"> </w:t>
            </w:r>
          </w:p>
        </w:tc>
        <w:tc>
          <w:tcPr>
            <w:tcW w:w="850" w:type="dxa"/>
            <w:tcBorders>
              <w:left w:val="single" w:sz="4" w:space="0" w:color="F0463C" w:themeColor="accent2"/>
              <w:right w:val="single" w:sz="4" w:space="0" w:color="F0463C" w:themeColor="accent2"/>
            </w:tcBorders>
          </w:tcPr>
          <w:p w14:paraId="4F882BE5"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3608E30F"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0212D691"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03B93CA4"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7458117A" w14:textId="4587D728"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Fire frequency and intensity</w:t>
            </w:r>
          </w:p>
        </w:tc>
        <w:tc>
          <w:tcPr>
            <w:tcW w:w="850" w:type="dxa"/>
            <w:tcBorders>
              <w:left w:val="single" w:sz="4" w:space="0" w:color="F0463C" w:themeColor="accent2"/>
              <w:right w:val="single" w:sz="4" w:space="0" w:color="F0463C" w:themeColor="accent2"/>
            </w:tcBorders>
          </w:tcPr>
          <w:p w14:paraId="71A37479"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26B8293D"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3DADB5F8"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7BE1E24"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43971E07" w14:textId="48045186"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Flooding frequency and intensity</w:t>
            </w:r>
          </w:p>
        </w:tc>
        <w:tc>
          <w:tcPr>
            <w:tcW w:w="850" w:type="dxa"/>
            <w:tcBorders>
              <w:left w:val="single" w:sz="4" w:space="0" w:color="F0463C" w:themeColor="accent2"/>
              <w:right w:val="single" w:sz="4" w:space="0" w:color="F0463C" w:themeColor="accent2"/>
            </w:tcBorders>
          </w:tcPr>
          <w:p w14:paraId="1767BFF2"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023B72BF"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78E03C75"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4C2AC7DB"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20420875" w14:textId="6E6D259E"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Frequency and intensity of other types of extreme events (</w:t>
            </w:r>
            <w:r w:rsidR="00D54096" w:rsidRPr="00D54096">
              <w:rPr>
                <w:rFonts w:ascii="Calibri Bold" w:eastAsiaTheme="majorEastAsia" w:hAnsi="Calibri Bold" w:cstheme="majorBidi"/>
                <w:b/>
                <w:color w:val="DC733C"/>
                <w:szCs w:val="32"/>
                <w:lang w:val="en-GB"/>
              </w:rPr>
              <w:t>e.g.,</w:t>
            </w:r>
            <w:r w:rsidRPr="00D54096">
              <w:rPr>
                <w:rFonts w:ascii="Calibri Bold" w:eastAsiaTheme="majorEastAsia" w:hAnsi="Calibri Bold" w:cstheme="majorBidi"/>
                <w:b/>
                <w:color w:val="DC733C"/>
                <w:szCs w:val="32"/>
                <w:lang w:val="en-GB"/>
              </w:rPr>
              <w:t xml:space="preserve"> droughts, landslides)</w:t>
            </w:r>
          </w:p>
        </w:tc>
        <w:tc>
          <w:tcPr>
            <w:tcW w:w="850" w:type="dxa"/>
            <w:tcBorders>
              <w:left w:val="single" w:sz="4" w:space="0" w:color="F0463C" w:themeColor="accent2"/>
              <w:right w:val="single" w:sz="4" w:space="0" w:color="F0463C" w:themeColor="accent2"/>
            </w:tcBorders>
          </w:tcPr>
          <w:p w14:paraId="204B3990"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00EC009D" w14:textId="0A6C7CE8"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w:t>
            </w:r>
            <w:r w:rsidR="004A58A3" w:rsidRPr="00D54096">
              <w:rPr>
                <w:bCs/>
                <w:color w:val="324650"/>
                <w:lang w:val="en-GB"/>
              </w:rPr>
              <w:t>specify here the type of event</w:t>
            </w:r>
            <w:r w:rsidRPr="00D54096">
              <w:rPr>
                <w:bCs/>
                <w:color w:val="324650"/>
                <w:lang w:val="en-GB"/>
              </w:rPr>
              <w:t>]</w:t>
            </w:r>
          </w:p>
        </w:tc>
      </w:tr>
      <w:tr w:rsidR="00C21546" w:rsidRPr="00D54096" w14:paraId="4E3F5F13"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4D7C41E6"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32F9016D" w14:textId="7810A4C5"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Water quality</w:t>
            </w:r>
          </w:p>
        </w:tc>
        <w:tc>
          <w:tcPr>
            <w:tcW w:w="850" w:type="dxa"/>
            <w:tcBorders>
              <w:left w:val="single" w:sz="4" w:space="0" w:color="F0463C" w:themeColor="accent2"/>
              <w:right w:val="single" w:sz="4" w:space="0" w:color="F0463C" w:themeColor="accent2"/>
            </w:tcBorders>
          </w:tcPr>
          <w:p w14:paraId="15B88984"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63805B67"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4E06EA97"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702F41E1"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5FFF36BE" w14:textId="01571FCF"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Local climate</w:t>
            </w:r>
            <w:r w:rsidR="00C21546" w:rsidRPr="00D54096">
              <w:rPr>
                <w:rFonts w:ascii="Calibri Bold" w:eastAsiaTheme="majorEastAsia" w:hAnsi="Calibri Bold" w:cstheme="majorBidi"/>
                <w:b/>
                <w:color w:val="DC733C"/>
                <w:szCs w:val="32"/>
                <w:lang w:val="en-GB"/>
              </w:rPr>
              <w:t xml:space="preserve"> (</w:t>
            </w:r>
            <w:r w:rsidRPr="00D54096">
              <w:rPr>
                <w:rFonts w:ascii="Calibri Bold" w:eastAsiaTheme="majorEastAsia" w:hAnsi="Calibri Bold" w:cstheme="majorBidi"/>
                <w:b/>
                <w:color w:val="DC733C"/>
                <w:szCs w:val="32"/>
                <w:lang w:val="en-GB"/>
              </w:rPr>
              <w:t>local cooling impact</w:t>
            </w:r>
            <w:r w:rsidR="00C21546" w:rsidRPr="00D54096">
              <w:rPr>
                <w:rFonts w:ascii="Calibri Bold" w:eastAsiaTheme="majorEastAsia" w:hAnsi="Calibri Bold" w:cstheme="majorBidi"/>
                <w:b/>
                <w:color w:val="DC733C"/>
                <w:szCs w:val="32"/>
                <w:lang w:val="en-GB"/>
              </w:rPr>
              <w:t xml:space="preserve">) </w:t>
            </w:r>
          </w:p>
        </w:tc>
        <w:tc>
          <w:tcPr>
            <w:tcW w:w="850" w:type="dxa"/>
            <w:tcBorders>
              <w:left w:val="single" w:sz="4" w:space="0" w:color="F0463C" w:themeColor="accent2"/>
              <w:right w:val="single" w:sz="4" w:space="0" w:color="F0463C" w:themeColor="accent2"/>
            </w:tcBorders>
          </w:tcPr>
          <w:p w14:paraId="5CE40757"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32FA7929"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081C3183"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7A6294BE"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32F140D3" w14:textId="269684E7" w:rsidR="00C21546" w:rsidRPr="00D54096" w:rsidRDefault="004A58A3"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Resilience and capacity to adapt to climate change</w:t>
            </w:r>
          </w:p>
        </w:tc>
        <w:tc>
          <w:tcPr>
            <w:tcW w:w="850" w:type="dxa"/>
            <w:tcBorders>
              <w:left w:val="single" w:sz="4" w:space="0" w:color="F0463C" w:themeColor="accent2"/>
              <w:right w:val="single" w:sz="4" w:space="0" w:color="F0463C" w:themeColor="accent2"/>
            </w:tcBorders>
          </w:tcPr>
          <w:p w14:paraId="6C50A59B"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6CEE2C08"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4680363F"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3CA412C8"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7D71523A" w14:textId="42A98DB2" w:rsidR="00C21546" w:rsidRPr="00D54096" w:rsidRDefault="004A58A3"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Climate change mitigation</w:t>
            </w:r>
            <w:r w:rsidRPr="00D54096">
              <w:rPr>
                <w:rStyle w:val="FootnoteReference"/>
                <w:rFonts w:ascii="Calibri Bold" w:eastAsiaTheme="majorEastAsia" w:hAnsi="Calibri Bold" w:cstheme="majorBidi"/>
                <w:b/>
                <w:color w:val="DC733C"/>
                <w:szCs w:val="32"/>
                <w:lang w:val="en-GB"/>
              </w:rPr>
              <w:footnoteReference w:id="5"/>
            </w:r>
          </w:p>
        </w:tc>
        <w:tc>
          <w:tcPr>
            <w:tcW w:w="850" w:type="dxa"/>
            <w:tcBorders>
              <w:left w:val="single" w:sz="4" w:space="0" w:color="F0463C" w:themeColor="accent2"/>
              <w:right w:val="single" w:sz="4" w:space="0" w:color="F0463C" w:themeColor="accent2"/>
            </w:tcBorders>
          </w:tcPr>
          <w:p w14:paraId="7F6C7786"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7F3244A4"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3B03298A"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3FADF3AA" w14:textId="2C537718" w:rsidR="00C21546" w:rsidRPr="00D54096" w:rsidRDefault="00C21546" w:rsidP="00CE4929">
            <w:pPr>
              <w:rPr>
                <w:color w:val="F0463C" w:themeColor="accent2"/>
                <w:sz w:val="24"/>
                <w:szCs w:val="24"/>
                <w:lang w:val="en-GB"/>
              </w:rPr>
            </w:pPr>
            <w:r w:rsidRPr="00D54096">
              <w:rPr>
                <w:color w:val="F0463C" w:themeColor="accent2"/>
                <w:sz w:val="24"/>
                <w:szCs w:val="24"/>
                <w:lang w:val="en-GB"/>
              </w:rPr>
              <w:t xml:space="preserve">6.3 </w:t>
            </w:r>
            <w:r w:rsidR="00727DEE" w:rsidRPr="00D54096">
              <w:rPr>
                <w:color w:val="F0463C" w:themeColor="accent2"/>
                <w:sz w:val="24"/>
                <w:szCs w:val="24"/>
                <w:lang w:val="en-GB"/>
              </w:rPr>
              <w:t>Cultural services</w:t>
            </w:r>
          </w:p>
          <w:p w14:paraId="0F69A65D"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631FFCF3" w14:textId="623C0FCE" w:rsidR="00C21546" w:rsidRPr="00D54096" w:rsidRDefault="00727DEE"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 xml:space="preserve">Social relationships  </w:t>
            </w:r>
          </w:p>
        </w:tc>
        <w:tc>
          <w:tcPr>
            <w:tcW w:w="850" w:type="dxa"/>
            <w:tcBorders>
              <w:left w:val="single" w:sz="4" w:space="0" w:color="F0463C" w:themeColor="accent2"/>
              <w:right w:val="single" w:sz="4" w:space="0" w:color="F0463C" w:themeColor="accent2"/>
            </w:tcBorders>
          </w:tcPr>
          <w:p w14:paraId="5D37D4D6"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41ECF86C"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0E991007"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035D78F7"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33F64970" w14:textId="245CCD9B" w:rsidR="00C21546" w:rsidRPr="00D54096" w:rsidRDefault="00727DEE"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 xml:space="preserve">Educational values and awareness  </w:t>
            </w:r>
          </w:p>
        </w:tc>
        <w:tc>
          <w:tcPr>
            <w:tcW w:w="850" w:type="dxa"/>
            <w:tcBorders>
              <w:left w:val="single" w:sz="4" w:space="0" w:color="F0463C" w:themeColor="accent2"/>
              <w:right w:val="single" w:sz="4" w:space="0" w:color="F0463C" w:themeColor="accent2"/>
            </w:tcBorders>
          </w:tcPr>
          <w:p w14:paraId="0A6C1FE3"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711004E7"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15E405B2"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10884A2"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5ED4F525" w14:textId="21F259B1" w:rsidR="00C21546" w:rsidRPr="00D54096" w:rsidRDefault="00727DEE"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Recreation and ecotourism</w:t>
            </w:r>
          </w:p>
        </w:tc>
        <w:tc>
          <w:tcPr>
            <w:tcW w:w="850" w:type="dxa"/>
            <w:tcBorders>
              <w:left w:val="single" w:sz="4" w:space="0" w:color="F0463C" w:themeColor="accent2"/>
              <w:right w:val="single" w:sz="4" w:space="0" w:color="F0463C" w:themeColor="accent2"/>
            </w:tcBorders>
          </w:tcPr>
          <w:p w14:paraId="2ACD726C"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26AB54E1"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6B4536ED"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67BB3BDA"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14F41142" w14:textId="59CBDD73" w:rsidR="00C21546" w:rsidRPr="00D54096" w:rsidRDefault="00727DEE"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Cultural heritage</w:t>
            </w:r>
          </w:p>
        </w:tc>
        <w:tc>
          <w:tcPr>
            <w:tcW w:w="850" w:type="dxa"/>
            <w:tcBorders>
              <w:left w:val="single" w:sz="4" w:space="0" w:color="F0463C" w:themeColor="accent2"/>
              <w:right w:val="single" w:sz="4" w:space="0" w:color="F0463C" w:themeColor="accent2"/>
            </w:tcBorders>
          </w:tcPr>
          <w:p w14:paraId="7246DC80"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23861E4D"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4C04CE8D"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595922D3"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4B99D4E4" w14:textId="32F4C8D4" w:rsidR="00C21546" w:rsidRPr="00D54096" w:rsidRDefault="00727DEE"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Spiritual experience and sense of place</w:t>
            </w:r>
          </w:p>
        </w:tc>
        <w:tc>
          <w:tcPr>
            <w:tcW w:w="850" w:type="dxa"/>
            <w:tcBorders>
              <w:left w:val="single" w:sz="4" w:space="0" w:color="F0463C" w:themeColor="accent2"/>
              <w:right w:val="single" w:sz="4" w:space="0" w:color="F0463C" w:themeColor="accent2"/>
            </w:tcBorders>
          </w:tcPr>
          <w:p w14:paraId="6788F94E"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0CD1144F"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1B5CE2DA"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6F74C55F" w14:textId="346A5C0B" w:rsidR="00C21546" w:rsidRPr="00D54096" w:rsidRDefault="00C21546" w:rsidP="00CE4929">
            <w:pPr>
              <w:rPr>
                <w:b w:val="0"/>
                <w:color w:val="62A8B9" w:themeColor="accent5" w:themeShade="BF"/>
                <w:lang w:val="en-GB"/>
              </w:rPr>
            </w:pPr>
            <w:r w:rsidRPr="00D54096">
              <w:rPr>
                <w:color w:val="F0463C" w:themeColor="accent2"/>
                <w:sz w:val="24"/>
                <w:szCs w:val="24"/>
                <w:lang w:val="en-GB"/>
              </w:rPr>
              <w:t xml:space="preserve">6.4 </w:t>
            </w:r>
            <w:r w:rsidR="00727DEE" w:rsidRPr="00D54096">
              <w:rPr>
                <w:color w:val="F0463C" w:themeColor="accent2"/>
                <w:sz w:val="24"/>
                <w:szCs w:val="24"/>
                <w:lang w:val="en-GB"/>
              </w:rPr>
              <w:t>Supporting services</w:t>
            </w:r>
          </w:p>
        </w:tc>
        <w:tc>
          <w:tcPr>
            <w:tcW w:w="3402" w:type="dxa"/>
            <w:tcBorders>
              <w:left w:val="single" w:sz="4" w:space="0" w:color="F0463C" w:themeColor="accent2"/>
              <w:right w:val="single" w:sz="4" w:space="0" w:color="F0463C" w:themeColor="accent2"/>
            </w:tcBorders>
          </w:tcPr>
          <w:p w14:paraId="6DC4B8A8" w14:textId="5B319F05" w:rsidR="00C21546" w:rsidRPr="00D54096" w:rsidRDefault="00727DEE"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Peat formation</w:t>
            </w:r>
          </w:p>
        </w:tc>
        <w:tc>
          <w:tcPr>
            <w:tcW w:w="850" w:type="dxa"/>
            <w:tcBorders>
              <w:left w:val="single" w:sz="4" w:space="0" w:color="F0463C" w:themeColor="accent2"/>
              <w:right w:val="single" w:sz="4" w:space="0" w:color="F0463C" w:themeColor="accent2"/>
            </w:tcBorders>
          </w:tcPr>
          <w:p w14:paraId="2EECFBA5"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547EB119"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053D697B"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557785B5"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655159A7" w14:textId="622A0301" w:rsidR="00C21546" w:rsidRPr="00D54096" w:rsidRDefault="00727DEE" w:rsidP="00CE492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Waterborne dissolved organic carbon (DOC)</w:t>
            </w:r>
          </w:p>
        </w:tc>
        <w:tc>
          <w:tcPr>
            <w:tcW w:w="850" w:type="dxa"/>
            <w:tcBorders>
              <w:left w:val="single" w:sz="4" w:space="0" w:color="F0463C" w:themeColor="accent2"/>
              <w:right w:val="single" w:sz="4" w:space="0" w:color="F0463C" w:themeColor="accent2"/>
            </w:tcBorders>
          </w:tcPr>
          <w:p w14:paraId="7CE940E5"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1B6B7A3E"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C21546" w:rsidRPr="00D54096" w14:paraId="45AFE132" w14:textId="77777777" w:rsidTr="004A58A3">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00435B4" w14:textId="77777777" w:rsidR="00C21546" w:rsidRPr="00D54096" w:rsidRDefault="00C21546" w:rsidP="00CE4929">
            <w:pPr>
              <w:rPr>
                <w:color w:val="62A8B9" w:themeColor="accent5" w:themeShade="BF"/>
                <w:lang w:val="en-GB"/>
              </w:rPr>
            </w:pPr>
          </w:p>
        </w:tc>
        <w:tc>
          <w:tcPr>
            <w:tcW w:w="3402" w:type="dxa"/>
            <w:tcBorders>
              <w:left w:val="single" w:sz="4" w:space="0" w:color="F0463C" w:themeColor="accent2"/>
              <w:right w:val="single" w:sz="4" w:space="0" w:color="F0463C" w:themeColor="accent2"/>
            </w:tcBorders>
          </w:tcPr>
          <w:p w14:paraId="5C8CFFB3" w14:textId="0E5517A6" w:rsidR="00C21546" w:rsidRPr="00D54096" w:rsidRDefault="00727DEE" w:rsidP="00CE492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Genetic diversity and habitat</w:t>
            </w:r>
            <w:r w:rsidR="00C21546" w:rsidRPr="00D54096">
              <w:rPr>
                <w:rFonts w:ascii="Calibri Bold" w:eastAsiaTheme="majorEastAsia" w:hAnsi="Calibri Bold" w:cstheme="majorBidi"/>
                <w:b/>
                <w:color w:val="DC733C"/>
                <w:szCs w:val="32"/>
                <w:lang w:val="en-GB"/>
              </w:rPr>
              <w:t xml:space="preserve"> </w:t>
            </w:r>
          </w:p>
        </w:tc>
        <w:tc>
          <w:tcPr>
            <w:tcW w:w="850" w:type="dxa"/>
            <w:tcBorders>
              <w:left w:val="single" w:sz="4" w:space="0" w:color="F0463C" w:themeColor="accent2"/>
              <w:right w:val="single" w:sz="4" w:space="0" w:color="F0463C" w:themeColor="accent2"/>
            </w:tcBorders>
          </w:tcPr>
          <w:p w14:paraId="283A508B"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6030A828" w14:textId="77777777" w:rsidR="00C21546" w:rsidRPr="00D54096" w:rsidRDefault="00C21546" w:rsidP="00CE4929">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C21546" w:rsidRPr="00D54096" w14:paraId="3479F651" w14:textId="77777777" w:rsidTr="004A5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2"/>
            <w:tcBorders>
              <w:right w:val="single" w:sz="4" w:space="0" w:color="F0463C" w:themeColor="accent2"/>
            </w:tcBorders>
          </w:tcPr>
          <w:p w14:paraId="075F0CC4" w14:textId="2E1F0C4B" w:rsidR="00C21546" w:rsidRPr="00D54096" w:rsidRDefault="00C21546" w:rsidP="00CE4929">
            <w:pPr>
              <w:rPr>
                <w:color w:val="62A8B9" w:themeColor="accent5" w:themeShade="BF"/>
                <w:lang w:val="en-GB"/>
              </w:rPr>
            </w:pPr>
            <w:r w:rsidRPr="00D54096">
              <w:rPr>
                <w:color w:val="F0463C" w:themeColor="accent2"/>
                <w:sz w:val="24"/>
                <w:szCs w:val="24"/>
                <w:lang w:val="en-GB"/>
              </w:rPr>
              <w:t xml:space="preserve">6.5 </w:t>
            </w:r>
            <w:r w:rsidR="00727DEE" w:rsidRPr="00D54096">
              <w:rPr>
                <w:color w:val="F0463C" w:themeColor="accent2"/>
                <w:sz w:val="24"/>
                <w:szCs w:val="24"/>
                <w:lang w:val="en-GB"/>
              </w:rPr>
              <w:t>Overall environmental impact, including climate impact (estimate)</w:t>
            </w:r>
          </w:p>
        </w:tc>
        <w:tc>
          <w:tcPr>
            <w:tcW w:w="850" w:type="dxa"/>
            <w:tcBorders>
              <w:left w:val="single" w:sz="4" w:space="0" w:color="F0463C" w:themeColor="accent2"/>
              <w:right w:val="single" w:sz="4" w:space="0" w:color="F0463C" w:themeColor="accent2"/>
            </w:tcBorders>
          </w:tcPr>
          <w:p w14:paraId="64796742"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3341" w:type="dxa"/>
            <w:tcBorders>
              <w:left w:val="single" w:sz="4" w:space="0" w:color="F0463C" w:themeColor="accent2"/>
            </w:tcBorders>
          </w:tcPr>
          <w:p w14:paraId="207B47B0" w14:textId="77777777" w:rsidR="00C21546" w:rsidRPr="00D54096"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en-GB"/>
              </w:rPr>
            </w:pPr>
          </w:p>
        </w:tc>
      </w:tr>
    </w:tbl>
    <w:p w14:paraId="3C055745" w14:textId="136D4C4A" w:rsidR="000C327C" w:rsidRPr="00D54096" w:rsidRDefault="000C327C">
      <w:pPr>
        <w:rPr>
          <w:lang w:val="en-GB"/>
        </w:rPr>
      </w:pPr>
    </w:p>
    <w:p w14:paraId="63145D52" w14:textId="77777777" w:rsidR="000C327C" w:rsidRPr="00D54096" w:rsidRDefault="000C327C">
      <w:pPr>
        <w:rPr>
          <w:lang w:val="en-GB"/>
        </w:rPr>
      </w:pPr>
      <w:r w:rsidRPr="00D54096">
        <w:rPr>
          <w:lang w:val="en-GB"/>
        </w:rPr>
        <w:br w:type="page"/>
      </w:r>
    </w:p>
    <w:p w14:paraId="4BAAB6D9" w14:textId="3B51351C" w:rsidR="000C327C" w:rsidRPr="00D54096" w:rsidRDefault="00727DEE" w:rsidP="000C327C">
      <w:pPr>
        <w:pStyle w:val="PEATLANDS-CHAPTER-TITLEOFCHAPTER"/>
        <w:ind w:left="0"/>
        <w:rPr>
          <w:lang w:val="en-GB"/>
        </w:rPr>
      </w:pPr>
      <w:r w:rsidRPr="00D54096">
        <w:rPr>
          <w:lang w:val="en-GB"/>
        </w:rPr>
        <w:lastRenderedPageBreak/>
        <w:t>Environment and climate change mitigation</w:t>
      </w:r>
    </w:p>
    <w:tbl>
      <w:tblPr>
        <w:tblStyle w:val="ListTable6Colorful-Accent2"/>
        <w:tblW w:w="9718" w:type="dxa"/>
        <w:jc w:val="center"/>
        <w:tblLayout w:type="fixed"/>
        <w:tblLook w:val="04A0" w:firstRow="1" w:lastRow="0" w:firstColumn="1" w:lastColumn="0" w:noHBand="0" w:noVBand="1"/>
      </w:tblPr>
      <w:tblGrid>
        <w:gridCol w:w="2551"/>
        <w:gridCol w:w="710"/>
        <w:gridCol w:w="1417"/>
        <w:gridCol w:w="709"/>
        <w:gridCol w:w="1276"/>
        <w:gridCol w:w="567"/>
        <w:gridCol w:w="2478"/>
        <w:gridCol w:w="10"/>
      </w:tblGrid>
      <w:tr w:rsidR="000C327C" w:rsidRPr="00D54096" w14:paraId="52A050AB" w14:textId="77777777" w:rsidTr="00727DEE">
        <w:trPr>
          <w:cnfStyle w:val="100000000000" w:firstRow="1" w:lastRow="0" w:firstColumn="0" w:lastColumn="0" w:oddVBand="0" w:evenVBand="0" w:oddHBand="0" w:evenHBand="0" w:firstRowFirstColumn="0" w:firstRowLastColumn="0" w:lastRowFirstColumn="0" w:lastRowLastColumn="0"/>
          <w:trHeight w:val="1267"/>
          <w:jc w:val="center"/>
        </w:trPr>
        <w:tc>
          <w:tcPr>
            <w:cnfStyle w:val="001000000000" w:firstRow="0" w:lastRow="0" w:firstColumn="1" w:lastColumn="0" w:oddVBand="0" w:evenVBand="0" w:oddHBand="0" w:evenHBand="0" w:firstRowFirstColumn="0" w:firstRowLastColumn="0" w:lastRowFirstColumn="0" w:lastRowLastColumn="0"/>
            <w:tcW w:w="9718" w:type="dxa"/>
            <w:gridSpan w:val="8"/>
          </w:tcPr>
          <w:p w14:paraId="4E762D8A" w14:textId="77777777" w:rsidR="00727DEE" w:rsidRPr="00D54096" w:rsidRDefault="00727DEE" w:rsidP="00727DEE">
            <w:pPr>
              <w:rPr>
                <w:b w:val="0"/>
                <w:i/>
                <w:color w:val="3A7583" w:themeColor="accent5" w:themeShade="80"/>
                <w:lang w:val="en-GB"/>
              </w:rPr>
            </w:pPr>
            <w:r w:rsidRPr="00D54096">
              <w:rPr>
                <w:b w:val="0"/>
                <w:i/>
                <w:color w:val="3A7583" w:themeColor="accent5" w:themeShade="80"/>
                <w:lang w:val="en-GB"/>
              </w:rPr>
              <w:t>Rate the impact of the current practice relative to the change since the start of the implementation with the following criteria:</w:t>
            </w:r>
          </w:p>
          <w:p w14:paraId="50FE9B80" w14:textId="26BDF3B5" w:rsidR="000C327C" w:rsidRPr="00D54096" w:rsidRDefault="00727DEE" w:rsidP="00727DEE">
            <w:pPr>
              <w:rPr>
                <w:color w:val="62A8B9" w:themeColor="accent5" w:themeShade="BF"/>
                <w:lang w:val="en-GB"/>
              </w:rPr>
            </w:pPr>
            <w:r w:rsidRPr="00D54096">
              <w:rPr>
                <w:b w:val="0"/>
                <w:i/>
                <w:color w:val="3A7583" w:themeColor="accent5" w:themeShade="80"/>
                <w:lang w:val="en-GB"/>
              </w:rPr>
              <w:t>1 = highly negative / 2 = moderately negative / 3 = slightly negative / 4 = neutral / 5 = slightly positive / 6 = moderately positive / 7 = highly positive / N/A: Topic not applicable or not-addressed</w:t>
            </w:r>
          </w:p>
        </w:tc>
      </w:tr>
      <w:tr w:rsidR="000C327C" w:rsidRPr="00D54096" w14:paraId="22B80641" w14:textId="77777777" w:rsidTr="00727D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6B43A1C9" w14:textId="77777777" w:rsidR="000C327C" w:rsidRPr="00D54096" w:rsidRDefault="000C327C" w:rsidP="00CE4929">
            <w:pPr>
              <w:rPr>
                <w:color w:val="62A8B9" w:themeColor="accent5" w:themeShade="BF"/>
                <w:lang w:val="en-GB"/>
              </w:rPr>
            </w:pPr>
          </w:p>
        </w:tc>
        <w:tc>
          <w:tcPr>
            <w:tcW w:w="7167" w:type="dxa"/>
            <w:gridSpan w:val="7"/>
            <w:tcBorders>
              <w:left w:val="single" w:sz="4" w:space="0" w:color="F0463C" w:themeColor="accent2"/>
            </w:tcBorders>
          </w:tcPr>
          <w:p w14:paraId="1CA28AEA" w14:textId="78B4114B" w:rsidR="000C327C" w:rsidRPr="00D54096" w:rsidRDefault="00727DEE" w:rsidP="000C327C">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en-GB"/>
              </w:rPr>
            </w:pPr>
            <w:r w:rsidRPr="00D54096">
              <w:rPr>
                <w:b/>
                <w:bCs/>
                <w:color w:val="F0463C" w:themeColor="accent2"/>
                <w:sz w:val="24"/>
                <w:szCs w:val="24"/>
                <w:lang w:val="en-GB"/>
              </w:rPr>
              <w:t>Estimate</w:t>
            </w:r>
          </w:p>
        </w:tc>
      </w:tr>
      <w:tr w:rsidR="000C327C" w:rsidRPr="00D54096" w14:paraId="4D632ADD" w14:textId="77777777" w:rsidTr="00727DEE">
        <w:trPr>
          <w:gridAfter w:val="1"/>
          <w:wAfter w:w="10" w:type="dxa"/>
          <w:trHeight w:val="283"/>
          <w:jc w:val="center"/>
        </w:trPr>
        <w:tc>
          <w:tcPr>
            <w:cnfStyle w:val="001000000000" w:firstRow="0" w:lastRow="0" w:firstColumn="1" w:lastColumn="0" w:oddVBand="0" w:evenVBand="0" w:oddHBand="0" w:evenHBand="0" w:firstRowFirstColumn="0" w:firstRowLastColumn="0" w:lastRowFirstColumn="0" w:lastRowLastColumn="0"/>
            <w:tcW w:w="2551" w:type="dxa"/>
            <w:vMerge w:val="restart"/>
            <w:tcBorders>
              <w:right w:val="single" w:sz="4" w:space="0" w:color="F0463C" w:themeColor="accent2"/>
            </w:tcBorders>
          </w:tcPr>
          <w:p w14:paraId="08D4BDE3" w14:textId="41D2376F" w:rsidR="000C327C" w:rsidRPr="00D54096" w:rsidRDefault="000C327C" w:rsidP="00CE4929">
            <w:pPr>
              <w:rPr>
                <w:b w:val="0"/>
                <w:color w:val="62A8B9" w:themeColor="accent5" w:themeShade="BF"/>
                <w:lang w:val="en-GB"/>
              </w:rPr>
            </w:pPr>
            <w:r w:rsidRPr="00D54096">
              <w:rPr>
                <w:color w:val="F0463C" w:themeColor="accent2"/>
                <w:sz w:val="24"/>
                <w:szCs w:val="24"/>
                <w:lang w:val="en-GB"/>
              </w:rPr>
              <w:t xml:space="preserve">7.1 </w:t>
            </w:r>
            <w:r w:rsidR="00727DEE" w:rsidRPr="00D54096">
              <w:rPr>
                <w:color w:val="F0463C" w:themeColor="accent2"/>
                <w:sz w:val="24"/>
                <w:szCs w:val="24"/>
                <w:lang w:val="en-GB"/>
              </w:rPr>
              <w:t>Impact</w:t>
            </w:r>
          </w:p>
        </w:tc>
        <w:tc>
          <w:tcPr>
            <w:tcW w:w="710" w:type="dxa"/>
            <w:vMerge w:val="restart"/>
            <w:tcBorders>
              <w:left w:val="single" w:sz="4" w:space="0" w:color="F0463C" w:themeColor="accent2"/>
              <w:right w:val="single" w:sz="4" w:space="0" w:color="F0463C" w:themeColor="accent2"/>
            </w:tcBorders>
          </w:tcPr>
          <w:p w14:paraId="648571DF" w14:textId="197769AB" w:rsidR="000C327C" w:rsidRPr="00D54096" w:rsidRDefault="00727DEE" w:rsidP="000C327C">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Rate</w:t>
            </w:r>
          </w:p>
          <w:p w14:paraId="6E6E71FE" w14:textId="77777777" w:rsidR="000C327C" w:rsidRPr="00D54096" w:rsidRDefault="000C327C" w:rsidP="000C327C">
            <w:pPr>
              <w:jc w:val="center"/>
              <w:cnfStyle w:val="000000000000" w:firstRow="0" w:lastRow="0" w:firstColumn="0" w:lastColumn="0" w:oddVBand="0" w:evenVBand="0" w:oddHBand="0" w:evenHBand="0" w:firstRowFirstColumn="0" w:firstRowLastColumn="0" w:lastRowFirstColumn="0" w:lastRowLastColumn="0"/>
              <w:rPr>
                <w:b/>
                <w:color w:val="62A8B9" w:themeColor="accent5" w:themeShade="BF"/>
                <w:lang w:val="en-GB"/>
              </w:rPr>
            </w:pPr>
            <w:r w:rsidRPr="00D54096">
              <w:rPr>
                <w:rFonts w:ascii="Calibri Bold" w:eastAsiaTheme="majorEastAsia" w:hAnsi="Calibri Bold" w:cstheme="majorBidi"/>
                <w:b/>
                <w:color w:val="DC733C"/>
                <w:szCs w:val="32"/>
                <w:lang w:val="en-GB"/>
              </w:rPr>
              <w:t>1-7</w:t>
            </w:r>
          </w:p>
        </w:tc>
        <w:tc>
          <w:tcPr>
            <w:tcW w:w="3969" w:type="dxa"/>
            <w:gridSpan w:val="4"/>
            <w:tcBorders>
              <w:left w:val="single" w:sz="4" w:space="0" w:color="F0463C" w:themeColor="accent2"/>
              <w:right w:val="single" w:sz="4" w:space="0" w:color="F0463C" w:themeColor="accent2"/>
            </w:tcBorders>
          </w:tcPr>
          <w:p w14:paraId="1E181264" w14:textId="77777777" w:rsidR="000C327C" w:rsidRPr="00A16A0C" w:rsidRDefault="000C327C" w:rsidP="00F37CBE">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s-CO"/>
              </w:rPr>
            </w:pPr>
            <w:r w:rsidRPr="00A16A0C">
              <w:rPr>
                <w:rFonts w:ascii="Calibri Bold" w:eastAsiaTheme="majorEastAsia" w:hAnsi="Calibri Bold" w:cstheme="majorBidi"/>
                <w:b/>
                <w:color w:val="DC733C"/>
                <w:szCs w:val="32"/>
                <w:lang w:val="es-CO"/>
              </w:rPr>
              <w:t>In t CO2-eq ha-1 año-1</w:t>
            </w:r>
          </w:p>
        </w:tc>
        <w:tc>
          <w:tcPr>
            <w:tcW w:w="2478" w:type="dxa"/>
            <w:vMerge w:val="restart"/>
            <w:tcBorders>
              <w:left w:val="single" w:sz="4" w:space="0" w:color="F0463C" w:themeColor="accent2"/>
            </w:tcBorders>
          </w:tcPr>
          <w:p w14:paraId="1C863636" w14:textId="38A568C7" w:rsidR="000C327C" w:rsidRPr="00D54096" w:rsidRDefault="00727DEE" w:rsidP="000C327C">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Remarks</w:t>
            </w:r>
          </w:p>
          <w:p w14:paraId="63DA6BB7" w14:textId="2641642A" w:rsidR="000C327C" w:rsidRPr="00D54096" w:rsidRDefault="00727DEE" w:rsidP="000C327C">
            <w:pPr>
              <w:jc w:val="center"/>
              <w:cnfStyle w:val="000000000000" w:firstRow="0" w:lastRow="0" w:firstColumn="0" w:lastColumn="0" w:oddVBand="0" w:evenVBand="0" w:oddHBand="0" w:evenHBand="0" w:firstRowFirstColumn="0" w:firstRowLastColumn="0" w:lastRowFirstColumn="0" w:lastRowLastColumn="0"/>
              <w:rPr>
                <w:b/>
                <w:color w:val="62A8B9" w:themeColor="accent5" w:themeShade="BF"/>
                <w:lang w:val="en-GB"/>
              </w:rPr>
            </w:pPr>
            <w:r w:rsidRPr="00D54096">
              <w:rPr>
                <w:bCs/>
                <w:i/>
                <w:color w:val="3A7583" w:themeColor="accent5" w:themeShade="80"/>
                <w:lang w:val="en-GB"/>
              </w:rPr>
              <w:t>It can include a reference</w:t>
            </w:r>
          </w:p>
        </w:tc>
      </w:tr>
      <w:tr w:rsidR="000C327C" w:rsidRPr="00D54096" w14:paraId="1BBA28E3" w14:textId="77777777" w:rsidTr="00727DEE">
        <w:trPr>
          <w:gridAfter w:val="1"/>
          <w:cnfStyle w:val="000000100000" w:firstRow="0" w:lastRow="0" w:firstColumn="0" w:lastColumn="0" w:oddVBand="0" w:evenVBand="0" w:oddHBand="1" w:evenHBand="0" w:firstRowFirstColumn="0" w:firstRowLastColumn="0" w:lastRowFirstColumn="0" w:lastRowLastColumn="0"/>
          <w:wAfter w:w="10" w:type="dxa"/>
          <w:trHeight w:val="227"/>
          <w:jc w:val="center"/>
        </w:trPr>
        <w:tc>
          <w:tcPr>
            <w:cnfStyle w:val="001000000000" w:firstRow="0" w:lastRow="0" w:firstColumn="1" w:lastColumn="0" w:oddVBand="0" w:evenVBand="0" w:oddHBand="0" w:evenHBand="0" w:firstRowFirstColumn="0" w:firstRowLastColumn="0" w:lastRowFirstColumn="0" w:lastRowLastColumn="0"/>
            <w:tcW w:w="2551" w:type="dxa"/>
            <w:vMerge/>
            <w:tcBorders>
              <w:right w:val="single" w:sz="4" w:space="0" w:color="F0463C" w:themeColor="accent2"/>
            </w:tcBorders>
          </w:tcPr>
          <w:p w14:paraId="707042E3" w14:textId="77777777" w:rsidR="000C327C" w:rsidRPr="00D54096" w:rsidRDefault="000C327C" w:rsidP="00CE4929">
            <w:pPr>
              <w:rPr>
                <w:b w:val="0"/>
                <w:color w:val="62A8B9" w:themeColor="accent5" w:themeShade="BF"/>
                <w:lang w:val="en-GB"/>
              </w:rPr>
            </w:pPr>
          </w:p>
        </w:tc>
        <w:tc>
          <w:tcPr>
            <w:tcW w:w="710" w:type="dxa"/>
            <w:vMerge/>
            <w:tcBorders>
              <w:left w:val="single" w:sz="4" w:space="0" w:color="F0463C" w:themeColor="accent2"/>
              <w:right w:val="single" w:sz="4" w:space="0" w:color="F0463C" w:themeColor="accent2"/>
            </w:tcBorders>
          </w:tcPr>
          <w:p w14:paraId="1DC3002B" w14:textId="77777777" w:rsidR="000C327C" w:rsidRPr="00D54096" w:rsidRDefault="000C327C" w:rsidP="000C327C">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5CEA3548" w14:textId="3E4B376C" w:rsidR="000C327C" w:rsidRPr="00D54096" w:rsidRDefault="00727DEE" w:rsidP="00F37CBE">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Before</w:t>
            </w:r>
          </w:p>
        </w:tc>
        <w:tc>
          <w:tcPr>
            <w:tcW w:w="1843" w:type="dxa"/>
            <w:gridSpan w:val="2"/>
            <w:tcBorders>
              <w:left w:val="single" w:sz="4" w:space="0" w:color="F0463C" w:themeColor="accent2"/>
              <w:right w:val="single" w:sz="4" w:space="0" w:color="F0463C" w:themeColor="accent2"/>
            </w:tcBorders>
          </w:tcPr>
          <w:p w14:paraId="200AE5D2" w14:textId="2622A649" w:rsidR="000C327C" w:rsidRPr="00D54096" w:rsidRDefault="00727DEE" w:rsidP="00F37CBE">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en-GB"/>
              </w:rPr>
            </w:pPr>
            <w:r w:rsidRPr="00D54096">
              <w:rPr>
                <w:rFonts w:eastAsiaTheme="minorEastAsia"/>
                <w:color w:val="EB412F"/>
                <w:lang w:val="en-GB"/>
              </w:rPr>
              <w:t>After</w:t>
            </w:r>
          </w:p>
        </w:tc>
        <w:tc>
          <w:tcPr>
            <w:tcW w:w="2478" w:type="dxa"/>
            <w:vMerge/>
            <w:tcBorders>
              <w:left w:val="single" w:sz="4" w:space="0" w:color="F0463C" w:themeColor="accent2"/>
            </w:tcBorders>
          </w:tcPr>
          <w:p w14:paraId="5D1F7AE2" w14:textId="77777777" w:rsidR="000C327C" w:rsidRPr="00D54096" w:rsidRDefault="000C327C" w:rsidP="00CE4929">
            <w:pPr>
              <w:cnfStyle w:val="000000100000" w:firstRow="0" w:lastRow="0" w:firstColumn="0" w:lastColumn="0" w:oddVBand="0" w:evenVBand="0" w:oddHBand="1" w:evenHBand="0" w:firstRowFirstColumn="0" w:firstRowLastColumn="0" w:lastRowFirstColumn="0" w:lastRowLastColumn="0"/>
              <w:rPr>
                <w:b/>
                <w:color w:val="62A8B9" w:themeColor="accent5" w:themeShade="BF"/>
                <w:lang w:val="en-GB"/>
              </w:rPr>
            </w:pPr>
          </w:p>
        </w:tc>
      </w:tr>
      <w:tr w:rsidR="00727DEE" w:rsidRPr="00D54096" w14:paraId="3E073A76" w14:textId="77777777" w:rsidTr="00727DEE">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4FBF5ECF" w14:textId="406EDA32"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Total, net GHG emission</w:t>
            </w:r>
          </w:p>
        </w:tc>
        <w:tc>
          <w:tcPr>
            <w:tcW w:w="710" w:type="dxa"/>
            <w:tcBorders>
              <w:left w:val="single" w:sz="4" w:space="0" w:color="F0463C" w:themeColor="accent2"/>
              <w:right w:val="single" w:sz="4" w:space="0" w:color="F0463C" w:themeColor="accent2"/>
            </w:tcBorders>
          </w:tcPr>
          <w:p w14:paraId="7BA51CF0"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0854190E" w14:textId="3560064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1843" w:type="dxa"/>
            <w:gridSpan w:val="2"/>
            <w:tcBorders>
              <w:left w:val="single" w:sz="4" w:space="0" w:color="F0463C" w:themeColor="accent2"/>
              <w:right w:val="single" w:sz="4" w:space="0" w:color="F0463C" w:themeColor="accent2"/>
            </w:tcBorders>
          </w:tcPr>
          <w:p w14:paraId="1D51D6ED" w14:textId="6E7DA33E"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2478" w:type="dxa"/>
            <w:tcBorders>
              <w:left w:val="single" w:sz="4" w:space="0" w:color="F0463C" w:themeColor="accent2"/>
            </w:tcBorders>
          </w:tcPr>
          <w:p w14:paraId="67AEF559"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727DEE" w:rsidRPr="00D54096" w14:paraId="4C63A8B2" w14:textId="77777777" w:rsidTr="00727DEE">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365AA69F" w14:textId="1A485580"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CH</w:t>
            </w:r>
            <w:r w:rsidRPr="00D54096">
              <w:rPr>
                <w:rFonts w:eastAsiaTheme="minorEastAsia"/>
                <w:b w:val="0"/>
                <w:bCs w:val="0"/>
                <w:color w:val="EB412F"/>
                <w:vertAlign w:val="subscript"/>
                <w:lang w:val="en-GB"/>
              </w:rPr>
              <w:t>4</w:t>
            </w:r>
            <w:r w:rsidRPr="00D54096">
              <w:rPr>
                <w:rFonts w:eastAsiaTheme="minorEastAsia"/>
                <w:b w:val="0"/>
                <w:bCs w:val="0"/>
                <w:color w:val="EB412F"/>
                <w:lang w:val="en-GB"/>
              </w:rPr>
              <w:t xml:space="preserve"> emission</w:t>
            </w:r>
          </w:p>
        </w:tc>
        <w:tc>
          <w:tcPr>
            <w:tcW w:w="710" w:type="dxa"/>
            <w:tcBorders>
              <w:left w:val="single" w:sz="4" w:space="0" w:color="F0463C" w:themeColor="accent2"/>
              <w:right w:val="single" w:sz="4" w:space="0" w:color="F0463C" w:themeColor="accent2"/>
            </w:tcBorders>
          </w:tcPr>
          <w:p w14:paraId="4EB6EEDD" w14:textId="77777777"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5AF66A9A" w14:textId="7FBF5E00"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1843" w:type="dxa"/>
            <w:gridSpan w:val="2"/>
            <w:tcBorders>
              <w:left w:val="single" w:sz="4" w:space="0" w:color="F0463C" w:themeColor="accent2"/>
              <w:right w:val="single" w:sz="4" w:space="0" w:color="F0463C" w:themeColor="accent2"/>
            </w:tcBorders>
          </w:tcPr>
          <w:p w14:paraId="3A647960" w14:textId="36A63FE1"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2478" w:type="dxa"/>
            <w:tcBorders>
              <w:left w:val="single" w:sz="4" w:space="0" w:color="F0463C" w:themeColor="accent2"/>
            </w:tcBorders>
          </w:tcPr>
          <w:p w14:paraId="3B913323" w14:textId="77777777"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727DEE" w:rsidRPr="00D54096" w14:paraId="47DA8FF5" w14:textId="77777777" w:rsidTr="00727DEE">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64B8C7B" w14:textId="2949BA8E"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CO</w:t>
            </w:r>
            <w:r w:rsidRPr="00D54096">
              <w:rPr>
                <w:rFonts w:eastAsiaTheme="minorEastAsia"/>
                <w:b w:val="0"/>
                <w:bCs w:val="0"/>
                <w:color w:val="EB412F"/>
                <w:vertAlign w:val="subscript"/>
                <w:lang w:val="en-GB"/>
              </w:rPr>
              <w:t>2</w:t>
            </w:r>
            <w:r w:rsidRPr="00D54096">
              <w:rPr>
                <w:rFonts w:eastAsiaTheme="minorEastAsia"/>
                <w:b w:val="0"/>
                <w:bCs w:val="0"/>
                <w:color w:val="EB412F"/>
                <w:lang w:val="en-GB"/>
              </w:rPr>
              <w:t xml:space="preserve"> emission</w:t>
            </w:r>
          </w:p>
        </w:tc>
        <w:tc>
          <w:tcPr>
            <w:tcW w:w="710" w:type="dxa"/>
            <w:tcBorders>
              <w:left w:val="single" w:sz="4" w:space="0" w:color="F0463C" w:themeColor="accent2"/>
              <w:right w:val="single" w:sz="4" w:space="0" w:color="F0463C" w:themeColor="accent2"/>
            </w:tcBorders>
          </w:tcPr>
          <w:p w14:paraId="3B592007"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652E821C" w14:textId="7F891A89"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1843" w:type="dxa"/>
            <w:gridSpan w:val="2"/>
            <w:tcBorders>
              <w:left w:val="single" w:sz="4" w:space="0" w:color="F0463C" w:themeColor="accent2"/>
              <w:right w:val="single" w:sz="4" w:space="0" w:color="F0463C" w:themeColor="accent2"/>
            </w:tcBorders>
          </w:tcPr>
          <w:p w14:paraId="444256A5" w14:textId="15E2BAF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2478" w:type="dxa"/>
            <w:tcBorders>
              <w:left w:val="single" w:sz="4" w:space="0" w:color="F0463C" w:themeColor="accent2"/>
            </w:tcBorders>
          </w:tcPr>
          <w:p w14:paraId="4002D60D"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727DEE" w:rsidRPr="00D54096" w14:paraId="1B659B6E" w14:textId="77777777" w:rsidTr="00727DEE">
        <w:trPr>
          <w:gridAfter w:val="1"/>
          <w:cnfStyle w:val="000000100000" w:firstRow="0" w:lastRow="0" w:firstColumn="0" w:lastColumn="0" w:oddVBand="0" w:evenVBand="0" w:oddHBand="1" w:evenHBand="0" w:firstRowFirstColumn="0" w:firstRowLastColumn="0" w:lastRowFirstColumn="0" w:lastRowLastColumn="0"/>
          <w:wAfter w:w="10" w:type="dxa"/>
          <w:trHeight w:val="404"/>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6D17EAD" w14:textId="55A91D7D"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N</w:t>
            </w:r>
            <w:r w:rsidRPr="00D54096">
              <w:rPr>
                <w:rFonts w:eastAsiaTheme="minorEastAsia"/>
                <w:b w:val="0"/>
                <w:bCs w:val="0"/>
                <w:color w:val="EB412F"/>
                <w:vertAlign w:val="subscript"/>
                <w:lang w:val="en-GB"/>
              </w:rPr>
              <w:t>2</w:t>
            </w:r>
            <w:r w:rsidRPr="00D54096">
              <w:rPr>
                <w:rFonts w:eastAsiaTheme="minorEastAsia"/>
                <w:b w:val="0"/>
                <w:bCs w:val="0"/>
                <w:color w:val="EB412F"/>
                <w:lang w:val="en-GB"/>
              </w:rPr>
              <w:t>O emission</w:t>
            </w:r>
          </w:p>
        </w:tc>
        <w:tc>
          <w:tcPr>
            <w:tcW w:w="710" w:type="dxa"/>
            <w:tcBorders>
              <w:left w:val="single" w:sz="4" w:space="0" w:color="F0463C" w:themeColor="accent2"/>
              <w:right w:val="single" w:sz="4" w:space="0" w:color="F0463C" w:themeColor="accent2"/>
            </w:tcBorders>
          </w:tcPr>
          <w:p w14:paraId="4DF57010" w14:textId="77777777"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5BD8FF03" w14:textId="4FF943BF"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1843" w:type="dxa"/>
            <w:gridSpan w:val="2"/>
            <w:tcBorders>
              <w:left w:val="single" w:sz="4" w:space="0" w:color="F0463C" w:themeColor="accent2"/>
              <w:right w:val="single" w:sz="4" w:space="0" w:color="F0463C" w:themeColor="accent2"/>
            </w:tcBorders>
          </w:tcPr>
          <w:p w14:paraId="2EBBF0D4" w14:textId="1EDA9025"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2478" w:type="dxa"/>
            <w:tcBorders>
              <w:left w:val="single" w:sz="4" w:space="0" w:color="F0463C" w:themeColor="accent2"/>
            </w:tcBorders>
          </w:tcPr>
          <w:p w14:paraId="7B12CD94" w14:textId="77777777" w:rsidR="00727DEE" w:rsidRPr="00D54096" w:rsidRDefault="00727DEE" w:rsidP="00727DEE">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727DEE" w:rsidRPr="00D54096" w14:paraId="7B75CB58" w14:textId="77777777" w:rsidTr="00727DEE">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4089DC2" w14:textId="349C37E0"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Carbon sequestration</w:t>
            </w:r>
          </w:p>
        </w:tc>
        <w:tc>
          <w:tcPr>
            <w:tcW w:w="710" w:type="dxa"/>
            <w:tcBorders>
              <w:left w:val="single" w:sz="4" w:space="0" w:color="F0463C" w:themeColor="accent2"/>
              <w:right w:val="single" w:sz="4" w:space="0" w:color="F0463C" w:themeColor="accent2"/>
            </w:tcBorders>
          </w:tcPr>
          <w:p w14:paraId="7998EA4C"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7A61691B" w14:textId="46345160"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1843" w:type="dxa"/>
            <w:gridSpan w:val="2"/>
            <w:tcBorders>
              <w:left w:val="single" w:sz="4" w:space="0" w:color="F0463C" w:themeColor="accent2"/>
              <w:right w:val="single" w:sz="4" w:space="0" w:color="F0463C" w:themeColor="accent2"/>
            </w:tcBorders>
          </w:tcPr>
          <w:p w14:paraId="060A289F" w14:textId="7572699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r w:rsidRPr="00D54096">
              <w:rPr>
                <w:bCs/>
                <w:color w:val="324650"/>
                <w:lang w:val="en-GB"/>
              </w:rPr>
              <w:t>[+/- ] t CO</w:t>
            </w:r>
            <w:r w:rsidRPr="00D54096">
              <w:rPr>
                <w:bCs/>
                <w:color w:val="324650"/>
                <w:vertAlign w:val="subscript"/>
                <w:lang w:val="en-GB"/>
              </w:rPr>
              <w:t>2-eq</w:t>
            </w:r>
            <w:r w:rsidRPr="00D54096">
              <w:rPr>
                <w:bCs/>
                <w:color w:val="324650"/>
                <w:lang w:val="en-GB"/>
              </w:rPr>
              <w:t xml:space="preserve"> ha</w:t>
            </w:r>
            <w:r w:rsidRPr="00D54096">
              <w:rPr>
                <w:bCs/>
                <w:color w:val="324650"/>
                <w:vertAlign w:val="superscript"/>
                <w:lang w:val="en-GB"/>
              </w:rPr>
              <w:t>-1</w:t>
            </w:r>
            <w:r w:rsidRPr="00D54096">
              <w:rPr>
                <w:bCs/>
                <w:color w:val="324650"/>
                <w:lang w:val="en-GB"/>
              </w:rPr>
              <w:t xml:space="preserve"> year</w:t>
            </w:r>
            <w:r w:rsidRPr="00D54096">
              <w:rPr>
                <w:bCs/>
                <w:color w:val="324650"/>
                <w:vertAlign w:val="superscript"/>
                <w:lang w:val="en-GB"/>
              </w:rPr>
              <w:t>-1</w:t>
            </w:r>
          </w:p>
        </w:tc>
        <w:tc>
          <w:tcPr>
            <w:tcW w:w="2478" w:type="dxa"/>
            <w:tcBorders>
              <w:left w:val="single" w:sz="4" w:space="0" w:color="F0463C" w:themeColor="accent2"/>
            </w:tcBorders>
          </w:tcPr>
          <w:p w14:paraId="4EC52052" w14:textId="77777777" w:rsidR="00727DEE" w:rsidRPr="00D54096" w:rsidRDefault="00727DEE" w:rsidP="00727DEE">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F37CBE" w:rsidRPr="00D54096" w14:paraId="02FF1CEB" w14:textId="77777777" w:rsidTr="00727DEE">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6D740C3D" w14:textId="77777777" w:rsidR="00727DE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Carbon storage</w:t>
            </w:r>
          </w:p>
          <w:p w14:paraId="7106DBD6" w14:textId="180678B9" w:rsidR="00F37CBE" w:rsidRPr="00D54096" w:rsidRDefault="00727DEE" w:rsidP="00727DEE">
            <w:pPr>
              <w:jc w:val="right"/>
              <w:rPr>
                <w:rFonts w:eastAsiaTheme="minorEastAsia"/>
                <w:b w:val="0"/>
                <w:bCs w:val="0"/>
                <w:color w:val="EB412F"/>
                <w:lang w:val="en-GB"/>
              </w:rPr>
            </w:pPr>
            <w:r w:rsidRPr="00D54096">
              <w:rPr>
                <w:rFonts w:eastAsiaTheme="minorEastAsia"/>
                <w:b w:val="0"/>
                <w:bCs w:val="0"/>
                <w:color w:val="EB412F"/>
                <w:lang w:val="en-GB"/>
              </w:rPr>
              <w:t>aboveground</w:t>
            </w:r>
          </w:p>
        </w:tc>
        <w:tc>
          <w:tcPr>
            <w:tcW w:w="710" w:type="dxa"/>
            <w:tcBorders>
              <w:left w:val="single" w:sz="4" w:space="0" w:color="F0463C" w:themeColor="accent2"/>
              <w:right w:val="single" w:sz="4" w:space="0" w:color="F0463C" w:themeColor="accent2"/>
            </w:tcBorders>
          </w:tcPr>
          <w:p w14:paraId="2F2C9E19"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color w:val="62A8B9" w:themeColor="accent5" w:themeShade="BF"/>
                <w:lang w:val="en-GB"/>
              </w:rPr>
            </w:pPr>
          </w:p>
        </w:tc>
        <w:tc>
          <w:tcPr>
            <w:tcW w:w="2126" w:type="dxa"/>
            <w:gridSpan w:val="2"/>
            <w:tcBorders>
              <w:left w:val="single" w:sz="4" w:space="0" w:color="F0463C" w:themeColor="accent2"/>
              <w:right w:val="single" w:sz="4" w:space="0" w:color="F0463C" w:themeColor="accent2"/>
            </w:tcBorders>
          </w:tcPr>
          <w:p w14:paraId="42CEBCE8" w14:textId="346F0C38" w:rsidR="00F37CBE" w:rsidRPr="00D54096" w:rsidRDefault="00727DE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decreased/maintained]</w:t>
            </w:r>
          </w:p>
        </w:tc>
        <w:tc>
          <w:tcPr>
            <w:tcW w:w="1843" w:type="dxa"/>
            <w:gridSpan w:val="2"/>
            <w:tcBorders>
              <w:left w:val="single" w:sz="4" w:space="0" w:color="F0463C" w:themeColor="accent2"/>
              <w:right w:val="single" w:sz="4" w:space="0" w:color="F0463C" w:themeColor="accent2"/>
            </w:tcBorders>
          </w:tcPr>
          <w:p w14:paraId="67316A72" w14:textId="00E1B5CB" w:rsidR="00F37CBE" w:rsidRPr="00D54096" w:rsidRDefault="00727DE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r w:rsidRPr="00D54096">
              <w:rPr>
                <w:bCs/>
                <w:color w:val="324650"/>
                <w:lang w:val="en-GB"/>
              </w:rPr>
              <w:t>[decreased/maintained]</w:t>
            </w:r>
          </w:p>
        </w:tc>
        <w:tc>
          <w:tcPr>
            <w:tcW w:w="2478" w:type="dxa"/>
            <w:tcBorders>
              <w:left w:val="single" w:sz="4" w:space="0" w:color="F0463C" w:themeColor="accent2"/>
            </w:tcBorders>
          </w:tcPr>
          <w:p w14:paraId="6DCD95F7"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F37CBE" w:rsidRPr="00D54096" w14:paraId="304FBD3B" w14:textId="77777777" w:rsidTr="00727DEE">
        <w:trPr>
          <w:jc w:val="center"/>
        </w:trPr>
        <w:tc>
          <w:tcPr>
            <w:cnfStyle w:val="001000000000" w:firstRow="0" w:lastRow="0" w:firstColumn="1" w:lastColumn="0" w:oddVBand="0" w:evenVBand="0" w:oddHBand="0" w:evenHBand="0" w:firstRowFirstColumn="0" w:firstRowLastColumn="0" w:lastRowFirstColumn="0" w:lastRowLastColumn="0"/>
            <w:tcW w:w="9718" w:type="dxa"/>
            <w:gridSpan w:val="8"/>
          </w:tcPr>
          <w:p w14:paraId="10052456" w14:textId="1EDDD2E8" w:rsidR="00F37CBE" w:rsidRPr="00D54096" w:rsidRDefault="00F37CBE" w:rsidP="00F37CBE">
            <w:pPr>
              <w:rPr>
                <w:color w:val="62A8B9" w:themeColor="accent5" w:themeShade="BF"/>
                <w:lang w:val="en-GB"/>
              </w:rPr>
            </w:pPr>
            <w:r w:rsidRPr="00D54096">
              <w:rPr>
                <w:color w:val="F0463C" w:themeColor="accent2"/>
                <w:sz w:val="24"/>
                <w:szCs w:val="24"/>
                <w:lang w:val="en-GB"/>
              </w:rPr>
              <w:t xml:space="preserve">7.2 </w:t>
            </w:r>
            <w:r w:rsidR="00727DEE" w:rsidRPr="00D54096">
              <w:rPr>
                <w:color w:val="F0463C" w:themeColor="accent2"/>
                <w:sz w:val="24"/>
                <w:szCs w:val="24"/>
                <w:lang w:val="en-GB"/>
              </w:rPr>
              <w:t>Do the activities include actions that consider the following?</w:t>
            </w:r>
          </w:p>
        </w:tc>
      </w:tr>
      <w:tr w:rsidR="00F37CBE" w:rsidRPr="00D54096" w14:paraId="752290E2" w14:textId="77777777" w:rsidTr="00CA64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7E1B3D92" w14:textId="77777777" w:rsidR="00F37CBE" w:rsidRPr="00D54096" w:rsidRDefault="00F37CBE" w:rsidP="00F37CBE">
            <w:pPr>
              <w:pStyle w:val="ListParagraph"/>
              <w:rPr>
                <w:b w:val="0"/>
                <w:color w:val="62A8B9" w:themeColor="accent5" w:themeShade="BF"/>
                <w:highlight w:val="yellow"/>
                <w:lang w:val="en-GB"/>
              </w:rPr>
            </w:pPr>
          </w:p>
        </w:tc>
        <w:tc>
          <w:tcPr>
            <w:tcW w:w="709" w:type="dxa"/>
            <w:tcBorders>
              <w:left w:val="single" w:sz="4" w:space="0" w:color="F0463C" w:themeColor="accent2"/>
              <w:right w:val="single" w:sz="4" w:space="0" w:color="F0463C" w:themeColor="accent2"/>
            </w:tcBorders>
          </w:tcPr>
          <w:p w14:paraId="761612A1" w14:textId="264E78BF" w:rsidR="00F37CBE" w:rsidRPr="00D54096" w:rsidRDefault="00727DE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Yes</w:t>
            </w:r>
          </w:p>
        </w:tc>
        <w:tc>
          <w:tcPr>
            <w:tcW w:w="1276" w:type="dxa"/>
            <w:tcBorders>
              <w:left w:val="single" w:sz="4" w:space="0" w:color="F0463C" w:themeColor="accent2"/>
              <w:right w:val="single" w:sz="4" w:space="0" w:color="F0463C" w:themeColor="accent2"/>
            </w:tcBorders>
          </w:tcPr>
          <w:p w14:paraId="47D5AFC9"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No</w:t>
            </w:r>
          </w:p>
        </w:tc>
        <w:tc>
          <w:tcPr>
            <w:tcW w:w="567" w:type="dxa"/>
            <w:tcBorders>
              <w:left w:val="single" w:sz="4" w:space="0" w:color="F0463C" w:themeColor="accent2"/>
              <w:right w:val="single" w:sz="4" w:space="0" w:color="F0463C" w:themeColor="accent2"/>
            </w:tcBorders>
          </w:tcPr>
          <w:p w14:paraId="6BC59140"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N/A</w:t>
            </w:r>
          </w:p>
        </w:tc>
        <w:tc>
          <w:tcPr>
            <w:tcW w:w="2488" w:type="dxa"/>
            <w:gridSpan w:val="2"/>
            <w:tcBorders>
              <w:left w:val="single" w:sz="4" w:space="0" w:color="F0463C" w:themeColor="accent2"/>
            </w:tcBorders>
          </w:tcPr>
          <w:p w14:paraId="15623F49" w14:textId="6C348446" w:rsidR="00F37CBE" w:rsidRPr="00D54096" w:rsidRDefault="00727DE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en-GB"/>
              </w:rPr>
            </w:pPr>
            <w:r w:rsidRPr="00D54096">
              <w:rPr>
                <w:rFonts w:ascii="Calibri Bold" w:eastAsiaTheme="majorEastAsia" w:hAnsi="Calibri Bold" w:cstheme="majorBidi"/>
                <w:b/>
                <w:color w:val="DC733C"/>
                <w:szCs w:val="32"/>
                <w:lang w:val="en-GB"/>
              </w:rPr>
              <w:t>Remarks</w:t>
            </w:r>
          </w:p>
        </w:tc>
      </w:tr>
      <w:tr w:rsidR="00F37CBE" w:rsidRPr="00D54096" w14:paraId="04512A47" w14:textId="77777777" w:rsidTr="00CA64B7">
        <w:trPr>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4A1D253D" w14:textId="3C05DEFE" w:rsidR="00F37CBE" w:rsidRPr="00D54096" w:rsidRDefault="00727DEE" w:rsidP="00F37CBE">
            <w:pPr>
              <w:rPr>
                <w:rFonts w:eastAsiaTheme="minorEastAsia"/>
                <w:b w:val="0"/>
                <w:bCs w:val="0"/>
                <w:color w:val="EB412F"/>
                <w:lang w:val="en-GB"/>
              </w:rPr>
            </w:pPr>
            <w:r w:rsidRPr="00D54096">
              <w:rPr>
                <w:rFonts w:eastAsiaTheme="minorEastAsia"/>
                <w:b w:val="0"/>
                <w:bCs w:val="0"/>
                <w:color w:val="EB412F"/>
                <w:lang w:val="en-GB"/>
              </w:rPr>
              <w:t>Monitoring of the impacts</w:t>
            </w:r>
          </w:p>
        </w:tc>
        <w:tc>
          <w:tcPr>
            <w:tcW w:w="709" w:type="dxa"/>
            <w:tcBorders>
              <w:left w:val="single" w:sz="4" w:space="0" w:color="F0463C" w:themeColor="accent2"/>
              <w:right w:val="single" w:sz="4" w:space="0" w:color="F0463C" w:themeColor="accent2"/>
            </w:tcBorders>
          </w:tcPr>
          <w:p w14:paraId="5B2A67CE"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1276" w:type="dxa"/>
            <w:tcBorders>
              <w:left w:val="single" w:sz="4" w:space="0" w:color="F0463C" w:themeColor="accent2"/>
              <w:right w:val="single" w:sz="4" w:space="0" w:color="F0463C" w:themeColor="accent2"/>
            </w:tcBorders>
          </w:tcPr>
          <w:p w14:paraId="04DD3117"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567" w:type="dxa"/>
            <w:tcBorders>
              <w:left w:val="single" w:sz="4" w:space="0" w:color="F0463C" w:themeColor="accent2"/>
              <w:right w:val="single" w:sz="4" w:space="0" w:color="F0463C" w:themeColor="accent2"/>
            </w:tcBorders>
          </w:tcPr>
          <w:p w14:paraId="34B0FE5F"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2488" w:type="dxa"/>
            <w:gridSpan w:val="2"/>
            <w:tcBorders>
              <w:left w:val="single" w:sz="4" w:space="0" w:color="F0463C" w:themeColor="accent2"/>
            </w:tcBorders>
          </w:tcPr>
          <w:p w14:paraId="051B5323"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F37CBE" w:rsidRPr="00D54096" w14:paraId="3D26713F" w14:textId="77777777" w:rsidTr="00CA64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38CFA0FD" w14:textId="42C491AB" w:rsidR="00F37CBE" w:rsidRPr="00D54096" w:rsidRDefault="00727DEE" w:rsidP="00F37CBE">
            <w:pPr>
              <w:rPr>
                <w:rFonts w:eastAsiaTheme="minorEastAsia"/>
                <w:b w:val="0"/>
                <w:bCs w:val="0"/>
                <w:color w:val="EB412F"/>
                <w:lang w:val="en-GB"/>
              </w:rPr>
            </w:pPr>
            <w:r w:rsidRPr="00D54096">
              <w:rPr>
                <w:rFonts w:eastAsiaTheme="minorEastAsia"/>
                <w:b w:val="0"/>
                <w:bCs w:val="0"/>
                <w:color w:val="EB412F"/>
                <w:lang w:val="en-GB"/>
              </w:rPr>
              <w:t>Reporting on the impacts</w:t>
            </w:r>
          </w:p>
        </w:tc>
        <w:tc>
          <w:tcPr>
            <w:tcW w:w="709" w:type="dxa"/>
            <w:tcBorders>
              <w:left w:val="single" w:sz="4" w:space="0" w:color="F0463C" w:themeColor="accent2"/>
              <w:right w:val="single" w:sz="4" w:space="0" w:color="F0463C" w:themeColor="accent2"/>
            </w:tcBorders>
          </w:tcPr>
          <w:p w14:paraId="105FD06C"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1276" w:type="dxa"/>
            <w:tcBorders>
              <w:left w:val="single" w:sz="4" w:space="0" w:color="F0463C" w:themeColor="accent2"/>
              <w:right w:val="single" w:sz="4" w:space="0" w:color="F0463C" w:themeColor="accent2"/>
            </w:tcBorders>
          </w:tcPr>
          <w:p w14:paraId="46CB6FCA"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567" w:type="dxa"/>
            <w:tcBorders>
              <w:left w:val="single" w:sz="4" w:space="0" w:color="F0463C" w:themeColor="accent2"/>
              <w:right w:val="single" w:sz="4" w:space="0" w:color="F0463C" w:themeColor="accent2"/>
            </w:tcBorders>
          </w:tcPr>
          <w:p w14:paraId="058C66D6"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2488" w:type="dxa"/>
            <w:gridSpan w:val="2"/>
            <w:tcBorders>
              <w:left w:val="single" w:sz="4" w:space="0" w:color="F0463C" w:themeColor="accent2"/>
            </w:tcBorders>
          </w:tcPr>
          <w:p w14:paraId="7651DA09"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F37CBE" w:rsidRPr="00D54096" w14:paraId="4813EDCD" w14:textId="77777777" w:rsidTr="00CA64B7">
        <w:trPr>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06D35FF9" w14:textId="62446B40" w:rsidR="00F37CBE" w:rsidRPr="00D54096" w:rsidRDefault="00727DEE" w:rsidP="00F37CBE">
            <w:pPr>
              <w:rPr>
                <w:rFonts w:eastAsiaTheme="minorEastAsia"/>
                <w:b w:val="0"/>
                <w:bCs w:val="0"/>
                <w:color w:val="EB412F"/>
                <w:lang w:val="en-GB"/>
              </w:rPr>
            </w:pPr>
            <w:r w:rsidRPr="00D54096">
              <w:rPr>
                <w:rFonts w:eastAsiaTheme="minorEastAsia"/>
                <w:b w:val="0"/>
                <w:bCs w:val="0"/>
                <w:color w:val="EB412F"/>
                <w:lang w:val="en-GB"/>
              </w:rPr>
              <w:t xml:space="preserve">Actions are consistent with the conservation of natural </w:t>
            </w:r>
            <w:r w:rsidR="002A3927">
              <w:rPr>
                <w:rFonts w:eastAsiaTheme="minorEastAsia"/>
                <w:b w:val="0"/>
                <w:bCs w:val="0"/>
                <w:color w:val="EB412F"/>
                <w:lang w:val="en-GB"/>
              </w:rPr>
              <w:t>vegetation</w:t>
            </w:r>
            <w:r w:rsidRPr="00D54096">
              <w:rPr>
                <w:rFonts w:eastAsiaTheme="minorEastAsia"/>
                <w:b w:val="0"/>
                <w:bCs w:val="0"/>
                <w:color w:val="EB412F"/>
                <w:lang w:val="en-GB"/>
              </w:rPr>
              <w:t xml:space="preserve"> and biological diversity and enhance environmental benefits</w:t>
            </w:r>
          </w:p>
        </w:tc>
        <w:tc>
          <w:tcPr>
            <w:tcW w:w="709" w:type="dxa"/>
            <w:tcBorders>
              <w:left w:val="single" w:sz="4" w:space="0" w:color="F0463C" w:themeColor="accent2"/>
              <w:right w:val="single" w:sz="4" w:space="0" w:color="F0463C" w:themeColor="accent2"/>
            </w:tcBorders>
          </w:tcPr>
          <w:p w14:paraId="76157E03"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1276" w:type="dxa"/>
            <w:tcBorders>
              <w:left w:val="single" w:sz="4" w:space="0" w:color="F0463C" w:themeColor="accent2"/>
              <w:right w:val="single" w:sz="4" w:space="0" w:color="F0463C" w:themeColor="accent2"/>
            </w:tcBorders>
          </w:tcPr>
          <w:p w14:paraId="31903FE3"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567" w:type="dxa"/>
            <w:tcBorders>
              <w:left w:val="single" w:sz="4" w:space="0" w:color="F0463C" w:themeColor="accent2"/>
              <w:right w:val="single" w:sz="4" w:space="0" w:color="F0463C" w:themeColor="accent2"/>
            </w:tcBorders>
          </w:tcPr>
          <w:p w14:paraId="05EFB89E"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2488" w:type="dxa"/>
            <w:gridSpan w:val="2"/>
            <w:tcBorders>
              <w:left w:val="single" w:sz="4" w:space="0" w:color="F0463C" w:themeColor="accent2"/>
            </w:tcBorders>
          </w:tcPr>
          <w:p w14:paraId="588A2E02"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r>
      <w:tr w:rsidR="00F37CBE" w:rsidRPr="00D54096" w14:paraId="10F305EF" w14:textId="77777777" w:rsidTr="00CA64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3F969A9A" w14:textId="39EE624D" w:rsidR="00F37CBE" w:rsidRPr="00D54096" w:rsidRDefault="00727DEE" w:rsidP="00F37CBE">
            <w:pPr>
              <w:rPr>
                <w:rFonts w:eastAsiaTheme="minorEastAsia"/>
                <w:b w:val="0"/>
                <w:bCs w:val="0"/>
                <w:color w:val="EB412F"/>
                <w:lang w:val="en-GB"/>
              </w:rPr>
            </w:pPr>
            <w:r w:rsidRPr="00D54096">
              <w:rPr>
                <w:rFonts w:eastAsiaTheme="minorEastAsia"/>
                <w:b w:val="0"/>
                <w:bCs w:val="0"/>
                <w:color w:val="EB412F"/>
                <w:lang w:val="en-GB"/>
              </w:rPr>
              <w:t>Actions taken to address the risks of reversals to ensure sustainability of the practice over the long term</w:t>
            </w:r>
            <w:r w:rsidR="00F37CBE" w:rsidRPr="00D54096">
              <w:rPr>
                <w:rFonts w:eastAsiaTheme="minorEastAsia"/>
                <w:b w:val="0"/>
                <w:bCs w:val="0"/>
                <w:color w:val="EB412F"/>
                <w:lang w:val="en-GB"/>
              </w:rPr>
              <w:t>.</w:t>
            </w:r>
          </w:p>
        </w:tc>
        <w:tc>
          <w:tcPr>
            <w:tcW w:w="709" w:type="dxa"/>
            <w:tcBorders>
              <w:left w:val="single" w:sz="4" w:space="0" w:color="F0463C" w:themeColor="accent2"/>
              <w:right w:val="single" w:sz="4" w:space="0" w:color="F0463C" w:themeColor="accent2"/>
            </w:tcBorders>
          </w:tcPr>
          <w:p w14:paraId="0FB5EA94"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1276" w:type="dxa"/>
            <w:tcBorders>
              <w:left w:val="single" w:sz="4" w:space="0" w:color="F0463C" w:themeColor="accent2"/>
              <w:right w:val="single" w:sz="4" w:space="0" w:color="F0463C" w:themeColor="accent2"/>
            </w:tcBorders>
          </w:tcPr>
          <w:p w14:paraId="50F4E111"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567" w:type="dxa"/>
            <w:tcBorders>
              <w:left w:val="single" w:sz="4" w:space="0" w:color="F0463C" w:themeColor="accent2"/>
              <w:right w:val="single" w:sz="4" w:space="0" w:color="F0463C" w:themeColor="accent2"/>
            </w:tcBorders>
          </w:tcPr>
          <w:p w14:paraId="5D6B36F2"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c>
          <w:tcPr>
            <w:tcW w:w="2488" w:type="dxa"/>
            <w:gridSpan w:val="2"/>
            <w:tcBorders>
              <w:left w:val="single" w:sz="4" w:space="0" w:color="F0463C" w:themeColor="accent2"/>
            </w:tcBorders>
          </w:tcPr>
          <w:p w14:paraId="7527BFB9" w14:textId="77777777" w:rsidR="00F37CBE" w:rsidRPr="00D54096" w:rsidRDefault="00F37CBE" w:rsidP="00F37CBE">
            <w:pPr>
              <w:cnfStyle w:val="000000100000" w:firstRow="0" w:lastRow="0" w:firstColumn="0" w:lastColumn="0" w:oddVBand="0" w:evenVBand="0" w:oddHBand="1" w:evenHBand="0" w:firstRowFirstColumn="0" w:firstRowLastColumn="0" w:lastRowFirstColumn="0" w:lastRowLastColumn="0"/>
              <w:rPr>
                <w:bCs/>
                <w:color w:val="324650"/>
                <w:lang w:val="en-GB"/>
              </w:rPr>
            </w:pPr>
          </w:p>
        </w:tc>
      </w:tr>
      <w:tr w:rsidR="00F37CBE" w:rsidRPr="00D54096" w14:paraId="55483E92" w14:textId="77777777" w:rsidTr="00CA64B7">
        <w:trPr>
          <w:jc w:val="center"/>
        </w:trPr>
        <w:tc>
          <w:tcPr>
            <w:cnfStyle w:val="001000000000" w:firstRow="0" w:lastRow="0" w:firstColumn="1" w:lastColumn="0" w:oddVBand="0" w:evenVBand="0" w:oddHBand="0" w:evenHBand="0" w:firstRowFirstColumn="0" w:firstRowLastColumn="0" w:lastRowFirstColumn="0" w:lastRowLastColumn="0"/>
            <w:tcW w:w="4678" w:type="dxa"/>
            <w:gridSpan w:val="3"/>
            <w:tcBorders>
              <w:right w:val="single" w:sz="4" w:space="0" w:color="F0463C" w:themeColor="accent2"/>
            </w:tcBorders>
          </w:tcPr>
          <w:p w14:paraId="563760B0" w14:textId="005D89F3" w:rsidR="00F37CBE" w:rsidRPr="00D54096" w:rsidRDefault="00727DEE" w:rsidP="00F37CBE">
            <w:pPr>
              <w:rPr>
                <w:rFonts w:eastAsiaTheme="minorEastAsia"/>
                <w:b w:val="0"/>
                <w:bCs w:val="0"/>
                <w:color w:val="EB412F"/>
                <w:lang w:val="en-GB"/>
              </w:rPr>
            </w:pPr>
            <w:r w:rsidRPr="00D54096">
              <w:rPr>
                <w:rFonts w:eastAsiaTheme="minorEastAsia"/>
                <w:b w:val="0"/>
                <w:bCs w:val="0"/>
                <w:color w:val="EB412F"/>
                <w:lang w:val="en-GB"/>
              </w:rPr>
              <w:t>Actions taken to reduce displacement of emissions (leakage)</w:t>
            </w:r>
          </w:p>
        </w:tc>
        <w:tc>
          <w:tcPr>
            <w:tcW w:w="709" w:type="dxa"/>
            <w:tcBorders>
              <w:left w:val="single" w:sz="4" w:space="0" w:color="F0463C" w:themeColor="accent2"/>
              <w:right w:val="single" w:sz="4" w:space="0" w:color="F0463C" w:themeColor="accent2"/>
            </w:tcBorders>
          </w:tcPr>
          <w:p w14:paraId="258528FD"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1276" w:type="dxa"/>
            <w:tcBorders>
              <w:left w:val="single" w:sz="4" w:space="0" w:color="F0463C" w:themeColor="accent2"/>
              <w:right w:val="single" w:sz="4" w:space="0" w:color="F0463C" w:themeColor="accent2"/>
            </w:tcBorders>
          </w:tcPr>
          <w:p w14:paraId="00823EB7"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567" w:type="dxa"/>
            <w:tcBorders>
              <w:left w:val="single" w:sz="4" w:space="0" w:color="F0463C" w:themeColor="accent2"/>
              <w:right w:val="single" w:sz="4" w:space="0" w:color="F0463C" w:themeColor="accent2"/>
            </w:tcBorders>
          </w:tcPr>
          <w:p w14:paraId="1FACACED"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c>
          <w:tcPr>
            <w:tcW w:w="2488" w:type="dxa"/>
            <w:gridSpan w:val="2"/>
            <w:tcBorders>
              <w:left w:val="single" w:sz="4" w:space="0" w:color="F0463C" w:themeColor="accent2"/>
            </w:tcBorders>
          </w:tcPr>
          <w:p w14:paraId="3E72CDA6" w14:textId="77777777" w:rsidR="00F37CBE" w:rsidRPr="00D54096" w:rsidRDefault="00F37CBE" w:rsidP="00F37CBE">
            <w:pPr>
              <w:cnfStyle w:val="000000000000" w:firstRow="0" w:lastRow="0" w:firstColumn="0" w:lastColumn="0" w:oddVBand="0" w:evenVBand="0" w:oddHBand="0" w:evenHBand="0" w:firstRowFirstColumn="0" w:firstRowLastColumn="0" w:lastRowFirstColumn="0" w:lastRowLastColumn="0"/>
              <w:rPr>
                <w:bCs/>
                <w:color w:val="324650"/>
                <w:lang w:val="en-GB"/>
              </w:rPr>
            </w:pPr>
          </w:p>
        </w:tc>
      </w:tr>
    </w:tbl>
    <w:p w14:paraId="21F9460A" w14:textId="77777777" w:rsidR="000C327C" w:rsidRPr="00D54096" w:rsidRDefault="000C327C" w:rsidP="000C327C">
      <w:pPr>
        <w:rPr>
          <w:lang w:val="en-GB"/>
        </w:rPr>
      </w:pPr>
    </w:p>
    <w:p w14:paraId="0A846041" w14:textId="77777777" w:rsidR="00E0754A" w:rsidRPr="00D54096" w:rsidRDefault="00E0754A">
      <w:pPr>
        <w:rPr>
          <w:lang w:val="en-GB"/>
        </w:rPr>
      </w:pPr>
    </w:p>
    <w:p w14:paraId="558D0C4C" w14:textId="2A03D345" w:rsidR="00CE4929" w:rsidRPr="00D54096" w:rsidRDefault="00AC5EA2" w:rsidP="00CE4929">
      <w:pPr>
        <w:pStyle w:val="PEATLANDS-CHAPTER-TITLEOFCHAPTER"/>
        <w:ind w:left="0"/>
        <w:rPr>
          <w:lang w:val="en-GB"/>
        </w:rPr>
      </w:pPr>
      <w:r w:rsidRPr="00D54096">
        <w:rPr>
          <w:lang w:val="en-GB"/>
        </w:rPr>
        <w:lastRenderedPageBreak/>
        <w:t>Additional information</w:t>
      </w:r>
    </w:p>
    <w:p w14:paraId="5A160500" w14:textId="71281002" w:rsidR="00CE4929" w:rsidRPr="00D54096" w:rsidRDefault="00727DEE" w:rsidP="00CE4929">
      <w:pPr>
        <w:rPr>
          <w:bCs/>
          <w:color w:val="324650"/>
          <w:lang w:val="en-GB"/>
        </w:rPr>
      </w:pPr>
      <w:r w:rsidRPr="00D54096">
        <w:rPr>
          <w:bCs/>
          <w:color w:val="324650"/>
          <w:lang w:val="en-GB"/>
        </w:rPr>
        <w:t>[Preference: add a map with the geographic location of implementation, graphs and figures which illustrate the key details of the given practice, as well as any links and contact details that can be displayed online. You may also specify if the activities have an innovative component, opportunities for improvement, etc. Max. 1 page]</w:t>
      </w:r>
    </w:p>
    <w:p w14:paraId="46A883BE" w14:textId="1A5454F5" w:rsidR="007D513E" w:rsidRPr="00D54096" w:rsidRDefault="007D513E" w:rsidP="00CE4929">
      <w:pPr>
        <w:rPr>
          <w:lang w:val="en-GB"/>
        </w:rPr>
      </w:pPr>
    </w:p>
    <w:p w14:paraId="6A471D49" w14:textId="75E77958" w:rsidR="00AE45DE" w:rsidRPr="00D54096" w:rsidRDefault="00AC5EA2" w:rsidP="00AE3CD2">
      <w:pPr>
        <w:pStyle w:val="PEATLANDS-FIGUREANDTABLES-TITLES"/>
        <w:rPr>
          <w:lang w:val="en-GB"/>
        </w:rPr>
      </w:pPr>
      <w:bookmarkStart w:id="5" w:name="_Toc58919878"/>
      <w:bookmarkStart w:id="6" w:name="_Toc65513374"/>
      <w:r w:rsidRPr="00D54096">
        <w:rPr>
          <w:lang w:val="en-GB"/>
        </w:rPr>
        <w:t>Figure</w:t>
      </w:r>
      <w:r w:rsidR="00AE45DE" w:rsidRPr="00D54096">
        <w:rPr>
          <w:lang w:val="en-GB"/>
        </w:rPr>
        <w:t xml:space="preserve"> </w:t>
      </w:r>
      <w:r w:rsidR="00164AC5" w:rsidRPr="00D54096">
        <w:rPr>
          <w:lang w:val="en-GB"/>
        </w:rPr>
        <w:fldChar w:fldCharType="begin"/>
      </w:r>
      <w:r w:rsidR="00164AC5" w:rsidRPr="00D54096">
        <w:rPr>
          <w:lang w:val="en-GB"/>
        </w:rPr>
        <w:instrText xml:space="preserve"> SEQ Figure \* ARABIC </w:instrText>
      </w:r>
      <w:r w:rsidR="00164AC5" w:rsidRPr="00D54096">
        <w:rPr>
          <w:lang w:val="en-GB"/>
        </w:rPr>
        <w:fldChar w:fldCharType="separate"/>
      </w:r>
      <w:r w:rsidR="00CE4929" w:rsidRPr="00D54096">
        <w:rPr>
          <w:noProof/>
          <w:lang w:val="en-GB"/>
        </w:rPr>
        <w:t>2</w:t>
      </w:r>
      <w:r w:rsidR="00164AC5" w:rsidRPr="00D54096">
        <w:rPr>
          <w:noProof/>
          <w:lang w:val="en-GB"/>
        </w:rPr>
        <w:fldChar w:fldCharType="end"/>
      </w:r>
      <w:r w:rsidR="00AE45DE" w:rsidRPr="00D54096">
        <w:rPr>
          <w:lang w:val="en-GB"/>
        </w:rPr>
        <w:t xml:space="preserve"> – </w:t>
      </w:r>
      <w:bookmarkEnd w:id="5"/>
      <w:bookmarkEnd w:id="6"/>
      <w:r w:rsidRPr="00D54096">
        <w:rPr>
          <w:lang w:val="en-GB"/>
        </w:rPr>
        <w:t>Title of figure</w:t>
      </w:r>
    </w:p>
    <w:p w14:paraId="1A7C41D4" w14:textId="299D6ACD" w:rsidR="00AE45DE" w:rsidRPr="00D54096" w:rsidRDefault="00CE4929" w:rsidP="00AE45DE">
      <w:pPr>
        <w:jc w:val="center"/>
        <w:rPr>
          <w:lang w:val="en-GB"/>
        </w:rPr>
      </w:pPr>
      <w:r w:rsidRPr="00D54096">
        <w:rPr>
          <w:noProof/>
          <w:lang w:val="en-GB"/>
        </w:rPr>
        <mc:AlternateContent>
          <mc:Choice Requires="wps">
            <w:drawing>
              <wp:inline distT="0" distB="0" distL="0" distR="0" wp14:anchorId="35751764" wp14:editId="131AD427">
                <wp:extent cx="4476902" cy="2445026"/>
                <wp:effectExtent l="0" t="0" r="19050" b="127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902" cy="2445026"/>
                        </a:xfrm>
                        <a:prstGeom prst="rect">
                          <a:avLst/>
                        </a:prstGeom>
                        <a:noFill/>
                        <a:ln w="19050" cap="rnd" cmpd="sng" algn="ctr">
                          <a:solidFill>
                            <a:schemeClr val="accent2">
                              <a:alpha val="74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289C284C" w14:textId="77777777" w:rsidR="009F5FA7" w:rsidRDefault="009F5FA7" w:rsidP="00CE4929">
                            <w:pPr>
                              <w:pStyle w:val="PEATLAND-PARAGRAPH-BULLETLIST"/>
                              <w:numPr>
                                <w:ilvl w:val="0"/>
                                <w:numId w:val="0"/>
                              </w:numPr>
                              <w:rPr>
                                <w:lang w:val="es-ES"/>
                              </w:rPr>
                            </w:pPr>
                          </w:p>
                          <w:p w14:paraId="09C2B185" w14:textId="77777777" w:rsidR="009F5FA7" w:rsidRDefault="009F5FA7" w:rsidP="00CE4929">
                            <w:pPr>
                              <w:pStyle w:val="PEATLAND-PARAGRAPH-BULLETLIST"/>
                              <w:numPr>
                                <w:ilvl w:val="0"/>
                                <w:numId w:val="0"/>
                              </w:numPr>
                              <w:rPr>
                                <w:lang w:val="es-ES"/>
                              </w:rPr>
                            </w:pPr>
                          </w:p>
                          <w:p w14:paraId="0D2100DA" w14:textId="77777777" w:rsidR="009F5FA7" w:rsidRDefault="009F5FA7" w:rsidP="00CE4929">
                            <w:pPr>
                              <w:pStyle w:val="PEATLAND-PARAGRAPH-BULLETLIST"/>
                              <w:numPr>
                                <w:ilvl w:val="0"/>
                                <w:numId w:val="0"/>
                              </w:numPr>
                              <w:rPr>
                                <w:lang w:val="es-ES"/>
                              </w:rPr>
                            </w:pPr>
                          </w:p>
                          <w:p w14:paraId="462A7440" w14:textId="77777777" w:rsidR="009F5FA7" w:rsidRDefault="009F5FA7" w:rsidP="00CE4929">
                            <w:pPr>
                              <w:pStyle w:val="PEATLAND-PARAGRAPH-BULLETLIST"/>
                              <w:numPr>
                                <w:ilvl w:val="0"/>
                                <w:numId w:val="0"/>
                              </w:numPr>
                              <w:rPr>
                                <w:lang w:val="es-ES"/>
                              </w:rPr>
                            </w:pPr>
                          </w:p>
                          <w:p w14:paraId="65BA98E9" w14:textId="77777777" w:rsidR="009F5FA7" w:rsidRPr="00D53B53" w:rsidRDefault="009F5FA7" w:rsidP="00CE4929">
                            <w:pPr>
                              <w:pStyle w:val="PEATLAND-PARAGRAPH-BULLETLIST"/>
                              <w:numPr>
                                <w:ilvl w:val="0"/>
                                <w:numId w:val="0"/>
                              </w:numPr>
                              <w:rPr>
                                <w:lang w:val="es-ES"/>
                              </w:rPr>
                            </w:pPr>
                          </w:p>
                        </w:txbxContent>
                      </wps:txbx>
                      <wps:bodyPr rot="0" vert="horz" wrap="square" lIns="91440" tIns="45720" rIns="91440" bIns="45720" anchor="ctr" anchorCtr="0">
                        <a:noAutofit/>
                      </wps:bodyPr>
                    </wps:wsp>
                  </a:graphicData>
                </a:graphic>
              </wp:inline>
            </w:drawing>
          </mc:Choice>
          <mc:Fallback>
            <w:pict>
              <v:shape w14:anchorId="35751764" id="_x0000_s1030" type="#_x0000_t202" style="width:352.5pt;height:1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" filled="f" strokecolor="#f0463c [3205]" strokeweight="1.5pt">
                <v:stroke dashstyle="1 1" opacity="48573f" joinstyle="round" endcap="round"/>
                <v:textbox>
                  <w:txbxContent>
                    <w:p w14:paraId="289C284C" w14:textId="77777777" w:rsidR="009F5FA7" w:rsidRDefault="009F5FA7" w:rsidP="00CE4929">
                      <w:pPr>
                        <w:pStyle w:val="PEATLAND-PARAGRAPH-BULLETLIST"/>
                        <w:numPr>
                          <w:ilvl w:val="0"/>
                          <w:numId w:val="0"/>
                        </w:numPr>
                        <w:rPr>
                          <w:lang w:val="es-ES"/>
                        </w:rPr>
                      </w:pPr>
                    </w:p>
                    <w:p w14:paraId="09C2B185" w14:textId="77777777" w:rsidR="009F5FA7" w:rsidRDefault="009F5FA7" w:rsidP="00CE4929">
                      <w:pPr>
                        <w:pStyle w:val="PEATLAND-PARAGRAPH-BULLETLIST"/>
                        <w:numPr>
                          <w:ilvl w:val="0"/>
                          <w:numId w:val="0"/>
                        </w:numPr>
                        <w:rPr>
                          <w:lang w:val="es-ES"/>
                        </w:rPr>
                      </w:pPr>
                    </w:p>
                    <w:p w14:paraId="0D2100DA" w14:textId="77777777" w:rsidR="009F5FA7" w:rsidRDefault="009F5FA7" w:rsidP="00CE4929">
                      <w:pPr>
                        <w:pStyle w:val="PEATLAND-PARAGRAPH-BULLETLIST"/>
                        <w:numPr>
                          <w:ilvl w:val="0"/>
                          <w:numId w:val="0"/>
                        </w:numPr>
                        <w:rPr>
                          <w:lang w:val="es-ES"/>
                        </w:rPr>
                      </w:pPr>
                    </w:p>
                    <w:p w14:paraId="462A7440" w14:textId="77777777" w:rsidR="009F5FA7" w:rsidRDefault="009F5FA7" w:rsidP="00CE4929">
                      <w:pPr>
                        <w:pStyle w:val="PEATLAND-PARAGRAPH-BULLETLIST"/>
                        <w:numPr>
                          <w:ilvl w:val="0"/>
                          <w:numId w:val="0"/>
                        </w:numPr>
                        <w:rPr>
                          <w:lang w:val="es-ES"/>
                        </w:rPr>
                      </w:pPr>
                    </w:p>
                    <w:p w14:paraId="65BA98E9" w14:textId="77777777" w:rsidR="009F5FA7" w:rsidRPr="00D53B53" w:rsidRDefault="009F5FA7" w:rsidP="00CE4929">
                      <w:pPr>
                        <w:pStyle w:val="PEATLAND-PARAGRAPH-BULLETLIST"/>
                        <w:numPr>
                          <w:ilvl w:val="0"/>
                          <w:numId w:val="0"/>
                        </w:numPr>
                        <w:rPr>
                          <w:lang w:val="es-ES"/>
                        </w:rPr>
                      </w:pPr>
                    </w:p>
                  </w:txbxContent>
                </v:textbox>
                <w10:anchorlock/>
              </v:shape>
            </w:pict>
          </mc:Fallback>
        </mc:AlternateContent>
      </w:r>
    </w:p>
    <w:p w14:paraId="0E6BCB9E" w14:textId="342E5525" w:rsidR="00AE45DE" w:rsidRPr="00D54096" w:rsidRDefault="00AE45DE" w:rsidP="00727DEE">
      <w:pPr>
        <w:pStyle w:val="PEATLANDS-SOURCEORNOTE-TEXT"/>
        <w:jc w:val="right"/>
        <w:rPr>
          <w:lang w:val="en-GB"/>
        </w:rPr>
      </w:pPr>
      <w:r w:rsidRPr="00D54096">
        <w:rPr>
          <w:lang w:val="en-GB"/>
        </w:rPr>
        <w:t xml:space="preserve">Source and/or </w:t>
      </w:r>
      <w:r w:rsidR="00727DEE" w:rsidRPr="00D54096">
        <w:rPr>
          <w:lang w:val="en-GB"/>
        </w:rPr>
        <w:t>c</w:t>
      </w:r>
      <w:r w:rsidRPr="00D54096">
        <w:rPr>
          <w:lang w:val="en-GB"/>
        </w:rPr>
        <w:t>redits: Source of the figure here, year</w:t>
      </w:r>
    </w:p>
    <w:p w14:paraId="7CAE6C6B" w14:textId="5A564822" w:rsidR="00CE4929" w:rsidRPr="00D54096" w:rsidRDefault="00CE4929" w:rsidP="00CE4929">
      <w:pPr>
        <w:pStyle w:val="PEATLANDS-PARAGRAPH-TEXT"/>
        <w:rPr>
          <w:lang w:val="en-GB"/>
        </w:rPr>
      </w:pPr>
    </w:p>
    <w:p w14:paraId="6062FDA4" w14:textId="695A6CDC" w:rsidR="00AC5EA2" w:rsidRPr="00D54096" w:rsidRDefault="00AC5EA2" w:rsidP="00AC5EA2">
      <w:pPr>
        <w:jc w:val="center"/>
        <w:rPr>
          <w:lang w:val="en-GB"/>
        </w:rPr>
      </w:pPr>
    </w:p>
    <w:p w14:paraId="620D9A6D" w14:textId="77777777" w:rsidR="00AC5EA2" w:rsidRPr="00D54096" w:rsidRDefault="00AC5EA2" w:rsidP="00AC5EA2">
      <w:pPr>
        <w:rPr>
          <w:lang w:val="en-GB"/>
        </w:rPr>
      </w:pPr>
    </w:p>
    <w:p w14:paraId="354C8932" w14:textId="7C1C6BA4" w:rsidR="00CA64B7" w:rsidRDefault="00CA64B7" w:rsidP="00382682">
      <w:pPr>
        <w:rPr>
          <w:shd w:val="clear" w:color="auto" w:fill="FFFFFF"/>
          <w:lang w:val="en-GB"/>
        </w:rPr>
      </w:pPr>
    </w:p>
    <w:p w14:paraId="05E05682" w14:textId="0A6365D0" w:rsidR="00CA64B7" w:rsidRDefault="00CA64B7" w:rsidP="00CA64B7">
      <w:pPr>
        <w:rPr>
          <w:shd w:val="clear" w:color="auto" w:fill="FFFFFF"/>
          <w:lang w:val="en-GB"/>
        </w:rPr>
      </w:pPr>
      <w:r>
        <w:rPr>
          <w:shd w:val="clear" w:color="auto" w:fill="FFFFFF"/>
          <w:lang w:val="en-GB"/>
        </w:rPr>
        <w:tab/>
      </w:r>
    </w:p>
    <w:p w14:paraId="7A1BF87D" w14:textId="1E18D27E" w:rsidR="00382682" w:rsidRDefault="00382682" w:rsidP="00382682">
      <w:pPr>
        <w:rPr>
          <w:lang w:val="en-GB"/>
        </w:rPr>
      </w:pPr>
      <w:r>
        <w:rPr>
          <w:lang w:val="en-GB"/>
        </w:rPr>
        <w:tab/>
      </w:r>
    </w:p>
    <w:p w14:paraId="489067C9" w14:textId="77777777" w:rsidR="00382682" w:rsidRDefault="00382682" w:rsidP="00382682">
      <w:pPr>
        <w:rPr>
          <w:lang w:val="en-GB"/>
        </w:rPr>
      </w:pPr>
    </w:p>
    <w:p w14:paraId="7E4248F6" w14:textId="394FE1A6" w:rsidR="00F6073B" w:rsidRPr="00D54096" w:rsidRDefault="00F6073B" w:rsidP="006B2567">
      <w:pPr>
        <w:pStyle w:val="PEATLANDS-CHAPTER-TITLEOFCHAPTER"/>
        <w:numPr>
          <w:ilvl w:val="0"/>
          <w:numId w:val="0"/>
        </w:numPr>
        <w:rPr>
          <w:shd w:val="clear" w:color="auto" w:fill="FFFFFF"/>
          <w:lang w:val="en-GB"/>
        </w:rPr>
      </w:pPr>
      <w:r w:rsidRPr="00382682">
        <w:rPr>
          <w:lang w:val="en-GB"/>
        </w:rPr>
        <w:br w:type="page"/>
      </w:r>
      <w:r w:rsidR="00AC5EA2" w:rsidRPr="00D54096">
        <w:rPr>
          <w:shd w:val="clear" w:color="auto" w:fill="FFFFFF"/>
          <w:lang w:val="en-GB"/>
        </w:rPr>
        <w:lastRenderedPageBreak/>
        <w:t>REFERENCES</w:t>
      </w:r>
    </w:p>
    <w:p w14:paraId="02586192" w14:textId="0942EEB5" w:rsidR="00D54096" w:rsidRDefault="00D54096" w:rsidP="006B2567">
      <w:pPr>
        <w:pStyle w:val="PEATLANDS-PARAGRAPH-TEXT"/>
        <w:rPr>
          <w:b/>
          <w:bCs/>
          <w:lang w:val="en-GB"/>
        </w:rPr>
      </w:pPr>
      <w:r>
        <w:rPr>
          <w:b/>
          <w:bCs/>
          <w:lang w:val="en-GB"/>
        </w:rPr>
        <w:t>(EXAMPLES)</w:t>
      </w:r>
    </w:p>
    <w:p w14:paraId="45F8712B" w14:textId="0CE683BB" w:rsidR="006B2567" w:rsidRPr="00D54096" w:rsidRDefault="006B2567" w:rsidP="006B2567">
      <w:pPr>
        <w:pStyle w:val="PEATLANDS-PARAGRAPH-TEXT"/>
        <w:rPr>
          <w:lang w:val="en-GB"/>
        </w:rPr>
      </w:pPr>
      <w:r w:rsidRPr="00D54096">
        <w:rPr>
          <w:b/>
          <w:bCs/>
          <w:lang w:val="en-GB"/>
        </w:rPr>
        <w:t>Abram, N.J., Gagan, M.K., Cole, J.E., Hantoro, W.S. &amp; Mudelsee, M.</w:t>
      </w:r>
      <w:r w:rsidRPr="00D54096">
        <w:rPr>
          <w:lang w:val="en-GB"/>
        </w:rPr>
        <w:t xml:space="preserve"> 2008. Recent intensification of tropical climate variability in the Indian Ocean. Nature Geoscience, 1(12): 849–853. </w:t>
      </w:r>
      <w:hyperlink r:id="rId15" w:history="1">
        <w:r w:rsidRPr="00D54096">
          <w:rPr>
            <w:rStyle w:val="PEATLAND-PARAGRAPH-TEXT-HYPERLINLChar"/>
            <w:lang w:val="en-GB"/>
          </w:rPr>
          <w:t>https://doi.org/10.1038/ngeo357</w:t>
        </w:r>
      </w:hyperlink>
    </w:p>
    <w:p w14:paraId="671A65CC" w14:textId="77777777" w:rsidR="006B2567" w:rsidRPr="00D54096" w:rsidRDefault="006B2567" w:rsidP="006B2567">
      <w:pPr>
        <w:pStyle w:val="PEATLANDS-PARAGRAPH-TEXT"/>
        <w:rPr>
          <w:lang w:val="en-GB"/>
        </w:rPr>
      </w:pPr>
      <w:r w:rsidRPr="00D54096">
        <w:rPr>
          <w:b/>
          <w:bCs/>
          <w:lang w:val="en-GB"/>
        </w:rPr>
        <w:t>Adinugroho, W.C., Nyoman, I., Suryadiputra, N., Saharjo, B.H. &amp; Siboro, L.</w:t>
      </w:r>
      <w:r w:rsidRPr="00D54096">
        <w:rPr>
          <w:lang w:val="en-GB"/>
        </w:rPr>
        <w:t xml:space="preserve"> 2005. Manual for the control of fire in peatlands and peatland forest. Climate Change, Forests and Peatlands in Indonesia Project. Bogor, Indonesia, Wetlands International–Indonesia Programme and Wildlife Habitat Canada. 183 pp. </w:t>
      </w:r>
      <w:hyperlink r:id="rId16" w:history="1">
        <w:r w:rsidRPr="00D54096">
          <w:rPr>
            <w:rStyle w:val="PEATLAND-PARAGRAPH-TEXT-HYPERLINLChar"/>
            <w:lang w:val="en-GB"/>
          </w:rPr>
          <w:t>https://indonesia.wetlands.org/publications/manual-for-the-control-of-fire-in-peatlands-and-peatland-forest/</w:t>
        </w:r>
      </w:hyperlink>
    </w:p>
    <w:p w14:paraId="2F6556B2" w14:textId="77777777" w:rsidR="006B2567" w:rsidRPr="00D54096" w:rsidRDefault="006B2567" w:rsidP="006B2567">
      <w:pPr>
        <w:pStyle w:val="PEATLANDS-PARAGRAPH-TEXT"/>
        <w:rPr>
          <w:rStyle w:val="PEATLAND-PARAGRAPH-TEXT-HYPERLINLChar"/>
          <w:lang w:val="en-GB"/>
        </w:rPr>
      </w:pPr>
      <w:r w:rsidRPr="00D54096">
        <w:rPr>
          <w:b/>
          <w:bCs/>
          <w:lang w:val="en-GB"/>
        </w:rPr>
        <w:t>Agus, F., Hairiah, K. &amp; Mulyani, A.</w:t>
      </w:r>
      <w:r w:rsidRPr="00D54096">
        <w:rPr>
          <w:lang w:val="en-GB"/>
        </w:rPr>
        <w:t xml:space="preserve"> 2011. Measuring carbon stock in peat soils: practical guidelines. Bogor, Indonesia, World Agroforestry Centre (ICRAF). 60 pp. </w:t>
      </w:r>
      <w:r w:rsidRPr="00D54096">
        <w:rPr>
          <w:rStyle w:val="PEATLAND-PARAGRAPH-TEXT-HYPERLINLChar"/>
          <w:lang w:val="en-GB"/>
        </w:rPr>
        <w:t>http://old.worldagroforestry.org/downloads/Publications/PDFS/MN17335.PDF</w:t>
      </w:r>
    </w:p>
    <w:p w14:paraId="03F62280" w14:textId="71D41EDB" w:rsidR="006B2567" w:rsidRPr="00D54096" w:rsidRDefault="005A68A5" w:rsidP="005A68A5">
      <w:pPr>
        <w:pStyle w:val="PEATLANDS-PARAGRAPH-TEXT"/>
        <w:rPr>
          <w:lang w:val="en-GB"/>
        </w:rPr>
      </w:pPr>
      <w:r w:rsidRPr="00D54096">
        <w:rPr>
          <w:lang w:val="en-GB"/>
        </w:rPr>
        <w:t>…</w:t>
      </w:r>
    </w:p>
    <w:p w14:paraId="0C619CF1" w14:textId="4CB5FDCA" w:rsidR="00F27D3D" w:rsidRDefault="00916490" w:rsidP="00382682">
      <w:pPr>
        <w:rPr>
          <w:rStyle w:val="PEATLAND-PARAGRAPH-TEXT-HYPERLINLChar"/>
          <w:sz w:val="20"/>
          <w:u w:val="none"/>
          <w:lang w:val="en-GB"/>
        </w:rPr>
      </w:pPr>
      <w:r>
        <w:rPr>
          <w:rStyle w:val="PEATLAND-PARAGRAPH-TEXT-HYPERLINLChar"/>
          <w:sz w:val="20"/>
          <w:u w:val="none"/>
          <w:lang w:val="en-GB"/>
        </w:rPr>
        <w:t>{LOGOS TO BE ADDED}</w:t>
      </w:r>
    </w:p>
    <w:p w14:paraId="7AF437CC" w14:textId="6FD2FDDB" w:rsidR="00382682" w:rsidRPr="00D54096" w:rsidRDefault="00382682" w:rsidP="00382682">
      <w:pPr>
        <w:rPr>
          <w:rStyle w:val="PEATLAND-PARAGRAPH-TEXT-HYPERLINLChar"/>
          <w:b/>
          <w:sz w:val="20"/>
          <w:u w:val="none"/>
          <w:lang w:val="en-GB"/>
        </w:rPr>
      </w:pPr>
      <w:r w:rsidRPr="00D54096">
        <w:rPr>
          <w:rStyle w:val="PEATLAND-PARAGRAPH-TEXT-HYPERLINLChar"/>
          <w:sz w:val="20"/>
          <w:u w:val="none"/>
          <w:lang w:val="en-GB"/>
        </w:rPr>
        <w:t>The designations employed and the presentation of material in this information product do not represent the expression of any opinion whatsoever on the part of the Food and Agriculture Organization of the United Nations (FAO) concerning the legal or development status of any country, territory, city or area or of its authorities, or concerning the delimitation of its frontiers or boundaries. The mention of specific companies or products of manufacturers, whether or not these have been patented, does not imply that these have been endorsed or recommended by FAO in preference to others of a similar nature that are not mentioned. The views expressed in this information product are those of the author(s) and do not explicitly reflect the views or policies of FAO. ©FAO, 2021</w:t>
      </w:r>
    </w:p>
    <w:p w14:paraId="060D757D" w14:textId="77777777" w:rsidR="00382682" w:rsidRPr="00D54096" w:rsidRDefault="00382682" w:rsidP="00382682">
      <w:pPr>
        <w:rPr>
          <w:rStyle w:val="PEATLAND-PARAGRAPH-TEXT-HYPERLINLChar"/>
          <w:b/>
          <w:sz w:val="20"/>
          <w:u w:val="none"/>
          <w:lang w:val="en-GB"/>
        </w:rPr>
      </w:pPr>
      <w:r w:rsidRPr="00D54096">
        <w:rPr>
          <w:rStyle w:val="PEATLAND-PARAGRAPH-TEXT-HYPERLINLChar"/>
          <w:sz w:val="20"/>
          <w:u w:val="none"/>
          <w:lang w:val="en-GB"/>
        </w:rPr>
        <w:t xml:space="preserve">This document has been produced under the Global Peatlands Initiative project, with the support of the International Climate Initiative (IKI) of the German Federal Ministry for the Environment, Nature Conservation, Building and Nuclear Safety (BMUB). </w:t>
      </w:r>
    </w:p>
    <w:p w14:paraId="3E7DF10B" w14:textId="42F48ADD" w:rsidR="006B2567" w:rsidRPr="00D54096" w:rsidRDefault="006B2567">
      <w:pPr>
        <w:rPr>
          <w:lang w:val="en-GB"/>
        </w:rPr>
      </w:pPr>
    </w:p>
    <w:sectPr w:rsidR="006B2567" w:rsidRPr="00D54096" w:rsidSect="008D212E">
      <w:footerReference w:type="default" r:id="rId17"/>
      <w:pgSz w:w="11906" w:h="16838" w:code="9"/>
      <w:pgMar w:top="1411" w:right="1138" w:bottom="1354" w:left="1138"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5DDE" w14:textId="77777777" w:rsidR="009C5896" w:rsidRDefault="009C5896" w:rsidP="00AE09A8">
      <w:pPr>
        <w:spacing w:after="0" w:line="240" w:lineRule="auto"/>
      </w:pPr>
      <w:r>
        <w:separator/>
      </w:r>
    </w:p>
  </w:endnote>
  <w:endnote w:type="continuationSeparator" w:id="0">
    <w:p w14:paraId="4557138E" w14:textId="77777777" w:rsidR="009C5896" w:rsidRDefault="009C5896" w:rsidP="00AE0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Book">
    <w:charset w:val="00"/>
    <w:family w:val="auto"/>
    <w:pitch w:val="variable"/>
    <w:sig w:usb0="800000AF" w:usb1="5000204A"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3A9D" w14:textId="156466C1" w:rsidR="009F5FA7" w:rsidRPr="00C63C61" w:rsidRDefault="009F5FA7">
    <w:pPr>
      <w:pStyle w:val="Footer"/>
      <w:jc w:val="right"/>
      <w:rPr>
        <w:b/>
        <w:bCs/>
        <w:color w:val="F0463C"/>
        <w:sz w:val="20"/>
        <w:szCs w:val="20"/>
      </w:rPr>
    </w:pPr>
  </w:p>
  <w:p w14:paraId="100772D7" w14:textId="47C6C544" w:rsidR="009F5FA7" w:rsidRDefault="009F5FA7">
    <w:pPr>
      <w:pStyle w:val="Footer"/>
    </w:pPr>
    <w:r>
      <w:rPr>
        <w:noProof/>
      </w:rPr>
      <w:drawing>
        <wp:anchor distT="0" distB="0" distL="114300" distR="114300" simplePos="0" relativeHeight="251664384" behindDoc="1" locked="0" layoutInCell="1" allowOverlap="1" wp14:anchorId="5CB8C25A" wp14:editId="765E1856">
          <wp:simplePos x="0" y="0"/>
          <wp:positionH relativeFrom="page">
            <wp:align>left</wp:align>
          </wp:positionH>
          <wp:positionV relativeFrom="paragraph">
            <wp:posOffset>182880</wp:posOffset>
          </wp:positionV>
          <wp:extent cx="7649025" cy="426974"/>
          <wp:effectExtent l="0" t="0" r="0" b="0"/>
          <wp:wrapNone/>
          <wp:docPr id="5"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7649025" cy="4269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7EF1E" w14:textId="77777777" w:rsidR="009C5896" w:rsidRPr="004F19C8" w:rsidRDefault="009C5896" w:rsidP="00AE09A8">
      <w:pPr>
        <w:spacing w:after="0" w:line="240" w:lineRule="auto"/>
        <w:rPr>
          <w:color w:val="EB412F"/>
        </w:rPr>
      </w:pPr>
      <w:r w:rsidRPr="004F19C8">
        <w:rPr>
          <w:color w:val="EB412F"/>
        </w:rPr>
        <w:separator/>
      </w:r>
    </w:p>
  </w:footnote>
  <w:footnote w:type="continuationSeparator" w:id="0">
    <w:p w14:paraId="1EFAEDCF" w14:textId="77777777" w:rsidR="009C5896" w:rsidRDefault="009C5896" w:rsidP="00AE09A8">
      <w:pPr>
        <w:spacing w:after="0" w:line="240" w:lineRule="auto"/>
      </w:pPr>
      <w:r>
        <w:continuationSeparator/>
      </w:r>
    </w:p>
  </w:footnote>
  <w:footnote w:id="1">
    <w:p w14:paraId="4A80CC11" w14:textId="60FA2C30" w:rsidR="009F5FA7" w:rsidRPr="00CF5E96" w:rsidRDefault="009F5FA7" w:rsidP="00026CE9">
      <w:pPr>
        <w:pStyle w:val="FootnoteText"/>
        <w:rPr>
          <w:lang w:val="en-GB"/>
        </w:rPr>
      </w:pPr>
      <w:r w:rsidRPr="00B96D55">
        <w:rPr>
          <w:rStyle w:val="FootnoteReference"/>
        </w:rPr>
        <w:footnoteRef/>
      </w:r>
      <w:r w:rsidRPr="00CF5E96">
        <w:rPr>
          <w:lang w:val="en-GB"/>
        </w:rPr>
        <w:t xml:space="preserve"> </w:t>
      </w:r>
      <w:r w:rsidR="00CF5E96" w:rsidRPr="00CF5E96">
        <w:rPr>
          <w:bCs/>
          <w:lang w:val="en-GB"/>
        </w:rPr>
        <w:t>More information about the activities can also be indicated in sections 3, 4 and 8.</w:t>
      </w:r>
    </w:p>
  </w:footnote>
  <w:footnote w:id="2">
    <w:p w14:paraId="5DC01352" w14:textId="39513D95" w:rsidR="009F5FA7" w:rsidRPr="000D5247" w:rsidRDefault="009F5FA7" w:rsidP="00020E20">
      <w:pPr>
        <w:pStyle w:val="FootnoteText"/>
        <w:rPr>
          <w:shd w:val="clear" w:color="auto" w:fill="FFFFFF"/>
          <w:lang w:val="en-GB"/>
        </w:rPr>
      </w:pPr>
      <w:r w:rsidRPr="00020E20">
        <w:rPr>
          <w:shd w:val="clear" w:color="auto" w:fill="FFFFFF"/>
        </w:rPr>
        <w:footnoteRef/>
      </w:r>
      <w:r w:rsidRPr="000D5247">
        <w:rPr>
          <w:shd w:val="clear" w:color="auto" w:fill="FFFFFF"/>
          <w:lang w:val="en-GB"/>
        </w:rPr>
        <w:t xml:space="preserve"> </w:t>
      </w:r>
      <w:r w:rsidR="000D5247" w:rsidRPr="000D5247">
        <w:rPr>
          <w:shd w:val="clear" w:color="auto" w:fill="FFFFFF"/>
          <w:lang w:val="en-GB"/>
        </w:rPr>
        <w:t xml:space="preserve">See standardized methods of measurement of water turbidity developed by: United States Environmental Protection Agency </w:t>
      </w:r>
      <w:hyperlink r:id="rId1" w:history="1">
        <w:r w:rsidR="000D5247" w:rsidRPr="00B85122">
          <w:rPr>
            <w:rStyle w:val="Hyperlink"/>
            <w:shd w:val="clear" w:color="auto" w:fill="FFFFFF"/>
            <w:lang w:val="en-GB"/>
          </w:rPr>
          <w:t>https://www.epa.gov/sites/production/files/2015-08/documents/method_180-1_1993.pdf</w:t>
        </w:r>
      </w:hyperlink>
      <w:r w:rsidR="000D5247">
        <w:rPr>
          <w:shd w:val="clear" w:color="auto" w:fill="FFFFFF"/>
          <w:lang w:val="en-GB"/>
        </w:rPr>
        <w:t xml:space="preserve"> </w:t>
      </w:r>
      <w:r w:rsidR="000D5247" w:rsidRPr="000D5247">
        <w:rPr>
          <w:shd w:val="clear" w:color="auto" w:fill="FFFFFF"/>
          <w:lang w:val="en-GB"/>
        </w:rPr>
        <w:t xml:space="preserve">); International Organization for Standardization </w:t>
      </w:r>
      <w:hyperlink r:id="rId2" w:anchor="iso:std:iso:7027:-1:ed-1:v1:en" w:history="1">
        <w:r w:rsidR="000D5247" w:rsidRPr="00B85122">
          <w:rPr>
            <w:rStyle w:val="Hyperlink"/>
            <w:shd w:val="clear" w:color="auto" w:fill="FFFFFF"/>
            <w:lang w:val="en-GB"/>
          </w:rPr>
          <w:t>https://www.iso.org/obp/ui/#iso:std:iso:7027:-1:ed-1:v1:en</w:t>
        </w:r>
      </w:hyperlink>
      <w:r w:rsidR="000D5247">
        <w:rPr>
          <w:shd w:val="clear" w:color="auto" w:fill="FFFFFF"/>
          <w:lang w:val="en-GB"/>
        </w:rPr>
        <w:t xml:space="preserve"> </w:t>
      </w:r>
      <w:r w:rsidR="000D5247" w:rsidRPr="000D5247">
        <w:rPr>
          <w:shd w:val="clear" w:color="auto" w:fill="FFFFFF"/>
          <w:lang w:val="en-GB"/>
        </w:rPr>
        <w:t xml:space="preserve"> and </w:t>
      </w:r>
      <w:hyperlink r:id="rId3" w:anchor="iso:std:iso:7027:-2:ed-1:v1:en" w:history="1">
        <w:r w:rsidR="000D5247" w:rsidRPr="000D5247">
          <w:rPr>
            <w:rStyle w:val="Hyperlink"/>
            <w:shd w:val="clear" w:color="auto" w:fill="FFFFFF"/>
            <w:lang w:val="en-GB"/>
          </w:rPr>
          <w:t>https://www.iso.org/obp/ui/#iso:std:iso:7027:-2:ed-1:v1:en</w:t>
        </w:r>
      </w:hyperlink>
      <w:r w:rsidR="000D5247" w:rsidRPr="000D5247">
        <w:rPr>
          <w:shd w:val="clear" w:color="auto" w:fill="FFFFFF"/>
          <w:lang w:val="en-GB"/>
        </w:rPr>
        <w:t xml:space="preserve"> </w:t>
      </w:r>
    </w:p>
  </w:footnote>
  <w:footnote w:id="3">
    <w:p w14:paraId="2B90DCB5" w14:textId="77777777" w:rsidR="009F5FA7" w:rsidRPr="001F2C22" w:rsidRDefault="009F5FA7" w:rsidP="00026CE9">
      <w:pPr>
        <w:pStyle w:val="FootnoteText"/>
        <w:rPr>
          <w:lang w:val="en-GB"/>
        </w:rPr>
      </w:pPr>
      <w:r w:rsidRPr="00020E20">
        <w:rPr>
          <w:shd w:val="clear" w:color="auto" w:fill="FFFFFF"/>
        </w:rPr>
        <w:footnoteRef/>
      </w:r>
      <w:r w:rsidRPr="00020E20">
        <w:rPr>
          <w:shd w:val="clear" w:color="auto" w:fill="FFFFFF"/>
        </w:rPr>
        <w:t xml:space="preserve"> Measurement and importance of dissolved organic carbon: </w:t>
      </w:r>
      <w:hyperlink r:id="rId4" w:history="1">
        <w:r w:rsidRPr="004655B7">
          <w:rPr>
            <w:rStyle w:val="PEATLAND-PARAGRAPH-TEXT-HYPERLINLChar"/>
            <w:lang w:val="en-GB"/>
          </w:rPr>
          <w:t>https://www.nrs.fs.fed.us/pubs/jrnl/2008/nrs_2008_kolka_001.pdf</w:t>
        </w:r>
      </w:hyperlink>
    </w:p>
  </w:footnote>
  <w:footnote w:id="4">
    <w:p w14:paraId="72E9F03C" w14:textId="422FA9FF" w:rsidR="009F5FA7" w:rsidRPr="00C21546" w:rsidRDefault="009F5FA7" w:rsidP="00C21546">
      <w:pPr>
        <w:pStyle w:val="FootnoteText"/>
        <w:rPr>
          <w:shd w:val="clear" w:color="auto" w:fill="FFFFFF"/>
        </w:rPr>
      </w:pPr>
      <w:r w:rsidRPr="00C21546">
        <w:rPr>
          <w:shd w:val="clear" w:color="auto" w:fill="FFFFFF"/>
        </w:rPr>
        <w:footnoteRef/>
      </w:r>
      <w:r w:rsidRPr="00C21546">
        <w:rPr>
          <w:shd w:val="clear" w:color="auto" w:fill="FFFFFF"/>
        </w:rPr>
        <w:t xml:space="preserve"> </w:t>
      </w:r>
      <w:hyperlink r:id="rId5" w:history="1">
        <w:r w:rsidR="004A58A3" w:rsidRPr="00B85122">
          <w:rPr>
            <w:rStyle w:val="Hyperlink"/>
            <w:szCs w:val="22"/>
            <w:lang w:val="en-GB"/>
          </w:rPr>
          <w:t>http://www.fao.org/ecosystem-services-biodiversity/en/</w:t>
        </w:r>
      </w:hyperlink>
      <w:r w:rsidR="004A58A3">
        <w:rPr>
          <w:rStyle w:val="PEATLAND-PARAGRAPH-TEXT-HYPERLINLChar"/>
          <w:szCs w:val="22"/>
          <w:lang w:val="en-GB"/>
        </w:rPr>
        <w:t xml:space="preserve"> </w:t>
      </w:r>
    </w:p>
  </w:footnote>
  <w:footnote w:id="5">
    <w:p w14:paraId="7DADB59C" w14:textId="53047BBB" w:rsidR="004A58A3" w:rsidRPr="004A58A3" w:rsidRDefault="004A58A3">
      <w:pPr>
        <w:pStyle w:val="FootnoteText"/>
        <w:rPr>
          <w:lang w:val="en-GB"/>
        </w:rPr>
      </w:pPr>
      <w:r>
        <w:rPr>
          <w:rStyle w:val="FootnoteReference"/>
        </w:rPr>
        <w:footnoteRef/>
      </w:r>
      <w:r>
        <w:t xml:space="preserve"> </w:t>
      </w:r>
      <w:r w:rsidRPr="004A58A3">
        <w:t xml:space="preserve">In the case of peatlands, this refers in particular to stopping and avoiding greenhouse gas emissions, maintaining carbon stocks and, slow carbon sequestration. For further information: </w:t>
      </w:r>
      <w:hyperlink r:id="rId6" w:history="1">
        <w:r w:rsidRPr="00B85122">
          <w:rPr>
            <w:rStyle w:val="Hyperlink"/>
          </w:rPr>
          <w:t>www.fao.org/in-action/micca</w:t>
        </w:r>
      </w:hyperlink>
      <w:r>
        <w:t xml:space="preserve"> </w:t>
      </w:r>
      <w:r w:rsidRPr="004A58A3">
        <w:t xml:space="preserve">and </w:t>
      </w:r>
      <w:hyperlink r:id="rId7" w:history="1">
        <w:r w:rsidRPr="00B85122">
          <w:rPr>
            <w:rStyle w:val="Hyperlink"/>
          </w:rPr>
          <w:t>http://www.fao.org/national-forest-monitoring/areas-of-work/peatlands/e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4FD5"/>
    <w:multiLevelType w:val="hybridMultilevel"/>
    <w:tmpl w:val="B59003EC"/>
    <w:lvl w:ilvl="0" w:tplc="B1B2933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B67672"/>
    <w:multiLevelType w:val="hybridMultilevel"/>
    <w:tmpl w:val="6116E0D0"/>
    <w:lvl w:ilvl="0" w:tplc="29948C54">
      <w:start w:val="1"/>
      <w:numFmt w:val="decimal"/>
      <w:lvlText w:val="%1."/>
      <w:lvlJc w:val="left"/>
      <w:pPr>
        <w:ind w:left="927" w:hanging="360"/>
      </w:pPr>
      <w:rPr>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0C1023"/>
    <w:multiLevelType w:val="hybridMultilevel"/>
    <w:tmpl w:val="FE9C3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F078E"/>
    <w:multiLevelType w:val="hybridMultilevel"/>
    <w:tmpl w:val="38464BEE"/>
    <w:lvl w:ilvl="0" w:tplc="B1B29336">
      <w:numFmt w:val="bullet"/>
      <w:lvlText w:val=""/>
      <w:lvlJc w:val="left"/>
      <w:pPr>
        <w:ind w:left="360" w:hanging="360"/>
      </w:pPr>
      <w:rPr>
        <w:rFonts w:ascii="Wingdings" w:eastAsiaTheme="minorHAnsi" w:hAnsi="Wingdings" w:cstheme="minorBidi" w:hint="default"/>
      </w:rPr>
    </w:lvl>
    <w:lvl w:ilvl="1" w:tplc="8C2E4E18">
      <w:numFmt w:val="bullet"/>
      <w:lvlText w:val="•"/>
      <w:lvlJc w:val="left"/>
      <w:pPr>
        <w:ind w:left="1440" w:hanging="720"/>
      </w:pPr>
      <w:rPr>
        <w:rFonts w:ascii="Calibri" w:eastAsiaTheme="minorHAnsi" w:hAnsi="Calibri" w:cstheme="minorBidi" w:hint="default"/>
      </w:rPr>
    </w:lvl>
    <w:lvl w:ilvl="2" w:tplc="75B8B6E6">
      <w:numFmt w:val="bullet"/>
      <w:lvlText w:val=""/>
      <w:lvlJc w:val="left"/>
      <w:pPr>
        <w:ind w:left="2160" w:hanging="720"/>
      </w:pPr>
      <w:rPr>
        <w:rFonts w:ascii="Symbol" w:eastAsiaTheme="minorHAnsi" w:hAnsi="Symbol" w:cstheme="minorBid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34781F"/>
    <w:multiLevelType w:val="multilevel"/>
    <w:tmpl w:val="339C3E86"/>
    <w:lvl w:ilvl="0">
      <w:start w:val="1"/>
      <w:numFmt w:val="decimal"/>
      <w:pStyle w:val="Heading1"/>
      <w:suff w:val="space"/>
      <w:lvlText w:val="%1."/>
      <w:lvlJc w:val="left"/>
      <w:pPr>
        <w:ind w:left="425"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5" w15:restartNumberingAfterBreak="0">
    <w:nsid w:val="1B39177D"/>
    <w:multiLevelType w:val="hybridMultilevel"/>
    <w:tmpl w:val="D608776C"/>
    <w:lvl w:ilvl="0" w:tplc="23B8A02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164FE"/>
    <w:multiLevelType w:val="hybridMultilevel"/>
    <w:tmpl w:val="5F26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A7C55"/>
    <w:multiLevelType w:val="multilevel"/>
    <w:tmpl w:val="0E8C7A70"/>
    <w:lvl w:ilvl="0">
      <w:start w:val="2"/>
      <w:numFmt w:val="decimal"/>
      <w:lvlText w:val="%1."/>
      <w:lvlJc w:val="left"/>
      <w:pPr>
        <w:ind w:left="720" w:hanging="360"/>
      </w:pPr>
      <w:rPr>
        <w:rFonts w:hint="default"/>
        <w:sz w:val="32"/>
        <w:szCs w:val="32"/>
      </w:rPr>
    </w:lvl>
    <w:lvl w:ilvl="1">
      <w:start w:val="10"/>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520" w:hanging="2160"/>
      </w:pPr>
      <w:rPr>
        <w:rFonts w:hint="default"/>
      </w:rPr>
    </w:lvl>
    <w:lvl w:ilvl="8">
      <w:start w:val="1"/>
      <w:numFmt w:val="decimal"/>
      <w:lvlText w:val="%1.%2.%3.%4.%5.%6.%7.%8.%9"/>
      <w:lvlJc w:val="left"/>
      <w:pPr>
        <w:ind w:left="2520" w:hanging="2160"/>
      </w:pPr>
      <w:rPr>
        <w:rFonts w:hint="default"/>
      </w:rPr>
    </w:lvl>
  </w:abstractNum>
  <w:abstractNum w:abstractNumId="8" w15:restartNumberingAfterBreak="0">
    <w:nsid w:val="41B27C36"/>
    <w:multiLevelType w:val="hybridMultilevel"/>
    <w:tmpl w:val="5036B3C6"/>
    <w:lvl w:ilvl="0" w:tplc="B1B2933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70B87"/>
    <w:multiLevelType w:val="multilevel"/>
    <w:tmpl w:val="4184E186"/>
    <w:lvl w:ilvl="0">
      <w:start w:val="1"/>
      <w:numFmt w:val="decimal"/>
      <w:pStyle w:val="PEATLANDS-PARAGRAPH-MULTILEVELNUMBLEVEL01"/>
      <w:lvlText w:val="%1."/>
      <w:lvlJc w:val="left"/>
      <w:pPr>
        <w:ind w:left="360" w:hanging="360"/>
      </w:pPr>
    </w:lvl>
    <w:lvl w:ilvl="1">
      <w:start w:val="1"/>
      <w:numFmt w:val="decimal"/>
      <w:pStyle w:val="PEATLANDS-PARAGRAPH-MULTILEVELNUMBLEVEL02"/>
      <w:lvlText w:val="%1.%2."/>
      <w:lvlJc w:val="left"/>
      <w:pPr>
        <w:ind w:left="792" w:hanging="432"/>
      </w:pPr>
    </w:lvl>
    <w:lvl w:ilvl="2">
      <w:start w:val="1"/>
      <w:numFmt w:val="decimal"/>
      <w:pStyle w:val="PEATLANDS-PARAGRAPH-MULTILEVELNUMBLEVEL0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172FB7"/>
    <w:multiLevelType w:val="hybridMultilevel"/>
    <w:tmpl w:val="948EB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E4B0E"/>
    <w:multiLevelType w:val="hybridMultilevel"/>
    <w:tmpl w:val="3EBE779A"/>
    <w:lvl w:ilvl="0" w:tplc="E318A5F2">
      <w:start w:val="1"/>
      <w:numFmt w:val="bullet"/>
      <w:pStyle w:val="PEATLAND-PARAGRAPH-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424552"/>
    <w:multiLevelType w:val="multilevel"/>
    <w:tmpl w:val="5B8A3A14"/>
    <w:lvl w:ilvl="0">
      <w:start w:val="1"/>
      <w:numFmt w:val="decimal"/>
      <w:suff w:val="space"/>
      <w:lvlText w:val="%1."/>
      <w:lvlJc w:val="left"/>
      <w:pPr>
        <w:ind w:left="425"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Calibri" w:hAnsi="Calibri" w:hint="default"/>
        <w:color w:val="32465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7E402E6B"/>
    <w:multiLevelType w:val="multilevel"/>
    <w:tmpl w:val="9FE0CD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12"/>
  </w:num>
  <w:num w:numId="4">
    <w:abstractNumId w:val="9"/>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3"/>
  </w:num>
  <w:num w:numId="8">
    <w:abstractNumId w:val="0"/>
  </w:num>
  <w:num w:numId="9">
    <w:abstractNumId w:val="3"/>
  </w:num>
  <w:num w:numId="10">
    <w:abstractNumId w:val="6"/>
  </w:num>
  <w:num w:numId="11">
    <w:abstractNumId w:val="7"/>
  </w:num>
  <w:num w:numId="12">
    <w:abstractNumId w:val="8"/>
  </w:num>
  <w:num w:numId="13">
    <w:abstractNumId w:val="1"/>
  </w:num>
  <w:num w:numId="14">
    <w:abstractNumId w:val="10"/>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UyMTcxNTI2M7ZU0lEKTi0uzszPAykwqgUA2RfvLSwAAAA="/>
  </w:docVars>
  <w:rsids>
    <w:rsidRoot w:val="00BD28C9"/>
    <w:rsid w:val="00020E20"/>
    <w:rsid w:val="00026CE9"/>
    <w:rsid w:val="00047BDD"/>
    <w:rsid w:val="0005279D"/>
    <w:rsid w:val="00053090"/>
    <w:rsid w:val="00073E00"/>
    <w:rsid w:val="00077874"/>
    <w:rsid w:val="0008515A"/>
    <w:rsid w:val="000A3BEE"/>
    <w:rsid w:val="000B746F"/>
    <w:rsid w:val="000C2189"/>
    <w:rsid w:val="000C327C"/>
    <w:rsid w:val="000D5247"/>
    <w:rsid w:val="000F6D0B"/>
    <w:rsid w:val="001101D5"/>
    <w:rsid w:val="001122F4"/>
    <w:rsid w:val="001160DF"/>
    <w:rsid w:val="00133DC3"/>
    <w:rsid w:val="00147204"/>
    <w:rsid w:val="00153130"/>
    <w:rsid w:val="00164AC5"/>
    <w:rsid w:val="00167CC2"/>
    <w:rsid w:val="00193BA9"/>
    <w:rsid w:val="001A1314"/>
    <w:rsid w:val="001B6CE9"/>
    <w:rsid w:val="001C4C84"/>
    <w:rsid w:val="001C5A86"/>
    <w:rsid w:val="001E5E60"/>
    <w:rsid w:val="001E6DCB"/>
    <w:rsid w:val="001F0BDF"/>
    <w:rsid w:val="00211B20"/>
    <w:rsid w:val="00215125"/>
    <w:rsid w:val="002256EE"/>
    <w:rsid w:val="00232270"/>
    <w:rsid w:val="0028272A"/>
    <w:rsid w:val="002A3927"/>
    <w:rsid w:val="002B1C2E"/>
    <w:rsid w:val="002C163F"/>
    <w:rsid w:val="002E4F47"/>
    <w:rsid w:val="002E65E0"/>
    <w:rsid w:val="002F4E65"/>
    <w:rsid w:val="003015DB"/>
    <w:rsid w:val="003238B7"/>
    <w:rsid w:val="0033450E"/>
    <w:rsid w:val="00347A8E"/>
    <w:rsid w:val="00356205"/>
    <w:rsid w:val="00382682"/>
    <w:rsid w:val="0039111C"/>
    <w:rsid w:val="003A775A"/>
    <w:rsid w:val="003B3F5B"/>
    <w:rsid w:val="003B555C"/>
    <w:rsid w:val="003C2392"/>
    <w:rsid w:val="003C63B8"/>
    <w:rsid w:val="00457398"/>
    <w:rsid w:val="004655B7"/>
    <w:rsid w:val="00472F76"/>
    <w:rsid w:val="00474B88"/>
    <w:rsid w:val="004844DD"/>
    <w:rsid w:val="00490A8D"/>
    <w:rsid w:val="004A58A3"/>
    <w:rsid w:val="004B2E02"/>
    <w:rsid w:val="004B68BD"/>
    <w:rsid w:val="004E15EC"/>
    <w:rsid w:val="004E5FF1"/>
    <w:rsid w:val="004F19C8"/>
    <w:rsid w:val="004F5976"/>
    <w:rsid w:val="00505FF6"/>
    <w:rsid w:val="00523898"/>
    <w:rsid w:val="0058532D"/>
    <w:rsid w:val="0058601C"/>
    <w:rsid w:val="00586F75"/>
    <w:rsid w:val="005A68A5"/>
    <w:rsid w:val="005D4101"/>
    <w:rsid w:val="005E0F45"/>
    <w:rsid w:val="005E34F3"/>
    <w:rsid w:val="005E7F87"/>
    <w:rsid w:val="005F1DBA"/>
    <w:rsid w:val="005F3B1B"/>
    <w:rsid w:val="006052E1"/>
    <w:rsid w:val="00607952"/>
    <w:rsid w:val="00614087"/>
    <w:rsid w:val="00634B3E"/>
    <w:rsid w:val="006A3903"/>
    <w:rsid w:val="006B1992"/>
    <w:rsid w:val="006B2567"/>
    <w:rsid w:val="006F53AD"/>
    <w:rsid w:val="00711C05"/>
    <w:rsid w:val="007264DE"/>
    <w:rsid w:val="00727DEE"/>
    <w:rsid w:val="00740AEC"/>
    <w:rsid w:val="00774986"/>
    <w:rsid w:val="00793AAE"/>
    <w:rsid w:val="007A6D70"/>
    <w:rsid w:val="007B164D"/>
    <w:rsid w:val="007B2D28"/>
    <w:rsid w:val="007C5E56"/>
    <w:rsid w:val="007D1CE7"/>
    <w:rsid w:val="007D4573"/>
    <w:rsid w:val="007D513E"/>
    <w:rsid w:val="008666D2"/>
    <w:rsid w:val="00895394"/>
    <w:rsid w:val="008B0B2F"/>
    <w:rsid w:val="008B6E25"/>
    <w:rsid w:val="008D212E"/>
    <w:rsid w:val="008D3C3A"/>
    <w:rsid w:val="00916490"/>
    <w:rsid w:val="00966F4F"/>
    <w:rsid w:val="00966F92"/>
    <w:rsid w:val="00975D6A"/>
    <w:rsid w:val="009C33D5"/>
    <w:rsid w:val="009C5896"/>
    <w:rsid w:val="009F5FA7"/>
    <w:rsid w:val="00A16A0C"/>
    <w:rsid w:val="00AA4CF5"/>
    <w:rsid w:val="00AC5A9E"/>
    <w:rsid w:val="00AC5EA2"/>
    <w:rsid w:val="00AD4E05"/>
    <w:rsid w:val="00AE09A8"/>
    <w:rsid w:val="00AE315E"/>
    <w:rsid w:val="00AE3CD2"/>
    <w:rsid w:val="00AE45DE"/>
    <w:rsid w:val="00B0214F"/>
    <w:rsid w:val="00B226CE"/>
    <w:rsid w:val="00B30207"/>
    <w:rsid w:val="00B808BD"/>
    <w:rsid w:val="00B86C85"/>
    <w:rsid w:val="00BA685A"/>
    <w:rsid w:val="00BB748D"/>
    <w:rsid w:val="00BD263F"/>
    <w:rsid w:val="00BD28C9"/>
    <w:rsid w:val="00C21546"/>
    <w:rsid w:val="00C5198C"/>
    <w:rsid w:val="00C63C61"/>
    <w:rsid w:val="00C66240"/>
    <w:rsid w:val="00C67B28"/>
    <w:rsid w:val="00C9129C"/>
    <w:rsid w:val="00C96187"/>
    <w:rsid w:val="00CA64B7"/>
    <w:rsid w:val="00CB27AC"/>
    <w:rsid w:val="00CB3582"/>
    <w:rsid w:val="00CB3AB3"/>
    <w:rsid w:val="00CB6A08"/>
    <w:rsid w:val="00CE4929"/>
    <w:rsid w:val="00CF5E96"/>
    <w:rsid w:val="00D02CD6"/>
    <w:rsid w:val="00D25867"/>
    <w:rsid w:val="00D41109"/>
    <w:rsid w:val="00D462C0"/>
    <w:rsid w:val="00D47FA9"/>
    <w:rsid w:val="00D53B53"/>
    <w:rsid w:val="00D54096"/>
    <w:rsid w:val="00D63B0E"/>
    <w:rsid w:val="00D736DF"/>
    <w:rsid w:val="00D80850"/>
    <w:rsid w:val="00D81C1F"/>
    <w:rsid w:val="00D9599C"/>
    <w:rsid w:val="00D97E33"/>
    <w:rsid w:val="00DA7202"/>
    <w:rsid w:val="00DF2F0B"/>
    <w:rsid w:val="00E0754A"/>
    <w:rsid w:val="00E72671"/>
    <w:rsid w:val="00E82D21"/>
    <w:rsid w:val="00E971FE"/>
    <w:rsid w:val="00EA3BB6"/>
    <w:rsid w:val="00EC46A2"/>
    <w:rsid w:val="00EC500E"/>
    <w:rsid w:val="00ED598F"/>
    <w:rsid w:val="00EE693E"/>
    <w:rsid w:val="00F12BF5"/>
    <w:rsid w:val="00F27D3D"/>
    <w:rsid w:val="00F34AE9"/>
    <w:rsid w:val="00F37CBE"/>
    <w:rsid w:val="00F6073B"/>
    <w:rsid w:val="00F64312"/>
    <w:rsid w:val="00F725DF"/>
    <w:rsid w:val="00F873E0"/>
    <w:rsid w:val="00F92624"/>
    <w:rsid w:val="00F940F5"/>
    <w:rsid w:val="00F97E68"/>
    <w:rsid w:val="00FA5003"/>
    <w:rsid w:val="00FA7A59"/>
    <w:rsid w:val="00FE6408"/>
    <w:rsid w:val="00FE791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8D722"/>
  <w15:chartTrackingRefBased/>
  <w15:docId w15:val="{8D2AA25C-ED17-42E6-820B-0071A167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16A0C"/>
  </w:style>
  <w:style w:type="paragraph" w:styleId="Heading1">
    <w:name w:val="heading 1"/>
    <w:basedOn w:val="Normal"/>
    <w:next w:val="Normal"/>
    <w:link w:val="Heading1Char"/>
    <w:autoRedefine/>
    <w:uiPriority w:val="9"/>
    <w:rsid w:val="005F1DBA"/>
    <w:pPr>
      <w:keepNext/>
      <w:keepLines/>
      <w:numPr>
        <w:numId w:val="1"/>
      </w:numPr>
      <w:spacing w:before="240" w:after="0"/>
      <w:outlineLvl w:val="0"/>
    </w:pPr>
    <w:rPr>
      <w:rFonts w:eastAsiaTheme="majorEastAsia" w:cstheme="majorBidi"/>
      <w:b/>
      <w:sz w:val="28"/>
      <w:szCs w:val="32"/>
    </w:rPr>
  </w:style>
  <w:style w:type="paragraph" w:styleId="Heading2">
    <w:name w:val="heading 2"/>
    <w:aliases w:val="PEATLEANDS - PARAGRAPH - HEADING 02"/>
    <w:basedOn w:val="Normal"/>
    <w:next w:val="Normal"/>
    <w:link w:val="Heading2Char"/>
    <w:autoRedefine/>
    <w:uiPriority w:val="9"/>
    <w:unhideWhenUsed/>
    <w:qFormat/>
    <w:rsid w:val="006052E1"/>
    <w:pPr>
      <w:keepNext/>
      <w:keepLines/>
      <w:numPr>
        <w:ilvl w:val="1"/>
        <w:numId w:val="1"/>
      </w:numPr>
      <w:spacing w:before="40" w:after="0" w:line="360" w:lineRule="auto"/>
      <w:outlineLvl w:val="1"/>
    </w:pPr>
    <w:rPr>
      <w:rFonts w:eastAsiaTheme="majorEastAsia" w:cstheme="majorBidi"/>
      <w:b/>
      <w:caps/>
      <w:color w:val="F0463C"/>
      <w:sz w:val="32"/>
      <w:szCs w:val="26"/>
    </w:rPr>
  </w:style>
  <w:style w:type="paragraph" w:styleId="Heading3">
    <w:name w:val="heading 3"/>
    <w:basedOn w:val="Normal"/>
    <w:next w:val="Normal"/>
    <w:link w:val="Heading3Char"/>
    <w:autoRedefine/>
    <w:uiPriority w:val="9"/>
    <w:unhideWhenUsed/>
    <w:rsid w:val="00C63C61"/>
    <w:pPr>
      <w:keepNext/>
      <w:keepLines/>
      <w:spacing w:before="40" w:after="0"/>
      <w:outlineLvl w:val="2"/>
    </w:pPr>
    <w:rPr>
      <w:rFonts w:eastAsiaTheme="majorEastAsia" w:cstheme="majorBidi"/>
      <w:b/>
      <w:color w:val="DC733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ATLANDS-MAIN-TITLE">
    <w:name w:val="PEATLANDS - MAIN - TITLE"/>
    <w:basedOn w:val="Normal"/>
    <w:next w:val="Normal"/>
    <w:link w:val="PEATLANDS-MAIN-TITLECarattere"/>
    <w:qFormat/>
    <w:rsid w:val="00D25867"/>
    <w:pPr>
      <w:pBdr>
        <w:bottom w:val="single" w:sz="4" w:space="1" w:color="324650"/>
      </w:pBdr>
      <w:spacing w:after="0" w:line="240" w:lineRule="auto"/>
    </w:pPr>
    <w:rPr>
      <w:rFonts w:ascii="Calibri Bold" w:hAnsi="Calibri Bold" w:cstheme="majorHAnsi"/>
      <w:color w:val="324650"/>
      <w:sz w:val="68"/>
      <w:szCs w:val="52"/>
    </w:rPr>
  </w:style>
  <w:style w:type="paragraph" w:customStyle="1" w:styleId="PEATLANDS-MAIN-SUBTITLE">
    <w:name w:val="PEATLANDS - MAIN - SUBTITLE"/>
    <w:basedOn w:val="Normal"/>
    <w:next w:val="Normal"/>
    <w:link w:val="PEATLANDS-MAIN-SUBTITLECarattere"/>
    <w:qFormat/>
    <w:rsid w:val="00AE09A8"/>
    <w:pPr>
      <w:spacing w:after="40"/>
    </w:pPr>
    <w:rPr>
      <w:rFonts w:cstheme="minorHAnsi"/>
      <w:color w:val="324650"/>
      <w:sz w:val="48"/>
      <w:szCs w:val="40"/>
    </w:rPr>
  </w:style>
  <w:style w:type="character" w:customStyle="1" w:styleId="PEATLANDS-MAIN-TITLECarattere">
    <w:name w:val="PEATLANDS - MAIN - TITLE Carattere"/>
    <w:basedOn w:val="DefaultParagraphFont"/>
    <w:link w:val="PEATLANDS-MAIN-TITLE"/>
    <w:rsid w:val="00D25867"/>
    <w:rPr>
      <w:rFonts w:ascii="Calibri Bold" w:hAnsi="Calibri Bold" w:cstheme="majorHAnsi"/>
      <w:color w:val="324650"/>
      <w:sz w:val="68"/>
      <w:szCs w:val="52"/>
    </w:rPr>
  </w:style>
  <w:style w:type="paragraph" w:styleId="Header">
    <w:name w:val="header"/>
    <w:basedOn w:val="Normal"/>
    <w:link w:val="HeaderChar"/>
    <w:uiPriority w:val="99"/>
    <w:unhideWhenUsed/>
    <w:rsid w:val="00AE09A8"/>
    <w:pPr>
      <w:tabs>
        <w:tab w:val="center" w:pos="4986"/>
        <w:tab w:val="right" w:pos="9972"/>
      </w:tabs>
      <w:spacing w:after="0" w:line="240" w:lineRule="auto"/>
    </w:pPr>
  </w:style>
  <w:style w:type="character" w:customStyle="1" w:styleId="PEATLANDS-MAIN-SUBTITLECarattere">
    <w:name w:val="PEATLANDS - MAIN - SUBTITLE Carattere"/>
    <w:basedOn w:val="DefaultParagraphFont"/>
    <w:link w:val="PEATLANDS-MAIN-SUBTITLE"/>
    <w:rsid w:val="00AE09A8"/>
    <w:rPr>
      <w:rFonts w:cstheme="minorHAnsi"/>
      <w:color w:val="324650"/>
      <w:sz w:val="48"/>
      <w:szCs w:val="40"/>
    </w:rPr>
  </w:style>
  <w:style w:type="character" w:customStyle="1" w:styleId="HeaderChar">
    <w:name w:val="Header Char"/>
    <w:basedOn w:val="DefaultParagraphFont"/>
    <w:link w:val="Header"/>
    <w:uiPriority w:val="99"/>
    <w:rsid w:val="00AE09A8"/>
  </w:style>
  <w:style w:type="paragraph" w:styleId="Footer">
    <w:name w:val="footer"/>
    <w:basedOn w:val="Normal"/>
    <w:link w:val="FooterChar"/>
    <w:uiPriority w:val="99"/>
    <w:unhideWhenUsed/>
    <w:rsid w:val="00AE09A8"/>
    <w:pPr>
      <w:tabs>
        <w:tab w:val="center" w:pos="4986"/>
        <w:tab w:val="right" w:pos="9972"/>
      </w:tabs>
      <w:spacing w:after="0" w:line="240" w:lineRule="auto"/>
    </w:pPr>
  </w:style>
  <w:style w:type="character" w:customStyle="1" w:styleId="FooterChar">
    <w:name w:val="Footer Char"/>
    <w:basedOn w:val="DefaultParagraphFont"/>
    <w:link w:val="Footer"/>
    <w:uiPriority w:val="99"/>
    <w:rsid w:val="00AE09A8"/>
  </w:style>
  <w:style w:type="character" w:customStyle="1" w:styleId="Heading1Char">
    <w:name w:val="Heading 1 Char"/>
    <w:basedOn w:val="DefaultParagraphFont"/>
    <w:link w:val="Heading1"/>
    <w:uiPriority w:val="9"/>
    <w:rsid w:val="005F1DBA"/>
    <w:rPr>
      <w:rFonts w:eastAsiaTheme="majorEastAsia" w:cstheme="majorBidi"/>
      <w:b/>
      <w:sz w:val="28"/>
      <w:szCs w:val="32"/>
    </w:rPr>
  </w:style>
  <w:style w:type="character" w:customStyle="1" w:styleId="Heading2Char">
    <w:name w:val="Heading 2 Char"/>
    <w:aliases w:val="PEATLEANDS - PARAGRAPH - HEADING 02 Char"/>
    <w:basedOn w:val="DefaultParagraphFont"/>
    <w:link w:val="Heading2"/>
    <w:uiPriority w:val="9"/>
    <w:rsid w:val="006052E1"/>
    <w:rPr>
      <w:rFonts w:eastAsiaTheme="majorEastAsia" w:cstheme="majorBidi"/>
      <w:b/>
      <w:caps/>
      <w:color w:val="F0463C"/>
      <w:sz w:val="32"/>
      <w:szCs w:val="26"/>
    </w:rPr>
  </w:style>
  <w:style w:type="character" w:customStyle="1" w:styleId="Heading3Char">
    <w:name w:val="Heading 3 Char"/>
    <w:basedOn w:val="DefaultParagraphFont"/>
    <w:link w:val="Heading3"/>
    <w:uiPriority w:val="9"/>
    <w:rsid w:val="00C63C61"/>
    <w:rPr>
      <w:rFonts w:eastAsiaTheme="majorEastAsia" w:cstheme="majorBidi"/>
      <w:b/>
      <w:color w:val="DC733C"/>
      <w:sz w:val="32"/>
      <w:szCs w:val="32"/>
    </w:rPr>
  </w:style>
  <w:style w:type="paragraph" w:customStyle="1" w:styleId="PEATLANDS-PARAGRAPH-TEXT">
    <w:name w:val="PEATLANDS - PARAGRAPH - TEXT"/>
    <w:basedOn w:val="Normal"/>
    <w:next w:val="Normal"/>
    <w:link w:val="PEATLANDS-PARAGRAPH-TEXTCarattere"/>
    <w:qFormat/>
    <w:rsid w:val="00966F4F"/>
    <w:pPr>
      <w:spacing w:before="240" w:line="240" w:lineRule="auto"/>
    </w:pPr>
    <w:rPr>
      <w:color w:val="324650"/>
    </w:rPr>
  </w:style>
  <w:style w:type="paragraph" w:customStyle="1" w:styleId="PEATLANDS-CHAPTER-TITLEOFCHAPTER">
    <w:name w:val="PEATLANDS - CHAPTER - TITLE OF CHAPTER"/>
    <w:basedOn w:val="Heading1"/>
    <w:next w:val="Normal"/>
    <w:link w:val="PEATLANDS-CHAPTER-TITLEOFCHAPTERCarattere"/>
    <w:qFormat/>
    <w:rsid w:val="00C63C61"/>
    <w:pPr>
      <w:spacing w:before="480" w:after="240" w:line="240" w:lineRule="auto"/>
    </w:pPr>
    <w:rPr>
      <w:color w:val="F0463C"/>
      <w:sz w:val="48"/>
    </w:rPr>
  </w:style>
  <w:style w:type="character" w:customStyle="1" w:styleId="PEATLANDS-PARAGRAPH-TEXTCarattere">
    <w:name w:val="PEATLANDS - PARAGRAPH - TEXT Carattere"/>
    <w:basedOn w:val="DefaultParagraphFont"/>
    <w:link w:val="PEATLANDS-PARAGRAPH-TEXT"/>
    <w:rsid w:val="00966F4F"/>
    <w:rPr>
      <w:color w:val="324650"/>
    </w:rPr>
  </w:style>
  <w:style w:type="paragraph" w:customStyle="1" w:styleId="PEATLANDS-PARAGRAPH-TITLEPARAGRAPH">
    <w:name w:val="PEATLANDS - PARAGRAPH - TITLE PARAGRAPH"/>
    <w:basedOn w:val="Normal"/>
    <w:next w:val="Normal"/>
    <w:link w:val="PEATLANDS-PARAGRAPH-TITLEPARAGRAPHCarattere"/>
    <w:rsid w:val="00C63C61"/>
    <w:pPr>
      <w:spacing w:line="240" w:lineRule="auto"/>
    </w:pPr>
    <w:rPr>
      <w:b/>
      <w:caps/>
      <w:color w:val="EB412F"/>
      <w:sz w:val="32"/>
    </w:rPr>
  </w:style>
  <w:style w:type="character" w:customStyle="1" w:styleId="PEATLANDS-CHAPTER-TITLEOFCHAPTERCarattere">
    <w:name w:val="PEATLANDS - CHAPTER - TITLE OF CHAPTER Carattere"/>
    <w:basedOn w:val="Heading1Char"/>
    <w:link w:val="PEATLANDS-CHAPTER-TITLEOFCHAPTER"/>
    <w:rsid w:val="00C63C61"/>
    <w:rPr>
      <w:rFonts w:eastAsiaTheme="majorEastAsia" w:cstheme="majorBidi"/>
      <w:b/>
      <w:color w:val="F0463C"/>
      <w:sz w:val="48"/>
      <w:szCs w:val="32"/>
    </w:rPr>
  </w:style>
  <w:style w:type="paragraph" w:customStyle="1" w:styleId="PEATLANDS-PARAGRAPH-SUBPARAGRAPH">
    <w:name w:val="PEATLANDS - PARAGRAPH - SUBPARAGRAPH"/>
    <w:basedOn w:val="Normal"/>
    <w:link w:val="PEATLANDS-PARAGRAPH-SUBPARAGRAPHCarattere"/>
    <w:rsid w:val="00C63C61"/>
    <w:rPr>
      <w:rFonts w:ascii="Calibri Bold" w:hAnsi="Calibri Bold"/>
      <w:color w:val="DC733C"/>
      <w:sz w:val="32"/>
      <w:szCs w:val="28"/>
    </w:rPr>
  </w:style>
  <w:style w:type="character" w:customStyle="1" w:styleId="PEATLANDS-PARAGRAPH-TITLEPARAGRAPHCarattere">
    <w:name w:val="PEATLANDS - PARAGRAPH - TITLE PARAGRAPH Carattere"/>
    <w:basedOn w:val="PEATLANDS-CHAPTER-TITLEOFCHAPTERCarattere"/>
    <w:link w:val="PEATLANDS-PARAGRAPH-TITLEPARAGRAPH"/>
    <w:rsid w:val="00C63C61"/>
    <w:rPr>
      <w:rFonts w:eastAsiaTheme="majorEastAsia" w:cstheme="majorBidi"/>
      <w:b/>
      <w:caps/>
      <w:color w:val="EB412F"/>
      <w:sz w:val="32"/>
      <w:szCs w:val="32"/>
    </w:rPr>
  </w:style>
  <w:style w:type="paragraph" w:customStyle="1" w:styleId="PEATLANDS-PARAGRAPH-HEADINGS02">
    <w:name w:val="PEATLANDS - PARAGRAPH - HEADINGS 02"/>
    <w:basedOn w:val="Heading3"/>
    <w:link w:val="PEATLANDS-PARAGRAPH-HEADINGS02Carattere"/>
    <w:qFormat/>
    <w:rsid w:val="001C5A86"/>
    <w:rPr>
      <w:rFonts w:ascii="Calibri Bold" w:hAnsi="Calibri Bold"/>
    </w:rPr>
  </w:style>
  <w:style w:type="character" w:customStyle="1" w:styleId="PEATLANDS-PARAGRAPH-SUBPARAGRAPHCarattere">
    <w:name w:val="PEATLANDS - PARAGRAPH - SUBPARAGRAPH Carattere"/>
    <w:basedOn w:val="DefaultParagraphFont"/>
    <w:link w:val="PEATLANDS-PARAGRAPH-SUBPARAGRAPH"/>
    <w:rsid w:val="00C63C61"/>
    <w:rPr>
      <w:rFonts w:ascii="Calibri Bold" w:hAnsi="Calibri Bold"/>
      <w:color w:val="DC733C"/>
      <w:sz w:val="32"/>
      <w:szCs w:val="28"/>
    </w:rPr>
  </w:style>
  <w:style w:type="character" w:styleId="Strong">
    <w:name w:val="Strong"/>
    <w:basedOn w:val="DefaultParagraphFont"/>
    <w:uiPriority w:val="22"/>
    <w:rsid w:val="001C5A86"/>
    <w:rPr>
      <w:b/>
      <w:bCs/>
    </w:rPr>
  </w:style>
  <w:style w:type="character" w:customStyle="1" w:styleId="PEATLANDS-PARAGRAPH-HEADINGS02Carattere">
    <w:name w:val="PEATLANDS - PARAGRAPH - HEADINGS 02 Carattere"/>
    <w:basedOn w:val="Heading3Char"/>
    <w:link w:val="PEATLANDS-PARAGRAPH-HEADINGS02"/>
    <w:rsid w:val="001C5A86"/>
    <w:rPr>
      <w:rFonts w:ascii="Calibri Bold" w:eastAsiaTheme="majorEastAsia" w:hAnsi="Calibri Bold" w:cstheme="majorBidi"/>
      <w:b/>
      <w:color w:val="DC733C"/>
      <w:sz w:val="32"/>
      <w:szCs w:val="32"/>
    </w:rPr>
  </w:style>
  <w:style w:type="paragraph" w:styleId="FootnoteText">
    <w:name w:val="footnote text"/>
    <w:aliases w:val="PEATLANDS - FOOTNOTES"/>
    <w:basedOn w:val="Normal"/>
    <w:link w:val="FootnoteTextChar"/>
    <w:uiPriority w:val="99"/>
    <w:unhideWhenUsed/>
    <w:qFormat/>
    <w:rsid w:val="004F19C8"/>
    <w:pPr>
      <w:spacing w:before="120" w:after="120" w:line="240" w:lineRule="auto"/>
      <w:ind w:left="144" w:hanging="144"/>
    </w:pPr>
    <w:rPr>
      <w:color w:val="324650"/>
      <w:sz w:val="20"/>
      <w:szCs w:val="20"/>
    </w:rPr>
  </w:style>
  <w:style w:type="character" w:customStyle="1" w:styleId="FootnoteTextChar">
    <w:name w:val="Footnote Text Char"/>
    <w:aliases w:val="PEATLANDS - FOOTNOTES Char"/>
    <w:basedOn w:val="DefaultParagraphFont"/>
    <w:link w:val="FootnoteText"/>
    <w:uiPriority w:val="99"/>
    <w:rsid w:val="004F19C8"/>
    <w:rPr>
      <w:color w:val="324650"/>
      <w:sz w:val="20"/>
      <w:szCs w:val="20"/>
    </w:rPr>
  </w:style>
  <w:style w:type="character" w:styleId="FootnoteReference">
    <w:name w:val="footnote reference"/>
    <w:basedOn w:val="DefaultParagraphFont"/>
    <w:uiPriority w:val="99"/>
    <w:semiHidden/>
    <w:unhideWhenUsed/>
    <w:rsid w:val="001C5A86"/>
    <w:rPr>
      <w:vertAlign w:val="superscript"/>
    </w:rPr>
  </w:style>
  <w:style w:type="paragraph" w:styleId="ListParagraph">
    <w:name w:val="List Paragraph"/>
    <w:basedOn w:val="Normal"/>
    <w:link w:val="ListParagraphChar"/>
    <w:uiPriority w:val="34"/>
    <w:qFormat/>
    <w:rsid w:val="004F19C8"/>
    <w:pPr>
      <w:ind w:left="720"/>
      <w:contextualSpacing/>
    </w:pPr>
  </w:style>
  <w:style w:type="paragraph" w:customStyle="1" w:styleId="PEATLANDS-PARAGRAPH-MULTILEVELNUMBLEVEL01">
    <w:name w:val="PEATLANDS - PARAGRAPH - MULTILEVEL NUMB. LEVEL 01"/>
    <w:basedOn w:val="Normal"/>
    <w:link w:val="PEATLANDS-PARAGRAPH-MULTILEVELNUMBLEVEL01Carattere"/>
    <w:qFormat/>
    <w:rsid w:val="00AA4CF5"/>
    <w:pPr>
      <w:numPr>
        <w:numId w:val="4"/>
      </w:numPr>
      <w:spacing w:line="240" w:lineRule="auto"/>
      <w:ind w:left="864" w:hanging="432"/>
    </w:pPr>
    <w:rPr>
      <w:color w:val="324650"/>
    </w:rPr>
  </w:style>
  <w:style w:type="paragraph" w:customStyle="1" w:styleId="PEATLANDS-PARAGRAPH-MULTILEVELNUMBLEVEL02">
    <w:name w:val="PEATLANDS - PARAGRAPH - MULTILEVEL NUMB. LEVEL 02"/>
    <w:link w:val="PEATLANDS-PARAGRAPH-MULTILEVELNUMBLEVEL02Carattere"/>
    <w:qFormat/>
    <w:rsid w:val="00EA3BB6"/>
    <w:pPr>
      <w:numPr>
        <w:ilvl w:val="1"/>
        <w:numId w:val="4"/>
      </w:numPr>
      <w:spacing w:line="240" w:lineRule="auto"/>
      <w:ind w:left="1440" w:hanging="576"/>
    </w:pPr>
    <w:rPr>
      <w:color w:val="324650"/>
    </w:rPr>
  </w:style>
  <w:style w:type="character" w:customStyle="1" w:styleId="PEATLANDS-PARAGRAPH-MULTILEVELNUMBLEVEL01Carattere">
    <w:name w:val="PEATLANDS - PARAGRAPH - MULTILEVEL NUMB. LEVEL 01 Carattere"/>
    <w:basedOn w:val="DefaultParagraphFont"/>
    <w:link w:val="PEATLANDS-PARAGRAPH-MULTILEVELNUMBLEVEL01"/>
    <w:rsid w:val="00AA4CF5"/>
    <w:rPr>
      <w:color w:val="324650"/>
    </w:rPr>
  </w:style>
  <w:style w:type="character" w:styleId="CommentReference">
    <w:name w:val="annotation reference"/>
    <w:basedOn w:val="DefaultParagraphFont"/>
    <w:uiPriority w:val="99"/>
    <w:semiHidden/>
    <w:unhideWhenUsed/>
    <w:rsid w:val="00EA3BB6"/>
    <w:rPr>
      <w:sz w:val="16"/>
      <w:szCs w:val="16"/>
    </w:rPr>
  </w:style>
  <w:style w:type="character" w:customStyle="1" w:styleId="ListParagraphChar">
    <w:name w:val="List Paragraph Char"/>
    <w:basedOn w:val="DefaultParagraphFont"/>
    <w:link w:val="ListParagraph"/>
    <w:uiPriority w:val="34"/>
    <w:rsid w:val="00EA3BB6"/>
  </w:style>
  <w:style w:type="character" w:customStyle="1" w:styleId="PEATLANDS-PARAGRAPH-MULTILEVELNUMBLEVEL02Carattere">
    <w:name w:val="PEATLANDS - PARAGRAPH - MULTILEVEL NUMB. LEVEL 02 Carattere"/>
    <w:basedOn w:val="ListParagraphChar"/>
    <w:link w:val="PEATLANDS-PARAGRAPH-MULTILEVELNUMBLEVEL02"/>
    <w:rsid w:val="00EA3BB6"/>
    <w:rPr>
      <w:color w:val="324650"/>
    </w:rPr>
  </w:style>
  <w:style w:type="paragraph" w:styleId="CommentText">
    <w:name w:val="annotation text"/>
    <w:basedOn w:val="Normal"/>
    <w:link w:val="CommentTextChar"/>
    <w:uiPriority w:val="99"/>
    <w:semiHidden/>
    <w:unhideWhenUsed/>
    <w:rsid w:val="00EA3BB6"/>
    <w:pPr>
      <w:spacing w:line="240" w:lineRule="auto"/>
    </w:pPr>
    <w:rPr>
      <w:sz w:val="20"/>
      <w:szCs w:val="20"/>
    </w:rPr>
  </w:style>
  <w:style w:type="character" w:customStyle="1" w:styleId="CommentTextChar">
    <w:name w:val="Comment Text Char"/>
    <w:basedOn w:val="DefaultParagraphFont"/>
    <w:link w:val="CommentText"/>
    <w:uiPriority w:val="99"/>
    <w:semiHidden/>
    <w:rsid w:val="00EA3BB6"/>
    <w:rPr>
      <w:sz w:val="20"/>
      <w:szCs w:val="20"/>
    </w:rPr>
  </w:style>
  <w:style w:type="paragraph" w:styleId="CommentSubject">
    <w:name w:val="annotation subject"/>
    <w:basedOn w:val="CommentText"/>
    <w:next w:val="CommentText"/>
    <w:link w:val="CommentSubjectChar"/>
    <w:uiPriority w:val="99"/>
    <w:semiHidden/>
    <w:unhideWhenUsed/>
    <w:rsid w:val="00EA3BB6"/>
    <w:rPr>
      <w:b/>
      <w:bCs/>
    </w:rPr>
  </w:style>
  <w:style w:type="character" w:customStyle="1" w:styleId="CommentSubjectChar">
    <w:name w:val="Comment Subject Char"/>
    <w:basedOn w:val="CommentTextChar"/>
    <w:link w:val="CommentSubject"/>
    <w:uiPriority w:val="99"/>
    <w:semiHidden/>
    <w:rsid w:val="00EA3BB6"/>
    <w:rPr>
      <w:b/>
      <w:bCs/>
      <w:sz w:val="20"/>
      <w:szCs w:val="20"/>
    </w:rPr>
  </w:style>
  <w:style w:type="paragraph" w:styleId="BalloonText">
    <w:name w:val="Balloon Text"/>
    <w:basedOn w:val="Normal"/>
    <w:link w:val="BalloonTextChar"/>
    <w:uiPriority w:val="99"/>
    <w:semiHidden/>
    <w:unhideWhenUsed/>
    <w:rsid w:val="00EA3B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BB6"/>
    <w:rPr>
      <w:rFonts w:ascii="Segoe UI" w:hAnsi="Segoe UI" w:cs="Segoe UI"/>
      <w:sz w:val="18"/>
      <w:szCs w:val="18"/>
    </w:rPr>
  </w:style>
  <w:style w:type="paragraph" w:customStyle="1" w:styleId="PEATLANDS-PARAGRAPH-MULTILEVELNUMBLEVEL03">
    <w:name w:val="PEATLANDS - PARAGRAPH - MULTILEVEL NUMB. LEVEL 03"/>
    <w:link w:val="PEATLANDS-PARAGRAPH-MULTILEVELNUMBLEVEL03Carattere"/>
    <w:qFormat/>
    <w:rsid w:val="00EA3BB6"/>
    <w:pPr>
      <w:numPr>
        <w:ilvl w:val="2"/>
        <w:numId w:val="4"/>
      </w:numPr>
      <w:spacing w:line="240" w:lineRule="auto"/>
      <w:ind w:left="2160" w:hanging="720"/>
    </w:pPr>
    <w:rPr>
      <w:color w:val="324650"/>
    </w:rPr>
  </w:style>
  <w:style w:type="paragraph" w:customStyle="1" w:styleId="PEATLAND-PARAGRAPH-BULLETLIST">
    <w:name w:val="PEATLAND - PARAGRAPH - BULLET LIST"/>
    <w:link w:val="PEATLAND-PARAGRAPH-BULLETLISTCarattere"/>
    <w:qFormat/>
    <w:rsid w:val="00EA3BB6"/>
    <w:pPr>
      <w:numPr>
        <w:numId w:val="6"/>
      </w:numPr>
    </w:pPr>
    <w:rPr>
      <w:color w:val="324650"/>
    </w:rPr>
  </w:style>
  <w:style w:type="character" w:customStyle="1" w:styleId="PEATLANDS-PARAGRAPH-MULTILEVELNUMBLEVEL03Carattere">
    <w:name w:val="PEATLANDS - PARAGRAPH - MULTILEVEL NUMB. LEVEL 03 Carattere"/>
    <w:basedOn w:val="ListParagraphChar"/>
    <w:link w:val="PEATLANDS-PARAGRAPH-MULTILEVELNUMBLEVEL03"/>
    <w:rsid w:val="00EA3BB6"/>
    <w:rPr>
      <w:color w:val="324650"/>
    </w:rPr>
  </w:style>
  <w:style w:type="table" w:styleId="MediumList2-Accent1">
    <w:name w:val="Medium List 2 Accent 1"/>
    <w:basedOn w:val="TableNormal"/>
    <w:uiPriority w:val="66"/>
    <w:rsid w:val="00356205"/>
    <w:pPr>
      <w:spacing w:after="0" w:line="240" w:lineRule="auto"/>
    </w:pPr>
    <w:rPr>
      <w:rFonts w:asciiTheme="majorHAnsi" w:eastAsiaTheme="majorEastAsia" w:hAnsiTheme="majorHAnsi" w:cstheme="majorBidi"/>
      <w:color w:val="324B5A" w:themeColor="text1"/>
    </w:rPr>
    <w:tblPr>
      <w:tblStyleRowBandSize w:val="1"/>
      <w:tblStyleColBandSize w:val="1"/>
      <w:tblBorders>
        <w:top w:val="single" w:sz="8" w:space="0" w:color="324B5A" w:themeColor="accent1"/>
        <w:left w:val="single" w:sz="8" w:space="0" w:color="324B5A" w:themeColor="accent1"/>
        <w:bottom w:val="single" w:sz="8" w:space="0" w:color="324B5A" w:themeColor="accent1"/>
        <w:right w:val="single" w:sz="8" w:space="0" w:color="324B5A" w:themeColor="accent1"/>
      </w:tblBorders>
    </w:tblPr>
    <w:tblStylePr w:type="firstRow">
      <w:rPr>
        <w:sz w:val="24"/>
        <w:szCs w:val="24"/>
      </w:rPr>
      <w:tblPr/>
      <w:tcPr>
        <w:tcBorders>
          <w:top w:val="nil"/>
          <w:left w:val="nil"/>
          <w:bottom w:val="single" w:sz="24" w:space="0" w:color="324B5A" w:themeColor="accent1"/>
          <w:right w:val="nil"/>
          <w:insideH w:val="nil"/>
          <w:insideV w:val="nil"/>
        </w:tcBorders>
        <w:shd w:val="clear" w:color="auto" w:fill="FFFFFF" w:themeFill="background1"/>
      </w:tcPr>
    </w:tblStylePr>
    <w:tblStylePr w:type="lastRow">
      <w:tblPr/>
      <w:tcPr>
        <w:tcBorders>
          <w:top w:val="single" w:sz="8" w:space="0" w:color="324B5A"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24B5A" w:themeColor="accent1"/>
          <w:insideH w:val="nil"/>
          <w:insideV w:val="nil"/>
        </w:tcBorders>
        <w:shd w:val="clear" w:color="auto" w:fill="FFFFFF" w:themeFill="background1"/>
      </w:tcPr>
    </w:tblStylePr>
    <w:tblStylePr w:type="lastCol">
      <w:tblPr/>
      <w:tcPr>
        <w:tcBorders>
          <w:top w:val="nil"/>
          <w:left w:val="single" w:sz="8" w:space="0" w:color="324B5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4DE" w:themeFill="accent1" w:themeFillTint="3F"/>
      </w:tcPr>
    </w:tblStylePr>
    <w:tblStylePr w:type="band1Horz">
      <w:tblPr/>
      <w:tcPr>
        <w:tcBorders>
          <w:top w:val="nil"/>
          <w:bottom w:val="nil"/>
          <w:insideH w:val="nil"/>
          <w:insideV w:val="nil"/>
        </w:tcBorders>
        <w:shd w:val="clear" w:color="auto" w:fill="C4D4D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PEATLAND-PARAGRAPH-BULLETLISTCarattere">
    <w:name w:val="PEATLAND - PARAGRAPH - BULLET LIST Carattere"/>
    <w:basedOn w:val="DefaultParagraphFont"/>
    <w:link w:val="PEATLAND-PARAGRAPH-BULLETLIST"/>
    <w:rsid w:val="00EA3BB6"/>
    <w:rPr>
      <w:color w:val="324650"/>
    </w:rPr>
  </w:style>
  <w:style w:type="table" w:styleId="ListTable7Colorful">
    <w:name w:val="List Table 7 Colorful"/>
    <w:basedOn w:val="TableNormal"/>
    <w:uiPriority w:val="52"/>
    <w:rsid w:val="00356205"/>
    <w:pPr>
      <w:spacing w:after="0" w:line="240" w:lineRule="auto"/>
    </w:pPr>
    <w:rPr>
      <w:color w:val="324B5A"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24B5A"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24B5A"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24B5A"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24B5A" w:themeColor="text1"/>
        </w:tcBorders>
        <w:shd w:val="clear" w:color="auto" w:fill="FFFFFF" w:themeFill="background1"/>
      </w:tcPr>
    </w:tblStylePr>
    <w:tblStylePr w:type="band1Vert">
      <w:tblPr/>
      <w:tcPr>
        <w:shd w:val="clear" w:color="auto" w:fill="CFDCE4" w:themeFill="text1" w:themeFillTint="33"/>
      </w:tcPr>
    </w:tblStylePr>
    <w:tblStylePr w:type="band1Horz">
      <w:tblPr/>
      <w:tcPr>
        <w:shd w:val="clear" w:color="auto" w:fill="CFDCE4"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2">
    <w:name w:val="List Table 6 Colorful Accent 2"/>
    <w:aliases w:val="PEATLANDS - PARAGRAPHS - TABLE"/>
    <w:basedOn w:val="TableNormal"/>
    <w:uiPriority w:val="51"/>
    <w:rsid w:val="00634B3E"/>
    <w:pPr>
      <w:spacing w:after="0" w:line="240" w:lineRule="auto"/>
    </w:pPr>
    <w:rPr>
      <w:color w:val="F0463C"/>
    </w:rPr>
    <w:tblPr>
      <w:tblStyleRowBandSize w:val="1"/>
      <w:tblStyleColBandSize w:val="1"/>
      <w:tblBorders>
        <w:top w:val="dotted" w:sz="4" w:space="0" w:color="F0463C"/>
        <w:bottom w:val="dotted" w:sz="4" w:space="0" w:color="F0463C"/>
        <w:insideH w:val="dotted" w:sz="4" w:space="0" w:color="F0463C"/>
      </w:tblBorders>
      <w:tblCellMar>
        <w:top w:w="86" w:type="dxa"/>
        <w:left w:w="86" w:type="dxa"/>
        <w:bottom w:w="86" w:type="dxa"/>
        <w:right w:w="86" w:type="dxa"/>
      </w:tblCellMar>
    </w:tblPr>
    <w:tcPr>
      <w:shd w:val="pct25" w:color="FCD9D8" w:themeColor="accent2" w:themeTint="33" w:fill="auto"/>
    </w:tcPr>
    <w:tblStylePr w:type="firstRow">
      <w:rPr>
        <w:b/>
        <w:bCs/>
      </w:rPr>
      <w:tblPr/>
      <w:tcPr>
        <w:tcBorders>
          <w:bottom w:val="single" w:sz="4" w:space="0" w:color="F0463C" w:themeColor="accent2"/>
        </w:tcBorders>
      </w:tcPr>
    </w:tblStylePr>
    <w:tblStylePr w:type="lastRow">
      <w:rPr>
        <w:b/>
        <w:bCs/>
      </w:rPr>
      <w:tblPr/>
      <w:tcPr>
        <w:tcBorders>
          <w:top w:val="double" w:sz="4" w:space="0" w:color="F0463C" w:themeColor="accent2"/>
        </w:tcBorders>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table" w:styleId="TableGrid">
    <w:name w:val="Table Grid"/>
    <w:basedOn w:val="TableNormal"/>
    <w:uiPriority w:val="39"/>
    <w:rsid w:val="00356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634B3E"/>
    <w:pPr>
      <w:spacing w:after="200" w:line="240" w:lineRule="auto"/>
    </w:pPr>
    <w:rPr>
      <w:i/>
      <w:iCs/>
      <w:color w:val="44546A" w:themeColor="text2"/>
      <w:sz w:val="18"/>
      <w:szCs w:val="18"/>
    </w:rPr>
  </w:style>
  <w:style w:type="paragraph" w:styleId="TOCHeading">
    <w:name w:val="TOC Heading"/>
    <w:basedOn w:val="Heading1"/>
    <w:next w:val="Normal"/>
    <w:uiPriority w:val="39"/>
    <w:unhideWhenUsed/>
    <w:rsid w:val="00634B3E"/>
    <w:pPr>
      <w:numPr>
        <w:numId w:val="0"/>
      </w:numPr>
      <w:outlineLvl w:val="9"/>
    </w:pPr>
    <w:rPr>
      <w:rFonts w:asciiTheme="majorHAnsi" w:hAnsiTheme="majorHAnsi"/>
      <w:b w:val="0"/>
      <w:color w:val="253743" w:themeColor="accent1" w:themeShade="BF"/>
      <w:sz w:val="32"/>
    </w:rPr>
  </w:style>
  <w:style w:type="paragraph" w:styleId="TOC1">
    <w:name w:val="toc 1"/>
    <w:basedOn w:val="Normal"/>
    <w:next w:val="Normal"/>
    <w:autoRedefine/>
    <w:uiPriority w:val="39"/>
    <w:unhideWhenUsed/>
    <w:rsid w:val="00C9129C"/>
    <w:pPr>
      <w:tabs>
        <w:tab w:val="right" w:leader="dot" w:pos="9628"/>
      </w:tabs>
      <w:spacing w:after="100"/>
    </w:pPr>
    <w:rPr>
      <w:noProof/>
      <w:color w:val="F0463C" w:themeColor="accent2"/>
    </w:rPr>
  </w:style>
  <w:style w:type="paragraph" w:styleId="TOC2">
    <w:name w:val="toc 2"/>
    <w:basedOn w:val="Normal"/>
    <w:next w:val="Normal"/>
    <w:autoRedefine/>
    <w:uiPriority w:val="39"/>
    <w:unhideWhenUsed/>
    <w:rsid w:val="00472F76"/>
    <w:pPr>
      <w:spacing w:after="100"/>
      <w:ind w:left="220"/>
    </w:pPr>
  </w:style>
  <w:style w:type="paragraph" w:styleId="TOC3">
    <w:name w:val="toc 3"/>
    <w:basedOn w:val="Normal"/>
    <w:next w:val="Normal"/>
    <w:autoRedefine/>
    <w:uiPriority w:val="39"/>
    <w:unhideWhenUsed/>
    <w:rsid w:val="00634B3E"/>
    <w:pPr>
      <w:spacing w:after="100"/>
      <w:ind w:left="440"/>
    </w:pPr>
  </w:style>
  <w:style w:type="character" w:styleId="Hyperlink">
    <w:name w:val="Hyperlink"/>
    <w:basedOn w:val="DefaultParagraphFont"/>
    <w:uiPriority w:val="99"/>
    <w:unhideWhenUsed/>
    <w:rsid w:val="00634B3E"/>
    <w:rPr>
      <w:color w:val="6E8796" w:themeColor="hyperlink"/>
      <w:u w:val="single"/>
    </w:rPr>
  </w:style>
  <w:style w:type="paragraph" w:customStyle="1" w:styleId="PEATLANDS-FIGUREANDTABLES-TITLES">
    <w:name w:val="PEATLANDS - FIGURE AND TABLES - TITLES"/>
    <w:next w:val="Normal"/>
    <w:link w:val="PEATLANDS-FIGUREANDTABLES-TITLESChar"/>
    <w:qFormat/>
    <w:rsid w:val="00AE3CD2"/>
    <w:pPr>
      <w:spacing w:before="500" w:after="200" w:line="240" w:lineRule="auto"/>
      <w:jc w:val="center"/>
    </w:pPr>
    <w:rPr>
      <w:b/>
      <w:iCs/>
      <w:color w:val="EB412F"/>
      <w:szCs w:val="18"/>
    </w:rPr>
  </w:style>
  <w:style w:type="paragraph" w:customStyle="1" w:styleId="PEATLANDS-SOURCEORNOTE-TEXT">
    <w:name w:val="PEATLANDS - SOURCE OR NOTE - TEXT"/>
    <w:basedOn w:val="Normal"/>
    <w:next w:val="PEATLANDS-PARAGRAPH-TEXT"/>
    <w:link w:val="PEATLANDS-SOURCEORNOTE-TEXTChar"/>
    <w:qFormat/>
    <w:rsid w:val="00AE3CD2"/>
    <w:pPr>
      <w:jc w:val="center"/>
    </w:pPr>
    <w:rPr>
      <w:i/>
      <w:iCs/>
      <w:color w:val="EB412F"/>
      <w:shd w:val="clear" w:color="auto" w:fill="FFFFFF"/>
    </w:rPr>
  </w:style>
  <w:style w:type="character" w:customStyle="1" w:styleId="PEATLANDS-FIGUREANDTABLES-TITLESChar">
    <w:name w:val="PEATLANDS - FIGURE AND TABLES - TITLES Char"/>
    <w:basedOn w:val="DefaultParagraphFont"/>
    <w:link w:val="PEATLANDS-FIGUREANDTABLES-TITLES"/>
    <w:rsid w:val="00AE3CD2"/>
    <w:rPr>
      <w:b/>
      <w:iCs/>
      <w:color w:val="EB412F"/>
      <w:szCs w:val="18"/>
    </w:rPr>
  </w:style>
  <w:style w:type="paragraph" w:styleId="NoSpacing">
    <w:name w:val="No Spacing"/>
    <w:uiPriority w:val="1"/>
    <w:rsid w:val="00D462C0"/>
    <w:pPr>
      <w:spacing w:after="0" w:line="240" w:lineRule="auto"/>
    </w:pPr>
  </w:style>
  <w:style w:type="character" w:customStyle="1" w:styleId="PEATLANDS-SOURCEORNOTE-TEXTChar">
    <w:name w:val="PEATLANDS - SOURCE OR NOTE - TEXT Char"/>
    <w:basedOn w:val="PEATLANDS-PARAGRAPH-TEXTCarattere"/>
    <w:link w:val="PEATLANDS-SOURCEORNOTE-TEXT"/>
    <w:rsid w:val="00AE3CD2"/>
    <w:rPr>
      <w:i/>
      <w:iCs/>
      <w:color w:val="EB412F"/>
    </w:rPr>
  </w:style>
  <w:style w:type="paragraph" w:styleId="TableofFigures">
    <w:name w:val="table of figures"/>
    <w:basedOn w:val="Normal"/>
    <w:next w:val="Normal"/>
    <w:uiPriority w:val="99"/>
    <w:unhideWhenUsed/>
    <w:rsid w:val="0058601C"/>
    <w:pPr>
      <w:spacing w:after="0"/>
    </w:pPr>
  </w:style>
  <w:style w:type="paragraph" w:customStyle="1" w:styleId="PEATLANDS-PARAGRAPH-QUOTE">
    <w:name w:val="PEATLANDS - PARAGRAPH - QUOTE"/>
    <w:basedOn w:val="Normal"/>
    <w:next w:val="PEATLANDS-PARAGRAPH-TEXT"/>
    <w:link w:val="PEATLANDS-PARAGRAPH-QUOTECarattere"/>
    <w:qFormat/>
    <w:rsid w:val="003238B7"/>
    <w:pPr>
      <w:spacing w:line="240" w:lineRule="auto"/>
      <w:ind w:left="720"/>
    </w:pPr>
    <w:rPr>
      <w:bCs/>
      <w:i/>
      <w:color w:val="DC733C" w:themeColor="accent3"/>
      <w:sz w:val="40"/>
    </w:rPr>
  </w:style>
  <w:style w:type="character" w:customStyle="1" w:styleId="PEATLANDS-PARAGRAPH-QUOTECarattere">
    <w:name w:val="PEATLANDS - PARAGRAPH - QUOTE Carattere"/>
    <w:basedOn w:val="DefaultParagraphFont"/>
    <w:link w:val="PEATLANDS-PARAGRAPH-QUOTE"/>
    <w:rsid w:val="003238B7"/>
    <w:rPr>
      <w:bCs/>
      <w:i/>
      <w:color w:val="DC733C" w:themeColor="accent3"/>
      <w:sz w:val="40"/>
    </w:rPr>
  </w:style>
  <w:style w:type="paragraph" w:customStyle="1" w:styleId="PEATLAND-PARAGRAPH-BOX-BulletList">
    <w:name w:val="PEATLAND - PARAGRAPH - BOX - Bullet List"/>
    <w:basedOn w:val="PEATLAND-PARAGRAPH-BULLETLIST"/>
    <w:link w:val="PEATLAND-PARAGRAPH-BOX-BulletListChar"/>
    <w:qFormat/>
    <w:rsid w:val="00D9599C"/>
    <w:rPr>
      <w:b/>
      <w:bCs/>
      <w:color w:val="F0463C" w:themeColor="accent2"/>
    </w:rPr>
  </w:style>
  <w:style w:type="paragraph" w:customStyle="1" w:styleId="PEATLAND-PARAGRAPH-BOX-Text">
    <w:name w:val="PEATLAND - PARAGRAPH - BOX - Text"/>
    <w:basedOn w:val="Normal"/>
    <w:link w:val="PEATLAND-PARAGRAPH-BOX-TextChar"/>
    <w:qFormat/>
    <w:rsid w:val="00D9599C"/>
    <w:rPr>
      <w:color w:val="F0463C" w:themeColor="accent2"/>
    </w:rPr>
  </w:style>
  <w:style w:type="character" w:customStyle="1" w:styleId="PEATLAND-PARAGRAPH-BOX-BulletListChar">
    <w:name w:val="PEATLAND - PARAGRAPH - BOX - Bullet List Char"/>
    <w:basedOn w:val="PEATLAND-PARAGRAPH-BULLETLISTCarattere"/>
    <w:link w:val="PEATLAND-PARAGRAPH-BOX-BulletList"/>
    <w:rsid w:val="00D9599C"/>
    <w:rPr>
      <w:b/>
      <w:bCs/>
      <w:color w:val="F0463C" w:themeColor="accent2"/>
    </w:rPr>
  </w:style>
  <w:style w:type="paragraph" w:customStyle="1" w:styleId="PEATLAND-PARAGRAPH-TEXT-HYPERLINL">
    <w:name w:val="PEATLAND - PARAGRAPH - TEXT - HYPERLINL"/>
    <w:basedOn w:val="PEATLANDS-PARAGRAPH-TEXT"/>
    <w:link w:val="PEATLAND-PARAGRAPH-TEXT-HYPERLINLChar"/>
    <w:qFormat/>
    <w:rsid w:val="006B2567"/>
    <w:rPr>
      <w:color w:val="62A8B9" w:themeColor="accent5" w:themeShade="BF"/>
      <w:u w:val="single"/>
    </w:rPr>
  </w:style>
  <w:style w:type="character" w:customStyle="1" w:styleId="PEATLAND-PARAGRAPH-BOX-TextChar">
    <w:name w:val="PEATLAND - PARAGRAPH - BOX - Text Char"/>
    <w:basedOn w:val="DefaultParagraphFont"/>
    <w:link w:val="PEATLAND-PARAGRAPH-BOX-Text"/>
    <w:rsid w:val="00D9599C"/>
    <w:rPr>
      <w:color w:val="F0463C" w:themeColor="accent2"/>
    </w:rPr>
  </w:style>
  <w:style w:type="paragraph" w:customStyle="1" w:styleId="1body">
    <w:name w:val="1_body"/>
    <w:basedOn w:val="Normal"/>
    <w:uiPriority w:val="99"/>
    <w:rsid w:val="005A68A5"/>
    <w:pPr>
      <w:suppressAutoHyphens/>
      <w:autoSpaceDE w:val="0"/>
      <w:autoSpaceDN w:val="0"/>
      <w:adjustRightInd w:val="0"/>
      <w:spacing w:after="0" w:line="250" w:lineRule="atLeast"/>
      <w:textAlignment w:val="center"/>
    </w:pPr>
    <w:rPr>
      <w:rFonts w:ascii="Avenir Book" w:hAnsi="Avenir Book" w:cs="Avenir Book"/>
      <w:color w:val="000000"/>
      <w:sz w:val="18"/>
      <w:szCs w:val="18"/>
    </w:rPr>
  </w:style>
  <w:style w:type="character" w:customStyle="1" w:styleId="PEATLAND-PARAGRAPH-TEXT-HYPERLINLChar">
    <w:name w:val="PEATLAND - PARAGRAPH - TEXT - HYPERLINL Char"/>
    <w:basedOn w:val="PEATLANDS-PARAGRAPH-TEXTCarattere"/>
    <w:link w:val="PEATLAND-PARAGRAPH-TEXT-HYPERLINL"/>
    <w:rsid w:val="006B2567"/>
    <w:rPr>
      <w:color w:val="62A8B9" w:themeColor="accent5" w:themeShade="BF"/>
      <w:u w:val="single"/>
    </w:rPr>
  </w:style>
  <w:style w:type="paragraph" w:styleId="NormalWeb">
    <w:name w:val="Normal (Web)"/>
    <w:basedOn w:val="Normal"/>
    <w:uiPriority w:val="99"/>
    <w:unhideWhenUsed/>
    <w:rsid w:val="00133DC3"/>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table" w:styleId="GridTable2-Accent2">
    <w:name w:val="Grid Table 2 Accent 2"/>
    <w:basedOn w:val="TableNormal"/>
    <w:uiPriority w:val="47"/>
    <w:rsid w:val="00D53B53"/>
    <w:pPr>
      <w:spacing w:after="0" w:line="240" w:lineRule="auto"/>
    </w:pPr>
    <w:tblPr>
      <w:tblStyleRowBandSize w:val="1"/>
      <w:tblStyleColBandSize w:val="1"/>
      <w:tblBorders>
        <w:top w:val="single" w:sz="2" w:space="0" w:color="F68F8A" w:themeColor="accent2" w:themeTint="99"/>
        <w:bottom w:val="single" w:sz="2" w:space="0" w:color="F68F8A" w:themeColor="accent2" w:themeTint="99"/>
        <w:insideH w:val="single" w:sz="2" w:space="0" w:color="F68F8A" w:themeColor="accent2" w:themeTint="99"/>
        <w:insideV w:val="single" w:sz="2" w:space="0" w:color="F68F8A" w:themeColor="accent2" w:themeTint="99"/>
      </w:tblBorders>
    </w:tblPr>
    <w:tblStylePr w:type="firstRow">
      <w:rPr>
        <w:b/>
        <w:bCs/>
      </w:rPr>
      <w:tblPr/>
      <w:tcPr>
        <w:tcBorders>
          <w:top w:val="nil"/>
          <w:bottom w:val="single" w:sz="12" w:space="0" w:color="F68F8A" w:themeColor="accent2" w:themeTint="99"/>
          <w:insideH w:val="nil"/>
          <w:insideV w:val="nil"/>
        </w:tcBorders>
        <w:shd w:val="clear" w:color="auto" w:fill="FFFFFF" w:themeFill="background1"/>
      </w:tcPr>
    </w:tblStylePr>
    <w:tblStylePr w:type="lastRow">
      <w:rPr>
        <w:b/>
        <w:bCs/>
      </w:rPr>
      <w:tblPr/>
      <w:tcPr>
        <w:tcBorders>
          <w:top w:val="double" w:sz="2" w:space="0" w:color="F68F8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table" w:styleId="GridTable6Colorful-Accent2">
    <w:name w:val="Grid Table 6 Colorful Accent 2"/>
    <w:basedOn w:val="TableNormal"/>
    <w:uiPriority w:val="51"/>
    <w:rsid w:val="00D53B53"/>
    <w:pPr>
      <w:spacing w:after="0" w:line="240" w:lineRule="auto"/>
    </w:pPr>
    <w:rPr>
      <w:color w:val="D01A10" w:themeColor="accent2" w:themeShade="BF"/>
    </w:rPr>
    <w:tblPr>
      <w:tblStyleRowBandSize w:val="1"/>
      <w:tblStyleColBandSize w:val="1"/>
      <w:tblBorders>
        <w:top w:val="single" w:sz="4" w:space="0" w:color="F68F8A" w:themeColor="accent2" w:themeTint="99"/>
        <w:left w:val="single" w:sz="4" w:space="0" w:color="F68F8A" w:themeColor="accent2" w:themeTint="99"/>
        <w:bottom w:val="single" w:sz="4" w:space="0" w:color="F68F8A" w:themeColor="accent2" w:themeTint="99"/>
        <w:right w:val="single" w:sz="4" w:space="0" w:color="F68F8A" w:themeColor="accent2" w:themeTint="99"/>
        <w:insideH w:val="single" w:sz="4" w:space="0" w:color="F68F8A" w:themeColor="accent2" w:themeTint="99"/>
        <w:insideV w:val="single" w:sz="4" w:space="0" w:color="F68F8A" w:themeColor="accent2" w:themeTint="99"/>
      </w:tblBorders>
    </w:tblPr>
    <w:tblStylePr w:type="firstRow">
      <w:rPr>
        <w:b/>
        <w:bCs/>
      </w:rPr>
      <w:tblPr/>
      <w:tcPr>
        <w:tcBorders>
          <w:bottom w:val="single" w:sz="12" w:space="0" w:color="F68F8A" w:themeColor="accent2" w:themeTint="99"/>
        </w:tcBorders>
      </w:tcPr>
    </w:tblStylePr>
    <w:tblStylePr w:type="lastRow">
      <w:rPr>
        <w:b/>
        <w:bCs/>
      </w:rPr>
      <w:tblPr/>
      <w:tcPr>
        <w:tcBorders>
          <w:top w:val="double" w:sz="4" w:space="0" w:color="F68F8A" w:themeColor="accent2" w:themeTint="99"/>
        </w:tcBorders>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character" w:styleId="UnresolvedMention">
    <w:name w:val="Unresolved Mention"/>
    <w:basedOn w:val="DefaultParagraphFont"/>
    <w:uiPriority w:val="99"/>
    <w:semiHidden/>
    <w:unhideWhenUsed/>
    <w:rsid w:val="007C5E56"/>
    <w:rPr>
      <w:color w:val="605E5C"/>
      <w:shd w:val="clear" w:color="auto" w:fill="E1DFDD"/>
    </w:rPr>
  </w:style>
  <w:style w:type="character" w:styleId="FollowedHyperlink">
    <w:name w:val="FollowedHyperlink"/>
    <w:basedOn w:val="DefaultParagraphFont"/>
    <w:uiPriority w:val="99"/>
    <w:semiHidden/>
    <w:unhideWhenUsed/>
    <w:rsid w:val="004A58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atlands@f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o.org/national-forest-monitoring/areas-of-work/peatlands/peatlands/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indonesia.wetlands.org/publications/manual-for-the-control-of-fire-in-peatlands-and-peatland-for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atlands@fao.org" TargetMode="External"/><Relationship Id="rId5" Type="http://schemas.openxmlformats.org/officeDocument/2006/relationships/numbering" Target="numbering.xml"/><Relationship Id="rId15" Type="http://schemas.openxmlformats.org/officeDocument/2006/relationships/hyperlink" Target="https://doi.org/10.1038/ngeo357"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o.org/national-forest-monitoring/areas-of-work/peatlands/peatlands/e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s://www.iso.org/obp/ui/" TargetMode="External"/><Relationship Id="rId7" Type="http://schemas.openxmlformats.org/officeDocument/2006/relationships/hyperlink" Target="http://www.fao.org/national-forest-monitoring/areas-of-work/peatlands/en/" TargetMode="External"/><Relationship Id="rId2" Type="http://schemas.openxmlformats.org/officeDocument/2006/relationships/hyperlink" Target="https://www.iso.org/obp/ui/" TargetMode="External"/><Relationship Id="rId1" Type="http://schemas.openxmlformats.org/officeDocument/2006/relationships/hyperlink" Target="https://www.epa.gov/sites/production/files/2015-08/documents/method_180-1_1993.pdf" TargetMode="External"/><Relationship Id="rId6" Type="http://schemas.openxmlformats.org/officeDocument/2006/relationships/hyperlink" Target="http://www.fao.org/in-action/micca" TargetMode="External"/><Relationship Id="rId5" Type="http://schemas.openxmlformats.org/officeDocument/2006/relationships/hyperlink" Target="http://www.fao.org/ecosystem-services-biodiversity/en/" TargetMode="External"/><Relationship Id="rId4" Type="http://schemas.openxmlformats.org/officeDocument/2006/relationships/hyperlink" Target="https://www.nrs.fs.fed.us/pubs/jrnl/2008/nrs_2008_kolka_001.pdf" TargetMode="External"/></Relationships>
</file>

<file path=word/theme/theme1.xml><?xml version="1.0" encoding="utf-8"?>
<a:theme xmlns:a="http://schemas.openxmlformats.org/drawingml/2006/main" name="Tema di Office">
  <a:themeElements>
    <a:clrScheme name="PEATLANDS - COLOR THEME">
      <a:dk1>
        <a:srgbClr val="324B5A"/>
      </a:dk1>
      <a:lt1>
        <a:sysClr val="window" lastClr="FFFFFF"/>
      </a:lt1>
      <a:dk2>
        <a:srgbClr val="44546A"/>
      </a:dk2>
      <a:lt2>
        <a:srgbClr val="FFFFFF"/>
      </a:lt2>
      <a:accent1>
        <a:srgbClr val="324B5A"/>
      </a:accent1>
      <a:accent2>
        <a:srgbClr val="F0463C"/>
      </a:accent2>
      <a:accent3>
        <a:srgbClr val="DC733C"/>
      </a:accent3>
      <a:accent4>
        <a:srgbClr val="6E8796"/>
      </a:accent4>
      <a:accent5>
        <a:srgbClr val="A5CDD7"/>
      </a:accent5>
      <a:accent6>
        <a:srgbClr val="FAB914"/>
      </a:accent6>
      <a:hlink>
        <a:srgbClr val="6E8796"/>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587EEACE0348B4BA6C228F90F365F28" ma:contentTypeVersion="10" ma:contentTypeDescription="Create a new document." ma:contentTypeScope="" ma:versionID="4cef2f0d9c7f15842e8a135eff89a038">
  <xsd:schema xmlns:xsd="http://www.w3.org/2001/XMLSchema" xmlns:xs="http://www.w3.org/2001/XMLSchema" xmlns:p="http://schemas.microsoft.com/office/2006/metadata/properties" xmlns:ns2="6f2497a0-5869-4125-9147-ac81fa5b5dae" xmlns:ns3="4efa6d18-7e22-4963-b4bf-16e1a76dd523" targetNamespace="http://schemas.microsoft.com/office/2006/metadata/properties" ma:root="true" ma:fieldsID="c8bcf28da5f3fb23589daea14f0033a4" ns2:_="" ns3:_="">
    <xsd:import namespace="6f2497a0-5869-4125-9147-ac81fa5b5dae"/>
    <xsd:import namespace="4efa6d18-7e22-4963-b4bf-16e1a76dd5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497a0-5869-4125-9147-ac81fa5b5d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fa6d18-7e22-4963-b4bf-16e1a76dd5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DCE044-FBCE-45FE-A6B0-66664E1460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CD846B-238C-42F6-AAA9-F02CA9F7CD8C}">
  <ds:schemaRefs>
    <ds:schemaRef ds:uri="http://schemas.microsoft.com/sharepoint/v3/contenttype/forms"/>
  </ds:schemaRefs>
</ds:datastoreItem>
</file>

<file path=customXml/itemProps3.xml><?xml version="1.0" encoding="utf-8"?>
<ds:datastoreItem xmlns:ds="http://schemas.openxmlformats.org/officeDocument/2006/customXml" ds:itemID="{96C65AB5-12D4-4108-9417-FB391DC08345}">
  <ds:schemaRefs>
    <ds:schemaRef ds:uri="http://schemas.openxmlformats.org/officeDocument/2006/bibliography"/>
  </ds:schemaRefs>
</ds:datastoreItem>
</file>

<file path=customXml/itemProps4.xml><?xml version="1.0" encoding="utf-8"?>
<ds:datastoreItem xmlns:ds="http://schemas.openxmlformats.org/officeDocument/2006/customXml" ds:itemID="{7BD722D6-804C-49A1-BF1D-DF72BC402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497a0-5869-4125-9147-ac81fa5b5dae"/>
    <ds:schemaRef ds:uri="4efa6d18-7e22-4963-b4bf-16e1a76dd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208</Words>
  <Characters>12589</Characters>
  <Application>Microsoft Office Word</Application>
  <DocSecurity>0</DocSecurity>
  <Lines>104</Lines>
  <Paragraphs>2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na, Lorenzo (NFIO)</dc:creator>
  <cp:keywords/>
  <dc:description/>
  <cp:lastModifiedBy>Zoe Klobus</cp:lastModifiedBy>
  <cp:revision>2</cp:revision>
  <dcterms:created xsi:type="dcterms:W3CDTF">2021-12-01T19:48:00Z</dcterms:created>
  <dcterms:modified xsi:type="dcterms:W3CDTF">2021-12-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7EEACE0348B4BA6C228F90F365F28</vt:lpwstr>
  </property>
</Properties>
</file>